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7.xml" ContentType="application/vnd.openxmlformats-officedocument.wordprocessingml.footer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header2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89DC3" w14:textId="77777777" w:rsidR="00AF0D55" w:rsidRDefault="00AF0D55" w:rsidP="005879DC">
      <w:pPr>
        <w:spacing w:after="0" w:line="240" w:lineRule="auto"/>
      </w:pPr>
      <w:r>
        <w:separator/>
      </w:r>
    </w:p>
  </w:endnote>
  <w:endnote w:type="continuationSeparator" w:id="0">
    <w:p w14:paraId="1E2406C4" w14:textId="77777777" w:rsidR="00AF0D55" w:rsidRDefault="00AF0D55" w:rsidP="00587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Klee One"/>
    <w:charset w:val="00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HBNCC+TimesNew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_TimesNewRoman">
    <w:altName w:val="Courier New"/>
    <w:charset w:val="00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Nimbus Sans L">
    <w:altName w:val="Arial Unicode MS"/>
    <w:charset w:val="80"/>
    <w:family w:val="swiss"/>
    <w:pitch w:val="variable"/>
  </w:font>
  <w:font w:name="DejaVu Sans">
    <w:charset w:val="EE"/>
    <w:family w:val="swiss"/>
    <w:pitch w:val="variable"/>
    <w:sig w:usb0="E7002EFF" w:usb1="D200FDFF" w:usb2="0A246029" w:usb3="00000000" w:csb0="8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MT">
    <w:altName w:val="MS Gothic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:rsidRPr="00EF5526" w14:paraId="5368FBE0" w14:textId="77777777" w:rsidTr="00DB4531">
      <w:tc>
        <w:tcPr>
          <w:tcW w:w="4500" w:type="pct"/>
          <w:tcBorders>
            <w:top w:val="single" w:sz="4" w:space="0" w:color="000000"/>
          </w:tcBorders>
        </w:tcPr>
        <w:p w14:paraId="3E976379" w14:textId="5162E1AE" w:rsidR="005E645A" w:rsidRPr="00EF5526" w:rsidRDefault="005E645A" w:rsidP="00EF5526">
          <w:pP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libri" w:eastAsia="Calibri" w:hAnsi="Calibri" w:cs="Times New Roman"/>
              <w:noProof w:val="0"/>
            </w:rPr>
          </w:pPr>
          <w:r w:rsidRPr="00EF5526">
            <w:rPr>
              <w:rFonts w:ascii="Calibri" w:eastAsia="Calibri" w:hAnsi="Calibri" w:cs="Times New Roman"/>
              <w:noProof w:val="0"/>
            </w:rPr>
            <w:t xml:space="preserve">FOREST DESIGN SRL | Proces </w:t>
          </w:r>
          <w:r>
            <w:rPr>
              <w:rFonts w:ascii="Calibri" w:eastAsia="Calibri" w:hAnsi="Calibri" w:cs="Times New Roman"/>
              <w:noProof w:val="0"/>
            </w:rPr>
            <w:t>V</w:t>
          </w:r>
          <w:r w:rsidRPr="00EF5526">
            <w:rPr>
              <w:rFonts w:ascii="Calibri" w:eastAsia="Calibri" w:hAnsi="Calibri" w:cs="Times New Roman"/>
              <w:noProof w:val="0"/>
            </w:rPr>
            <w:t>erbal CTAP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D9D9D9" w:themeFill="background1" w:themeFillShade="D9"/>
        </w:tcPr>
        <w:p w14:paraId="50CFEAA1" w14:textId="77777777" w:rsidR="005E645A" w:rsidRPr="00937F58" w:rsidRDefault="005E645A" w:rsidP="00EF5526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alibri" w:eastAsia="Calibri" w:hAnsi="Calibri" w:cs="Times New Roman"/>
              <w:b/>
              <w:bCs/>
              <w:noProof w:val="0"/>
              <w:color w:val="FFFFFF"/>
            </w:rPr>
          </w:pPr>
          <w:r w:rsidRPr="00937F58">
            <w:rPr>
              <w:rFonts w:ascii="Calibri" w:eastAsia="Calibri" w:hAnsi="Calibri" w:cs="Times New Roman"/>
              <w:b/>
              <w:bCs/>
              <w:noProof w:val="0"/>
              <w:color w:val="FFFFFF" w:themeColor="background1"/>
            </w:rPr>
            <w:fldChar w:fldCharType="begin"/>
          </w:r>
          <w:r w:rsidRPr="00937F58">
            <w:rPr>
              <w:rFonts w:ascii="Calibri" w:eastAsia="Calibri" w:hAnsi="Calibri" w:cs="Times New Roman"/>
              <w:b/>
              <w:bCs/>
              <w:noProof w:val="0"/>
              <w:color w:val="FFFFFF" w:themeColor="background1"/>
            </w:rPr>
            <w:instrText xml:space="preserve"> PAGE   \* MERGEFORMAT </w:instrText>
          </w:r>
          <w:r w:rsidRPr="00937F58">
            <w:rPr>
              <w:rFonts w:ascii="Calibri" w:eastAsia="Calibri" w:hAnsi="Calibri" w:cs="Times New Roman"/>
              <w:b/>
              <w:bCs/>
              <w:noProof w:val="0"/>
              <w:color w:val="FFFFFF" w:themeColor="background1"/>
            </w:rPr>
            <w:fldChar w:fldCharType="separate"/>
          </w:r>
          <w:r w:rsidRPr="00937F58">
            <w:rPr>
              <w:rFonts w:ascii="Calibri" w:eastAsia="Calibri" w:hAnsi="Calibri" w:cs="Times New Roman"/>
              <w:b/>
              <w:bCs/>
              <w:noProof w:val="0"/>
              <w:color w:val="FFFFFF" w:themeColor="background1"/>
            </w:rPr>
            <w:t>I</w:t>
          </w:r>
          <w:r w:rsidRPr="00937F58">
            <w:rPr>
              <w:rFonts w:ascii="Calibri" w:eastAsia="Calibri" w:hAnsi="Calibri" w:cs="Times New Roman"/>
              <w:b/>
              <w:bCs/>
              <w:color w:val="FFFFFF" w:themeColor="background1"/>
            </w:rPr>
            <w:fldChar w:fldCharType="end"/>
          </w:r>
        </w:p>
      </w:tc>
    </w:tr>
  </w:tbl>
  <w:p w14:paraId="7D93B4F6" w14:textId="77777777" w:rsidR="005E645A" w:rsidRPr="00EF5526" w:rsidRDefault="005E645A" w:rsidP="00EF5526">
    <w:pPr>
      <w:tabs>
        <w:tab w:val="center" w:pos="4680"/>
        <w:tab w:val="right" w:pos="9360"/>
      </w:tabs>
      <w:spacing w:after="0" w:line="240" w:lineRule="auto"/>
      <w:rPr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1F9778B5" w14:textId="77777777" w:rsidTr="001E21CB">
      <w:tc>
        <w:tcPr>
          <w:tcW w:w="4500" w:type="pct"/>
          <w:tcBorders>
            <w:top w:val="single" w:sz="4" w:space="0" w:color="000000" w:themeColor="text1"/>
          </w:tcBorders>
        </w:tcPr>
        <w:p w14:paraId="39813FD2" w14:textId="77777777" w:rsidR="005E645A" w:rsidRDefault="005E645A" w:rsidP="00610B36">
          <w:pPr>
            <w:pStyle w:val="Footer"/>
            <w:jc w:val="right"/>
          </w:pPr>
          <w:r>
            <w:t>FOREST DESIGN SRL | CUPRINS</w:t>
          </w:r>
        </w:p>
      </w:tc>
      <w:tc>
        <w:tcPr>
          <w:tcW w:w="500" w:type="pct"/>
          <w:shd w:val="clear" w:color="auto" w:fill="A6A6A6" w:themeFill="background1" w:themeFillShade="A6"/>
        </w:tcPr>
        <w:p w14:paraId="2E7A2984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C297D">
            <w:rPr>
              <w:color w:val="FFFFFF" w:themeColor="background1"/>
            </w:rPr>
            <w:t>6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10FE83BC" w14:textId="77777777" w:rsidR="005E645A" w:rsidRDefault="005E64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6181B087" w14:textId="77777777" w:rsidTr="001E21CB">
      <w:tc>
        <w:tcPr>
          <w:tcW w:w="4500" w:type="pct"/>
          <w:tcBorders>
            <w:top w:val="single" w:sz="4" w:space="0" w:color="000000" w:themeColor="text1"/>
          </w:tcBorders>
        </w:tcPr>
        <w:p w14:paraId="06B78F73" w14:textId="77777777" w:rsidR="005E645A" w:rsidRDefault="005E645A" w:rsidP="00A636B3">
          <w:pPr>
            <w:pStyle w:val="Footer"/>
            <w:jc w:val="right"/>
          </w:pPr>
          <w:r>
            <w:t>FOREST DESIGN SRL | FIŞA INDICATORILOR DE CARACTERIZARE A FONDULUI FORESTIER</w:t>
          </w:r>
        </w:p>
      </w:tc>
      <w:tc>
        <w:tcPr>
          <w:tcW w:w="500" w:type="pct"/>
          <w:shd w:val="clear" w:color="auto" w:fill="A6A6A6" w:themeFill="background1" w:themeFillShade="A6"/>
        </w:tcPr>
        <w:p w14:paraId="4B06DE0F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C297D">
            <w:rPr>
              <w:color w:val="FFFFFF" w:themeColor="background1"/>
            </w:rPr>
            <w:t>1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475E0508" w14:textId="77777777" w:rsidR="005E645A" w:rsidRDefault="005E645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0291C7D2" w14:textId="77777777" w:rsidTr="001E21CB">
      <w:tc>
        <w:tcPr>
          <w:tcW w:w="4500" w:type="pct"/>
          <w:tcBorders>
            <w:top w:val="single" w:sz="4" w:space="0" w:color="000000" w:themeColor="text1"/>
          </w:tcBorders>
        </w:tcPr>
        <w:p w14:paraId="336C101A" w14:textId="77777777" w:rsidR="005E645A" w:rsidRDefault="005E645A" w:rsidP="005A6F4E">
          <w:pPr>
            <w:pStyle w:val="Footer"/>
            <w:jc w:val="right"/>
          </w:pPr>
          <w:r>
            <w:t xml:space="preserve">FOREST DESIGN SRL |PARTEA I - MEMORIU TEHNIC </w:t>
          </w:r>
        </w:p>
      </w:tc>
      <w:tc>
        <w:tcPr>
          <w:tcW w:w="500" w:type="pct"/>
          <w:shd w:val="clear" w:color="auto" w:fill="A6A6A6" w:themeFill="background1" w:themeFillShade="A6"/>
        </w:tcPr>
        <w:p w14:paraId="53B2847E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C297D">
            <w:rPr>
              <w:color w:val="FFFFFF" w:themeColor="background1"/>
            </w:rPr>
            <w:t>14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2DAB61F0" w14:textId="77777777" w:rsidR="005E645A" w:rsidRDefault="005E645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0C603CA5" w14:textId="77777777" w:rsidTr="00181E98">
      <w:tc>
        <w:tcPr>
          <w:tcW w:w="4500" w:type="pct"/>
          <w:tcBorders>
            <w:top w:val="single" w:sz="4" w:space="0" w:color="000000" w:themeColor="text1"/>
          </w:tcBorders>
          <w:vAlign w:val="center"/>
        </w:tcPr>
        <w:p w14:paraId="77E89A29" w14:textId="6C52FB88" w:rsidR="005E645A" w:rsidRDefault="00000000" w:rsidP="00181E98">
          <w:pPr>
            <w:pStyle w:val="Footer"/>
          </w:pPr>
          <w:sdt>
            <w:sdtPr>
              <w:alias w:val="Company"/>
              <w:id w:val="-533573042"/>
              <w:placeholder>
                <w:docPart w:val="6100C79EAECD4503BA6C8E0F4B3D0BFE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5E645A">
                <w:t>FOREST DESIGN SRL</w:t>
              </w:r>
            </w:sdtContent>
          </w:sdt>
          <w:r w:rsidR="005E645A">
            <w:t xml:space="preserve"> | </w:t>
          </w:r>
          <w:r w:rsidR="005E645A">
            <w:fldChar w:fldCharType="begin"/>
          </w:r>
          <w:r w:rsidR="005E645A">
            <w:instrText xml:space="preserve"> STYLEREF  "1"  </w:instrText>
          </w:r>
          <w:r w:rsidR="005E645A">
            <w:fldChar w:fldCharType="separate"/>
          </w:r>
          <w:r w:rsidR="00350B7E">
            <w:t>1. SITUATIA TERITORIAL-ADMINISTRATIVĂ</w:t>
          </w:r>
          <w:r w:rsidR="005E645A">
            <w:fldChar w:fldCharType="end"/>
          </w:r>
        </w:p>
      </w:tc>
      <w:tc>
        <w:tcPr>
          <w:tcW w:w="500" w:type="pct"/>
          <w:shd w:val="clear" w:color="auto" w:fill="A6A6A6" w:themeFill="background1" w:themeFillShade="A6"/>
        </w:tcPr>
        <w:p w14:paraId="316F0D5B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C297D">
            <w:rPr>
              <w:color w:val="FFFFFF" w:themeColor="background1"/>
            </w:rPr>
            <w:t>28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63033E96" w14:textId="77777777" w:rsidR="005E645A" w:rsidRDefault="005E645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764A4883" w14:textId="77777777" w:rsidTr="001E21CB">
      <w:tc>
        <w:tcPr>
          <w:tcW w:w="4500" w:type="pct"/>
          <w:tcBorders>
            <w:top w:val="single" w:sz="4" w:space="0" w:color="000000" w:themeColor="text1"/>
          </w:tcBorders>
        </w:tcPr>
        <w:p w14:paraId="1B902B58" w14:textId="77777777" w:rsidR="005E645A" w:rsidRDefault="005E645A" w:rsidP="00355582">
          <w:pPr>
            <w:pStyle w:val="Footer"/>
            <w:jc w:val="right"/>
          </w:pPr>
          <w:r>
            <w:t xml:space="preserve">FOREST DESIGN SRL |3. GOSPODĂRIREA DIN TRECUT </w:t>
          </w:r>
        </w:p>
      </w:tc>
      <w:tc>
        <w:tcPr>
          <w:tcW w:w="500" w:type="pct"/>
          <w:shd w:val="clear" w:color="auto" w:fill="A6A6A6" w:themeFill="background1" w:themeFillShade="A6"/>
        </w:tcPr>
        <w:p w14:paraId="04DB90AF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6C297D">
            <w:rPr>
              <w:color w:val="FFFFFF" w:themeColor="background1"/>
            </w:rPr>
            <w:t>34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1ACCB99C" w14:textId="77777777" w:rsidR="005E645A" w:rsidRDefault="005E645A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792C52ED" w14:textId="77777777" w:rsidTr="00005CDD">
      <w:tc>
        <w:tcPr>
          <w:tcW w:w="4500" w:type="pct"/>
          <w:tcBorders>
            <w:top w:val="single" w:sz="4" w:space="0" w:color="auto"/>
          </w:tcBorders>
          <w:vAlign w:val="center"/>
        </w:tcPr>
        <w:p w14:paraId="0BA863C0" w14:textId="1DFA9E7A" w:rsidR="005E645A" w:rsidRDefault="00000000" w:rsidP="00005CDD">
          <w:pPr>
            <w:pStyle w:val="Footer"/>
          </w:pPr>
          <w:sdt>
            <w:sdtPr>
              <w:alias w:val="Company"/>
              <w:id w:val="1729965638"/>
              <w:placeholder>
                <w:docPart w:val="172E6DE4275244E5A79A9E5A63D6C0D4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5E645A">
                <w:t>FOREST DESIGN SRL</w:t>
              </w:r>
            </w:sdtContent>
          </w:sdt>
          <w:r w:rsidR="005E645A">
            <w:t xml:space="preserve"> | </w:t>
          </w:r>
          <w:r w:rsidR="005E645A">
            <w:fldChar w:fldCharType="begin"/>
          </w:r>
          <w:r w:rsidR="005E645A">
            <w:instrText xml:space="preserve"> STYLEREF  "1"  </w:instrText>
          </w:r>
          <w:r w:rsidR="005E645A">
            <w:fldChar w:fldCharType="separate"/>
          </w:r>
          <w:r w:rsidR="009B7525">
            <w:t>13. PLANURI DE RECOLTARE ȘI CULTURĂ</w:t>
          </w:r>
          <w:r w:rsidR="005E645A">
            <w:fldChar w:fldCharType="end"/>
          </w:r>
        </w:p>
      </w:tc>
      <w:tc>
        <w:tcPr>
          <w:tcW w:w="500" w:type="pct"/>
          <w:shd w:val="clear" w:color="auto" w:fill="A6A6A6" w:themeFill="background1" w:themeFillShade="A6"/>
        </w:tcPr>
        <w:p w14:paraId="560782A8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FF2049">
            <w:rPr>
              <w:color w:val="FFFFFF" w:themeColor="background1"/>
            </w:rPr>
            <w:t>104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34763D84" w14:textId="77777777" w:rsidR="005E645A" w:rsidRDefault="005E645A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025"/>
      <w:gridCol w:w="1003"/>
    </w:tblGrid>
    <w:tr w:rsidR="005E645A" w14:paraId="15DCA92A" w14:textId="77777777" w:rsidTr="001E21CB">
      <w:tc>
        <w:tcPr>
          <w:tcW w:w="4500" w:type="pct"/>
          <w:tcBorders>
            <w:top w:val="single" w:sz="4" w:space="0" w:color="000000" w:themeColor="text1"/>
          </w:tcBorders>
        </w:tcPr>
        <w:p w14:paraId="6C444A47" w14:textId="3EB481DA" w:rsidR="005E645A" w:rsidRDefault="005E645A">
          <w:pPr>
            <w:pStyle w:val="Footer"/>
            <w:jc w:val="right"/>
          </w:pPr>
          <w:r>
            <w:t xml:space="preserve">FOREST DESIGN SRL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9B7525">
            <w:t>16. EVIDENȚE DE CARACTERIZARE A FONDULUI FORESTIER</w:t>
          </w:r>
          <w:r>
            <w:fldChar w:fldCharType="end"/>
          </w:r>
        </w:p>
      </w:tc>
      <w:tc>
        <w:tcPr>
          <w:tcW w:w="500" w:type="pct"/>
          <w:shd w:val="clear" w:color="auto" w:fill="A6A6A6" w:themeFill="background1" w:themeFillShade="A6"/>
        </w:tcPr>
        <w:p w14:paraId="12E27CDB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8A210C">
            <w:rPr>
              <w:color w:val="FFFFFF" w:themeColor="background1"/>
            </w:rPr>
            <w:t>175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4D526E4C" w14:textId="77777777" w:rsidR="005E645A" w:rsidRDefault="005E645A">
    <w:pPr>
      <w:spacing w:line="14" w:lineRule="auto"/>
      <w:rPr>
        <w:sz w:val="20"/>
        <w:szCs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4"/>
      <w:gridCol w:w="989"/>
    </w:tblGrid>
    <w:tr w:rsidR="005E645A" w14:paraId="7FFFBAE2" w14:textId="77777777" w:rsidTr="00843472">
      <w:tc>
        <w:tcPr>
          <w:tcW w:w="4500" w:type="pct"/>
          <w:tcBorders>
            <w:top w:val="single" w:sz="4" w:space="0" w:color="000000" w:themeColor="text1"/>
          </w:tcBorders>
        </w:tcPr>
        <w:p w14:paraId="6575D025" w14:textId="1B4F2056" w:rsidR="005E645A" w:rsidRDefault="005E645A">
          <w:pPr>
            <w:pStyle w:val="Footer"/>
            <w:jc w:val="right"/>
          </w:pPr>
          <w:r>
            <w:t xml:space="preserve">FOREST DESIGN SRL | </w:t>
          </w:r>
          <w:r>
            <w:fldChar w:fldCharType="begin"/>
          </w:r>
          <w:r>
            <w:instrText xml:space="preserve"> STYLEREF  "1"  </w:instrText>
          </w:r>
          <w:r>
            <w:fldChar w:fldCharType="separate"/>
          </w:r>
          <w:r w:rsidR="009B7525">
            <w:t>Lista tabelelor</w:t>
          </w:r>
          <w:r>
            <w:fldChar w:fldCharType="end"/>
          </w:r>
        </w:p>
      </w:tc>
      <w:tc>
        <w:tcPr>
          <w:tcW w:w="500" w:type="pct"/>
          <w:shd w:val="clear" w:color="auto" w:fill="D9D9D9" w:themeFill="background1" w:themeFillShade="D9"/>
        </w:tcPr>
        <w:p w14:paraId="73BEF667" w14:textId="77777777" w:rsidR="005E645A" w:rsidRDefault="005E645A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8A210C">
            <w:rPr>
              <w:color w:val="FFFFFF" w:themeColor="background1"/>
            </w:rPr>
            <w:t>175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10B17ED8" w14:textId="77777777" w:rsidR="005E645A" w:rsidRDefault="005E645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AF2C0" w14:textId="77777777" w:rsidR="00AF0D55" w:rsidRDefault="00AF0D55" w:rsidP="005879DC">
      <w:pPr>
        <w:spacing w:after="0" w:line="240" w:lineRule="auto"/>
      </w:pPr>
      <w:r>
        <w:separator/>
      </w:r>
    </w:p>
  </w:footnote>
  <w:footnote w:type="continuationSeparator" w:id="0">
    <w:p w14:paraId="3BBB3873" w14:textId="77777777" w:rsidR="00AF0D55" w:rsidRDefault="00AF0D55" w:rsidP="00587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61"/>
      <w:gridCol w:w="1232"/>
    </w:tblGrid>
    <w:tr w:rsidR="005E645A" w:rsidRPr="00B81DED" w14:paraId="60DEB1F8" w14:textId="77777777" w:rsidTr="007579E6">
      <w:trPr>
        <w:trHeight w:val="288"/>
      </w:trPr>
      <w:tc>
        <w:tcPr>
          <w:tcW w:w="8661" w:type="dxa"/>
        </w:tcPr>
        <w:p w14:paraId="61D083E1" w14:textId="1ED039AA" w:rsidR="005E645A" w:rsidRPr="00B81DED" w:rsidRDefault="005E645A" w:rsidP="00EF5526">
          <w:pP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libri" w:eastAsia="Times New Roman" w:hAnsi="Calibri" w:cs="Calibri"/>
              <w:noProof w:val="0"/>
            </w:rPr>
          </w:pPr>
          <w:r w:rsidRPr="00B81DED">
            <w:rPr>
              <w:rFonts w:ascii="Calibri" w:eastAsia="Times New Roman" w:hAnsi="Calibri" w:cs="Calibri"/>
              <w:noProof w:val="0"/>
            </w:rPr>
            <w:t xml:space="preserve">UP II </w:t>
          </w:r>
          <w:r w:rsidR="00823DDC" w:rsidRPr="00B81DED">
            <w:rPr>
              <w:rFonts w:ascii="Calibri" w:eastAsia="Times New Roman" w:hAnsi="Calibri" w:cs="Calibri"/>
              <w:noProof w:val="0"/>
            </w:rPr>
            <w:t>Măgureni</w:t>
          </w:r>
        </w:p>
      </w:tc>
      <w:tc>
        <w:tcPr>
          <w:tcW w:w="1232" w:type="dxa"/>
        </w:tcPr>
        <w:p w14:paraId="17603505" w14:textId="2D2C1356" w:rsidR="005E645A" w:rsidRPr="00B81DED" w:rsidRDefault="005E645A" w:rsidP="00EF5526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alibri" w:eastAsia="Times New Roman" w:hAnsi="Calibri" w:cs="Calibri"/>
              <w:b/>
              <w:bCs/>
              <w:noProof w:val="0"/>
              <w:color w:val="4F81BD"/>
            </w:rPr>
          </w:pPr>
          <w:r w:rsidRPr="00B81DED">
            <w:rPr>
              <w:rFonts w:ascii="Calibri" w:eastAsia="Times New Roman" w:hAnsi="Calibri" w:cs="Calibri"/>
              <w:b/>
              <w:bCs/>
              <w:noProof w:val="0"/>
            </w:rPr>
            <w:t>202</w:t>
          </w:r>
          <w:r w:rsidR="00823DDC" w:rsidRPr="00B81DED">
            <w:rPr>
              <w:rFonts w:ascii="Calibri" w:eastAsia="Times New Roman" w:hAnsi="Calibri" w:cs="Calibri"/>
              <w:b/>
              <w:bCs/>
              <w:noProof w:val="0"/>
            </w:rPr>
            <w:t>3</w:t>
          </w:r>
        </w:p>
      </w:tc>
    </w:tr>
  </w:tbl>
  <w:p w14:paraId="6CFD45D2" w14:textId="77777777" w:rsidR="005E645A" w:rsidRPr="00B81DED" w:rsidRDefault="005E645A" w:rsidP="00EF5526">
    <w:pPr>
      <w:pStyle w:val="Header"/>
      <w:rPr>
        <w:rFonts w:ascii="Calibri" w:hAnsi="Calibri" w:cs="Calibri"/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61"/>
      <w:gridCol w:w="1232"/>
    </w:tblGrid>
    <w:tr w:rsidR="005E645A" w:rsidRPr="006E3A7E" w14:paraId="6E1C82C5" w14:textId="77777777" w:rsidTr="003E6119">
      <w:trPr>
        <w:trHeight w:val="288"/>
      </w:trPr>
      <w:sdt>
        <w:sdtPr>
          <w:rPr>
            <w:rFonts w:asciiTheme="majorHAnsi" w:eastAsiaTheme="majorEastAsia" w:hAnsiTheme="majorHAnsi" w:cstheme="majorBidi"/>
          </w:rPr>
          <w:alias w:val="Title"/>
          <w:id w:val="-486395527"/>
          <w:placeholder>
            <w:docPart w:val="7316474BE8C845898795D76A3117159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14:paraId="6781BDC9" w14:textId="107B2054" w:rsidR="005E645A" w:rsidRPr="006E3A7E" w:rsidRDefault="005E645A" w:rsidP="00B84F2B">
              <w:pPr>
                <w:pStyle w:val="Header"/>
                <w:tabs>
                  <w:tab w:val="left" w:pos="1075"/>
                  <w:tab w:val="right" w:pos="7876"/>
                </w:tabs>
                <w:jc w:val="right"/>
                <w:rPr>
                  <w:rFonts w:asciiTheme="majorHAnsi" w:eastAsiaTheme="majorEastAsia" w:hAnsiTheme="majorHAnsi" w:cstheme="majorBidi"/>
                </w:rPr>
              </w:pPr>
              <w:r>
                <w:rPr>
                  <w:rFonts w:asciiTheme="majorHAnsi" w:eastAsiaTheme="majorEastAsia" w:hAnsiTheme="majorHAnsi" w:cstheme="majorBidi"/>
                </w:rPr>
                <w:t xml:space="preserve">UP II </w:t>
              </w:r>
              <w:r w:rsidR="003E3852">
                <w:rPr>
                  <w:rFonts w:asciiTheme="majorHAnsi" w:eastAsiaTheme="majorEastAsia" w:hAnsiTheme="majorHAnsi" w:cstheme="majorBidi"/>
                </w:rPr>
                <w:t>Măgureni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</w:rPr>
          <w:alias w:val="Year"/>
          <w:id w:val="1292566583"/>
          <w:placeholder>
            <w:docPart w:val="D091D0091E0D42E5A5A5FF45DFC39E79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3-01-01T00:00:00Z">
            <w:dateFormat w:val="yyyy"/>
            <w:lid w:val="en-US"/>
            <w:storeMappedDataAs w:val="dateTime"/>
            <w:calendar w:val="gregorian"/>
          </w:date>
        </w:sdtPr>
        <w:sdtContent>
          <w:tc>
            <w:tcPr>
              <w:tcW w:w="1105" w:type="dxa"/>
            </w:tcPr>
            <w:p w14:paraId="775AB69C" w14:textId="181BA70E" w:rsidR="005E645A" w:rsidRPr="006E3A7E" w:rsidRDefault="003E3852" w:rsidP="003E611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lang w:val="en-US"/>
                </w:rPr>
                <w:t>2023</w:t>
              </w:r>
            </w:p>
          </w:tc>
        </w:sdtContent>
      </w:sdt>
    </w:tr>
  </w:tbl>
  <w:p w14:paraId="56D1A265" w14:textId="77777777" w:rsidR="005E645A" w:rsidRDefault="005E645A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4"/>
      <w:numFmt w:val="bullet"/>
      <w:lvlText w:val="-"/>
      <w:lvlJc w:val="left"/>
      <w:pPr>
        <w:tabs>
          <w:tab w:val="num" w:pos="1549"/>
        </w:tabs>
        <w:ind w:left="1549" w:hanging="840"/>
      </w:pPr>
      <w:rPr>
        <w:rFonts w:ascii="Times New Roman" w:hAnsi="Times New Roman"/>
      </w:rPr>
    </w:lvl>
  </w:abstractNum>
  <w:abstractNum w:abstractNumId="1" w15:restartNumberingAfterBreak="0">
    <w:nsid w:val="00000003"/>
    <w:multiLevelType w:val="singleLevel"/>
    <w:tmpl w:val="00000003"/>
    <w:name w:val="WW8Num7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b/>
        <w:bCs/>
        <w:sz w:val="20"/>
        <w:szCs w:val="20"/>
      </w:rPr>
    </w:lvl>
  </w:abstractNum>
  <w:abstractNum w:abstractNumId="3" w15:restartNumberingAfterBreak="0">
    <w:nsid w:val="00000006"/>
    <w:multiLevelType w:val="multilevel"/>
    <w:tmpl w:val="00000006"/>
    <w:name w:val="WW8Num16"/>
    <w:lvl w:ilvl="0">
      <w:start w:val="3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numFmt w:val="bullet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 w:cs="Courier New"/>
      </w:rPr>
    </w:lvl>
    <w:lvl w:ilvl="2">
      <w:numFmt w:val="bullet"/>
      <w:lvlText w:val="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3">
      <w:numFmt w:val="bullet"/>
      <w:lvlText w:val="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07"/>
    <w:multiLevelType w:val="multilevel"/>
    <w:tmpl w:val="00000007"/>
    <w:lvl w:ilvl="0">
      <w:numFmt w:val="bullet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/>
        <w:u w:val="single"/>
      </w:rPr>
    </w:lvl>
    <w:lvl w:ilvl="1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2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5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8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</w:abstractNum>
  <w:abstractNum w:abstractNumId="5" w15:restartNumberingAfterBreak="0">
    <w:nsid w:val="00000008"/>
    <w:multiLevelType w:val="multilevel"/>
    <w:tmpl w:val="00000008"/>
    <w:name w:val="WW8Num21"/>
    <w:lvl w:ilvl="0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1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2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3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4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5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6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7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  <w:lvl w:ilvl="8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  <w:b/>
      </w:rPr>
    </w:lvl>
  </w:abstractNum>
  <w:abstractNum w:abstractNumId="6" w15:restartNumberingAfterBreak="0">
    <w:nsid w:val="0000000A"/>
    <w:multiLevelType w:val="multilevel"/>
    <w:tmpl w:val="0000000A"/>
    <w:name w:val="WW8Num24"/>
    <w:lvl w:ilvl="0"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1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5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7" w15:restartNumberingAfterBreak="0">
    <w:nsid w:val="0000000B"/>
    <w:multiLevelType w:val="singleLevel"/>
    <w:tmpl w:val="0000000B"/>
    <w:name w:val="WW8Num26"/>
    <w:lvl w:ilvl="0">
      <w:start w:val="1776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Arial" w:hAnsi="Arial"/>
        <w:color w:val="000000"/>
      </w:rPr>
    </w:lvl>
  </w:abstractNum>
  <w:abstractNum w:abstractNumId="8" w15:restartNumberingAfterBreak="0">
    <w:nsid w:val="0000000C"/>
    <w:multiLevelType w:val="multilevel"/>
    <w:tmpl w:val="0000000C"/>
    <w:name w:val="WW8Num27"/>
    <w:lvl w:ilvl="0">
      <w:numFmt w:val="bullet"/>
      <w:lvlText w:val=""/>
      <w:lvlJc w:val="left"/>
      <w:pPr>
        <w:tabs>
          <w:tab w:val="num" w:pos="0"/>
        </w:tabs>
        <w:ind w:left="0" w:firstLine="0"/>
      </w:pPr>
      <w:rPr>
        <w:rFonts w:ascii="Wingdings" w:hAnsi="Wingdings"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0000000D"/>
    <w:multiLevelType w:val="singleLevel"/>
    <w:tmpl w:val="0000000D"/>
    <w:name w:val="WW8Num13"/>
    <w:lvl w:ilvl="0">
      <w:start w:val="1"/>
      <w:numFmt w:val="upperLetter"/>
      <w:suff w:val="nothing"/>
      <w:lvlText w:val="%1."/>
      <w:lvlJc w:val="left"/>
      <w:pPr>
        <w:tabs>
          <w:tab w:val="num" w:pos="900"/>
        </w:tabs>
        <w:ind w:left="900" w:firstLine="0"/>
      </w:pPr>
      <w:rPr>
        <w:rFonts w:ascii="Wingdings" w:hAnsi="Wingdings"/>
      </w:rPr>
    </w:lvl>
  </w:abstractNum>
  <w:abstractNum w:abstractNumId="10" w15:restartNumberingAfterBreak="0">
    <w:nsid w:val="0000000E"/>
    <w:multiLevelType w:val="multilevel"/>
    <w:tmpl w:val="B94C2F34"/>
    <w:name w:val="WW8Num15"/>
    <w:lvl w:ilvl="0">
      <w:start w:val="3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suff w:val="nothing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/>
      </w:rPr>
    </w:lvl>
    <w:lvl w:ilvl="2">
      <w:start w:val="1"/>
      <w:numFmt w:val="bullet"/>
      <w:lvlText w:val="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3">
      <w:start w:val="1"/>
      <w:numFmt w:val="bullet"/>
      <w:suff w:val="nothing"/>
      <w:lvlText w:val="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4">
      <w:start w:val="1"/>
      <w:numFmt w:val="lowerLetter"/>
      <w:suff w:val="nothing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suff w:val="nothing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suff w:val="nothing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suff w:val="nothing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F"/>
    <w:multiLevelType w:val="multilevel"/>
    <w:tmpl w:val="0000000F"/>
    <w:name w:val="WW8Num17"/>
    <w:lvl w:ilvl="0">
      <w:start w:val="1"/>
      <w:numFmt w:val="decimal"/>
      <w:suff w:val="nothing"/>
      <w:lvlText w:val="%1."/>
      <w:lvlJc w:val="left"/>
      <w:pPr>
        <w:tabs>
          <w:tab w:val="num" w:pos="360"/>
        </w:tabs>
        <w:ind w:left="360" w:firstLine="0"/>
      </w:pPr>
    </w:lvl>
    <w:lvl w:ilvl="1">
      <w:start w:val="1"/>
      <w:numFmt w:val="bullet"/>
      <w:suff w:val="nothing"/>
      <w:lvlText w:val="-"/>
      <w:lvlJc w:val="left"/>
      <w:pPr>
        <w:tabs>
          <w:tab w:val="num" w:pos="360"/>
        </w:tabs>
        <w:ind w:left="360" w:firstLine="0"/>
      </w:pPr>
      <w:rPr>
        <w:rFonts w:ascii="Times New Roman" w:hAnsi="Times New Roman" w:cs="StarSymbol"/>
        <w:sz w:val="18"/>
        <w:szCs w:val="18"/>
      </w:rPr>
    </w:lvl>
    <w:lvl w:ilvl="2">
      <w:start w:val="1"/>
      <w:numFmt w:val="lowerLetter"/>
      <w:suff w:val="nothing"/>
      <w:lvlText w:val="%3)"/>
      <w:lvlJc w:val="left"/>
      <w:pPr>
        <w:tabs>
          <w:tab w:val="num" w:pos="360"/>
        </w:tabs>
        <w:ind w:left="360" w:firstLine="0"/>
      </w:pPr>
    </w:lvl>
    <w:lvl w:ilvl="3">
      <w:start w:val="1"/>
      <w:numFmt w:val="upperLetter"/>
      <w:suff w:val="nothing"/>
      <w:lvlText w:val="%4)"/>
      <w:lvlJc w:val="left"/>
      <w:pPr>
        <w:tabs>
          <w:tab w:val="num" w:pos="360"/>
        </w:tabs>
        <w:ind w:left="360" w:firstLine="0"/>
      </w:pPr>
    </w:lvl>
    <w:lvl w:ilvl="4">
      <w:start w:val="1"/>
      <w:numFmt w:val="lowerLetter"/>
      <w:suff w:val="nothing"/>
      <w:lvlText w:val="%5."/>
      <w:lvlJc w:val="left"/>
      <w:pPr>
        <w:tabs>
          <w:tab w:val="num" w:pos="360"/>
        </w:tabs>
        <w:ind w:left="360" w:firstLine="0"/>
      </w:pPr>
    </w:lvl>
    <w:lvl w:ilvl="5">
      <w:start w:val="1"/>
      <w:numFmt w:val="lowerRoman"/>
      <w:suff w:val="nothing"/>
      <w:lvlText w:val="%6."/>
      <w:lvlJc w:val="left"/>
      <w:pPr>
        <w:tabs>
          <w:tab w:val="num" w:pos="360"/>
        </w:tabs>
        <w:ind w:left="360" w:firstLine="0"/>
      </w:pPr>
    </w:lvl>
    <w:lvl w:ilvl="6">
      <w:start w:val="1"/>
      <w:numFmt w:val="decimal"/>
      <w:suff w:val="nothing"/>
      <w:lvlText w:val="%7."/>
      <w:lvlJc w:val="left"/>
      <w:pPr>
        <w:tabs>
          <w:tab w:val="num" w:pos="360"/>
        </w:tabs>
        <w:ind w:left="360" w:firstLine="0"/>
      </w:pPr>
    </w:lvl>
    <w:lvl w:ilvl="7">
      <w:start w:val="1"/>
      <w:numFmt w:val="lowerLetter"/>
      <w:suff w:val="nothing"/>
      <w:lvlText w:val="%8."/>
      <w:lvlJc w:val="left"/>
      <w:pPr>
        <w:tabs>
          <w:tab w:val="num" w:pos="360"/>
        </w:tabs>
        <w:ind w:left="360" w:firstLine="0"/>
      </w:pPr>
    </w:lvl>
    <w:lvl w:ilvl="8">
      <w:start w:val="1"/>
      <w:numFmt w:val="lowerRoman"/>
      <w:suff w:val="nothing"/>
      <w:lvlText w:val="%9."/>
      <w:lvlJc w:val="left"/>
      <w:pPr>
        <w:tabs>
          <w:tab w:val="num" w:pos="360"/>
        </w:tabs>
        <w:ind w:left="360" w:firstLine="0"/>
      </w:pPr>
    </w:lvl>
  </w:abstractNum>
  <w:abstractNum w:abstractNumId="12" w15:restartNumberingAfterBreak="0">
    <w:nsid w:val="00000010"/>
    <w:multiLevelType w:val="multilevel"/>
    <w:tmpl w:val="00000010"/>
    <w:name w:val="WW8Num18"/>
    <w:lvl w:ilvl="0">
      <w:start w:val="1"/>
      <w:numFmt w:val="bullet"/>
      <w:suff w:val="nothing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/>
      </w:rPr>
    </w:lvl>
    <w:lvl w:ilvl="1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2">
      <w:start w:val="1"/>
      <w:numFmt w:val="bullet"/>
      <w:suff w:val="nothing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5">
      <w:start w:val="1"/>
      <w:numFmt w:val="bullet"/>
      <w:suff w:val="nothing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8">
      <w:start w:val="1"/>
      <w:numFmt w:val="bullet"/>
      <w:suff w:val="nothing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</w:abstractNum>
  <w:abstractNum w:abstractNumId="13" w15:restartNumberingAfterBreak="0">
    <w:nsid w:val="00000011"/>
    <w:multiLevelType w:val="singleLevel"/>
    <w:tmpl w:val="00000011"/>
    <w:name w:val="WW8Num3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4" w15:restartNumberingAfterBreak="0">
    <w:nsid w:val="00000012"/>
    <w:multiLevelType w:val="multilevel"/>
    <w:tmpl w:val="00000012"/>
    <w:name w:val="WW8Num38"/>
    <w:lvl w:ilvl="0">
      <w:start w:val="3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numFmt w:val="bullet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/>
      </w:rPr>
    </w:lvl>
    <w:lvl w:ilvl="2">
      <w:numFmt w:val="bullet"/>
      <w:lvlText w:val="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3">
      <w:numFmt w:val="bullet"/>
      <w:lvlText w:val="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00000013"/>
    <w:multiLevelType w:val="multilevel"/>
    <w:tmpl w:val="00000013"/>
    <w:name w:val="WW8Num40"/>
    <w:lvl w:ilvl="0">
      <w:start w:val="3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numFmt w:val="bullet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 w:cs="StarSymbol"/>
        <w:sz w:val="18"/>
        <w:szCs w:val="18"/>
      </w:rPr>
    </w:lvl>
    <w:lvl w:ilvl="2">
      <w:numFmt w:val="bullet"/>
      <w:lvlText w:val="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3">
      <w:numFmt w:val="bullet"/>
      <w:lvlText w:val=""/>
      <w:lvlJc w:val="left"/>
      <w:pPr>
        <w:tabs>
          <w:tab w:val="num" w:pos="0"/>
        </w:tabs>
        <w:ind w:left="0" w:firstLine="0"/>
      </w:pPr>
      <w:rPr>
        <w:rFonts w:ascii="Wingdings" w:hAnsi="Wingdings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00000014"/>
    <w:multiLevelType w:val="multilevel"/>
    <w:tmpl w:val="00000014"/>
    <w:name w:val="WW8Num22"/>
    <w:lvl w:ilvl="0">
      <w:start w:val="1"/>
      <w:numFmt w:val="bullet"/>
      <w:suff w:val="nothing"/>
      <w:lvlText w:val=""/>
      <w:lvlJc w:val="left"/>
      <w:pPr>
        <w:tabs>
          <w:tab w:val="num" w:pos="0"/>
        </w:tabs>
        <w:ind w:left="0" w:firstLine="0"/>
      </w:pPr>
      <w:rPr>
        <w:rFonts w:ascii="Webdings" w:hAnsi="Webdings"/>
        <w:sz w:val="20"/>
      </w:rPr>
    </w:lvl>
    <w:lvl w:ilvl="1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/>
        <w:sz w:val="20"/>
      </w:rPr>
    </w:lvl>
    <w:lvl w:ilvl="2">
      <w:start w:val="1"/>
      <w:numFmt w:val="bullet"/>
      <w:suff w:val="nothing"/>
      <w:lvlText w:val="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b/>
        <w:bCs/>
        <w:sz w:val="20"/>
        <w:szCs w:val="20"/>
      </w:rPr>
    </w:lvl>
    <w:lvl w:ilvl="3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/>
        <w:sz w:val="20"/>
      </w:rPr>
    </w:lvl>
    <w:lvl w:ilvl="5">
      <w:start w:val="1"/>
      <w:numFmt w:val="bullet"/>
      <w:suff w:val="nothing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  <w:sz w:val="20"/>
      </w:rPr>
    </w:lvl>
    <w:lvl w:ilvl="6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/>
        <w:sz w:val="20"/>
      </w:rPr>
    </w:lvl>
    <w:lvl w:ilvl="8">
      <w:start w:val="1"/>
      <w:numFmt w:val="bullet"/>
      <w:suff w:val="nothing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/>
        <w:sz w:val="20"/>
      </w:rPr>
    </w:lvl>
  </w:abstractNum>
  <w:abstractNum w:abstractNumId="17" w15:restartNumberingAfterBreak="0">
    <w:nsid w:val="00000015"/>
    <w:multiLevelType w:val="multilevel"/>
    <w:tmpl w:val="00000015"/>
    <w:name w:val="WW8Num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0000016"/>
    <w:multiLevelType w:val="singleLevel"/>
    <w:tmpl w:val="00000016"/>
    <w:name w:val="WW8Num46"/>
    <w:lvl w:ilvl="0">
      <w:start w:val="1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Arial" w:hAnsi="Arial" w:cs="StarSymbol"/>
        <w:sz w:val="18"/>
        <w:szCs w:val="18"/>
      </w:rPr>
    </w:lvl>
  </w:abstractNum>
  <w:abstractNum w:abstractNumId="19" w15:restartNumberingAfterBreak="0">
    <w:nsid w:val="0000001B"/>
    <w:multiLevelType w:val="multilevel"/>
    <w:tmpl w:val="0000001B"/>
    <w:name w:val="WW8Num30"/>
    <w:lvl w:ilvl="0">
      <w:start w:val="1"/>
      <w:numFmt w:val="bullet"/>
      <w:suff w:val="nothing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suff w:val="nothing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suff w:val="nothing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suff w:val="nothing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suff w:val="nothing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suff w:val="nothing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suff w:val="nothing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suff w:val="nothing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0000001F"/>
    <w:multiLevelType w:val="multilevel"/>
    <w:tmpl w:val="0000001F"/>
    <w:name w:val="WW8Num31"/>
    <w:lvl w:ilvl="0">
      <w:start w:val="1"/>
      <w:numFmt w:val="bullet"/>
      <w:lvlText w:val=""/>
      <w:lvlJc w:val="left"/>
      <w:pPr>
        <w:tabs>
          <w:tab w:val="num" w:pos="2880"/>
        </w:tabs>
        <w:ind w:left="2880" w:hanging="360"/>
      </w:pPr>
      <w:rPr>
        <w:rFonts w:ascii="Webdings" w:hAnsi="Web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1" w15:restartNumberingAfterBreak="0">
    <w:nsid w:val="00000020"/>
    <w:multiLevelType w:val="multilevel"/>
    <w:tmpl w:val="00000020"/>
    <w:name w:val="WW8Num32"/>
    <w:lvl w:ilvl="0">
      <w:start w:val="1"/>
      <w:numFmt w:val="bullet"/>
      <w:lvlText w:val=""/>
      <w:lvlJc w:val="left"/>
      <w:pPr>
        <w:tabs>
          <w:tab w:val="num" w:pos="2880"/>
        </w:tabs>
        <w:ind w:left="2880" w:hanging="360"/>
      </w:pPr>
      <w:rPr>
        <w:rFonts w:ascii="Webdings" w:hAnsi="Web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019A29B8"/>
    <w:multiLevelType w:val="hybridMultilevel"/>
    <w:tmpl w:val="C96A5F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02C8567A"/>
    <w:multiLevelType w:val="hybridMultilevel"/>
    <w:tmpl w:val="876816D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3DE1811"/>
    <w:multiLevelType w:val="hybridMultilevel"/>
    <w:tmpl w:val="7CC2BB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4834F60"/>
    <w:multiLevelType w:val="hybridMultilevel"/>
    <w:tmpl w:val="E6B2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48515B3"/>
    <w:multiLevelType w:val="hybridMultilevel"/>
    <w:tmpl w:val="0A26C08C"/>
    <w:lvl w:ilvl="0" w:tplc="684A4080">
      <w:start w:val="2"/>
      <w:numFmt w:val="lowerLetter"/>
      <w:lvlText w:val="%1)"/>
      <w:lvlJc w:val="left"/>
      <w:pPr>
        <w:ind w:left="720" w:hanging="360"/>
      </w:pPr>
      <w:rPr>
        <w:rFonts w:hint="default"/>
        <w:b/>
        <w:i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2A271C9"/>
    <w:multiLevelType w:val="hybridMultilevel"/>
    <w:tmpl w:val="9FF627E6"/>
    <w:lvl w:ilvl="0" w:tplc="2820B4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956DE0"/>
    <w:multiLevelType w:val="hybridMultilevel"/>
    <w:tmpl w:val="0E426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19B456C3"/>
    <w:multiLevelType w:val="hybridMultilevel"/>
    <w:tmpl w:val="A51235EA"/>
    <w:lvl w:ilvl="0" w:tplc="D65AC216">
      <w:start w:val="1"/>
      <w:numFmt w:val="upperLetter"/>
      <w:pStyle w:val="titlu3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1B106658"/>
    <w:multiLevelType w:val="hybridMultilevel"/>
    <w:tmpl w:val="D0840548"/>
    <w:lvl w:ilvl="0" w:tplc="302C985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12C4741"/>
    <w:multiLevelType w:val="hybridMultilevel"/>
    <w:tmpl w:val="A98CE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22A24F32"/>
    <w:multiLevelType w:val="hybridMultilevel"/>
    <w:tmpl w:val="D82A61F0"/>
    <w:lvl w:ilvl="0" w:tplc="0418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240F0225"/>
    <w:multiLevelType w:val="hybridMultilevel"/>
    <w:tmpl w:val="E96A2A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3CC54A8">
      <w:start w:val="3"/>
      <w:numFmt w:val="bullet"/>
      <w:lvlText w:val=""/>
      <w:lvlJc w:val="left"/>
      <w:pPr>
        <w:tabs>
          <w:tab w:val="num" w:pos="1980"/>
        </w:tabs>
        <w:ind w:left="1980" w:hanging="360"/>
      </w:pPr>
      <w:rPr>
        <w:rFonts w:ascii="Webdings" w:hAnsi="Webdings" w:hint="default"/>
        <w:color w:val="auto"/>
      </w:rPr>
    </w:lvl>
    <w:lvl w:ilvl="2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25C76E3B"/>
    <w:multiLevelType w:val="hybridMultilevel"/>
    <w:tmpl w:val="44A4AE9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27A0709F"/>
    <w:multiLevelType w:val="hybridMultilevel"/>
    <w:tmpl w:val="BBC2A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2D3DEBB5"/>
    <w:multiLevelType w:val="multilevel"/>
    <w:tmpl w:val="071F87F0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/>
        <w:sz w:val="24"/>
        <w:szCs w:val="24"/>
      </w:rPr>
    </w:lvl>
    <w:lvl w:ilvl="1"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/>
        <w:sz w:val="24"/>
        <w:szCs w:val="24"/>
      </w:rPr>
    </w:lvl>
    <w:lvl w:ilvl="2">
      <w:numFmt w:val="bullet"/>
      <w:lvlText w:val="§"/>
      <w:lvlJc w:val="left"/>
      <w:pPr>
        <w:tabs>
          <w:tab w:val="num" w:pos="2520"/>
        </w:tabs>
        <w:ind w:left="2520" w:hanging="360"/>
      </w:pPr>
      <w:rPr>
        <w:rFonts w:ascii="Wingdings" w:hAnsi="Wingdings" w:cs="Wingdings"/>
        <w:sz w:val="24"/>
        <w:szCs w:val="24"/>
      </w:rPr>
    </w:lvl>
    <w:lvl w:ilvl="3">
      <w:numFmt w:val="bullet"/>
      <w:lvlText w:val="·"/>
      <w:lvlJc w:val="left"/>
      <w:pPr>
        <w:tabs>
          <w:tab w:val="num" w:pos="3240"/>
        </w:tabs>
        <w:ind w:left="3240" w:hanging="360"/>
      </w:pPr>
      <w:rPr>
        <w:rFonts w:ascii="Symbol" w:hAnsi="Symbol" w:cs="Symbol"/>
        <w:sz w:val="24"/>
        <w:szCs w:val="24"/>
      </w:rPr>
    </w:lvl>
    <w:lvl w:ilvl="4"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  <w:sz w:val="24"/>
        <w:szCs w:val="24"/>
      </w:rPr>
    </w:lvl>
    <w:lvl w:ilvl="5">
      <w:numFmt w:val="bullet"/>
      <w:lvlText w:val="§"/>
      <w:lvlJc w:val="left"/>
      <w:pPr>
        <w:tabs>
          <w:tab w:val="num" w:pos="4680"/>
        </w:tabs>
        <w:ind w:left="4680" w:hanging="360"/>
      </w:pPr>
      <w:rPr>
        <w:rFonts w:ascii="Wingdings" w:hAnsi="Wingdings" w:cs="Wingdings"/>
        <w:sz w:val="24"/>
        <w:szCs w:val="24"/>
      </w:rPr>
    </w:lvl>
    <w:lvl w:ilvl="6">
      <w:numFmt w:val="bullet"/>
      <w:lvlText w:val="·"/>
      <w:lvlJc w:val="left"/>
      <w:pPr>
        <w:tabs>
          <w:tab w:val="num" w:pos="5400"/>
        </w:tabs>
        <w:ind w:left="5400" w:hanging="360"/>
      </w:pPr>
      <w:rPr>
        <w:rFonts w:ascii="Symbol" w:hAnsi="Symbol" w:cs="Symbol"/>
        <w:sz w:val="24"/>
        <w:szCs w:val="24"/>
      </w:rPr>
    </w:lvl>
    <w:lvl w:ilvl="7"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  <w:sz w:val="24"/>
        <w:szCs w:val="24"/>
      </w:rPr>
    </w:lvl>
    <w:lvl w:ilvl="8">
      <w:numFmt w:val="bullet"/>
      <w:lvlText w:val="§"/>
      <w:lvlJc w:val="left"/>
      <w:pPr>
        <w:tabs>
          <w:tab w:val="num" w:pos="6840"/>
        </w:tabs>
        <w:ind w:left="6840" w:hanging="360"/>
      </w:pPr>
      <w:rPr>
        <w:rFonts w:ascii="Wingdings" w:hAnsi="Wingdings" w:cs="Wingdings"/>
        <w:sz w:val="24"/>
        <w:szCs w:val="24"/>
      </w:rPr>
    </w:lvl>
  </w:abstractNum>
  <w:abstractNum w:abstractNumId="37" w15:restartNumberingAfterBreak="0">
    <w:nsid w:val="322332A4"/>
    <w:multiLevelType w:val="hybridMultilevel"/>
    <w:tmpl w:val="EA14A15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35356211"/>
    <w:multiLevelType w:val="hybridMultilevel"/>
    <w:tmpl w:val="0EF424B4"/>
    <w:lvl w:ilvl="0" w:tplc="8AB2343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9" w15:restartNumberingAfterBreak="0">
    <w:nsid w:val="36E94866"/>
    <w:multiLevelType w:val="hybridMultilevel"/>
    <w:tmpl w:val="BF12ACA6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3B82364B"/>
    <w:multiLevelType w:val="hybridMultilevel"/>
    <w:tmpl w:val="39C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C6D655C"/>
    <w:multiLevelType w:val="hybridMultilevel"/>
    <w:tmpl w:val="8C8EA402"/>
    <w:lvl w:ilvl="0" w:tplc="B514391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2" w15:restartNumberingAfterBreak="0">
    <w:nsid w:val="416F7154"/>
    <w:multiLevelType w:val="hybridMultilevel"/>
    <w:tmpl w:val="67882E7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3" w15:restartNumberingAfterBreak="0">
    <w:nsid w:val="426903AE"/>
    <w:multiLevelType w:val="hybridMultilevel"/>
    <w:tmpl w:val="9EF6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5D010CE"/>
    <w:multiLevelType w:val="hybridMultilevel"/>
    <w:tmpl w:val="C3FE72D8"/>
    <w:lvl w:ilvl="0" w:tplc="93DE4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6BA20DF"/>
    <w:multiLevelType w:val="hybridMultilevel"/>
    <w:tmpl w:val="88BE70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4BF65835"/>
    <w:multiLevelType w:val="hybridMultilevel"/>
    <w:tmpl w:val="7C9A8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4EAB4D33"/>
    <w:multiLevelType w:val="hybridMultilevel"/>
    <w:tmpl w:val="D2580A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2071DB7"/>
    <w:multiLevelType w:val="hybridMultilevel"/>
    <w:tmpl w:val="69EC04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56E72769"/>
    <w:multiLevelType w:val="multilevel"/>
    <w:tmpl w:val="0BFACB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2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0" w15:restartNumberingAfterBreak="0">
    <w:nsid w:val="5930455F"/>
    <w:multiLevelType w:val="hybridMultilevel"/>
    <w:tmpl w:val="8F88E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B755EA3"/>
    <w:multiLevelType w:val="hybridMultilevel"/>
    <w:tmpl w:val="E6E6CBB2"/>
    <w:lvl w:ilvl="0" w:tplc="CA64E4C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C7C3FD2"/>
    <w:multiLevelType w:val="hybridMultilevel"/>
    <w:tmpl w:val="9676DA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01C5197"/>
    <w:multiLevelType w:val="hybridMultilevel"/>
    <w:tmpl w:val="3564C01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4" w15:restartNumberingAfterBreak="0">
    <w:nsid w:val="66285E64"/>
    <w:multiLevelType w:val="hybridMultilevel"/>
    <w:tmpl w:val="8128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6A220A8"/>
    <w:multiLevelType w:val="hybridMultilevel"/>
    <w:tmpl w:val="2A348B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8042AA6"/>
    <w:multiLevelType w:val="multilevel"/>
    <w:tmpl w:val="CF56AE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7" w15:restartNumberingAfterBreak="0">
    <w:nsid w:val="6A202D0F"/>
    <w:multiLevelType w:val="hybridMultilevel"/>
    <w:tmpl w:val="980C8EEA"/>
    <w:lvl w:ilvl="0" w:tplc="647688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A4E118F"/>
    <w:multiLevelType w:val="hybridMultilevel"/>
    <w:tmpl w:val="8C3A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E592228"/>
    <w:multiLevelType w:val="hybridMultilevel"/>
    <w:tmpl w:val="4E08077E"/>
    <w:lvl w:ilvl="0" w:tplc="C83AE48E">
      <w:start w:val="1"/>
      <w:numFmt w:val="upperLetter"/>
      <w:pStyle w:val="titlu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42615EF"/>
    <w:multiLevelType w:val="multilevel"/>
    <w:tmpl w:val="4134E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4A52E98"/>
    <w:multiLevelType w:val="hybridMultilevel"/>
    <w:tmpl w:val="FECA244A"/>
    <w:lvl w:ilvl="0" w:tplc="80384A3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auto"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6480548"/>
    <w:multiLevelType w:val="hybridMultilevel"/>
    <w:tmpl w:val="2B6408EC"/>
    <w:lvl w:ilvl="0" w:tplc="61D20B4E">
      <w:start w:val="1"/>
      <w:numFmt w:val="lowerLetter"/>
      <w:lvlText w:val="%1)"/>
      <w:lvlJc w:val="left"/>
      <w:pPr>
        <w:ind w:left="405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3" w15:restartNumberingAfterBreak="0">
    <w:nsid w:val="771364DB"/>
    <w:multiLevelType w:val="hybridMultilevel"/>
    <w:tmpl w:val="A05A2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394AA22">
      <w:start w:val="272"/>
      <w:numFmt w:val="bullet"/>
      <w:lvlText w:val="-"/>
      <w:lvlJc w:val="left"/>
      <w:pPr>
        <w:ind w:left="2160" w:hanging="360"/>
      </w:pPr>
      <w:rPr>
        <w:rFonts w:ascii="Calibri" w:eastAsia="Calibri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B210281"/>
    <w:multiLevelType w:val="hybridMultilevel"/>
    <w:tmpl w:val="9EC46F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7CCA129E"/>
    <w:multiLevelType w:val="hybridMultilevel"/>
    <w:tmpl w:val="E8EA0A2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6" w15:restartNumberingAfterBreak="0">
    <w:nsid w:val="7E2D6AAD"/>
    <w:multiLevelType w:val="hybridMultilevel"/>
    <w:tmpl w:val="40A0A9A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009401992">
    <w:abstractNumId w:val="29"/>
  </w:num>
  <w:num w:numId="2" w16cid:durableId="1223710017">
    <w:abstractNumId w:val="59"/>
  </w:num>
  <w:num w:numId="3" w16cid:durableId="1350907650">
    <w:abstractNumId w:val="52"/>
  </w:num>
  <w:num w:numId="4" w16cid:durableId="1203521128">
    <w:abstractNumId w:val="61"/>
  </w:num>
  <w:num w:numId="5" w16cid:durableId="1787772234">
    <w:abstractNumId w:val="62"/>
  </w:num>
  <w:num w:numId="6" w16cid:durableId="1557819432">
    <w:abstractNumId w:val="36"/>
  </w:num>
  <w:num w:numId="7" w16cid:durableId="1344286877">
    <w:abstractNumId w:val="55"/>
  </w:num>
  <w:num w:numId="8" w16cid:durableId="1068303258">
    <w:abstractNumId w:val="22"/>
  </w:num>
  <w:num w:numId="9" w16cid:durableId="395012630">
    <w:abstractNumId w:val="44"/>
  </w:num>
  <w:num w:numId="10" w16cid:durableId="1441607011">
    <w:abstractNumId w:val="24"/>
  </w:num>
  <w:num w:numId="11" w16cid:durableId="534462781">
    <w:abstractNumId w:val="33"/>
  </w:num>
  <w:num w:numId="12" w16cid:durableId="1824353436">
    <w:abstractNumId w:val="38"/>
  </w:num>
  <w:num w:numId="13" w16cid:durableId="119737145">
    <w:abstractNumId w:val="54"/>
  </w:num>
  <w:num w:numId="14" w16cid:durableId="1466269001">
    <w:abstractNumId w:val="43"/>
  </w:num>
  <w:num w:numId="15" w16cid:durableId="302856049">
    <w:abstractNumId w:val="25"/>
  </w:num>
  <w:num w:numId="16" w16cid:durableId="224726370">
    <w:abstractNumId w:val="66"/>
  </w:num>
  <w:num w:numId="17" w16cid:durableId="687029648">
    <w:abstractNumId w:val="63"/>
  </w:num>
  <w:num w:numId="18" w16cid:durableId="693386930">
    <w:abstractNumId w:val="26"/>
  </w:num>
  <w:num w:numId="19" w16cid:durableId="781533736">
    <w:abstractNumId w:val="40"/>
  </w:num>
  <w:num w:numId="20" w16cid:durableId="1604649972">
    <w:abstractNumId w:val="28"/>
  </w:num>
  <w:num w:numId="21" w16cid:durableId="1768036017">
    <w:abstractNumId w:val="35"/>
  </w:num>
  <w:num w:numId="22" w16cid:durableId="282925465">
    <w:abstractNumId w:val="46"/>
  </w:num>
  <w:num w:numId="23" w16cid:durableId="1122111664">
    <w:abstractNumId w:val="34"/>
  </w:num>
  <w:num w:numId="24" w16cid:durableId="1749620469">
    <w:abstractNumId w:val="47"/>
  </w:num>
  <w:num w:numId="25" w16cid:durableId="528446350">
    <w:abstractNumId w:val="50"/>
  </w:num>
  <w:num w:numId="26" w16cid:durableId="1496607547">
    <w:abstractNumId w:val="57"/>
  </w:num>
  <w:num w:numId="27" w16cid:durableId="52702586">
    <w:abstractNumId w:val="56"/>
  </w:num>
  <w:num w:numId="28" w16cid:durableId="1652907743">
    <w:abstractNumId w:val="41"/>
  </w:num>
  <w:num w:numId="29" w16cid:durableId="511650145">
    <w:abstractNumId w:val="51"/>
  </w:num>
  <w:num w:numId="30" w16cid:durableId="2058583680">
    <w:abstractNumId w:val="49"/>
  </w:num>
  <w:num w:numId="31" w16cid:durableId="2109617342">
    <w:abstractNumId w:val="37"/>
  </w:num>
  <w:num w:numId="32" w16cid:durableId="1405685922">
    <w:abstractNumId w:val="53"/>
  </w:num>
  <w:num w:numId="33" w16cid:durableId="77294184">
    <w:abstractNumId w:val="39"/>
  </w:num>
  <w:num w:numId="34" w16cid:durableId="1289239305">
    <w:abstractNumId w:val="64"/>
  </w:num>
  <w:num w:numId="35" w16cid:durableId="1332945598">
    <w:abstractNumId w:val="31"/>
  </w:num>
  <w:num w:numId="36" w16cid:durableId="1915972848">
    <w:abstractNumId w:val="30"/>
  </w:num>
  <w:num w:numId="37" w16cid:durableId="287392854">
    <w:abstractNumId w:val="27"/>
  </w:num>
  <w:num w:numId="38" w16cid:durableId="993265601">
    <w:abstractNumId w:val="45"/>
  </w:num>
  <w:num w:numId="39" w16cid:durableId="227960751">
    <w:abstractNumId w:val="12"/>
  </w:num>
  <w:num w:numId="40" w16cid:durableId="1012342103">
    <w:abstractNumId w:val="3"/>
  </w:num>
  <w:num w:numId="41" w16cid:durableId="180169575">
    <w:abstractNumId w:val="23"/>
  </w:num>
  <w:num w:numId="42" w16cid:durableId="1547061912">
    <w:abstractNumId w:val="11"/>
  </w:num>
  <w:num w:numId="43" w16cid:durableId="1025595237">
    <w:abstractNumId w:val="32"/>
  </w:num>
  <w:num w:numId="44" w16cid:durableId="1126041753">
    <w:abstractNumId w:val="2"/>
  </w:num>
  <w:num w:numId="45" w16cid:durableId="1594392146">
    <w:abstractNumId w:val="7"/>
  </w:num>
  <w:num w:numId="46" w16cid:durableId="867598084">
    <w:abstractNumId w:val="4"/>
  </w:num>
  <w:num w:numId="47" w16cid:durableId="195970849">
    <w:abstractNumId w:val="60"/>
  </w:num>
  <w:num w:numId="48" w16cid:durableId="70540204">
    <w:abstractNumId w:val="42"/>
  </w:num>
  <w:num w:numId="49" w16cid:durableId="672297186">
    <w:abstractNumId w:val="58"/>
  </w:num>
  <w:num w:numId="50" w16cid:durableId="508064692">
    <w:abstractNumId w:val="48"/>
  </w:num>
  <w:num w:numId="51" w16cid:durableId="1456872159">
    <w:abstractNumId w:val="65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mirrorMargin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jU1MzQ3MjQwtzRX0lEKTi0uzszPAymwrAUAqMmbmywAAAA="/>
  </w:docVars>
  <w:rsids>
    <w:rsidRoot w:val="00C83AD0"/>
    <w:rsid w:val="000002DB"/>
    <w:rsid w:val="0000032F"/>
    <w:rsid w:val="00000F27"/>
    <w:rsid w:val="000014D2"/>
    <w:rsid w:val="00001640"/>
    <w:rsid w:val="00001954"/>
    <w:rsid w:val="00001C8E"/>
    <w:rsid w:val="00001F04"/>
    <w:rsid w:val="000025A5"/>
    <w:rsid w:val="00002ED5"/>
    <w:rsid w:val="00002EF8"/>
    <w:rsid w:val="0000339E"/>
    <w:rsid w:val="0000384A"/>
    <w:rsid w:val="0000430A"/>
    <w:rsid w:val="0000474F"/>
    <w:rsid w:val="0000535C"/>
    <w:rsid w:val="00005501"/>
    <w:rsid w:val="000057C1"/>
    <w:rsid w:val="00005B1E"/>
    <w:rsid w:val="00005CDD"/>
    <w:rsid w:val="00006B3D"/>
    <w:rsid w:val="000078C8"/>
    <w:rsid w:val="000101F8"/>
    <w:rsid w:val="000116A7"/>
    <w:rsid w:val="00011A0E"/>
    <w:rsid w:val="000121A2"/>
    <w:rsid w:val="00012C9D"/>
    <w:rsid w:val="00014058"/>
    <w:rsid w:val="00014DC1"/>
    <w:rsid w:val="000156A3"/>
    <w:rsid w:val="00015887"/>
    <w:rsid w:val="00015E47"/>
    <w:rsid w:val="00016B56"/>
    <w:rsid w:val="000170BF"/>
    <w:rsid w:val="0001720E"/>
    <w:rsid w:val="00017764"/>
    <w:rsid w:val="00017ED6"/>
    <w:rsid w:val="00020B46"/>
    <w:rsid w:val="00021059"/>
    <w:rsid w:val="00021BF8"/>
    <w:rsid w:val="0002248C"/>
    <w:rsid w:val="00022766"/>
    <w:rsid w:val="00022F16"/>
    <w:rsid w:val="00023BE1"/>
    <w:rsid w:val="00023E90"/>
    <w:rsid w:val="00024158"/>
    <w:rsid w:val="0002448A"/>
    <w:rsid w:val="00024643"/>
    <w:rsid w:val="000248E4"/>
    <w:rsid w:val="0002506D"/>
    <w:rsid w:val="00025570"/>
    <w:rsid w:val="000258E5"/>
    <w:rsid w:val="00026328"/>
    <w:rsid w:val="00026ADB"/>
    <w:rsid w:val="000279FF"/>
    <w:rsid w:val="00027BBD"/>
    <w:rsid w:val="000302B1"/>
    <w:rsid w:val="00030A7C"/>
    <w:rsid w:val="00030F7A"/>
    <w:rsid w:val="00031750"/>
    <w:rsid w:val="000320C9"/>
    <w:rsid w:val="0003288B"/>
    <w:rsid w:val="00032925"/>
    <w:rsid w:val="0003308E"/>
    <w:rsid w:val="000339B0"/>
    <w:rsid w:val="0003438E"/>
    <w:rsid w:val="00034EAC"/>
    <w:rsid w:val="000355E1"/>
    <w:rsid w:val="00036266"/>
    <w:rsid w:val="00036385"/>
    <w:rsid w:val="000368F9"/>
    <w:rsid w:val="00036BC7"/>
    <w:rsid w:val="000376B4"/>
    <w:rsid w:val="00037F10"/>
    <w:rsid w:val="00040195"/>
    <w:rsid w:val="000401E2"/>
    <w:rsid w:val="00040233"/>
    <w:rsid w:val="00040608"/>
    <w:rsid w:val="000407BD"/>
    <w:rsid w:val="0004092F"/>
    <w:rsid w:val="00040F8B"/>
    <w:rsid w:val="0004153E"/>
    <w:rsid w:val="000416E9"/>
    <w:rsid w:val="00041ECB"/>
    <w:rsid w:val="00042207"/>
    <w:rsid w:val="00042E35"/>
    <w:rsid w:val="000438FB"/>
    <w:rsid w:val="000445CA"/>
    <w:rsid w:val="000445D8"/>
    <w:rsid w:val="00044F84"/>
    <w:rsid w:val="00045412"/>
    <w:rsid w:val="00045424"/>
    <w:rsid w:val="00045556"/>
    <w:rsid w:val="00045646"/>
    <w:rsid w:val="000456D8"/>
    <w:rsid w:val="000458CB"/>
    <w:rsid w:val="000462EB"/>
    <w:rsid w:val="00047051"/>
    <w:rsid w:val="00047554"/>
    <w:rsid w:val="000501F9"/>
    <w:rsid w:val="00050788"/>
    <w:rsid w:val="00050C7C"/>
    <w:rsid w:val="00051289"/>
    <w:rsid w:val="00051502"/>
    <w:rsid w:val="00051999"/>
    <w:rsid w:val="00051E04"/>
    <w:rsid w:val="00052168"/>
    <w:rsid w:val="00052563"/>
    <w:rsid w:val="000528A6"/>
    <w:rsid w:val="00052B6D"/>
    <w:rsid w:val="000534C4"/>
    <w:rsid w:val="000535D4"/>
    <w:rsid w:val="00053E9C"/>
    <w:rsid w:val="00053EBB"/>
    <w:rsid w:val="000552E4"/>
    <w:rsid w:val="000553DA"/>
    <w:rsid w:val="0005551C"/>
    <w:rsid w:val="00055666"/>
    <w:rsid w:val="000556F7"/>
    <w:rsid w:val="000557F9"/>
    <w:rsid w:val="00055F1F"/>
    <w:rsid w:val="000560EA"/>
    <w:rsid w:val="0005627A"/>
    <w:rsid w:val="0005640F"/>
    <w:rsid w:val="00056686"/>
    <w:rsid w:val="00056A7F"/>
    <w:rsid w:val="00056D65"/>
    <w:rsid w:val="00057F0B"/>
    <w:rsid w:val="00060B9A"/>
    <w:rsid w:val="00060D2D"/>
    <w:rsid w:val="0006125B"/>
    <w:rsid w:val="000617CF"/>
    <w:rsid w:val="00062D56"/>
    <w:rsid w:val="00063371"/>
    <w:rsid w:val="00064D99"/>
    <w:rsid w:val="000653DD"/>
    <w:rsid w:val="0006654E"/>
    <w:rsid w:val="00066715"/>
    <w:rsid w:val="00066BEE"/>
    <w:rsid w:val="000673D4"/>
    <w:rsid w:val="00067BC7"/>
    <w:rsid w:val="00070072"/>
    <w:rsid w:val="00071B09"/>
    <w:rsid w:val="00072229"/>
    <w:rsid w:val="00072A82"/>
    <w:rsid w:val="00072BA5"/>
    <w:rsid w:val="00072CE7"/>
    <w:rsid w:val="00073008"/>
    <w:rsid w:val="000730D4"/>
    <w:rsid w:val="000732CA"/>
    <w:rsid w:val="00073A7F"/>
    <w:rsid w:val="00073C5C"/>
    <w:rsid w:val="00074176"/>
    <w:rsid w:val="000743D5"/>
    <w:rsid w:val="00074491"/>
    <w:rsid w:val="00074BD6"/>
    <w:rsid w:val="000753C4"/>
    <w:rsid w:val="00075418"/>
    <w:rsid w:val="000755C2"/>
    <w:rsid w:val="00075732"/>
    <w:rsid w:val="00075847"/>
    <w:rsid w:val="00075AE4"/>
    <w:rsid w:val="00075C8A"/>
    <w:rsid w:val="0007646D"/>
    <w:rsid w:val="00076741"/>
    <w:rsid w:val="000770A4"/>
    <w:rsid w:val="00077588"/>
    <w:rsid w:val="00077895"/>
    <w:rsid w:val="00077E88"/>
    <w:rsid w:val="0008049C"/>
    <w:rsid w:val="00080530"/>
    <w:rsid w:val="00080B73"/>
    <w:rsid w:val="000811E6"/>
    <w:rsid w:val="000818FD"/>
    <w:rsid w:val="00081D92"/>
    <w:rsid w:val="00082059"/>
    <w:rsid w:val="000820C7"/>
    <w:rsid w:val="00082385"/>
    <w:rsid w:val="0008333E"/>
    <w:rsid w:val="000834CB"/>
    <w:rsid w:val="000835AD"/>
    <w:rsid w:val="000836CC"/>
    <w:rsid w:val="00083A3E"/>
    <w:rsid w:val="00083C25"/>
    <w:rsid w:val="00083EA5"/>
    <w:rsid w:val="000843DC"/>
    <w:rsid w:val="00084F39"/>
    <w:rsid w:val="000862B2"/>
    <w:rsid w:val="0008655E"/>
    <w:rsid w:val="000867BA"/>
    <w:rsid w:val="00086838"/>
    <w:rsid w:val="0008702A"/>
    <w:rsid w:val="0008702E"/>
    <w:rsid w:val="000871F4"/>
    <w:rsid w:val="00092160"/>
    <w:rsid w:val="00092B89"/>
    <w:rsid w:val="000930B4"/>
    <w:rsid w:val="00093789"/>
    <w:rsid w:val="0009399E"/>
    <w:rsid w:val="00094A22"/>
    <w:rsid w:val="00094F25"/>
    <w:rsid w:val="0009563D"/>
    <w:rsid w:val="00095B4C"/>
    <w:rsid w:val="00095F58"/>
    <w:rsid w:val="00095F90"/>
    <w:rsid w:val="0009619B"/>
    <w:rsid w:val="000962B5"/>
    <w:rsid w:val="00096A08"/>
    <w:rsid w:val="00096A12"/>
    <w:rsid w:val="00097199"/>
    <w:rsid w:val="000978A6"/>
    <w:rsid w:val="000A016F"/>
    <w:rsid w:val="000A082B"/>
    <w:rsid w:val="000A0831"/>
    <w:rsid w:val="000A0D26"/>
    <w:rsid w:val="000A119D"/>
    <w:rsid w:val="000A12B5"/>
    <w:rsid w:val="000A1DD9"/>
    <w:rsid w:val="000A2525"/>
    <w:rsid w:val="000A265A"/>
    <w:rsid w:val="000A2E5E"/>
    <w:rsid w:val="000A32E4"/>
    <w:rsid w:val="000A3322"/>
    <w:rsid w:val="000A3556"/>
    <w:rsid w:val="000A4ABA"/>
    <w:rsid w:val="000A55C5"/>
    <w:rsid w:val="000A6362"/>
    <w:rsid w:val="000A71FE"/>
    <w:rsid w:val="000A7550"/>
    <w:rsid w:val="000A75EC"/>
    <w:rsid w:val="000B00B1"/>
    <w:rsid w:val="000B01BE"/>
    <w:rsid w:val="000B0290"/>
    <w:rsid w:val="000B02E8"/>
    <w:rsid w:val="000B0A71"/>
    <w:rsid w:val="000B1F67"/>
    <w:rsid w:val="000B2EBA"/>
    <w:rsid w:val="000B4045"/>
    <w:rsid w:val="000B4602"/>
    <w:rsid w:val="000B4CDD"/>
    <w:rsid w:val="000B58D7"/>
    <w:rsid w:val="000B674D"/>
    <w:rsid w:val="000B7099"/>
    <w:rsid w:val="000B7DCD"/>
    <w:rsid w:val="000C0278"/>
    <w:rsid w:val="000C0A15"/>
    <w:rsid w:val="000C0C8D"/>
    <w:rsid w:val="000C1021"/>
    <w:rsid w:val="000C116C"/>
    <w:rsid w:val="000C1195"/>
    <w:rsid w:val="000C1F2E"/>
    <w:rsid w:val="000C2011"/>
    <w:rsid w:val="000C2441"/>
    <w:rsid w:val="000C27A5"/>
    <w:rsid w:val="000C285A"/>
    <w:rsid w:val="000C29D1"/>
    <w:rsid w:val="000C2FA4"/>
    <w:rsid w:val="000C34B4"/>
    <w:rsid w:val="000C3D7F"/>
    <w:rsid w:val="000C48D1"/>
    <w:rsid w:val="000C5830"/>
    <w:rsid w:val="000C5CD2"/>
    <w:rsid w:val="000C5E1A"/>
    <w:rsid w:val="000C5FB8"/>
    <w:rsid w:val="000C62AE"/>
    <w:rsid w:val="000C648B"/>
    <w:rsid w:val="000C7716"/>
    <w:rsid w:val="000C7C56"/>
    <w:rsid w:val="000C7CB2"/>
    <w:rsid w:val="000C7F6A"/>
    <w:rsid w:val="000D0FF0"/>
    <w:rsid w:val="000D1090"/>
    <w:rsid w:val="000D1640"/>
    <w:rsid w:val="000D170B"/>
    <w:rsid w:val="000D1AEF"/>
    <w:rsid w:val="000D1E05"/>
    <w:rsid w:val="000D26BD"/>
    <w:rsid w:val="000D2DCE"/>
    <w:rsid w:val="000D2F3D"/>
    <w:rsid w:val="000D3515"/>
    <w:rsid w:val="000D3653"/>
    <w:rsid w:val="000D3C98"/>
    <w:rsid w:val="000D4249"/>
    <w:rsid w:val="000D449C"/>
    <w:rsid w:val="000D5A61"/>
    <w:rsid w:val="000D5A8D"/>
    <w:rsid w:val="000D5CE1"/>
    <w:rsid w:val="000D6B66"/>
    <w:rsid w:val="000D6D04"/>
    <w:rsid w:val="000D7770"/>
    <w:rsid w:val="000D7D64"/>
    <w:rsid w:val="000D7EB7"/>
    <w:rsid w:val="000E0BAF"/>
    <w:rsid w:val="000E0D00"/>
    <w:rsid w:val="000E0DBD"/>
    <w:rsid w:val="000E16E3"/>
    <w:rsid w:val="000E1F47"/>
    <w:rsid w:val="000E246F"/>
    <w:rsid w:val="000E3D26"/>
    <w:rsid w:val="000E486A"/>
    <w:rsid w:val="000E64B2"/>
    <w:rsid w:val="000E662C"/>
    <w:rsid w:val="000E6A6E"/>
    <w:rsid w:val="000E7128"/>
    <w:rsid w:val="000E749C"/>
    <w:rsid w:val="000E795F"/>
    <w:rsid w:val="000E7CDC"/>
    <w:rsid w:val="000E7E8D"/>
    <w:rsid w:val="000F05A2"/>
    <w:rsid w:val="000F05D5"/>
    <w:rsid w:val="000F2710"/>
    <w:rsid w:val="000F301B"/>
    <w:rsid w:val="000F324A"/>
    <w:rsid w:val="000F38B8"/>
    <w:rsid w:val="000F3F9D"/>
    <w:rsid w:val="000F4810"/>
    <w:rsid w:val="000F4D20"/>
    <w:rsid w:val="000F4F57"/>
    <w:rsid w:val="000F50D9"/>
    <w:rsid w:val="000F5856"/>
    <w:rsid w:val="000F64D9"/>
    <w:rsid w:val="000F7043"/>
    <w:rsid w:val="000F76B8"/>
    <w:rsid w:val="000F7C9B"/>
    <w:rsid w:val="000F7D82"/>
    <w:rsid w:val="000F7F1C"/>
    <w:rsid w:val="00100D3D"/>
    <w:rsid w:val="0010139D"/>
    <w:rsid w:val="0010156F"/>
    <w:rsid w:val="0010162A"/>
    <w:rsid w:val="001020E9"/>
    <w:rsid w:val="0010287B"/>
    <w:rsid w:val="00102CCF"/>
    <w:rsid w:val="00103D01"/>
    <w:rsid w:val="00104505"/>
    <w:rsid w:val="00104F72"/>
    <w:rsid w:val="001054DE"/>
    <w:rsid w:val="0010613D"/>
    <w:rsid w:val="001062B2"/>
    <w:rsid w:val="00106B9B"/>
    <w:rsid w:val="001076B6"/>
    <w:rsid w:val="00107960"/>
    <w:rsid w:val="00107B79"/>
    <w:rsid w:val="00110078"/>
    <w:rsid w:val="00110916"/>
    <w:rsid w:val="00110A60"/>
    <w:rsid w:val="00110EEF"/>
    <w:rsid w:val="00111FDF"/>
    <w:rsid w:val="001120BF"/>
    <w:rsid w:val="00112273"/>
    <w:rsid w:val="001129C1"/>
    <w:rsid w:val="00113D3D"/>
    <w:rsid w:val="00113EB4"/>
    <w:rsid w:val="00113F96"/>
    <w:rsid w:val="00114688"/>
    <w:rsid w:val="00114D4B"/>
    <w:rsid w:val="00114F90"/>
    <w:rsid w:val="00115B6D"/>
    <w:rsid w:val="001161C2"/>
    <w:rsid w:val="00116DD0"/>
    <w:rsid w:val="00116F2E"/>
    <w:rsid w:val="001178D5"/>
    <w:rsid w:val="00117900"/>
    <w:rsid w:val="00117C27"/>
    <w:rsid w:val="00117F0A"/>
    <w:rsid w:val="001201FC"/>
    <w:rsid w:val="00120DE8"/>
    <w:rsid w:val="00123089"/>
    <w:rsid w:val="00123621"/>
    <w:rsid w:val="00123970"/>
    <w:rsid w:val="00124850"/>
    <w:rsid w:val="001249C8"/>
    <w:rsid w:val="00124B06"/>
    <w:rsid w:val="0012533B"/>
    <w:rsid w:val="00125644"/>
    <w:rsid w:val="00127E3E"/>
    <w:rsid w:val="0013074C"/>
    <w:rsid w:val="00131D95"/>
    <w:rsid w:val="0013204C"/>
    <w:rsid w:val="0013208A"/>
    <w:rsid w:val="001323DC"/>
    <w:rsid w:val="00132925"/>
    <w:rsid w:val="00133081"/>
    <w:rsid w:val="00133A98"/>
    <w:rsid w:val="00133B04"/>
    <w:rsid w:val="00133D72"/>
    <w:rsid w:val="00134317"/>
    <w:rsid w:val="00134520"/>
    <w:rsid w:val="0013536F"/>
    <w:rsid w:val="00135554"/>
    <w:rsid w:val="00135EC8"/>
    <w:rsid w:val="00135F61"/>
    <w:rsid w:val="001362DA"/>
    <w:rsid w:val="00137158"/>
    <w:rsid w:val="001372E9"/>
    <w:rsid w:val="0013761B"/>
    <w:rsid w:val="00137F14"/>
    <w:rsid w:val="00140513"/>
    <w:rsid w:val="001413E5"/>
    <w:rsid w:val="00141894"/>
    <w:rsid w:val="0014192F"/>
    <w:rsid w:val="00141A17"/>
    <w:rsid w:val="00141AB8"/>
    <w:rsid w:val="001430A2"/>
    <w:rsid w:val="00143E3A"/>
    <w:rsid w:val="00143F04"/>
    <w:rsid w:val="00144284"/>
    <w:rsid w:val="00144355"/>
    <w:rsid w:val="0014487E"/>
    <w:rsid w:val="00145785"/>
    <w:rsid w:val="00146954"/>
    <w:rsid w:val="001472D7"/>
    <w:rsid w:val="001476D2"/>
    <w:rsid w:val="00150223"/>
    <w:rsid w:val="00150751"/>
    <w:rsid w:val="00152A00"/>
    <w:rsid w:val="001535E0"/>
    <w:rsid w:val="0015507F"/>
    <w:rsid w:val="00155740"/>
    <w:rsid w:val="00155BB2"/>
    <w:rsid w:val="00155CDE"/>
    <w:rsid w:val="00157616"/>
    <w:rsid w:val="00157773"/>
    <w:rsid w:val="00157F5E"/>
    <w:rsid w:val="00160EF6"/>
    <w:rsid w:val="001611AE"/>
    <w:rsid w:val="00161405"/>
    <w:rsid w:val="00161574"/>
    <w:rsid w:val="001619EE"/>
    <w:rsid w:val="001620A1"/>
    <w:rsid w:val="001623B3"/>
    <w:rsid w:val="00162728"/>
    <w:rsid w:val="001630D0"/>
    <w:rsid w:val="001631A0"/>
    <w:rsid w:val="00163233"/>
    <w:rsid w:val="00163BBB"/>
    <w:rsid w:val="00164588"/>
    <w:rsid w:val="001648B7"/>
    <w:rsid w:val="00164F5F"/>
    <w:rsid w:val="00165AEB"/>
    <w:rsid w:val="0016607C"/>
    <w:rsid w:val="001663DB"/>
    <w:rsid w:val="001679E5"/>
    <w:rsid w:val="001701B1"/>
    <w:rsid w:val="0017104B"/>
    <w:rsid w:val="00171494"/>
    <w:rsid w:val="00171E01"/>
    <w:rsid w:val="00171FFE"/>
    <w:rsid w:val="001725AB"/>
    <w:rsid w:val="001728E7"/>
    <w:rsid w:val="001729A6"/>
    <w:rsid w:val="00172A62"/>
    <w:rsid w:val="0017348F"/>
    <w:rsid w:val="001734A5"/>
    <w:rsid w:val="001737B8"/>
    <w:rsid w:val="00173934"/>
    <w:rsid w:val="0017468D"/>
    <w:rsid w:val="00174976"/>
    <w:rsid w:val="00174E14"/>
    <w:rsid w:val="001759BE"/>
    <w:rsid w:val="00175B50"/>
    <w:rsid w:val="00175E6D"/>
    <w:rsid w:val="00176597"/>
    <w:rsid w:val="00176C4F"/>
    <w:rsid w:val="00177133"/>
    <w:rsid w:val="00177A36"/>
    <w:rsid w:val="00177F16"/>
    <w:rsid w:val="001809FF"/>
    <w:rsid w:val="00180F45"/>
    <w:rsid w:val="00181674"/>
    <w:rsid w:val="00181726"/>
    <w:rsid w:val="0018193E"/>
    <w:rsid w:val="00181E98"/>
    <w:rsid w:val="00182B21"/>
    <w:rsid w:val="0018305B"/>
    <w:rsid w:val="001832B3"/>
    <w:rsid w:val="00183FA6"/>
    <w:rsid w:val="00184A43"/>
    <w:rsid w:val="0018500F"/>
    <w:rsid w:val="00185515"/>
    <w:rsid w:val="00185A77"/>
    <w:rsid w:val="00185B05"/>
    <w:rsid w:val="00186FD8"/>
    <w:rsid w:val="00187445"/>
    <w:rsid w:val="00187B8C"/>
    <w:rsid w:val="001907CE"/>
    <w:rsid w:val="00190D6E"/>
    <w:rsid w:val="0019109B"/>
    <w:rsid w:val="00191C61"/>
    <w:rsid w:val="001921BC"/>
    <w:rsid w:val="001926ED"/>
    <w:rsid w:val="00193A01"/>
    <w:rsid w:val="00193E79"/>
    <w:rsid w:val="00193F7B"/>
    <w:rsid w:val="00194FCD"/>
    <w:rsid w:val="001958A1"/>
    <w:rsid w:val="00196374"/>
    <w:rsid w:val="001967CC"/>
    <w:rsid w:val="00196BCA"/>
    <w:rsid w:val="00197414"/>
    <w:rsid w:val="00197887"/>
    <w:rsid w:val="00197E9C"/>
    <w:rsid w:val="001A0229"/>
    <w:rsid w:val="001A0FC7"/>
    <w:rsid w:val="001A108B"/>
    <w:rsid w:val="001A149C"/>
    <w:rsid w:val="001A1690"/>
    <w:rsid w:val="001A1820"/>
    <w:rsid w:val="001A1C16"/>
    <w:rsid w:val="001A2395"/>
    <w:rsid w:val="001A2621"/>
    <w:rsid w:val="001A2639"/>
    <w:rsid w:val="001A2C6A"/>
    <w:rsid w:val="001A30E5"/>
    <w:rsid w:val="001A3DDE"/>
    <w:rsid w:val="001A3F0A"/>
    <w:rsid w:val="001A407B"/>
    <w:rsid w:val="001A4D15"/>
    <w:rsid w:val="001A4E62"/>
    <w:rsid w:val="001A595E"/>
    <w:rsid w:val="001A5E00"/>
    <w:rsid w:val="001A68BD"/>
    <w:rsid w:val="001A69AD"/>
    <w:rsid w:val="001A7407"/>
    <w:rsid w:val="001B0515"/>
    <w:rsid w:val="001B0E82"/>
    <w:rsid w:val="001B1864"/>
    <w:rsid w:val="001B1B38"/>
    <w:rsid w:val="001B1BC1"/>
    <w:rsid w:val="001B1E18"/>
    <w:rsid w:val="001B2A6F"/>
    <w:rsid w:val="001B31DD"/>
    <w:rsid w:val="001B36A2"/>
    <w:rsid w:val="001B3EA9"/>
    <w:rsid w:val="001B4A67"/>
    <w:rsid w:val="001B4E8C"/>
    <w:rsid w:val="001B5E2E"/>
    <w:rsid w:val="001B6032"/>
    <w:rsid w:val="001B64CE"/>
    <w:rsid w:val="001B7008"/>
    <w:rsid w:val="001C04BF"/>
    <w:rsid w:val="001C09CA"/>
    <w:rsid w:val="001C10C6"/>
    <w:rsid w:val="001C11ED"/>
    <w:rsid w:val="001C1627"/>
    <w:rsid w:val="001C248B"/>
    <w:rsid w:val="001C290B"/>
    <w:rsid w:val="001C2AB5"/>
    <w:rsid w:val="001C32DF"/>
    <w:rsid w:val="001C3932"/>
    <w:rsid w:val="001C3CCA"/>
    <w:rsid w:val="001C4371"/>
    <w:rsid w:val="001C4D4C"/>
    <w:rsid w:val="001C4F91"/>
    <w:rsid w:val="001C5131"/>
    <w:rsid w:val="001C5BB4"/>
    <w:rsid w:val="001C648C"/>
    <w:rsid w:val="001C69C6"/>
    <w:rsid w:val="001C6C2E"/>
    <w:rsid w:val="001C77DB"/>
    <w:rsid w:val="001C7CAF"/>
    <w:rsid w:val="001C7F24"/>
    <w:rsid w:val="001C7F3D"/>
    <w:rsid w:val="001D056B"/>
    <w:rsid w:val="001D08BE"/>
    <w:rsid w:val="001D11AF"/>
    <w:rsid w:val="001D1289"/>
    <w:rsid w:val="001D186F"/>
    <w:rsid w:val="001D1C96"/>
    <w:rsid w:val="001D29FE"/>
    <w:rsid w:val="001D328A"/>
    <w:rsid w:val="001D3EA3"/>
    <w:rsid w:val="001D4304"/>
    <w:rsid w:val="001D4450"/>
    <w:rsid w:val="001D455B"/>
    <w:rsid w:val="001D57B5"/>
    <w:rsid w:val="001D5E18"/>
    <w:rsid w:val="001D6E83"/>
    <w:rsid w:val="001E0676"/>
    <w:rsid w:val="001E0E52"/>
    <w:rsid w:val="001E150E"/>
    <w:rsid w:val="001E17E6"/>
    <w:rsid w:val="001E1D76"/>
    <w:rsid w:val="001E201A"/>
    <w:rsid w:val="001E21CB"/>
    <w:rsid w:val="001E2212"/>
    <w:rsid w:val="001E24E8"/>
    <w:rsid w:val="001E28DA"/>
    <w:rsid w:val="001E3053"/>
    <w:rsid w:val="001E35F4"/>
    <w:rsid w:val="001E4303"/>
    <w:rsid w:val="001E4761"/>
    <w:rsid w:val="001E4DDE"/>
    <w:rsid w:val="001E4EDB"/>
    <w:rsid w:val="001E4EF8"/>
    <w:rsid w:val="001E509A"/>
    <w:rsid w:val="001E589E"/>
    <w:rsid w:val="001E5C63"/>
    <w:rsid w:val="001E5F2A"/>
    <w:rsid w:val="001E6F5B"/>
    <w:rsid w:val="001E77D8"/>
    <w:rsid w:val="001E7821"/>
    <w:rsid w:val="001E78FC"/>
    <w:rsid w:val="001E7C3A"/>
    <w:rsid w:val="001F0772"/>
    <w:rsid w:val="001F116A"/>
    <w:rsid w:val="001F2717"/>
    <w:rsid w:val="001F3044"/>
    <w:rsid w:val="001F354D"/>
    <w:rsid w:val="001F4137"/>
    <w:rsid w:val="001F4574"/>
    <w:rsid w:val="001F47DC"/>
    <w:rsid w:val="001F5AE0"/>
    <w:rsid w:val="001F61AD"/>
    <w:rsid w:val="001F6700"/>
    <w:rsid w:val="001F6CBE"/>
    <w:rsid w:val="001F6EC1"/>
    <w:rsid w:val="001F76CC"/>
    <w:rsid w:val="001F7B35"/>
    <w:rsid w:val="00200428"/>
    <w:rsid w:val="002007E3"/>
    <w:rsid w:val="00200837"/>
    <w:rsid w:val="00200954"/>
    <w:rsid w:val="0020097C"/>
    <w:rsid w:val="00201C52"/>
    <w:rsid w:val="002021B9"/>
    <w:rsid w:val="00202824"/>
    <w:rsid w:val="002032BF"/>
    <w:rsid w:val="00203529"/>
    <w:rsid w:val="00203B8F"/>
    <w:rsid w:val="00203BCE"/>
    <w:rsid w:val="00203CC4"/>
    <w:rsid w:val="00204800"/>
    <w:rsid w:val="00204DFF"/>
    <w:rsid w:val="00204E17"/>
    <w:rsid w:val="0020504B"/>
    <w:rsid w:val="00205095"/>
    <w:rsid w:val="002057CC"/>
    <w:rsid w:val="00205E0D"/>
    <w:rsid w:val="00206CD0"/>
    <w:rsid w:val="00206D1E"/>
    <w:rsid w:val="002073A3"/>
    <w:rsid w:val="0021048E"/>
    <w:rsid w:val="00210836"/>
    <w:rsid w:val="00210A61"/>
    <w:rsid w:val="002114DD"/>
    <w:rsid w:val="00211C71"/>
    <w:rsid w:val="00211DA2"/>
    <w:rsid w:val="00212343"/>
    <w:rsid w:val="00212CE8"/>
    <w:rsid w:val="00212F67"/>
    <w:rsid w:val="0021328B"/>
    <w:rsid w:val="00213684"/>
    <w:rsid w:val="002165B2"/>
    <w:rsid w:val="00216CB9"/>
    <w:rsid w:val="0021723F"/>
    <w:rsid w:val="00217527"/>
    <w:rsid w:val="00217B51"/>
    <w:rsid w:val="00217DF1"/>
    <w:rsid w:val="002201DB"/>
    <w:rsid w:val="00220335"/>
    <w:rsid w:val="00220CE4"/>
    <w:rsid w:val="002210C4"/>
    <w:rsid w:val="00221270"/>
    <w:rsid w:val="00221884"/>
    <w:rsid w:val="00222235"/>
    <w:rsid w:val="0022236C"/>
    <w:rsid w:val="00222AFE"/>
    <w:rsid w:val="002234D9"/>
    <w:rsid w:val="00223B04"/>
    <w:rsid w:val="00223C42"/>
    <w:rsid w:val="00223D72"/>
    <w:rsid w:val="002246C5"/>
    <w:rsid w:val="002253C4"/>
    <w:rsid w:val="0022546C"/>
    <w:rsid w:val="002264DE"/>
    <w:rsid w:val="00226AFF"/>
    <w:rsid w:val="00226F8D"/>
    <w:rsid w:val="00227744"/>
    <w:rsid w:val="002277C7"/>
    <w:rsid w:val="00227E4E"/>
    <w:rsid w:val="00230206"/>
    <w:rsid w:val="00231284"/>
    <w:rsid w:val="00231861"/>
    <w:rsid w:val="0023191B"/>
    <w:rsid w:val="00231B3B"/>
    <w:rsid w:val="00231BB3"/>
    <w:rsid w:val="002323EE"/>
    <w:rsid w:val="00232C3C"/>
    <w:rsid w:val="002332BE"/>
    <w:rsid w:val="00233A42"/>
    <w:rsid w:val="00235335"/>
    <w:rsid w:val="00235737"/>
    <w:rsid w:val="00235749"/>
    <w:rsid w:val="00235929"/>
    <w:rsid w:val="00236373"/>
    <w:rsid w:val="002363A9"/>
    <w:rsid w:val="00236608"/>
    <w:rsid w:val="0023777A"/>
    <w:rsid w:val="0024024F"/>
    <w:rsid w:val="00240A2C"/>
    <w:rsid w:val="00241103"/>
    <w:rsid w:val="002412D3"/>
    <w:rsid w:val="002412FB"/>
    <w:rsid w:val="00241B8F"/>
    <w:rsid w:val="00241EEC"/>
    <w:rsid w:val="00243404"/>
    <w:rsid w:val="00243BC5"/>
    <w:rsid w:val="0024414E"/>
    <w:rsid w:val="00245634"/>
    <w:rsid w:val="00246109"/>
    <w:rsid w:val="002464C1"/>
    <w:rsid w:val="0024695C"/>
    <w:rsid w:val="00246D4D"/>
    <w:rsid w:val="00246E50"/>
    <w:rsid w:val="002470D3"/>
    <w:rsid w:val="002473ED"/>
    <w:rsid w:val="00251143"/>
    <w:rsid w:val="00251875"/>
    <w:rsid w:val="00251883"/>
    <w:rsid w:val="00252341"/>
    <w:rsid w:val="00252605"/>
    <w:rsid w:val="00253584"/>
    <w:rsid w:val="002540AE"/>
    <w:rsid w:val="00254DCB"/>
    <w:rsid w:val="0025510A"/>
    <w:rsid w:val="002551DB"/>
    <w:rsid w:val="0025548C"/>
    <w:rsid w:val="002555A7"/>
    <w:rsid w:val="002557C1"/>
    <w:rsid w:val="00255A4A"/>
    <w:rsid w:val="00256065"/>
    <w:rsid w:val="002563EC"/>
    <w:rsid w:val="0025642C"/>
    <w:rsid w:val="002569BA"/>
    <w:rsid w:val="00257821"/>
    <w:rsid w:val="002578F9"/>
    <w:rsid w:val="00257F6A"/>
    <w:rsid w:val="0026011F"/>
    <w:rsid w:val="0026102C"/>
    <w:rsid w:val="00261341"/>
    <w:rsid w:val="00261D0E"/>
    <w:rsid w:val="0026216D"/>
    <w:rsid w:val="002624BC"/>
    <w:rsid w:val="00262819"/>
    <w:rsid w:val="00262E0D"/>
    <w:rsid w:val="00263C37"/>
    <w:rsid w:val="002648C1"/>
    <w:rsid w:val="0026494E"/>
    <w:rsid w:val="00264D39"/>
    <w:rsid w:val="00264E90"/>
    <w:rsid w:val="002659B6"/>
    <w:rsid w:val="00265F62"/>
    <w:rsid w:val="002660FE"/>
    <w:rsid w:val="002662C9"/>
    <w:rsid w:val="0026657D"/>
    <w:rsid w:val="00266EBD"/>
    <w:rsid w:val="00267670"/>
    <w:rsid w:val="002676F5"/>
    <w:rsid w:val="0026771A"/>
    <w:rsid w:val="002700A1"/>
    <w:rsid w:val="002701C2"/>
    <w:rsid w:val="00270203"/>
    <w:rsid w:val="00270435"/>
    <w:rsid w:val="00270923"/>
    <w:rsid w:val="00270AF2"/>
    <w:rsid w:val="00270BA8"/>
    <w:rsid w:val="0027223D"/>
    <w:rsid w:val="00272CB7"/>
    <w:rsid w:val="002730BB"/>
    <w:rsid w:val="00273451"/>
    <w:rsid w:val="00273A42"/>
    <w:rsid w:val="002742D2"/>
    <w:rsid w:val="00274362"/>
    <w:rsid w:val="0027604D"/>
    <w:rsid w:val="002767BE"/>
    <w:rsid w:val="00276CEF"/>
    <w:rsid w:val="00276DD4"/>
    <w:rsid w:val="0027740D"/>
    <w:rsid w:val="0028073E"/>
    <w:rsid w:val="002807A2"/>
    <w:rsid w:val="002808D7"/>
    <w:rsid w:val="00280B38"/>
    <w:rsid w:val="00281684"/>
    <w:rsid w:val="002817B9"/>
    <w:rsid w:val="00281BC6"/>
    <w:rsid w:val="002823CF"/>
    <w:rsid w:val="002830A8"/>
    <w:rsid w:val="002835CD"/>
    <w:rsid w:val="002850A2"/>
    <w:rsid w:val="002851AD"/>
    <w:rsid w:val="002851DE"/>
    <w:rsid w:val="002856CB"/>
    <w:rsid w:val="00285AC3"/>
    <w:rsid w:val="00286154"/>
    <w:rsid w:val="00286661"/>
    <w:rsid w:val="00286664"/>
    <w:rsid w:val="00286DCE"/>
    <w:rsid w:val="0028719F"/>
    <w:rsid w:val="00287468"/>
    <w:rsid w:val="0029027D"/>
    <w:rsid w:val="0029030E"/>
    <w:rsid w:val="002904A2"/>
    <w:rsid w:val="00291A10"/>
    <w:rsid w:val="00292133"/>
    <w:rsid w:val="0029374A"/>
    <w:rsid w:val="0029400E"/>
    <w:rsid w:val="002943B1"/>
    <w:rsid w:val="00294564"/>
    <w:rsid w:val="0029489C"/>
    <w:rsid w:val="00294F39"/>
    <w:rsid w:val="00295114"/>
    <w:rsid w:val="002958DB"/>
    <w:rsid w:val="002958FE"/>
    <w:rsid w:val="0029604F"/>
    <w:rsid w:val="00296451"/>
    <w:rsid w:val="002966B0"/>
    <w:rsid w:val="00296D15"/>
    <w:rsid w:val="002970AD"/>
    <w:rsid w:val="002979E1"/>
    <w:rsid w:val="00297E71"/>
    <w:rsid w:val="002A0D23"/>
    <w:rsid w:val="002A16B1"/>
    <w:rsid w:val="002A1814"/>
    <w:rsid w:val="002A2049"/>
    <w:rsid w:val="002A3171"/>
    <w:rsid w:val="002A332C"/>
    <w:rsid w:val="002A33B0"/>
    <w:rsid w:val="002A349B"/>
    <w:rsid w:val="002A3AA7"/>
    <w:rsid w:val="002A3E1D"/>
    <w:rsid w:val="002A4B55"/>
    <w:rsid w:val="002A4C28"/>
    <w:rsid w:val="002A4CF9"/>
    <w:rsid w:val="002A6044"/>
    <w:rsid w:val="002A6879"/>
    <w:rsid w:val="002A6CFD"/>
    <w:rsid w:val="002A7AA5"/>
    <w:rsid w:val="002A7E0E"/>
    <w:rsid w:val="002B004C"/>
    <w:rsid w:val="002B09FB"/>
    <w:rsid w:val="002B0AB8"/>
    <w:rsid w:val="002B140C"/>
    <w:rsid w:val="002B18EF"/>
    <w:rsid w:val="002B2F49"/>
    <w:rsid w:val="002B3505"/>
    <w:rsid w:val="002B3A73"/>
    <w:rsid w:val="002B3CF7"/>
    <w:rsid w:val="002B4704"/>
    <w:rsid w:val="002B4B24"/>
    <w:rsid w:val="002B591E"/>
    <w:rsid w:val="002B5EEC"/>
    <w:rsid w:val="002B67AC"/>
    <w:rsid w:val="002B696F"/>
    <w:rsid w:val="002B716F"/>
    <w:rsid w:val="002B7964"/>
    <w:rsid w:val="002B7E80"/>
    <w:rsid w:val="002C0356"/>
    <w:rsid w:val="002C087D"/>
    <w:rsid w:val="002C0C73"/>
    <w:rsid w:val="002C1F57"/>
    <w:rsid w:val="002C1F65"/>
    <w:rsid w:val="002C2489"/>
    <w:rsid w:val="002C2C91"/>
    <w:rsid w:val="002C355B"/>
    <w:rsid w:val="002C3CEA"/>
    <w:rsid w:val="002C40F1"/>
    <w:rsid w:val="002C4170"/>
    <w:rsid w:val="002C41F1"/>
    <w:rsid w:val="002C4AFD"/>
    <w:rsid w:val="002C4D0D"/>
    <w:rsid w:val="002C54B0"/>
    <w:rsid w:val="002C54BA"/>
    <w:rsid w:val="002C55FA"/>
    <w:rsid w:val="002C5703"/>
    <w:rsid w:val="002C6671"/>
    <w:rsid w:val="002C6EB0"/>
    <w:rsid w:val="002C73D5"/>
    <w:rsid w:val="002C7B2A"/>
    <w:rsid w:val="002D0077"/>
    <w:rsid w:val="002D1DF0"/>
    <w:rsid w:val="002D2574"/>
    <w:rsid w:val="002D2742"/>
    <w:rsid w:val="002D27D8"/>
    <w:rsid w:val="002D3F3C"/>
    <w:rsid w:val="002D456C"/>
    <w:rsid w:val="002D4718"/>
    <w:rsid w:val="002D5044"/>
    <w:rsid w:val="002D51D8"/>
    <w:rsid w:val="002D5C66"/>
    <w:rsid w:val="002D684B"/>
    <w:rsid w:val="002D68BE"/>
    <w:rsid w:val="002D6D8D"/>
    <w:rsid w:val="002D75C6"/>
    <w:rsid w:val="002D76A3"/>
    <w:rsid w:val="002D7B4B"/>
    <w:rsid w:val="002D7D2D"/>
    <w:rsid w:val="002D7EDB"/>
    <w:rsid w:val="002D7F72"/>
    <w:rsid w:val="002E0174"/>
    <w:rsid w:val="002E0D3D"/>
    <w:rsid w:val="002E1244"/>
    <w:rsid w:val="002E1299"/>
    <w:rsid w:val="002E14CF"/>
    <w:rsid w:val="002E1629"/>
    <w:rsid w:val="002E1868"/>
    <w:rsid w:val="002E18C2"/>
    <w:rsid w:val="002E1A96"/>
    <w:rsid w:val="002E20FB"/>
    <w:rsid w:val="002E239F"/>
    <w:rsid w:val="002E31FF"/>
    <w:rsid w:val="002E32D0"/>
    <w:rsid w:val="002E3BF0"/>
    <w:rsid w:val="002E4A83"/>
    <w:rsid w:val="002E5011"/>
    <w:rsid w:val="002E5C21"/>
    <w:rsid w:val="002E5DE0"/>
    <w:rsid w:val="002E626D"/>
    <w:rsid w:val="002E668F"/>
    <w:rsid w:val="002E6811"/>
    <w:rsid w:val="002E6ACA"/>
    <w:rsid w:val="002E6EE7"/>
    <w:rsid w:val="002E707C"/>
    <w:rsid w:val="002E7B3B"/>
    <w:rsid w:val="002F04E5"/>
    <w:rsid w:val="002F0595"/>
    <w:rsid w:val="002F0627"/>
    <w:rsid w:val="002F1426"/>
    <w:rsid w:val="002F1B8A"/>
    <w:rsid w:val="002F1DAF"/>
    <w:rsid w:val="002F1EAF"/>
    <w:rsid w:val="002F2645"/>
    <w:rsid w:val="002F274B"/>
    <w:rsid w:val="002F2879"/>
    <w:rsid w:val="002F2A62"/>
    <w:rsid w:val="002F38DF"/>
    <w:rsid w:val="002F3D3E"/>
    <w:rsid w:val="002F40BC"/>
    <w:rsid w:val="002F4441"/>
    <w:rsid w:val="002F4B50"/>
    <w:rsid w:val="002F54F5"/>
    <w:rsid w:val="002F5C10"/>
    <w:rsid w:val="002F6DA9"/>
    <w:rsid w:val="002F704F"/>
    <w:rsid w:val="003003CC"/>
    <w:rsid w:val="00300E15"/>
    <w:rsid w:val="003018A1"/>
    <w:rsid w:val="0030205C"/>
    <w:rsid w:val="00302677"/>
    <w:rsid w:val="003035B5"/>
    <w:rsid w:val="0030375A"/>
    <w:rsid w:val="00303828"/>
    <w:rsid w:val="0030386E"/>
    <w:rsid w:val="00303922"/>
    <w:rsid w:val="00303A56"/>
    <w:rsid w:val="00303F40"/>
    <w:rsid w:val="003052DE"/>
    <w:rsid w:val="00305530"/>
    <w:rsid w:val="00306A6A"/>
    <w:rsid w:val="00307711"/>
    <w:rsid w:val="00307D27"/>
    <w:rsid w:val="00310029"/>
    <w:rsid w:val="003102AF"/>
    <w:rsid w:val="003103E0"/>
    <w:rsid w:val="00311653"/>
    <w:rsid w:val="003131CB"/>
    <w:rsid w:val="00313335"/>
    <w:rsid w:val="0031354A"/>
    <w:rsid w:val="003136FC"/>
    <w:rsid w:val="003137E5"/>
    <w:rsid w:val="00313B08"/>
    <w:rsid w:val="00314633"/>
    <w:rsid w:val="003152AA"/>
    <w:rsid w:val="00315B21"/>
    <w:rsid w:val="003162D8"/>
    <w:rsid w:val="003163E2"/>
    <w:rsid w:val="003172FB"/>
    <w:rsid w:val="00317617"/>
    <w:rsid w:val="0031785C"/>
    <w:rsid w:val="00317E37"/>
    <w:rsid w:val="003205E9"/>
    <w:rsid w:val="00320AC0"/>
    <w:rsid w:val="00320C68"/>
    <w:rsid w:val="00320CF4"/>
    <w:rsid w:val="00320D42"/>
    <w:rsid w:val="00321192"/>
    <w:rsid w:val="00321645"/>
    <w:rsid w:val="0032227E"/>
    <w:rsid w:val="00322771"/>
    <w:rsid w:val="003228F9"/>
    <w:rsid w:val="00322B60"/>
    <w:rsid w:val="003237F3"/>
    <w:rsid w:val="00323BDA"/>
    <w:rsid w:val="00324101"/>
    <w:rsid w:val="00324F27"/>
    <w:rsid w:val="00324F2B"/>
    <w:rsid w:val="00325899"/>
    <w:rsid w:val="00325B25"/>
    <w:rsid w:val="00325DAF"/>
    <w:rsid w:val="00326032"/>
    <w:rsid w:val="0032609A"/>
    <w:rsid w:val="003263B2"/>
    <w:rsid w:val="00326529"/>
    <w:rsid w:val="00327556"/>
    <w:rsid w:val="0032786F"/>
    <w:rsid w:val="00330B44"/>
    <w:rsid w:val="00331088"/>
    <w:rsid w:val="003317E0"/>
    <w:rsid w:val="003332AC"/>
    <w:rsid w:val="003335C0"/>
    <w:rsid w:val="0033384D"/>
    <w:rsid w:val="00333919"/>
    <w:rsid w:val="00334EAC"/>
    <w:rsid w:val="00334FB2"/>
    <w:rsid w:val="00335631"/>
    <w:rsid w:val="00335695"/>
    <w:rsid w:val="003361F7"/>
    <w:rsid w:val="003404E5"/>
    <w:rsid w:val="0034068B"/>
    <w:rsid w:val="003409E4"/>
    <w:rsid w:val="00341232"/>
    <w:rsid w:val="0034159E"/>
    <w:rsid w:val="003418DA"/>
    <w:rsid w:val="00341D5B"/>
    <w:rsid w:val="00342536"/>
    <w:rsid w:val="00342B9C"/>
    <w:rsid w:val="003433A7"/>
    <w:rsid w:val="0034351B"/>
    <w:rsid w:val="00343C4E"/>
    <w:rsid w:val="00343EC5"/>
    <w:rsid w:val="00343F10"/>
    <w:rsid w:val="0034512A"/>
    <w:rsid w:val="00345155"/>
    <w:rsid w:val="0034526C"/>
    <w:rsid w:val="00345891"/>
    <w:rsid w:val="00345EB8"/>
    <w:rsid w:val="003466E8"/>
    <w:rsid w:val="003468CB"/>
    <w:rsid w:val="003470A8"/>
    <w:rsid w:val="003474C2"/>
    <w:rsid w:val="00347829"/>
    <w:rsid w:val="00350089"/>
    <w:rsid w:val="003501B3"/>
    <w:rsid w:val="003503BC"/>
    <w:rsid w:val="003505B4"/>
    <w:rsid w:val="003505E1"/>
    <w:rsid w:val="00350B7E"/>
    <w:rsid w:val="0035110D"/>
    <w:rsid w:val="00351380"/>
    <w:rsid w:val="0035158B"/>
    <w:rsid w:val="003516D9"/>
    <w:rsid w:val="003518C4"/>
    <w:rsid w:val="00352042"/>
    <w:rsid w:val="003527C2"/>
    <w:rsid w:val="003531DA"/>
    <w:rsid w:val="003535CA"/>
    <w:rsid w:val="00353705"/>
    <w:rsid w:val="00354928"/>
    <w:rsid w:val="00354E74"/>
    <w:rsid w:val="00354E7F"/>
    <w:rsid w:val="00355117"/>
    <w:rsid w:val="00355180"/>
    <w:rsid w:val="00355582"/>
    <w:rsid w:val="003555ED"/>
    <w:rsid w:val="00355B0B"/>
    <w:rsid w:val="00355CF4"/>
    <w:rsid w:val="00355D92"/>
    <w:rsid w:val="00355EE6"/>
    <w:rsid w:val="00355FE7"/>
    <w:rsid w:val="00356A23"/>
    <w:rsid w:val="00356C29"/>
    <w:rsid w:val="0035748B"/>
    <w:rsid w:val="00357582"/>
    <w:rsid w:val="00360009"/>
    <w:rsid w:val="003610FC"/>
    <w:rsid w:val="003612EC"/>
    <w:rsid w:val="0036166D"/>
    <w:rsid w:val="003619E3"/>
    <w:rsid w:val="00361A8C"/>
    <w:rsid w:val="00361DCD"/>
    <w:rsid w:val="003621D5"/>
    <w:rsid w:val="00362736"/>
    <w:rsid w:val="003638DF"/>
    <w:rsid w:val="003639A2"/>
    <w:rsid w:val="00363D56"/>
    <w:rsid w:val="00363F29"/>
    <w:rsid w:val="003645E1"/>
    <w:rsid w:val="003648EB"/>
    <w:rsid w:val="003654F9"/>
    <w:rsid w:val="00365958"/>
    <w:rsid w:val="00366635"/>
    <w:rsid w:val="00366700"/>
    <w:rsid w:val="003673FE"/>
    <w:rsid w:val="003679B2"/>
    <w:rsid w:val="00367EF2"/>
    <w:rsid w:val="00367EF7"/>
    <w:rsid w:val="003702FB"/>
    <w:rsid w:val="00370B3F"/>
    <w:rsid w:val="00370C9C"/>
    <w:rsid w:val="00370DBC"/>
    <w:rsid w:val="00371457"/>
    <w:rsid w:val="003717C3"/>
    <w:rsid w:val="003725A3"/>
    <w:rsid w:val="00372A81"/>
    <w:rsid w:val="00372BC9"/>
    <w:rsid w:val="00374092"/>
    <w:rsid w:val="0037422A"/>
    <w:rsid w:val="003742BB"/>
    <w:rsid w:val="00374400"/>
    <w:rsid w:val="00374A80"/>
    <w:rsid w:val="003754EC"/>
    <w:rsid w:val="00375516"/>
    <w:rsid w:val="00375B2E"/>
    <w:rsid w:val="00376188"/>
    <w:rsid w:val="003761F1"/>
    <w:rsid w:val="0037686F"/>
    <w:rsid w:val="00376C6D"/>
    <w:rsid w:val="00377017"/>
    <w:rsid w:val="003778B1"/>
    <w:rsid w:val="003779B3"/>
    <w:rsid w:val="00380E4A"/>
    <w:rsid w:val="00381877"/>
    <w:rsid w:val="00381919"/>
    <w:rsid w:val="003819F1"/>
    <w:rsid w:val="00382964"/>
    <w:rsid w:val="0038306A"/>
    <w:rsid w:val="003833FC"/>
    <w:rsid w:val="0038377A"/>
    <w:rsid w:val="00383A5F"/>
    <w:rsid w:val="003843FA"/>
    <w:rsid w:val="0038472A"/>
    <w:rsid w:val="003848D7"/>
    <w:rsid w:val="00384C3D"/>
    <w:rsid w:val="00385D10"/>
    <w:rsid w:val="00386487"/>
    <w:rsid w:val="00386DCA"/>
    <w:rsid w:val="003875F0"/>
    <w:rsid w:val="0039020F"/>
    <w:rsid w:val="00390823"/>
    <w:rsid w:val="00391F90"/>
    <w:rsid w:val="003922E2"/>
    <w:rsid w:val="003927B6"/>
    <w:rsid w:val="003928AD"/>
    <w:rsid w:val="00392A2A"/>
    <w:rsid w:val="00393C71"/>
    <w:rsid w:val="00393E3F"/>
    <w:rsid w:val="0039415D"/>
    <w:rsid w:val="003945C9"/>
    <w:rsid w:val="00394B95"/>
    <w:rsid w:val="00395085"/>
    <w:rsid w:val="003950A3"/>
    <w:rsid w:val="00395542"/>
    <w:rsid w:val="003956E3"/>
    <w:rsid w:val="003957AB"/>
    <w:rsid w:val="00395F47"/>
    <w:rsid w:val="0039620C"/>
    <w:rsid w:val="003979D9"/>
    <w:rsid w:val="00397F3E"/>
    <w:rsid w:val="003A011D"/>
    <w:rsid w:val="003A0328"/>
    <w:rsid w:val="003A0801"/>
    <w:rsid w:val="003A11D6"/>
    <w:rsid w:val="003A12AA"/>
    <w:rsid w:val="003A165E"/>
    <w:rsid w:val="003A22D0"/>
    <w:rsid w:val="003A231A"/>
    <w:rsid w:val="003A31AA"/>
    <w:rsid w:val="003A34C4"/>
    <w:rsid w:val="003A39F0"/>
    <w:rsid w:val="003A469B"/>
    <w:rsid w:val="003A4ACD"/>
    <w:rsid w:val="003A5238"/>
    <w:rsid w:val="003A53B2"/>
    <w:rsid w:val="003A56B3"/>
    <w:rsid w:val="003A5AE0"/>
    <w:rsid w:val="003A5F8A"/>
    <w:rsid w:val="003A6419"/>
    <w:rsid w:val="003A65D5"/>
    <w:rsid w:val="003B0843"/>
    <w:rsid w:val="003B1A55"/>
    <w:rsid w:val="003B22C2"/>
    <w:rsid w:val="003B2A88"/>
    <w:rsid w:val="003B33D9"/>
    <w:rsid w:val="003B3781"/>
    <w:rsid w:val="003B412B"/>
    <w:rsid w:val="003B44FC"/>
    <w:rsid w:val="003B4820"/>
    <w:rsid w:val="003B4B9B"/>
    <w:rsid w:val="003B4E26"/>
    <w:rsid w:val="003B5495"/>
    <w:rsid w:val="003B5C31"/>
    <w:rsid w:val="003B62BA"/>
    <w:rsid w:val="003B691C"/>
    <w:rsid w:val="003B6A7C"/>
    <w:rsid w:val="003B703E"/>
    <w:rsid w:val="003C0000"/>
    <w:rsid w:val="003C0100"/>
    <w:rsid w:val="003C1082"/>
    <w:rsid w:val="003C10A7"/>
    <w:rsid w:val="003C1187"/>
    <w:rsid w:val="003C1581"/>
    <w:rsid w:val="003C1781"/>
    <w:rsid w:val="003C1BBD"/>
    <w:rsid w:val="003C2531"/>
    <w:rsid w:val="003C3096"/>
    <w:rsid w:val="003C3FBE"/>
    <w:rsid w:val="003C4314"/>
    <w:rsid w:val="003C4611"/>
    <w:rsid w:val="003C508A"/>
    <w:rsid w:val="003C53E6"/>
    <w:rsid w:val="003C6506"/>
    <w:rsid w:val="003C6532"/>
    <w:rsid w:val="003C6702"/>
    <w:rsid w:val="003C67E0"/>
    <w:rsid w:val="003C6DC5"/>
    <w:rsid w:val="003C7849"/>
    <w:rsid w:val="003C7BAC"/>
    <w:rsid w:val="003C7CB9"/>
    <w:rsid w:val="003D0113"/>
    <w:rsid w:val="003D07B2"/>
    <w:rsid w:val="003D126F"/>
    <w:rsid w:val="003D1C5A"/>
    <w:rsid w:val="003D1CC9"/>
    <w:rsid w:val="003D2FB7"/>
    <w:rsid w:val="003D3E8D"/>
    <w:rsid w:val="003D4DD2"/>
    <w:rsid w:val="003D50DF"/>
    <w:rsid w:val="003D5152"/>
    <w:rsid w:val="003D54C1"/>
    <w:rsid w:val="003D607E"/>
    <w:rsid w:val="003D625D"/>
    <w:rsid w:val="003D64EC"/>
    <w:rsid w:val="003D6BCB"/>
    <w:rsid w:val="003D6CE0"/>
    <w:rsid w:val="003D6FBC"/>
    <w:rsid w:val="003D717A"/>
    <w:rsid w:val="003D758B"/>
    <w:rsid w:val="003D7BF4"/>
    <w:rsid w:val="003E0013"/>
    <w:rsid w:val="003E12E8"/>
    <w:rsid w:val="003E1777"/>
    <w:rsid w:val="003E1EA2"/>
    <w:rsid w:val="003E2454"/>
    <w:rsid w:val="003E3852"/>
    <w:rsid w:val="003E3E93"/>
    <w:rsid w:val="003E4384"/>
    <w:rsid w:val="003E48DA"/>
    <w:rsid w:val="003E4B3B"/>
    <w:rsid w:val="003E54A4"/>
    <w:rsid w:val="003E54C8"/>
    <w:rsid w:val="003E5D01"/>
    <w:rsid w:val="003E6119"/>
    <w:rsid w:val="003E6389"/>
    <w:rsid w:val="003E7480"/>
    <w:rsid w:val="003E761C"/>
    <w:rsid w:val="003E7C8B"/>
    <w:rsid w:val="003F0C7F"/>
    <w:rsid w:val="003F13D2"/>
    <w:rsid w:val="003F1614"/>
    <w:rsid w:val="003F2143"/>
    <w:rsid w:val="003F2876"/>
    <w:rsid w:val="003F28DC"/>
    <w:rsid w:val="003F2B66"/>
    <w:rsid w:val="003F38E6"/>
    <w:rsid w:val="003F3FE1"/>
    <w:rsid w:val="003F49D8"/>
    <w:rsid w:val="003F4DE7"/>
    <w:rsid w:val="003F5338"/>
    <w:rsid w:val="003F5A78"/>
    <w:rsid w:val="003F5AB7"/>
    <w:rsid w:val="003F5D65"/>
    <w:rsid w:val="003F69CF"/>
    <w:rsid w:val="003F73E8"/>
    <w:rsid w:val="003F798B"/>
    <w:rsid w:val="003F7B24"/>
    <w:rsid w:val="004006B7"/>
    <w:rsid w:val="00400C3E"/>
    <w:rsid w:val="004015CA"/>
    <w:rsid w:val="00401611"/>
    <w:rsid w:val="004019EB"/>
    <w:rsid w:val="0040357E"/>
    <w:rsid w:val="00403582"/>
    <w:rsid w:val="004036E7"/>
    <w:rsid w:val="004038C1"/>
    <w:rsid w:val="00403C3A"/>
    <w:rsid w:val="00403FE4"/>
    <w:rsid w:val="004044DE"/>
    <w:rsid w:val="0040503A"/>
    <w:rsid w:val="004058DB"/>
    <w:rsid w:val="00405F37"/>
    <w:rsid w:val="00406363"/>
    <w:rsid w:val="00406391"/>
    <w:rsid w:val="0040656C"/>
    <w:rsid w:val="00406ADA"/>
    <w:rsid w:val="00406C3D"/>
    <w:rsid w:val="00406EB0"/>
    <w:rsid w:val="00406EFA"/>
    <w:rsid w:val="00406F57"/>
    <w:rsid w:val="00407706"/>
    <w:rsid w:val="004079B3"/>
    <w:rsid w:val="00407F62"/>
    <w:rsid w:val="004102B4"/>
    <w:rsid w:val="004106F6"/>
    <w:rsid w:val="00411F95"/>
    <w:rsid w:val="004122CF"/>
    <w:rsid w:val="00412660"/>
    <w:rsid w:val="004136D6"/>
    <w:rsid w:val="00413AC0"/>
    <w:rsid w:val="00414A00"/>
    <w:rsid w:val="00414D22"/>
    <w:rsid w:val="0041510C"/>
    <w:rsid w:val="00415B8E"/>
    <w:rsid w:val="00415DD8"/>
    <w:rsid w:val="00416832"/>
    <w:rsid w:val="00416A39"/>
    <w:rsid w:val="00416B53"/>
    <w:rsid w:val="00417C17"/>
    <w:rsid w:val="0042067E"/>
    <w:rsid w:val="00420D2E"/>
    <w:rsid w:val="00421486"/>
    <w:rsid w:val="0042149C"/>
    <w:rsid w:val="00421CB4"/>
    <w:rsid w:val="00421E61"/>
    <w:rsid w:val="00421F28"/>
    <w:rsid w:val="00422E10"/>
    <w:rsid w:val="00422EAC"/>
    <w:rsid w:val="004239D3"/>
    <w:rsid w:val="004241C4"/>
    <w:rsid w:val="004241F4"/>
    <w:rsid w:val="00424D4F"/>
    <w:rsid w:val="00425F0F"/>
    <w:rsid w:val="00426250"/>
    <w:rsid w:val="00426606"/>
    <w:rsid w:val="004268EC"/>
    <w:rsid w:val="00426FD6"/>
    <w:rsid w:val="0042758F"/>
    <w:rsid w:val="00427983"/>
    <w:rsid w:val="004301E9"/>
    <w:rsid w:val="0043020A"/>
    <w:rsid w:val="0043062C"/>
    <w:rsid w:val="004308B5"/>
    <w:rsid w:val="00431501"/>
    <w:rsid w:val="004315FD"/>
    <w:rsid w:val="00431EEA"/>
    <w:rsid w:val="0043283C"/>
    <w:rsid w:val="004338EF"/>
    <w:rsid w:val="00433D89"/>
    <w:rsid w:val="00433DDA"/>
    <w:rsid w:val="00433ED2"/>
    <w:rsid w:val="0043463F"/>
    <w:rsid w:val="0043484C"/>
    <w:rsid w:val="00434F6A"/>
    <w:rsid w:val="00435249"/>
    <w:rsid w:val="00435381"/>
    <w:rsid w:val="00435965"/>
    <w:rsid w:val="00436400"/>
    <w:rsid w:val="004366C0"/>
    <w:rsid w:val="00437FE0"/>
    <w:rsid w:val="00440333"/>
    <w:rsid w:val="00440436"/>
    <w:rsid w:val="00441642"/>
    <w:rsid w:val="004418D1"/>
    <w:rsid w:val="00441D47"/>
    <w:rsid w:val="004423DA"/>
    <w:rsid w:val="00442EE3"/>
    <w:rsid w:val="004436AA"/>
    <w:rsid w:val="00443842"/>
    <w:rsid w:val="00444A8B"/>
    <w:rsid w:val="00444F67"/>
    <w:rsid w:val="0044510B"/>
    <w:rsid w:val="004451C4"/>
    <w:rsid w:val="004452AE"/>
    <w:rsid w:val="00447B73"/>
    <w:rsid w:val="00447EE2"/>
    <w:rsid w:val="004506F9"/>
    <w:rsid w:val="00450C8D"/>
    <w:rsid w:val="00450FA3"/>
    <w:rsid w:val="00451BFF"/>
    <w:rsid w:val="0045277D"/>
    <w:rsid w:val="00453062"/>
    <w:rsid w:val="0045481D"/>
    <w:rsid w:val="004548F9"/>
    <w:rsid w:val="00454C8E"/>
    <w:rsid w:val="00454E5D"/>
    <w:rsid w:val="004555C9"/>
    <w:rsid w:val="004555EC"/>
    <w:rsid w:val="00455821"/>
    <w:rsid w:val="00455956"/>
    <w:rsid w:val="00455A4A"/>
    <w:rsid w:val="004568E3"/>
    <w:rsid w:val="00456A31"/>
    <w:rsid w:val="00457399"/>
    <w:rsid w:val="004574E6"/>
    <w:rsid w:val="00457578"/>
    <w:rsid w:val="00457609"/>
    <w:rsid w:val="00457D5B"/>
    <w:rsid w:val="00460698"/>
    <w:rsid w:val="0046074D"/>
    <w:rsid w:val="00460D85"/>
    <w:rsid w:val="0046195D"/>
    <w:rsid w:val="0046359D"/>
    <w:rsid w:val="0046393D"/>
    <w:rsid w:val="00463992"/>
    <w:rsid w:val="004641CD"/>
    <w:rsid w:val="00464ACF"/>
    <w:rsid w:val="00464CCE"/>
    <w:rsid w:val="00464E11"/>
    <w:rsid w:val="0046569D"/>
    <w:rsid w:val="004658BD"/>
    <w:rsid w:val="00465FB0"/>
    <w:rsid w:val="004665AA"/>
    <w:rsid w:val="00466728"/>
    <w:rsid w:val="00466C4B"/>
    <w:rsid w:val="004673C2"/>
    <w:rsid w:val="004674F2"/>
    <w:rsid w:val="00467D1C"/>
    <w:rsid w:val="00470C02"/>
    <w:rsid w:val="004710B2"/>
    <w:rsid w:val="00471493"/>
    <w:rsid w:val="00472107"/>
    <w:rsid w:val="0047215F"/>
    <w:rsid w:val="004721C3"/>
    <w:rsid w:val="00472486"/>
    <w:rsid w:val="00472515"/>
    <w:rsid w:val="0047267F"/>
    <w:rsid w:val="00472785"/>
    <w:rsid w:val="0047278C"/>
    <w:rsid w:val="00472801"/>
    <w:rsid w:val="00472811"/>
    <w:rsid w:val="00472A6D"/>
    <w:rsid w:val="00472DF3"/>
    <w:rsid w:val="004732EB"/>
    <w:rsid w:val="0047341F"/>
    <w:rsid w:val="00473751"/>
    <w:rsid w:val="00474112"/>
    <w:rsid w:val="00474506"/>
    <w:rsid w:val="004747A0"/>
    <w:rsid w:val="00474C08"/>
    <w:rsid w:val="0047502F"/>
    <w:rsid w:val="0047520A"/>
    <w:rsid w:val="0047532D"/>
    <w:rsid w:val="00475C61"/>
    <w:rsid w:val="00475D33"/>
    <w:rsid w:val="00475D6D"/>
    <w:rsid w:val="0047637C"/>
    <w:rsid w:val="00476D16"/>
    <w:rsid w:val="00477DC3"/>
    <w:rsid w:val="00477FB8"/>
    <w:rsid w:val="0048005C"/>
    <w:rsid w:val="0048074A"/>
    <w:rsid w:val="0048074D"/>
    <w:rsid w:val="00480876"/>
    <w:rsid w:val="00481B72"/>
    <w:rsid w:val="00481E85"/>
    <w:rsid w:val="004820DA"/>
    <w:rsid w:val="0048226B"/>
    <w:rsid w:val="00482A0E"/>
    <w:rsid w:val="00482C2A"/>
    <w:rsid w:val="00482E9F"/>
    <w:rsid w:val="00482F98"/>
    <w:rsid w:val="004833D4"/>
    <w:rsid w:val="00483C34"/>
    <w:rsid w:val="00484087"/>
    <w:rsid w:val="00484285"/>
    <w:rsid w:val="004854C2"/>
    <w:rsid w:val="00485C2E"/>
    <w:rsid w:val="00485C61"/>
    <w:rsid w:val="00485F50"/>
    <w:rsid w:val="00485F6D"/>
    <w:rsid w:val="0048617A"/>
    <w:rsid w:val="004865FA"/>
    <w:rsid w:val="00486F22"/>
    <w:rsid w:val="00486F76"/>
    <w:rsid w:val="00487227"/>
    <w:rsid w:val="0048791D"/>
    <w:rsid w:val="004901B2"/>
    <w:rsid w:val="004902F9"/>
    <w:rsid w:val="00490E15"/>
    <w:rsid w:val="00491772"/>
    <w:rsid w:val="00492164"/>
    <w:rsid w:val="00492251"/>
    <w:rsid w:val="00492973"/>
    <w:rsid w:val="00492A9C"/>
    <w:rsid w:val="00492D34"/>
    <w:rsid w:val="00493607"/>
    <w:rsid w:val="00493898"/>
    <w:rsid w:val="00493BFA"/>
    <w:rsid w:val="00493EDE"/>
    <w:rsid w:val="00493F70"/>
    <w:rsid w:val="00494802"/>
    <w:rsid w:val="00494990"/>
    <w:rsid w:val="0049592E"/>
    <w:rsid w:val="0049608C"/>
    <w:rsid w:val="00496150"/>
    <w:rsid w:val="004967C5"/>
    <w:rsid w:val="00496DDE"/>
    <w:rsid w:val="00497274"/>
    <w:rsid w:val="004977D9"/>
    <w:rsid w:val="004A0858"/>
    <w:rsid w:val="004A0C97"/>
    <w:rsid w:val="004A0D7D"/>
    <w:rsid w:val="004A1C37"/>
    <w:rsid w:val="004A2047"/>
    <w:rsid w:val="004A206E"/>
    <w:rsid w:val="004A269F"/>
    <w:rsid w:val="004A28F4"/>
    <w:rsid w:val="004A3169"/>
    <w:rsid w:val="004A36CA"/>
    <w:rsid w:val="004A49FE"/>
    <w:rsid w:val="004A4C9E"/>
    <w:rsid w:val="004A5422"/>
    <w:rsid w:val="004A5E10"/>
    <w:rsid w:val="004A5E69"/>
    <w:rsid w:val="004A62C0"/>
    <w:rsid w:val="004A655A"/>
    <w:rsid w:val="004A6C9E"/>
    <w:rsid w:val="004A7248"/>
    <w:rsid w:val="004A75BD"/>
    <w:rsid w:val="004B07E1"/>
    <w:rsid w:val="004B0BB8"/>
    <w:rsid w:val="004B0DDB"/>
    <w:rsid w:val="004B152C"/>
    <w:rsid w:val="004B2049"/>
    <w:rsid w:val="004B2298"/>
    <w:rsid w:val="004B254F"/>
    <w:rsid w:val="004B2C8C"/>
    <w:rsid w:val="004B2CBD"/>
    <w:rsid w:val="004B2D28"/>
    <w:rsid w:val="004B3235"/>
    <w:rsid w:val="004B3511"/>
    <w:rsid w:val="004B35F8"/>
    <w:rsid w:val="004B3AD5"/>
    <w:rsid w:val="004B3B78"/>
    <w:rsid w:val="004B518D"/>
    <w:rsid w:val="004B531B"/>
    <w:rsid w:val="004B56F8"/>
    <w:rsid w:val="004B57DA"/>
    <w:rsid w:val="004B618A"/>
    <w:rsid w:val="004B72D9"/>
    <w:rsid w:val="004B7790"/>
    <w:rsid w:val="004C0DBC"/>
    <w:rsid w:val="004C1279"/>
    <w:rsid w:val="004C143A"/>
    <w:rsid w:val="004C18D9"/>
    <w:rsid w:val="004C1E13"/>
    <w:rsid w:val="004C1FD9"/>
    <w:rsid w:val="004C22C5"/>
    <w:rsid w:val="004C2337"/>
    <w:rsid w:val="004C2BB4"/>
    <w:rsid w:val="004C2D7F"/>
    <w:rsid w:val="004C30AB"/>
    <w:rsid w:val="004C30D5"/>
    <w:rsid w:val="004C3143"/>
    <w:rsid w:val="004C343D"/>
    <w:rsid w:val="004C379E"/>
    <w:rsid w:val="004C456F"/>
    <w:rsid w:val="004C4739"/>
    <w:rsid w:val="004C47D6"/>
    <w:rsid w:val="004C4E6A"/>
    <w:rsid w:val="004C55B2"/>
    <w:rsid w:val="004C6823"/>
    <w:rsid w:val="004C6A88"/>
    <w:rsid w:val="004C6EFA"/>
    <w:rsid w:val="004C7F30"/>
    <w:rsid w:val="004D04A6"/>
    <w:rsid w:val="004D093F"/>
    <w:rsid w:val="004D18A9"/>
    <w:rsid w:val="004D1ECB"/>
    <w:rsid w:val="004D2132"/>
    <w:rsid w:val="004D25E8"/>
    <w:rsid w:val="004D2673"/>
    <w:rsid w:val="004D3DC3"/>
    <w:rsid w:val="004D3F41"/>
    <w:rsid w:val="004D5C17"/>
    <w:rsid w:val="004D6524"/>
    <w:rsid w:val="004D6988"/>
    <w:rsid w:val="004D6B45"/>
    <w:rsid w:val="004D6D21"/>
    <w:rsid w:val="004D6DF5"/>
    <w:rsid w:val="004D75A9"/>
    <w:rsid w:val="004D7614"/>
    <w:rsid w:val="004E00FF"/>
    <w:rsid w:val="004E1321"/>
    <w:rsid w:val="004E13DE"/>
    <w:rsid w:val="004E1A28"/>
    <w:rsid w:val="004E1B8D"/>
    <w:rsid w:val="004E1E3D"/>
    <w:rsid w:val="004E30E8"/>
    <w:rsid w:val="004E35FB"/>
    <w:rsid w:val="004E3BD9"/>
    <w:rsid w:val="004E3C76"/>
    <w:rsid w:val="004E4738"/>
    <w:rsid w:val="004E4C9C"/>
    <w:rsid w:val="004E4EA5"/>
    <w:rsid w:val="004E51C7"/>
    <w:rsid w:val="004E60AA"/>
    <w:rsid w:val="004E7040"/>
    <w:rsid w:val="004E7090"/>
    <w:rsid w:val="004E71F9"/>
    <w:rsid w:val="004E756F"/>
    <w:rsid w:val="004E7C19"/>
    <w:rsid w:val="004E7D18"/>
    <w:rsid w:val="004F01BB"/>
    <w:rsid w:val="004F032E"/>
    <w:rsid w:val="004F08CA"/>
    <w:rsid w:val="004F0902"/>
    <w:rsid w:val="004F248C"/>
    <w:rsid w:val="004F28C4"/>
    <w:rsid w:val="004F30BF"/>
    <w:rsid w:val="004F3123"/>
    <w:rsid w:val="004F3157"/>
    <w:rsid w:val="004F34B0"/>
    <w:rsid w:val="004F3DF1"/>
    <w:rsid w:val="004F4495"/>
    <w:rsid w:val="004F4C0C"/>
    <w:rsid w:val="004F5589"/>
    <w:rsid w:val="004F5A9F"/>
    <w:rsid w:val="004F5E20"/>
    <w:rsid w:val="004F6103"/>
    <w:rsid w:val="004F6468"/>
    <w:rsid w:val="004F65A3"/>
    <w:rsid w:val="004F7220"/>
    <w:rsid w:val="004F78F5"/>
    <w:rsid w:val="004F7D75"/>
    <w:rsid w:val="004F7F25"/>
    <w:rsid w:val="00500211"/>
    <w:rsid w:val="00500C8A"/>
    <w:rsid w:val="00500DEE"/>
    <w:rsid w:val="005015A9"/>
    <w:rsid w:val="0050171B"/>
    <w:rsid w:val="0050177C"/>
    <w:rsid w:val="00501782"/>
    <w:rsid w:val="0050178B"/>
    <w:rsid w:val="005021D2"/>
    <w:rsid w:val="00502E4D"/>
    <w:rsid w:val="00503094"/>
    <w:rsid w:val="005030DA"/>
    <w:rsid w:val="005032AF"/>
    <w:rsid w:val="00503939"/>
    <w:rsid w:val="00504D51"/>
    <w:rsid w:val="005056A6"/>
    <w:rsid w:val="0050594A"/>
    <w:rsid w:val="00505D22"/>
    <w:rsid w:val="00506849"/>
    <w:rsid w:val="00506CF5"/>
    <w:rsid w:val="00506F0E"/>
    <w:rsid w:val="0050705A"/>
    <w:rsid w:val="00507540"/>
    <w:rsid w:val="00507542"/>
    <w:rsid w:val="005075A3"/>
    <w:rsid w:val="00507E32"/>
    <w:rsid w:val="00510411"/>
    <w:rsid w:val="005108E2"/>
    <w:rsid w:val="00510BC1"/>
    <w:rsid w:val="00511B9D"/>
    <w:rsid w:val="00511D8F"/>
    <w:rsid w:val="00511F99"/>
    <w:rsid w:val="005127FF"/>
    <w:rsid w:val="00512B1B"/>
    <w:rsid w:val="00513B24"/>
    <w:rsid w:val="00513F3D"/>
    <w:rsid w:val="00513F88"/>
    <w:rsid w:val="0051442B"/>
    <w:rsid w:val="005145E4"/>
    <w:rsid w:val="00514656"/>
    <w:rsid w:val="00514EAA"/>
    <w:rsid w:val="005156ED"/>
    <w:rsid w:val="005158EF"/>
    <w:rsid w:val="00515C70"/>
    <w:rsid w:val="00516760"/>
    <w:rsid w:val="00516B92"/>
    <w:rsid w:val="005209D4"/>
    <w:rsid w:val="00520EDE"/>
    <w:rsid w:val="00521781"/>
    <w:rsid w:val="0052185F"/>
    <w:rsid w:val="005219A3"/>
    <w:rsid w:val="00522826"/>
    <w:rsid w:val="00522A5B"/>
    <w:rsid w:val="00522C97"/>
    <w:rsid w:val="00523022"/>
    <w:rsid w:val="005235BB"/>
    <w:rsid w:val="005239D5"/>
    <w:rsid w:val="00524E6A"/>
    <w:rsid w:val="005256DE"/>
    <w:rsid w:val="00525D5B"/>
    <w:rsid w:val="00526957"/>
    <w:rsid w:val="00526ADF"/>
    <w:rsid w:val="0052704B"/>
    <w:rsid w:val="005274FA"/>
    <w:rsid w:val="00527775"/>
    <w:rsid w:val="00527D2A"/>
    <w:rsid w:val="00530AC0"/>
    <w:rsid w:val="00530B5A"/>
    <w:rsid w:val="00531264"/>
    <w:rsid w:val="005324CB"/>
    <w:rsid w:val="005325AA"/>
    <w:rsid w:val="00532D78"/>
    <w:rsid w:val="005330B1"/>
    <w:rsid w:val="00533434"/>
    <w:rsid w:val="0053347A"/>
    <w:rsid w:val="005337C8"/>
    <w:rsid w:val="0053391F"/>
    <w:rsid w:val="00533DD1"/>
    <w:rsid w:val="00533E9D"/>
    <w:rsid w:val="005342ED"/>
    <w:rsid w:val="00534644"/>
    <w:rsid w:val="005347C8"/>
    <w:rsid w:val="005349A2"/>
    <w:rsid w:val="005349D9"/>
    <w:rsid w:val="0053615F"/>
    <w:rsid w:val="0053693E"/>
    <w:rsid w:val="00536E89"/>
    <w:rsid w:val="005377B6"/>
    <w:rsid w:val="005377BA"/>
    <w:rsid w:val="00537FFB"/>
    <w:rsid w:val="00540790"/>
    <w:rsid w:val="00540874"/>
    <w:rsid w:val="005409CF"/>
    <w:rsid w:val="005413C3"/>
    <w:rsid w:val="00541697"/>
    <w:rsid w:val="00541C7C"/>
    <w:rsid w:val="00541E4C"/>
    <w:rsid w:val="00541EB3"/>
    <w:rsid w:val="00541FD5"/>
    <w:rsid w:val="00542502"/>
    <w:rsid w:val="0054279F"/>
    <w:rsid w:val="005429B4"/>
    <w:rsid w:val="00542C18"/>
    <w:rsid w:val="00542DEC"/>
    <w:rsid w:val="00542EB2"/>
    <w:rsid w:val="005430F8"/>
    <w:rsid w:val="0054329F"/>
    <w:rsid w:val="005440FC"/>
    <w:rsid w:val="00545246"/>
    <w:rsid w:val="00545349"/>
    <w:rsid w:val="00546AFF"/>
    <w:rsid w:val="00546C56"/>
    <w:rsid w:val="00547339"/>
    <w:rsid w:val="00550508"/>
    <w:rsid w:val="0055129B"/>
    <w:rsid w:val="00551D37"/>
    <w:rsid w:val="00552120"/>
    <w:rsid w:val="00552A3B"/>
    <w:rsid w:val="005544E2"/>
    <w:rsid w:val="00554532"/>
    <w:rsid w:val="005548B6"/>
    <w:rsid w:val="00554FEF"/>
    <w:rsid w:val="00555AD9"/>
    <w:rsid w:val="0055695D"/>
    <w:rsid w:val="00556BF0"/>
    <w:rsid w:val="005572F4"/>
    <w:rsid w:val="0055780E"/>
    <w:rsid w:val="00557AC2"/>
    <w:rsid w:val="00557BBE"/>
    <w:rsid w:val="005608FB"/>
    <w:rsid w:val="00560D6A"/>
    <w:rsid w:val="00560D82"/>
    <w:rsid w:val="00561091"/>
    <w:rsid w:val="00561163"/>
    <w:rsid w:val="00561250"/>
    <w:rsid w:val="005614D3"/>
    <w:rsid w:val="005618C2"/>
    <w:rsid w:val="00561C53"/>
    <w:rsid w:val="00561D87"/>
    <w:rsid w:val="00562CC7"/>
    <w:rsid w:val="00562E45"/>
    <w:rsid w:val="00563376"/>
    <w:rsid w:val="00563E55"/>
    <w:rsid w:val="00565411"/>
    <w:rsid w:val="00565A46"/>
    <w:rsid w:val="00565F10"/>
    <w:rsid w:val="00565F44"/>
    <w:rsid w:val="0056600F"/>
    <w:rsid w:val="0056652B"/>
    <w:rsid w:val="00566F69"/>
    <w:rsid w:val="0056702C"/>
    <w:rsid w:val="00567329"/>
    <w:rsid w:val="005705C2"/>
    <w:rsid w:val="00570AD3"/>
    <w:rsid w:val="00570D27"/>
    <w:rsid w:val="005717E9"/>
    <w:rsid w:val="00571C72"/>
    <w:rsid w:val="00571E43"/>
    <w:rsid w:val="0057217F"/>
    <w:rsid w:val="00572DEE"/>
    <w:rsid w:val="00573495"/>
    <w:rsid w:val="00573900"/>
    <w:rsid w:val="00573C91"/>
    <w:rsid w:val="00574255"/>
    <w:rsid w:val="00574752"/>
    <w:rsid w:val="005747C7"/>
    <w:rsid w:val="00575648"/>
    <w:rsid w:val="005760A2"/>
    <w:rsid w:val="0057652B"/>
    <w:rsid w:val="00576862"/>
    <w:rsid w:val="005769D5"/>
    <w:rsid w:val="00577687"/>
    <w:rsid w:val="0057784F"/>
    <w:rsid w:val="00577891"/>
    <w:rsid w:val="00577920"/>
    <w:rsid w:val="00577DAD"/>
    <w:rsid w:val="0058024B"/>
    <w:rsid w:val="00580451"/>
    <w:rsid w:val="0058089F"/>
    <w:rsid w:val="00580A2D"/>
    <w:rsid w:val="00580E58"/>
    <w:rsid w:val="00580FD1"/>
    <w:rsid w:val="00581E40"/>
    <w:rsid w:val="00582E99"/>
    <w:rsid w:val="00585A1D"/>
    <w:rsid w:val="005860E5"/>
    <w:rsid w:val="00586414"/>
    <w:rsid w:val="00586C43"/>
    <w:rsid w:val="00586D14"/>
    <w:rsid w:val="00586D45"/>
    <w:rsid w:val="00586F4D"/>
    <w:rsid w:val="00587965"/>
    <w:rsid w:val="005879DC"/>
    <w:rsid w:val="00587A70"/>
    <w:rsid w:val="00587B27"/>
    <w:rsid w:val="005901DA"/>
    <w:rsid w:val="00590436"/>
    <w:rsid w:val="00590F46"/>
    <w:rsid w:val="0059135D"/>
    <w:rsid w:val="005913B7"/>
    <w:rsid w:val="005913EC"/>
    <w:rsid w:val="005914EE"/>
    <w:rsid w:val="005916DE"/>
    <w:rsid w:val="00591F61"/>
    <w:rsid w:val="005926F7"/>
    <w:rsid w:val="00592D32"/>
    <w:rsid w:val="005932E2"/>
    <w:rsid w:val="00593406"/>
    <w:rsid w:val="0059373D"/>
    <w:rsid w:val="00593B35"/>
    <w:rsid w:val="0059402B"/>
    <w:rsid w:val="00594AFF"/>
    <w:rsid w:val="005955FA"/>
    <w:rsid w:val="00595DA5"/>
    <w:rsid w:val="005964BF"/>
    <w:rsid w:val="00596912"/>
    <w:rsid w:val="00596A20"/>
    <w:rsid w:val="00596D13"/>
    <w:rsid w:val="0059703E"/>
    <w:rsid w:val="00597A6E"/>
    <w:rsid w:val="00597F21"/>
    <w:rsid w:val="005A1353"/>
    <w:rsid w:val="005A157E"/>
    <w:rsid w:val="005A17B5"/>
    <w:rsid w:val="005A1CBD"/>
    <w:rsid w:val="005A1EF8"/>
    <w:rsid w:val="005A239B"/>
    <w:rsid w:val="005A33E6"/>
    <w:rsid w:val="005A3544"/>
    <w:rsid w:val="005A35A3"/>
    <w:rsid w:val="005A4174"/>
    <w:rsid w:val="005A44D5"/>
    <w:rsid w:val="005A4668"/>
    <w:rsid w:val="005A48DD"/>
    <w:rsid w:val="005A4EE6"/>
    <w:rsid w:val="005A5FD3"/>
    <w:rsid w:val="005A64CC"/>
    <w:rsid w:val="005A6EB9"/>
    <w:rsid w:val="005A6F02"/>
    <w:rsid w:val="005A6F4E"/>
    <w:rsid w:val="005A75D4"/>
    <w:rsid w:val="005B097F"/>
    <w:rsid w:val="005B13A1"/>
    <w:rsid w:val="005B163E"/>
    <w:rsid w:val="005B1823"/>
    <w:rsid w:val="005B272B"/>
    <w:rsid w:val="005B27BB"/>
    <w:rsid w:val="005B388E"/>
    <w:rsid w:val="005B3A5D"/>
    <w:rsid w:val="005B3A74"/>
    <w:rsid w:val="005B4045"/>
    <w:rsid w:val="005B4F44"/>
    <w:rsid w:val="005B556F"/>
    <w:rsid w:val="005B5705"/>
    <w:rsid w:val="005B5A0A"/>
    <w:rsid w:val="005B643B"/>
    <w:rsid w:val="005C0061"/>
    <w:rsid w:val="005C0514"/>
    <w:rsid w:val="005C05F4"/>
    <w:rsid w:val="005C0C48"/>
    <w:rsid w:val="005C116B"/>
    <w:rsid w:val="005C166C"/>
    <w:rsid w:val="005C1825"/>
    <w:rsid w:val="005C1A24"/>
    <w:rsid w:val="005C309A"/>
    <w:rsid w:val="005C3415"/>
    <w:rsid w:val="005C4130"/>
    <w:rsid w:val="005C41C8"/>
    <w:rsid w:val="005C4690"/>
    <w:rsid w:val="005C4963"/>
    <w:rsid w:val="005C5414"/>
    <w:rsid w:val="005C5660"/>
    <w:rsid w:val="005C61C7"/>
    <w:rsid w:val="005C6A39"/>
    <w:rsid w:val="005C6FA6"/>
    <w:rsid w:val="005C7D6E"/>
    <w:rsid w:val="005C7DF7"/>
    <w:rsid w:val="005D0231"/>
    <w:rsid w:val="005D0283"/>
    <w:rsid w:val="005D069E"/>
    <w:rsid w:val="005D099E"/>
    <w:rsid w:val="005D0DD0"/>
    <w:rsid w:val="005D1505"/>
    <w:rsid w:val="005D1594"/>
    <w:rsid w:val="005D1B62"/>
    <w:rsid w:val="005D277C"/>
    <w:rsid w:val="005D286E"/>
    <w:rsid w:val="005D44A6"/>
    <w:rsid w:val="005D4797"/>
    <w:rsid w:val="005D4A9C"/>
    <w:rsid w:val="005D4EAD"/>
    <w:rsid w:val="005D5D2A"/>
    <w:rsid w:val="005D6DA5"/>
    <w:rsid w:val="005D7B45"/>
    <w:rsid w:val="005E0407"/>
    <w:rsid w:val="005E0759"/>
    <w:rsid w:val="005E0E74"/>
    <w:rsid w:val="005E3017"/>
    <w:rsid w:val="005E303B"/>
    <w:rsid w:val="005E3298"/>
    <w:rsid w:val="005E3915"/>
    <w:rsid w:val="005E3A00"/>
    <w:rsid w:val="005E43D2"/>
    <w:rsid w:val="005E4401"/>
    <w:rsid w:val="005E4E9C"/>
    <w:rsid w:val="005E557F"/>
    <w:rsid w:val="005E5B39"/>
    <w:rsid w:val="005E61D5"/>
    <w:rsid w:val="005E6308"/>
    <w:rsid w:val="005E645A"/>
    <w:rsid w:val="005E656C"/>
    <w:rsid w:val="005E77D0"/>
    <w:rsid w:val="005F0018"/>
    <w:rsid w:val="005F0565"/>
    <w:rsid w:val="005F0AEA"/>
    <w:rsid w:val="005F1F4E"/>
    <w:rsid w:val="005F2671"/>
    <w:rsid w:val="005F2AD6"/>
    <w:rsid w:val="005F31C0"/>
    <w:rsid w:val="005F3DC8"/>
    <w:rsid w:val="005F5D49"/>
    <w:rsid w:val="005F60D5"/>
    <w:rsid w:val="005F6882"/>
    <w:rsid w:val="005F73FA"/>
    <w:rsid w:val="005F76DD"/>
    <w:rsid w:val="005F79DC"/>
    <w:rsid w:val="00601955"/>
    <w:rsid w:val="00601BFC"/>
    <w:rsid w:val="00601C1D"/>
    <w:rsid w:val="00601F7C"/>
    <w:rsid w:val="00602409"/>
    <w:rsid w:val="006029B1"/>
    <w:rsid w:val="00602D2E"/>
    <w:rsid w:val="00603940"/>
    <w:rsid w:val="00604E13"/>
    <w:rsid w:val="006050DE"/>
    <w:rsid w:val="006067A4"/>
    <w:rsid w:val="00607AE4"/>
    <w:rsid w:val="00610B36"/>
    <w:rsid w:val="00611519"/>
    <w:rsid w:val="00611608"/>
    <w:rsid w:val="0061216D"/>
    <w:rsid w:val="006129AA"/>
    <w:rsid w:val="00612F83"/>
    <w:rsid w:val="00612FAB"/>
    <w:rsid w:val="00613646"/>
    <w:rsid w:val="00613768"/>
    <w:rsid w:val="00613A38"/>
    <w:rsid w:val="00613AED"/>
    <w:rsid w:val="00613B84"/>
    <w:rsid w:val="00614DB3"/>
    <w:rsid w:val="00615034"/>
    <w:rsid w:val="006151E0"/>
    <w:rsid w:val="006158C0"/>
    <w:rsid w:val="00615F31"/>
    <w:rsid w:val="006162F9"/>
    <w:rsid w:val="006162FA"/>
    <w:rsid w:val="006174AB"/>
    <w:rsid w:val="0062055E"/>
    <w:rsid w:val="00620924"/>
    <w:rsid w:val="006212BD"/>
    <w:rsid w:val="00621634"/>
    <w:rsid w:val="006221F6"/>
    <w:rsid w:val="0062231F"/>
    <w:rsid w:val="00622892"/>
    <w:rsid w:val="00624894"/>
    <w:rsid w:val="00624AE9"/>
    <w:rsid w:val="00624BFD"/>
    <w:rsid w:val="006259D6"/>
    <w:rsid w:val="00625BC1"/>
    <w:rsid w:val="00626C99"/>
    <w:rsid w:val="00626E8C"/>
    <w:rsid w:val="00627718"/>
    <w:rsid w:val="00630022"/>
    <w:rsid w:val="00630A28"/>
    <w:rsid w:val="006311C4"/>
    <w:rsid w:val="00631A65"/>
    <w:rsid w:val="00632913"/>
    <w:rsid w:val="00632ACE"/>
    <w:rsid w:val="0063350E"/>
    <w:rsid w:val="00633A6D"/>
    <w:rsid w:val="00633AB5"/>
    <w:rsid w:val="00633CF1"/>
    <w:rsid w:val="00634674"/>
    <w:rsid w:val="00634E2D"/>
    <w:rsid w:val="00634E5E"/>
    <w:rsid w:val="00635528"/>
    <w:rsid w:val="006356BD"/>
    <w:rsid w:val="006358BA"/>
    <w:rsid w:val="00635D0E"/>
    <w:rsid w:val="00635FA9"/>
    <w:rsid w:val="00636655"/>
    <w:rsid w:val="0064022C"/>
    <w:rsid w:val="006402D3"/>
    <w:rsid w:val="00640331"/>
    <w:rsid w:val="00640531"/>
    <w:rsid w:val="00640988"/>
    <w:rsid w:val="00641504"/>
    <w:rsid w:val="00641598"/>
    <w:rsid w:val="00641D4E"/>
    <w:rsid w:val="00642CCD"/>
    <w:rsid w:val="00642DC7"/>
    <w:rsid w:val="00643560"/>
    <w:rsid w:val="0064366A"/>
    <w:rsid w:val="00643DE6"/>
    <w:rsid w:val="00643E1E"/>
    <w:rsid w:val="00644573"/>
    <w:rsid w:val="00645373"/>
    <w:rsid w:val="006453E1"/>
    <w:rsid w:val="00645FB1"/>
    <w:rsid w:val="00646CA4"/>
    <w:rsid w:val="00647ECE"/>
    <w:rsid w:val="00647FC2"/>
    <w:rsid w:val="0065067B"/>
    <w:rsid w:val="00651729"/>
    <w:rsid w:val="00651765"/>
    <w:rsid w:val="006517DE"/>
    <w:rsid w:val="00651CA0"/>
    <w:rsid w:val="00651D1A"/>
    <w:rsid w:val="006521A1"/>
    <w:rsid w:val="00652391"/>
    <w:rsid w:val="00652533"/>
    <w:rsid w:val="00652CE1"/>
    <w:rsid w:val="00653941"/>
    <w:rsid w:val="006542AA"/>
    <w:rsid w:val="006548F0"/>
    <w:rsid w:val="00654BC5"/>
    <w:rsid w:val="00654ED6"/>
    <w:rsid w:val="006553C6"/>
    <w:rsid w:val="00655F89"/>
    <w:rsid w:val="00655FC0"/>
    <w:rsid w:val="006562BA"/>
    <w:rsid w:val="00656820"/>
    <w:rsid w:val="00656C2A"/>
    <w:rsid w:val="006577E0"/>
    <w:rsid w:val="00660853"/>
    <w:rsid w:val="00661135"/>
    <w:rsid w:val="0066186B"/>
    <w:rsid w:val="006621A1"/>
    <w:rsid w:val="006625F5"/>
    <w:rsid w:val="00663087"/>
    <w:rsid w:val="006631FD"/>
    <w:rsid w:val="006632F8"/>
    <w:rsid w:val="00663CA2"/>
    <w:rsid w:val="00663D1D"/>
    <w:rsid w:val="00664A5A"/>
    <w:rsid w:val="0066508B"/>
    <w:rsid w:val="006650B7"/>
    <w:rsid w:val="00665A63"/>
    <w:rsid w:val="00665CEE"/>
    <w:rsid w:val="006660C3"/>
    <w:rsid w:val="00666DEE"/>
    <w:rsid w:val="006670EE"/>
    <w:rsid w:val="00667CA2"/>
    <w:rsid w:val="00667CBA"/>
    <w:rsid w:val="00670745"/>
    <w:rsid w:val="00670C79"/>
    <w:rsid w:val="00670C83"/>
    <w:rsid w:val="00671BFC"/>
    <w:rsid w:val="006723B7"/>
    <w:rsid w:val="00672AE0"/>
    <w:rsid w:val="00672F5E"/>
    <w:rsid w:val="00673415"/>
    <w:rsid w:val="00673969"/>
    <w:rsid w:val="006739F3"/>
    <w:rsid w:val="00673A16"/>
    <w:rsid w:val="00674201"/>
    <w:rsid w:val="00674287"/>
    <w:rsid w:val="00674339"/>
    <w:rsid w:val="006748B3"/>
    <w:rsid w:val="00674AEB"/>
    <w:rsid w:val="00675E4C"/>
    <w:rsid w:val="00675EA5"/>
    <w:rsid w:val="00676182"/>
    <w:rsid w:val="0067669F"/>
    <w:rsid w:val="006771D2"/>
    <w:rsid w:val="0067758B"/>
    <w:rsid w:val="00677A1D"/>
    <w:rsid w:val="006802CA"/>
    <w:rsid w:val="0068053E"/>
    <w:rsid w:val="0068112D"/>
    <w:rsid w:val="006812EC"/>
    <w:rsid w:val="0068138D"/>
    <w:rsid w:val="00681706"/>
    <w:rsid w:val="006819E4"/>
    <w:rsid w:val="00682058"/>
    <w:rsid w:val="0068228A"/>
    <w:rsid w:val="00682383"/>
    <w:rsid w:val="006827DC"/>
    <w:rsid w:val="00684619"/>
    <w:rsid w:val="0068491E"/>
    <w:rsid w:val="00684CE5"/>
    <w:rsid w:val="006852C0"/>
    <w:rsid w:val="006854EA"/>
    <w:rsid w:val="00686704"/>
    <w:rsid w:val="0068670E"/>
    <w:rsid w:val="00687060"/>
    <w:rsid w:val="00687FD4"/>
    <w:rsid w:val="006901CE"/>
    <w:rsid w:val="00690853"/>
    <w:rsid w:val="00690A51"/>
    <w:rsid w:val="00691508"/>
    <w:rsid w:val="00691AF2"/>
    <w:rsid w:val="00691DE0"/>
    <w:rsid w:val="00691E00"/>
    <w:rsid w:val="00692185"/>
    <w:rsid w:val="006922F9"/>
    <w:rsid w:val="0069296E"/>
    <w:rsid w:val="00692AAF"/>
    <w:rsid w:val="0069355B"/>
    <w:rsid w:val="0069427E"/>
    <w:rsid w:val="006942F4"/>
    <w:rsid w:val="00694DD6"/>
    <w:rsid w:val="00695708"/>
    <w:rsid w:val="006967BE"/>
    <w:rsid w:val="0069708C"/>
    <w:rsid w:val="006973A4"/>
    <w:rsid w:val="00697B9B"/>
    <w:rsid w:val="00697BA4"/>
    <w:rsid w:val="006A0133"/>
    <w:rsid w:val="006A1A8A"/>
    <w:rsid w:val="006A1C80"/>
    <w:rsid w:val="006A26B9"/>
    <w:rsid w:val="006A2EE3"/>
    <w:rsid w:val="006A34E9"/>
    <w:rsid w:val="006A4A24"/>
    <w:rsid w:val="006A4B6F"/>
    <w:rsid w:val="006A5C30"/>
    <w:rsid w:val="006A6608"/>
    <w:rsid w:val="006A6F96"/>
    <w:rsid w:val="006A770D"/>
    <w:rsid w:val="006A7777"/>
    <w:rsid w:val="006A7BCB"/>
    <w:rsid w:val="006A7E50"/>
    <w:rsid w:val="006B0335"/>
    <w:rsid w:val="006B0D10"/>
    <w:rsid w:val="006B10B4"/>
    <w:rsid w:val="006B1326"/>
    <w:rsid w:val="006B1501"/>
    <w:rsid w:val="006B1BD3"/>
    <w:rsid w:val="006B1E41"/>
    <w:rsid w:val="006B24A8"/>
    <w:rsid w:val="006B2EC5"/>
    <w:rsid w:val="006B48C0"/>
    <w:rsid w:val="006B4DB3"/>
    <w:rsid w:val="006B4DFD"/>
    <w:rsid w:val="006B4EF3"/>
    <w:rsid w:val="006B614C"/>
    <w:rsid w:val="006B6738"/>
    <w:rsid w:val="006B6C36"/>
    <w:rsid w:val="006B6C6A"/>
    <w:rsid w:val="006B6E22"/>
    <w:rsid w:val="006B6E91"/>
    <w:rsid w:val="006B7020"/>
    <w:rsid w:val="006B77AE"/>
    <w:rsid w:val="006B7CFC"/>
    <w:rsid w:val="006C0489"/>
    <w:rsid w:val="006C1267"/>
    <w:rsid w:val="006C17C7"/>
    <w:rsid w:val="006C18F1"/>
    <w:rsid w:val="006C1DA8"/>
    <w:rsid w:val="006C24BB"/>
    <w:rsid w:val="006C297D"/>
    <w:rsid w:val="006C3478"/>
    <w:rsid w:val="006C41F9"/>
    <w:rsid w:val="006C42A6"/>
    <w:rsid w:val="006C469F"/>
    <w:rsid w:val="006C4999"/>
    <w:rsid w:val="006C49F7"/>
    <w:rsid w:val="006C4CDB"/>
    <w:rsid w:val="006C5188"/>
    <w:rsid w:val="006C5734"/>
    <w:rsid w:val="006C5CDC"/>
    <w:rsid w:val="006C71FC"/>
    <w:rsid w:val="006C7973"/>
    <w:rsid w:val="006C7AFC"/>
    <w:rsid w:val="006C7E51"/>
    <w:rsid w:val="006D11EE"/>
    <w:rsid w:val="006D124D"/>
    <w:rsid w:val="006D1325"/>
    <w:rsid w:val="006D143C"/>
    <w:rsid w:val="006D25EE"/>
    <w:rsid w:val="006D2D6C"/>
    <w:rsid w:val="006D336B"/>
    <w:rsid w:val="006D3453"/>
    <w:rsid w:val="006D34E0"/>
    <w:rsid w:val="006D3CCA"/>
    <w:rsid w:val="006D4007"/>
    <w:rsid w:val="006D4D7E"/>
    <w:rsid w:val="006D5800"/>
    <w:rsid w:val="006D6361"/>
    <w:rsid w:val="006D6C42"/>
    <w:rsid w:val="006D7B81"/>
    <w:rsid w:val="006D7EF6"/>
    <w:rsid w:val="006E110F"/>
    <w:rsid w:val="006E18C2"/>
    <w:rsid w:val="006E1945"/>
    <w:rsid w:val="006E1A71"/>
    <w:rsid w:val="006E2987"/>
    <w:rsid w:val="006E2EE2"/>
    <w:rsid w:val="006E3A7E"/>
    <w:rsid w:val="006E3AB4"/>
    <w:rsid w:val="006E4A02"/>
    <w:rsid w:val="006E5140"/>
    <w:rsid w:val="006E53EE"/>
    <w:rsid w:val="006E5AFB"/>
    <w:rsid w:val="006E61D7"/>
    <w:rsid w:val="006E6E41"/>
    <w:rsid w:val="006E74DC"/>
    <w:rsid w:val="006E7D0F"/>
    <w:rsid w:val="006F00AC"/>
    <w:rsid w:val="006F0127"/>
    <w:rsid w:val="006F01E9"/>
    <w:rsid w:val="006F09F4"/>
    <w:rsid w:val="006F0FF7"/>
    <w:rsid w:val="006F13AC"/>
    <w:rsid w:val="006F168A"/>
    <w:rsid w:val="006F17FB"/>
    <w:rsid w:val="006F1E82"/>
    <w:rsid w:val="006F1FC7"/>
    <w:rsid w:val="006F2F79"/>
    <w:rsid w:val="006F337D"/>
    <w:rsid w:val="006F3B1B"/>
    <w:rsid w:val="006F3E26"/>
    <w:rsid w:val="006F5A47"/>
    <w:rsid w:val="006F609F"/>
    <w:rsid w:val="006F60F0"/>
    <w:rsid w:val="006F69DD"/>
    <w:rsid w:val="006F6C0D"/>
    <w:rsid w:val="006F74F7"/>
    <w:rsid w:val="006F78F2"/>
    <w:rsid w:val="006F7ABB"/>
    <w:rsid w:val="006F7CB3"/>
    <w:rsid w:val="0070052C"/>
    <w:rsid w:val="0070389D"/>
    <w:rsid w:val="00703F57"/>
    <w:rsid w:val="007047C3"/>
    <w:rsid w:val="00704912"/>
    <w:rsid w:val="00704F94"/>
    <w:rsid w:val="00704FB8"/>
    <w:rsid w:val="0070591D"/>
    <w:rsid w:val="00705CE5"/>
    <w:rsid w:val="00705FEB"/>
    <w:rsid w:val="007060F9"/>
    <w:rsid w:val="007061E5"/>
    <w:rsid w:val="00706238"/>
    <w:rsid w:val="0070663E"/>
    <w:rsid w:val="00706987"/>
    <w:rsid w:val="00706F76"/>
    <w:rsid w:val="007070F7"/>
    <w:rsid w:val="007101D2"/>
    <w:rsid w:val="00710489"/>
    <w:rsid w:val="00710D85"/>
    <w:rsid w:val="00711C09"/>
    <w:rsid w:val="0071305E"/>
    <w:rsid w:val="007132E7"/>
    <w:rsid w:val="0071336C"/>
    <w:rsid w:val="0071344A"/>
    <w:rsid w:val="007136E6"/>
    <w:rsid w:val="00713759"/>
    <w:rsid w:val="00713E28"/>
    <w:rsid w:val="00714832"/>
    <w:rsid w:val="00714867"/>
    <w:rsid w:val="00714CD2"/>
    <w:rsid w:val="0071611B"/>
    <w:rsid w:val="0071651B"/>
    <w:rsid w:val="0071687E"/>
    <w:rsid w:val="00716D21"/>
    <w:rsid w:val="007177EE"/>
    <w:rsid w:val="0071797D"/>
    <w:rsid w:val="00717ADB"/>
    <w:rsid w:val="007207F8"/>
    <w:rsid w:val="00720EC6"/>
    <w:rsid w:val="00721441"/>
    <w:rsid w:val="00721CA0"/>
    <w:rsid w:val="00721DDB"/>
    <w:rsid w:val="00721E97"/>
    <w:rsid w:val="00721F78"/>
    <w:rsid w:val="00721FC5"/>
    <w:rsid w:val="00722059"/>
    <w:rsid w:val="00722336"/>
    <w:rsid w:val="007229B1"/>
    <w:rsid w:val="00723CDA"/>
    <w:rsid w:val="00724CD3"/>
    <w:rsid w:val="00726252"/>
    <w:rsid w:val="00727115"/>
    <w:rsid w:val="007278E0"/>
    <w:rsid w:val="007305CA"/>
    <w:rsid w:val="00730E83"/>
    <w:rsid w:val="0073184B"/>
    <w:rsid w:val="007319FD"/>
    <w:rsid w:val="0073212B"/>
    <w:rsid w:val="00732292"/>
    <w:rsid w:val="007322AF"/>
    <w:rsid w:val="00732587"/>
    <w:rsid w:val="007330F1"/>
    <w:rsid w:val="00733158"/>
    <w:rsid w:val="00733599"/>
    <w:rsid w:val="00734282"/>
    <w:rsid w:val="00735D53"/>
    <w:rsid w:val="007362B8"/>
    <w:rsid w:val="00736357"/>
    <w:rsid w:val="007364B6"/>
    <w:rsid w:val="007368C6"/>
    <w:rsid w:val="00736E98"/>
    <w:rsid w:val="007372B8"/>
    <w:rsid w:val="0073731D"/>
    <w:rsid w:val="00737B69"/>
    <w:rsid w:val="00737F20"/>
    <w:rsid w:val="00737F6C"/>
    <w:rsid w:val="00737F82"/>
    <w:rsid w:val="0074005C"/>
    <w:rsid w:val="0074050A"/>
    <w:rsid w:val="0074082C"/>
    <w:rsid w:val="00740B85"/>
    <w:rsid w:val="00740E60"/>
    <w:rsid w:val="00741141"/>
    <w:rsid w:val="00741331"/>
    <w:rsid w:val="007419B7"/>
    <w:rsid w:val="00741EF9"/>
    <w:rsid w:val="00742301"/>
    <w:rsid w:val="0074308C"/>
    <w:rsid w:val="007439F3"/>
    <w:rsid w:val="00743C9F"/>
    <w:rsid w:val="00743D24"/>
    <w:rsid w:val="007440F0"/>
    <w:rsid w:val="00744B1C"/>
    <w:rsid w:val="0074557A"/>
    <w:rsid w:val="007455B1"/>
    <w:rsid w:val="00745765"/>
    <w:rsid w:val="00746001"/>
    <w:rsid w:val="00746749"/>
    <w:rsid w:val="0074705B"/>
    <w:rsid w:val="00747949"/>
    <w:rsid w:val="007505A4"/>
    <w:rsid w:val="00751319"/>
    <w:rsid w:val="007513A7"/>
    <w:rsid w:val="0075209D"/>
    <w:rsid w:val="0075256A"/>
    <w:rsid w:val="0075279B"/>
    <w:rsid w:val="007533BE"/>
    <w:rsid w:val="007538CE"/>
    <w:rsid w:val="00754B92"/>
    <w:rsid w:val="0075516F"/>
    <w:rsid w:val="007556D4"/>
    <w:rsid w:val="0075593B"/>
    <w:rsid w:val="00755CC8"/>
    <w:rsid w:val="00756989"/>
    <w:rsid w:val="00757345"/>
    <w:rsid w:val="007579E6"/>
    <w:rsid w:val="00757C6D"/>
    <w:rsid w:val="0076022F"/>
    <w:rsid w:val="00760F17"/>
    <w:rsid w:val="00761111"/>
    <w:rsid w:val="00761194"/>
    <w:rsid w:val="00761FEF"/>
    <w:rsid w:val="00762C62"/>
    <w:rsid w:val="00763283"/>
    <w:rsid w:val="007632CA"/>
    <w:rsid w:val="007633A8"/>
    <w:rsid w:val="0076397E"/>
    <w:rsid w:val="00763CFA"/>
    <w:rsid w:val="00763E37"/>
    <w:rsid w:val="007642F6"/>
    <w:rsid w:val="0076437E"/>
    <w:rsid w:val="007646DB"/>
    <w:rsid w:val="007651E1"/>
    <w:rsid w:val="0076565B"/>
    <w:rsid w:val="00765676"/>
    <w:rsid w:val="00766845"/>
    <w:rsid w:val="007668C8"/>
    <w:rsid w:val="00766A26"/>
    <w:rsid w:val="00767039"/>
    <w:rsid w:val="0076706B"/>
    <w:rsid w:val="00767272"/>
    <w:rsid w:val="00767522"/>
    <w:rsid w:val="00767A7A"/>
    <w:rsid w:val="007706F4"/>
    <w:rsid w:val="007717BC"/>
    <w:rsid w:val="00771E6A"/>
    <w:rsid w:val="00772964"/>
    <w:rsid w:val="0077352C"/>
    <w:rsid w:val="0077372E"/>
    <w:rsid w:val="00773FDB"/>
    <w:rsid w:val="00774118"/>
    <w:rsid w:val="00774C4E"/>
    <w:rsid w:val="00775036"/>
    <w:rsid w:val="007756A2"/>
    <w:rsid w:val="007761A4"/>
    <w:rsid w:val="007768EB"/>
    <w:rsid w:val="00777CA9"/>
    <w:rsid w:val="00777E29"/>
    <w:rsid w:val="0078050C"/>
    <w:rsid w:val="00780901"/>
    <w:rsid w:val="00780943"/>
    <w:rsid w:val="00781212"/>
    <w:rsid w:val="00781609"/>
    <w:rsid w:val="00781815"/>
    <w:rsid w:val="00782934"/>
    <w:rsid w:val="00783EBA"/>
    <w:rsid w:val="007848F6"/>
    <w:rsid w:val="007853DB"/>
    <w:rsid w:val="00785781"/>
    <w:rsid w:val="00785B66"/>
    <w:rsid w:val="0078652C"/>
    <w:rsid w:val="0078690B"/>
    <w:rsid w:val="0078742C"/>
    <w:rsid w:val="007875B5"/>
    <w:rsid w:val="00787D0A"/>
    <w:rsid w:val="00787D18"/>
    <w:rsid w:val="00787D1E"/>
    <w:rsid w:val="00787F83"/>
    <w:rsid w:val="00790312"/>
    <w:rsid w:val="00790C4B"/>
    <w:rsid w:val="00791470"/>
    <w:rsid w:val="00791C8E"/>
    <w:rsid w:val="00791F08"/>
    <w:rsid w:val="0079238F"/>
    <w:rsid w:val="00792A3B"/>
    <w:rsid w:val="00793BDB"/>
    <w:rsid w:val="00793FD6"/>
    <w:rsid w:val="007941F5"/>
    <w:rsid w:val="007943CA"/>
    <w:rsid w:val="0079552C"/>
    <w:rsid w:val="00795A05"/>
    <w:rsid w:val="00795C3E"/>
    <w:rsid w:val="00797190"/>
    <w:rsid w:val="007971E4"/>
    <w:rsid w:val="007975B0"/>
    <w:rsid w:val="007976F6"/>
    <w:rsid w:val="00797C73"/>
    <w:rsid w:val="00797DED"/>
    <w:rsid w:val="007A013A"/>
    <w:rsid w:val="007A0156"/>
    <w:rsid w:val="007A054C"/>
    <w:rsid w:val="007A0F0B"/>
    <w:rsid w:val="007A10EA"/>
    <w:rsid w:val="007A2F3F"/>
    <w:rsid w:val="007A36FC"/>
    <w:rsid w:val="007A38B3"/>
    <w:rsid w:val="007A3AEF"/>
    <w:rsid w:val="007A3B35"/>
    <w:rsid w:val="007A3C44"/>
    <w:rsid w:val="007A468E"/>
    <w:rsid w:val="007A52F8"/>
    <w:rsid w:val="007A5463"/>
    <w:rsid w:val="007A55F4"/>
    <w:rsid w:val="007A5DDE"/>
    <w:rsid w:val="007A619A"/>
    <w:rsid w:val="007A6342"/>
    <w:rsid w:val="007A6951"/>
    <w:rsid w:val="007A7E92"/>
    <w:rsid w:val="007B02D0"/>
    <w:rsid w:val="007B0F67"/>
    <w:rsid w:val="007B192B"/>
    <w:rsid w:val="007B203F"/>
    <w:rsid w:val="007B27BC"/>
    <w:rsid w:val="007B2B3B"/>
    <w:rsid w:val="007B2FC3"/>
    <w:rsid w:val="007B30A6"/>
    <w:rsid w:val="007B3202"/>
    <w:rsid w:val="007B3607"/>
    <w:rsid w:val="007B3C8A"/>
    <w:rsid w:val="007B4250"/>
    <w:rsid w:val="007B42F7"/>
    <w:rsid w:val="007B54C0"/>
    <w:rsid w:val="007B57FD"/>
    <w:rsid w:val="007B6827"/>
    <w:rsid w:val="007B6AD6"/>
    <w:rsid w:val="007B6B08"/>
    <w:rsid w:val="007B79C7"/>
    <w:rsid w:val="007B7A70"/>
    <w:rsid w:val="007C0022"/>
    <w:rsid w:val="007C050B"/>
    <w:rsid w:val="007C06DD"/>
    <w:rsid w:val="007C075C"/>
    <w:rsid w:val="007C1B2C"/>
    <w:rsid w:val="007C1B78"/>
    <w:rsid w:val="007C1CB4"/>
    <w:rsid w:val="007C3844"/>
    <w:rsid w:val="007C3858"/>
    <w:rsid w:val="007C4686"/>
    <w:rsid w:val="007C53F5"/>
    <w:rsid w:val="007C5588"/>
    <w:rsid w:val="007C5785"/>
    <w:rsid w:val="007C5CCF"/>
    <w:rsid w:val="007C67AA"/>
    <w:rsid w:val="007C75ED"/>
    <w:rsid w:val="007C798B"/>
    <w:rsid w:val="007C7B72"/>
    <w:rsid w:val="007D05B8"/>
    <w:rsid w:val="007D0773"/>
    <w:rsid w:val="007D0E5B"/>
    <w:rsid w:val="007D11C3"/>
    <w:rsid w:val="007D1421"/>
    <w:rsid w:val="007D1904"/>
    <w:rsid w:val="007D22CD"/>
    <w:rsid w:val="007D2B76"/>
    <w:rsid w:val="007D36EC"/>
    <w:rsid w:val="007D3BD8"/>
    <w:rsid w:val="007D46F9"/>
    <w:rsid w:val="007D480F"/>
    <w:rsid w:val="007D4EEB"/>
    <w:rsid w:val="007D56C8"/>
    <w:rsid w:val="007D5848"/>
    <w:rsid w:val="007D5B55"/>
    <w:rsid w:val="007D5FF7"/>
    <w:rsid w:val="007D62B9"/>
    <w:rsid w:val="007D694A"/>
    <w:rsid w:val="007D6F50"/>
    <w:rsid w:val="007D705E"/>
    <w:rsid w:val="007D77C1"/>
    <w:rsid w:val="007D7F9A"/>
    <w:rsid w:val="007E018C"/>
    <w:rsid w:val="007E0790"/>
    <w:rsid w:val="007E0D8F"/>
    <w:rsid w:val="007E119D"/>
    <w:rsid w:val="007E14CC"/>
    <w:rsid w:val="007E197C"/>
    <w:rsid w:val="007E1E20"/>
    <w:rsid w:val="007E44FE"/>
    <w:rsid w:val="007E5EDC"/>
    <w:rsid w:val="007E64EC"/>
    <w:rsid w:val="007E64FA"/>
    <w:rsid w:val="007E665A"/>
    <w:rsid w:val="007E67B7"/>
    <w:rsid w:val="007E7CE9"/>
    <w:rsid w:val="007F08F8"/>
    <w:rsid w:val="007F0E42"/>
    <w:rsid w:val="007F21BD"/>
    <w:rsid w:val="007F226E"/>
    <w:rsid w:val="007F25EC"/>
    <w:rsid w:val="007F261B"/>
    <w:rsid w:val="007F3D2A"/>
    <w:rsid w:val="007F405E"/>
    <w:rsid w:val="007F40C4"/>
    <w:rsid w:val="007F4794"/>
    <w:rsid w:val="007F6789"/>
    <w:rsid w:val="007F6DEB"/>
    <w:rsid w:val="008004F7"/>
    <w:rsid w:val="00800C81"/>
    <w:rsid w:val="00801A4A"/>
    <w:rsid w:val="00801D46"/>
    <w:rsid w:val="00801FF1"/>
    <w:rsid w:val="00803415"/>
    <w:rsid w:val="0080376F"/>
    <w:rsid w:val="008038D9"/>
    <w:rsid w:val="00803EF9"/>
    <w:rsid w:val="0080421B"/>
    <w:rsid w:val="00804321"/>
    <w:rsid w:val="00804376"/>
    <w:rsid w:val="00804BDB"/>
    <w:rsid w:val="00804DE3"/>
    <w:rsid w:val="00804E78"/>
    <w:rsid w:val="00804E9A"/>
    <w:rsid w:val="008067A7"/>
    <w:rsid w:val="00806AAD"/>
    <w:rsid w:val="00806B17"/>
    <w:rsid w:val="00806B8C"/>
    <w:rsid w:val="00806BD8"/>
    <w:rsid w:val="00806C95"/>
    <w:rsid w:val="00806EA1"/>
    <w:rsid w:val="0080712D"/>
    <w:rsid w:val="00807FF9"/>
    <w:rsid w:val="00810732"/>
    <w:rsid w:val="00810BD2"/>
    <w:rsid w:val="008113C4"/>
    <w:rsid w:val="008114A3"/>
    <w:rsid w:val="008115E1"/>
    <w:rsid w:val="00812244"/>
    <w:rsid w:val="00812776"/>
    <w:rsid w:val="00812A8F"/>
    <w:rsid w:val="00813225"/>
    <w:rsid w:val="008144B9"/>
    <w:rsid w:val="0081498A"/>
    <w:rsid w:val="00814ED0"/>
    <w:rsid w:val="00815590"/>
    <w:rsid w:val="00815C7C"/>
    <w:rsid w:val="00815F44"/>
    <w:rsid w:val="008165A7"/>
    <w:rsid w:val="00816A89"/>
    <w:rsid w:val="00816F85"/>
    <w:rsid w:val="00816FFB"/>
    <w:rsid w:val="008178A1"/>
    <w:rsid w:val="00817F3C"/>
    <w:rsid w:val="00820119"/>
    <w:rsid w:val="0082116D"/>
    <w:rsid w:val="00821E2A"/>
    <w:rsid w:val="00821F9E"/>
    <w:rsid w:val="0082231D"/>
    <w:rsid w:val="00822366"/>
    <w:rsid w:val="008226A5"/>
    <w:rsid w:val="00822C11"/>
    <w:rsid w:val="00823DDC"/>
    <w:rsid w:val="00823E85"/>
    <w:rsid w:val="0082421B"/>
    <w:rsid w:val="0082435B"/>
    <w:rsid w:val="008249E3"/>
    <w:rsid w:val="00824E30"/>
    <w:rsid w:val="00824E99"/>
    <w:rsid w:val="00825BF1"/>
    <w:rsid w:val="00826513"/>
    <w:rsid w:val="008268E7"/>
    <w:rsid w:val="00830718"/>
    <w:rsid w:val="0083087E"/>
    <w:rsid w:val="0083100E"/>
    <w:rsid w:val="008315AA"/>
    <w:rsid w:val="00831CD1"/>
    <w:rsid w:val="0083206E"/>
    <w:rsid w:val="00832819"/>
    <w:rsid w:val="00832A66"/>
    <w:rsid w:val="00832B74"/>
    <w:rsid w:val="0083337F"/>
    <w:rsid w:val="00833B54"/>
    <w:rsid w:val="00833CE1"/>
    <w:rsid w:val="008340B2"/>
    <w:rsid w:val="0083417F"/>
    <w:rsid w:val="00834C31"/>
    <w:rsid w:val="0083593E"/>
    <w:rsid w:val="00835A16"/>
    <w:rsid w:val="00835C85"/>
    <w:rsid w:val="00835EA6"/>
    <w:rsid w:val="00836AD7"/>
    <w:rsid w:val="00837265"/>
    <w:rsid w:val="00837343"/>
    <w:rsid w:val="00840317"/>
    <w:rsid w:val="0084070C"/>
    <w:rsid w:val="00841085"/>
    <w:rsid w:val="00841A75"/>
    <w:rsid w:val="00841D5B"/>
    <w:rsid w:val="00843472"/>
    <w:rsid w:val="00843BC3"/>
    <w:rsid w:val="00844416"/>
    <w:rsid w:val="008449EA"/>
    <w:rsid w:val="00844C8B"/>
    <w:rsid w:val="00844CF8"/>
    <w:rsid w:val="00844F43"/>
    <w:rsid w:val="008453EB"/>
    <w:rsid w:val="00845641"/>
    <w:rsid w:val="00845AB2"/>
    <w:rsid w:val="00845B80"/>
    <w:rsid w:val="00846591"/>
    <w:rsid w:val="00846595"/>
    <w:rsid w:val="0084675E"/>
    <w:rsid w:val="00846B0E"/>
    <w:rsid w:val="00846F37"/>
    <w:rsid w:val="00847085"/>
    <w:rsid w:val="008475D6"/>
    <w:rsid w:val="00847BEE"/>
    <w:rsid w:val="00850A25"/>
    <w:rsid w:val="00851101"/>
    <w:rsid w:val="0085181E"/>
    <w:rsid w:val="008519C8"/>
    <w:rsid w:val="0085251E"/>
    <w:rsid w:val="00853827"/>
    <w:rsid w:val="008539E6"/>
    <w:rsid w:val="00853ECF"/>
    <w:rsid w:val="0085411A"/>
    <w:rsid w:val="008542F5"/>
    <w:rsid w:val="00855718"/>
    <w:rsid w:val="00855B94"/>
    <w:rsid w:val="00855D21"/>
    <w:rsid w:val="008566EF"/>
    <w:rsid w:val="00856AC7"/>
    <w:rsid w:val="0085724E"/>
    <w:rsid w:val="008601E8"/>
    <w:rsid w:val="0086024A"/>
    <w:rsid w:val="008602C3"/>
    <w:rsid w:val="0086149F"/>
    <w:rsid w:val="00861D6B"/>
    <w:rsid w:val="008625E9"/>
    <w:rsid w:val="008628A1"/>
    <w:rsid w:val="008632AB"/>
    <w:rsid w:val="00864D45"/>
    <w:rsid w:val="00864F02"/>
    <w:rsid w:val="0086508E"/>
    <w:rsid w:val="0086633B"/>
    <w:rsid w:val="00866B76"/>
    <w:rsid w:val="00866C38"/>
    <w:rsid w:val="008671E8"/>
    <w:rsid w:val="008676BF"/>
    <w:rsid w:val="00867F70"/>
    <w:rsid w:val="0087086A"/>
    <w:rsid w:val="00870A3A"/>
    <w:rsid w:val="00871217"/>
    <w:rsid w:val="00871825"/>
    <w:rsid w:val="008720A9"/>
    <w:rsid w:val="00872480"/>
    <w:rsid w:val="008725B3"/>
    <w:rsid w:val="00872898"/>
    <w:rsid w:val="0087318F"/>
    <w:rsid w:val="00873B09"/>
    <w:rsid w:val="00874E2E"/>
    <w:rsid w:val="00875776"/>
    <w:rsid w:val="00875CD4"/>
    <w:rsid w:val="00875DC2"/>
    <w:rsid w:val="00876011"/>
    <w:rsid w:val="0087625F"/>
    <w:rsid w:val="0087690C"/>
    <w:rsid w:val="00876B76"/>
    <w:rsid w:val="00876CA2"/>
    <w:rsid w:val="00877224"/>
    <w:rsid w:val="00877D2A"/>
    <w:rsid w:val="008800F9"/>
    <w:rsid w:val="00880465"/>
    <w:rsid w:val="00880B51"/>
    <w:rsid w:val="008819CD"/>
    <w:rsid w:val="00881B1E"/>
    <w:rsid w:val="00881C18"/>
    <w:rsid w:val="00881DDE"/>
    <w:rsid w:val="0088245C"/>
    <w:rsid w:val="00882808"/>
    <w:rsid w:val="00883995"/>
    <w:rsid w:val="00883AE4"/>
    <w:rsid w:val="00885DB3"/>
    <w:rsid w:val="00886715"/>
    <w:rsid w:val="008868A4"/>
    <w:rsid w:val="00886EAB"/>
    <w:rsid w:val="008879D3"/>
    <w:rsid w:val="00887CA0"/>
    <w:rsid w:val="0089047A"/>
    <w:rsid w:val="00890B71"/>
    <w:rsid w:val="00890D88"/>
    <w:rsid w:val="00891245"/>
    <w:rsid w:val="008914AD"/>
    <w:rsid w:val="008925D5"/>
    <w:rsid w:val="00892CDD"/>
    <w:rsid w:val="00893B7F"/>
    <w:rsid w:val="00893C33"/>
    <w:rsid w:val="0089433C"/>
    <w:rsid w:val="00895097"/>
    <w:rsid w:val="00895274"/>
    <w:rsid w:val="008952C3"/>
    <w:rsid w:val="008956D9"/>
    <w:rsid w:val="0089591C"/>
    <w:rsid w:val="00895D73"/>
    <w:rsid w:val="00895FF4"/>
    <w:rsid w:val="008961F8"/>
    <w:rsid w:val="0089635E"/>
    <w:rsid w:val="008966C2"/>
    <w:rsid w:val="00896A63"/>
    <w:rsid w:val="00896CB9"/>
    <w:rsid w:val="00897033"/>
    <w:rsid w:val="00897FD7"/>
    <w:rsid w:val="008A0A2D"/>
    <w:rsid w:val="008A1235"/>
    <w:rsid w:val="008A1697"/>
    <w:rsid w:val="008A1822"/>
    <w:rsid w:val="008A18EB"/>
    <w:rsid w:val="008A1E2A"/>
    <w:rsid w:val="008A210C"/>
    <w:rsid w:val="008A339E"/>
    <w:rsid w:val="008A4484"/>
    <w:rsid w:val="008A5641"/>
    <w:rsid w:val="008A5CEB"/>
    <w:rsid w:val="008A5FD2"/>
    <w:rsid w:val="008A629A"/>
    <w:rsid w:val="008A66F1"/>
    <w:rsid w:val="008A75CE"/>
    <w:rsid w:val="008A770D"/>
    <w:rsid w:val="008A7ABD"/>
    <w:rsid w:val="008B0151"/>
    <w:rsid w:val="008B0217"/>
    <w:rsid w:val="008B05A4"/>
    <w:rsid w:val="008B0702"/>
    <w:rsid w:val="008B09D6"/>
    <w:rsid w:val="008B0BAE"/>
    <w:rsid w:val="008B11E9"/>
    <w:rsid w:val="008B1717"/>
    <w:rsid w:val="008B1BBA"/>
    <w:rsid w:val="008B2510"/>
    <w:rsid w:val="008B28B6"/>
    <w:rsid w:val="008B3213"/>
    <w:rsid w:val="008B32E1"/>
    <w:rsid w:val="008B3A87"/>
    <w:rsid w:val="008B3F0F"/>
    <w:rsid w:val="008B40C1"/>
    <w:rsid w:val="008B42D9"/>
    <w:rsid w:val="008B44D4"/>
    <w:rsid w:val="008B4520"/>
    <w:rsid w:val="008B4DF4"/>
    <w:rsid w:val="008B5718"/>
    <w:rsid w:val="008B5811"/>
    <w:rsid w:val="008B64AF"/>
    <w:rsid w:val="008B6734"/>
    <w:rsid w:val="008B7073"/>
    <w:rsid w:val="008B786F"/>
    <w:rsid w:val="008B7FF6"/>
    <w:rsid w:val="008C0C52"/>
    <w:rsid w:val="008C1242"/>
    <w:rsid w:val="008C129B"/>
    <w:rsid w:val="008C1E5F"/>
    <w:rsid w:val="008C3137"/>
    <w:rsid w:val="008C31D1"/>
    <w:rsid w:val="008C3204"/>
    <w:rsid w:val="008C37A1"/>
    <w:rsid w:val="008C3ECD"/>
    <w:rsid w:val="008C4330"/>
    <w:rsid w:val="008C4939"/>
    <w:rsid w:val="008C5328"/>
    <w:rsid w:val="008C570A"/>
    <w:rsid w:val="008C615A"/>
    <w:rsid w:val="008C616F"/>
    <w:rsid w:val="008C6899"/>
    <w:rsid w:val="008C68DD"/>
    <w:rsid w:val="008C6CB1"/>
    <w:rsid w:val="008C70F2"/>
    <w:rsid w:val="008C75CD"/>
    <w:rsid w:val="008C781A"/>
    <w:rsid w:val="008C78B8"/>
    <w:rsid w:val="008D0B95"/>
    <w:rsid w:val="008D10D7"/>
    <w:rsid w:val="008D12E7"/>
    <w:rsid w:val="008D17F1"/>
    <w:rsid w:val="008D1D4E"/>
    <w:rsid w:val="008D1F14"/>
    <w:rsid w:val="008D392D"/>
    <w:rsid w:val="008D4221"/>
    <w:rsid w:val="008D4685"/>
    <w:rsid w:val="008D4956"/>
    <w:rsid w:val="008D49BD"/>
    <w:rsid w:val="008D4FEE"/>
    <w:rsid w:val="008D557C"/>
    <w:rsid w:val="008D6D1F"/>
    <w:rsid w:val="008D70FE"/>
    <w:rsid w:val="008D7629"/>
    <w:rsid w:val="008E04E3"/>
    <w:rsid w:val="008E08B7"/>
    <w:rsid w:val="008E096D"/>
    <w:rsid w:val="008E09E0"/>
    <w:rsid w:val="008E1200"/>
    <w:rsid w:val="008E1945"/>
    <w:rsid w:val="008E1CB1"/>
    <w:rsid w:val="008E2912"/>
    <w:rsid w:val="008E29EA"/>
    <w:rsid w:val="008E2D00"/>
    <w:rsid w:val="008E2E03"/>
    <w:rsid w:val="008E36DD"/>
    <w:rsid w:val="008E3726"/>
    <w:rsid w:val="008E3866"/>
    <w:rsid w:val="008E4D08"/>
    <w:rsid w:val="008E5D9B"/>
    <w:rsid w:val="008E5F50"/>
    <w:rsid w:val="008E6BF2"/>
    <w:rsid w:val="008E70A6"/>
    <w:rsid w:val="008E7953"/>
    <w:rsid w:val="008F03B9"/>
    <w:rsid w:val="008F04EC"/>
    <w:rsid w:val="008F0532"/>
    <w:rsid w:val="008F074F"/>
    <w:rsid w:val="008F0799"/>
    <w:rsid w:val="008F09C2"/>
    <w:rsid w:val="008F0EC1"/>
    <w:rsid w:val="008F1812"/>
    <w:rsid w:val="008F1CF7"/>
    <w:rsid w:val="008F2AA2"/>
    <w:rsid w:val="008F3699"/>
    <w:rsid w:val="008F3701"/>
    <w:rsid w:val="008F4D6D"/>
    <w:rsid w:val="008F4EB5"/>
    <w:rsid w:val="008F52E5"/>
    <w:rsid w:val="008F56B9"/>
    <w:rsid w:val="008F5818"/>
    <w:rsid w:val="008F5872"/>
    <w:rsid w:val="008F5DB4"/>
    <w:rsid w:val="008F5F03"/>
    <w:rsid w:val="008F5F34"/>
    <w:rsid w:val="008F626F"/>
    <w:rsid w:val="008F6278"/>
    <w:rsid w:val="008F7A8A"/>
    <w:rsid w:val="008F7BB6"/>
    <w:rsid w:val="00900266"/>
    <w:rsid w:val="00900D04"/>
    <w:rsid w:val="00901015"/>
    <w:rsid w:val="00901028"/>
    <w:rsid w:val="009015B6"/>
    <w:rsid w:val="00901A6E"/>
    <w:rsid w:val="00901C16"/>
    <w:rsid w:val="009034E1"/>
    <w:rsid w:val="00904855"/>
    <w:rsid w:val="00904F20"/>
    <w:rsid w:val="00904F47"/>
    <w:rsid w:val="00905283"/>
    <w:rsid w:val="00905868"/>
    <w:rsid w:val="00905EB9"/>
    <w:rsid w:val="00906038"/>
    <w:rsid w:val="00906070"/>
    <w:rsid w:val="00906DC8"/>
    <w:rsid w:val="00907760"/>
    <w:rsid w:val="00907944"/>
    <w:rsid w:val="00907C59"/>
    <w:rsid w:val="00907E7E"/>
    <w:rsid w:val="00907FB5"/>
    <w:rsid w:val="00910181"/>
    <w:rsid w:val="00910776"/>
    <w:rsid w:val="00911D17"/>
    <w:rsid w:val="00911F8C"/>
    <w:rsid w:val="0091208B"/>
    <w:rsid w:val="009134A5"/>
    <w:rsid w:val="00913BB7"/>
    <w:rsid w:val="0091447E"/>
    <w:rsid w:val="00915C03"/>
    <w:rsid w:val="00915C69"/>
    <w:rsid w:val="00915E53"/>
    <w:rsid w:val="00917667"/>
    <w:rsid w:val="009179E3"/>
    <w:rsid w:val="0092038E"/>
    <w:rsid w:val="00920AB1"/>
    <w:rsid w:val="00920AB4"/>
    <w:rsid w:val="00920B34"/>
    <w:rsid w:val="00920B89"/>
    <w:rsid w:val="00920E3F"/>
    <w:rsid w:val="00921057"/>
    <w:rsid w:val="00921682"/>
    <w:rsid w:val="00921A91"/>
    <w:rsid w:val="00921B8F"/>
    <w:rsid w:val="00921F23"/>
    <w:rsid w:val="0092246D"/>
    <w:rsid w:val="0092295A"/>
    <w:rsid w:val="00922A44"/>
    <w:rsid w:val="00923255"/>
    <w:rsid w:val="0092360A"/>
    <w:rsid w:val="009238D4"/>
    <w:rsid w:val="00923BD6"/>
    <w:rsid w:val="00923F39"/>
    <w:rsid w:val="00924317"/>
    <w:rsid w:val="0092449A"/>
    <w:rsid w:val="009245B2"/>
    <w:rsid w:val="00924ADA"/>
    <w:rsid w:val="009255E1"/>
    <w:rsid w:val="00925889"/>
    <w:rsid w:val="00926253"/>
    <w:rsid w:val="0092645A"/>
    <w:rsid w:val="00926E98"/>
    <w:rsid w:val="00927F63"/>
    <w:rsid w:val="009307A9"/>
    <w:rsid w:val="00930813"/>
    <w:rsid w:val="00930961"/>
    <w:rsid w:val="009319A4"/>
    <w:rsid w:val="00931BD6"/>
    <w:rsid w:val="00932DC0"/>
    <w:rsid w:val="009332DE"/>
    <w:rsid w:val="0093339B"/>
    <w:rsid w:val="009336CA"/>
    <w:rsid w:val="00933DDD"/>
    <w:rsid w:val="00934236"/>
    <w:rsid w:val="0093430A"/>
    <w:rsid w:val="0093452D"/>
    <w:rsid w:val="0093525C"/>
    <w:rsid w:val="009365EC"/>
    <w:rsid w:val="00936667"/>
    <w:rsid w:val="00937008"/>
    <w:rsid w:val="009371CC"/>
    <w:rsid w:val="00937954"/>
    <w:rsid w:val="00937A31"/>
    <w:rsid w:val="00937DAA"/>
    <w:rsid w:val="00937F58"/>
    <w:rsid w:val="0094157F"/>
    <w:rsid w:val="009427F0"/>
    <w:rsid w:val="009438D5"/>
    <w:rsid w:val="009444E5"/>
    <w:rsid w:val="0094455E"/>
    <w:rsid w:val="0094467E"/>
    <w:rsid w:val="00944920"/>
    <w:rsid w:val="00944E37"/>
    <w:rsid w:val="00945043"/>
    <w:rsid w:val="00945198"/>
    <w:rsid w:val="0094674F"/>
    <w:rsid w:val="00947F8A"/>
    <w:rsid w:val="0095010E"/>
    <w:rsid w:val="0095084D"/>
    <w:rsid w:val="00950D25"/>
    <w:rsid w:val="00951951"/>
    <w:rsid w:val="00951B95"/>
    <w:rsid w:val="00951D58"/>
    <w:rsid w:val="00951DAD"/>
    <w:rsid w:val="00952406"/>
    <w:rsid w:val="00952E69"/>
    <w:rsid w:val="00954CC9"/>
    <w:rsid w:val="00954DA2"/>
    <w:rsid w:val="009553C1"/>
    <w:rsid w:val="00955587"/>
    <w:rsid w:val="00955BB0"/>
    <w:rsid w:val="00955C82"/>
    <w:rsid w:val="00955F72"/>
    <w:rsid w:val="00956858"/>
    <w:rsid w:val="00956AAE"/>
    <w:rsid w:val="00956D90"/>
    <w:rsid w:val="00960390"/>
    <w:rsid w:val="00960A6A"/>
    <w:rsid w:val="00960AD9"/>
    <w:rsid w:val="00960E51"/>
    <w:rsid w:val="00962B42"/>
    <w:rsid w:val="009634C3"/>
    <w:rsid w:val="00963B38"/>
    <w:rsid w:val="00963F51"/>
    <w:rsid w:val="009640E2"/>
    <w:rsid w:val="009655C8"/>
    <w:rsid w:val="009679B8"/>
    <w:rsid w:val="00967B92"/>
    <w:rsid w:val="00970218"/>
    <w:rsid w:val="00970279"/>
    <w:rsid w:val="00971170"/>
    <w:rsid w:val="0097140E"/>
    <w:rsid w:val="00971C85"/>
    <w:rsid w:val="009720B4"/>
    <w:rsid w:val="00972404"/>
    <w:rsid w:val="0097283B"/>
    <w:rsid w:val="00972C7E"/>
    <w:rsid w:val="00972C9A"/>
    <w:rsid w:val="0097306D"/>
    <w:rsid w:val="00973845"/>
    <w:rsid w:val="00973B54"/>
    <w:rsid w:val="00974273"/>
    <w:rsid w:val="009748BA"/>
    <w:rsid w:val="00975031"/>
    <w:rsid w:val="00976281"/>
    <w:rsid w:val="00976712"/>
    <w:rsid w:val="0097684B"/>
    <w:rsid w:val="00976D00"/>
    <w:rsid w:val="00976DFD"/>
    <w:rsid w:val="00976F52"/>
    <w:rsid w:val="00977982"/>
    <w:rsid w:val="00977CC1"/>
    <w:rsid w:val="00980925"/>
    <w:rsid w:val="009809AA"/>
    <w:rsid w:val="00981305"/>
    <w:rsid w:val="009814E1"/>
    <w:rsid w:val="00981CF5"/>
    <w:rsid w:val="00982270"/>
    <w:rsid w:val="00982B18"/>
    <w:rsid w:val="00982C1B"/>
    <w:rsid w:val="00983573"/>
    <w:rsid w:val="00983F90"/>
    <w:rsid w:val="0098465D"/>
    <w:rsid w:val="0098506D"/>
    <w:rsid w:val="00985700"/>
    <w:rsid w:val="009864E2"/>
    <w:rsid w:val="009869BA"/>
    <w:rsid w:val="00987D45"/>
    <w:rsid w:val="00987F1B"/>
    <w:rsid w:val="009901F5"/>
    <w:rsid w:val="00990830"/>
    <w:rsid w:val="00990D6A"/>
    <w:rsid w:val="00990FE1"/>
    <w:rsid w:val="0099123D"/>
    <w:rsid w:val="0099163F"/>
    <w:rsid w:val="00991A2A"/>
    <w:rsid w:val="00991B06"/>
    <w:rsid w:val="0099224B"/>
    <w:rsid w:val="00992F7C"/>
    <w:rsid w:val="00992F87"/>
    <w:rsid w:val="00992FE3"/>
    <w:rsid w:val="0099380E"/>
    <w:rsid w:val="00993882"/>
    <w:rsid w:val="009938E4"/>
    <w:rsid w:val="00994BB4"/>
    <w:rsid w:val="0099526F"/>
    <w:rsid w:val="009952D9"/>
    <w:rsid w:val="00995D45"/>
    <w:rsid w:val="00996584"/>
    <w:rsid w:val="00996659"/>
    <w:rsid w:val="00996F80"/>
    <w:rsid w:val="009973C7"/>
    <w:rsid w:val="009973D7"/>
    <w:rsid w:val="009978D4"/>
    <w:rsid w:val="00997EA1"/>
    <w:rsid w:val="009A154F"/>
    <w:rsid w:val="009A251B"/>
    <w:rsid w:val="009A2AB0"/>
    <w:rsid w:val="009A34BB"/>
    <w:rsid w:val="009A3501"/>
    <w:rsid w:val="009A4361"/>
    <w:rsid w:val="009A50BE"/>
    <w:rsid w:val="009A591A"/>
    <w:rsid w:val="009A610D"/>
    <w:rsid w:val="009A6B21"/>
    <w:rsid w:val="009A6DF3"/>
    <w:rsid w:val="009A720D"/>
    <w:rsid w:val="009A7294"/>
    <w:rsid w:val="009A787F"/>
    <w:rsid w:val="009A7E4E"/>
    <w:rsid w:val="009B16DC"/>
    <w:rsid w:val="009B19F8"/>
    <w:rsid w:val="009B1EA1"/>
    <w:rsid w:val="009B1FC3"/>
    <w:rsid w:val="009B232F"/>
    <w:rsid w:val="009B23F0"/>
    <w:rsid w:val="009B3A08"/>
    <w:rsid w:val="009B47E5"/>
    <w:rsid w:val="009B4B81"/>
    <w:rsid w:val="009B4FED"/>
    <w:rsid w:val="009B5161"/>
    <w:rsid w:val="009B5789"/>
    <w:rsid w:val="009B579F"/>
    <w:rsid w:val="009B602E"/>
    <w:rsid w:val="009B6800"/>
    <w:rsid w:val="009B6FD8"/>
    <w:rsid w:val="009B7525"/>
    <w:rsid w:val="009B7733"/>
    <w:rsid w:val="009B7C63"/>
    <w:rsid w:val="009B7F0C"/>
    <w:rsid w:val="009C050A"/>
    <w:rsid w:val="009C1499"/>
    <w:rsid w:val="009C265D"/>
    <w:rsid w:val="009C3191"/>
    <w:rsid w:val="009C343B"/>
    <w:rsid w:val="009C34D4"/>
    <w:rsid w:val="009C44E6"/>
    <w:rsid w:val="009C4F67"/>
    <w:rsid w:val="009C5014"/>
    <w:rsid w:val="009C5C4B"/>
    <w:rsid w:val="009C67A3"/>
    <w:rsid w:val="009C7385"/>
    <w:rsid w:val="009C75E2"/>
    <w:rsid w:val="009D06D8"/>
    <w:rsid w:val="009D0ECD"/>
    <w:rsid w:val="009D139E"/>
    <w:rsid w:val="009D1CAF"/>
    <w:rsid w:val="009D1F01"/>
    <w:rsid w:val="009D208B"/>
    <w:rsid w:val="009D20FD"/>
    <w:rsid w:val="009D2EE5"/>
    <w:rsid w:val="009D3120"/>
    <w:rsid w:val="009D36F6"/>
    <w:rsid w:val="009D38D9"/>
    <w:rsid w:val="009D43D9"/>
    <w:rsid w:val="009D4922"/>
    <w:rsid w:val="009D4BAA"/>
    <w:rsid w:val="009D4BF8"/>
    <w:rsid w:val="009D5296"/>
    <w:rsid w:val="009D5C0E"/>
    <w:rsid w:val="009D5EAE"/>
    <w:rsid w:val="009D63FC"/>
    <w:rsid w:val="009D6AF3"/>
    <w:rsid w:val="009D73F9"/>
    <w:rsid w:val="009D7A35"/>
    <w:rsid w:val="009D7F69"/>
    <w:rsid w:val="009E06FF"/>
    <w:rsid w:val="009E09C4"/>
    <w:rsid w:val="009E0E7B"/>
    <w:rsid w:val="009E188E"/>
    <w:rsid w:val="009E2698"/>
    <w:rsid w:val="009E2796"/>
    <w:rsid w:val="009E2C86"/>
    <w:rsid w:val="009E2DB1"/>
    <w:rsid w:val="009E3771"/>
    <w:rsid w:val="009E3DF0"/>
    <w:rsid w:val="009E40AC"/>
    <w:rsid w:val="009E4598"/>
    <w:rsid w:val="009E4964"/>
    <w:rsid w:val="009E4DCA"/>
    <w:rsid w:val="009E4EC4"/>
    <w:rsid w:val="009E5663"/>
    <w:rsid w:val="009E5B57"/>
    <w:rsid w:val="009E6C67"/>
    <w:rsid w:val="009F0302"/>
    <w:rsid w:val="009F0386"/>
    <w:rsid w:val="009F057D"/>
    <w:rsid w:val="009F0A30"/>
    <w:rsid w:val="009F1819"/>
    <w:rsid w:val="009F280E"/>
    <w:rsid w:val="009F29FC"/>
    <w:rsid w:val="009F2AA6"/>
    <w:rsid w:val="009F365C"/>
    <w:rsid w:val="009F3B85"/>
    <w:rsid w:val="009F3BCA"/>
    <w:rsid w:val="009F4341"/>
    <w:rsid w:val="009F4933"/>
    <w:rsid w:val="009F6230"/>
    <w:rsid w:val="009F69FF"/>
    <w:rsid w:val="00A004D2"/>
    <w:rsid w:val="00A00556"/>
    <w:rsid w:val="00A015FF"/>
    <w:rsid w:val="00A01C51"/>
    <w:rsid w:val="00A01E98"/>
    <w:rsid w:val="00A03906"/>
    <w:rsid w:val="00A03A6E"/>
    <w:rsid w:val="00A0418A"/>
    <w:rsid w:val="00A04331"/>
    <w:rsid w:val="00A04BEF"/>
    <w:rsid w:val="00A0581A"/>
    <w:rsid w:val="00A05D9B"/>
    <w:rsid w:val="00A06255"/>
    <w:rsid w:val="00A06277"/>
    <w:rsid w:val="00A065BF"/>
    <w:rsid w:val="00A06DD3"/>
    <w:rsid w:val="00A07139"/>
    <w:rsid w:val="00A07B3B"/>
    <w:rsid w:val="00A100A0"/>
    <w:rsid w:val="00A10159"/>
    <w:rsid w:val="00A10C2B"/>
    <w:rsid w:val="00A10CED"/>
    <w:rsid w:val="00A11253"/>
    <w:rsid w:val="00A1165E"/>
    <w:rsid w:val="00A11712"/>
    <w:rsid w:val="00A1213C"/>
    <w:rsid w:val="00A122E7"/>
    <w:rsid w:val="00A12313"/>
    <w:rsid w:val="00A1279D"/>
    <w:rsid w:val="00A12808"/>
    <w:rsid w:val="00A128E2"/>
    <w:rsid w:val="00A12F52"/>
    <w:rsid w:val="00A131A1"/>
    <w:rsid w:val="00A136B5"/>
    <w:rsid w:val="00A13B75"/>
    <w:rsid w:val="00A13C4E"/>
    <w:rsid w:val="00A148EA"/>
    <w:rsid w:val="00A14C25"/>
    <w:rsid w:val="00A14D02"/>
    <w:rsid w:val="00A1515D"/>
    <w:rsid w:val="00A1577E"/>
    <w:rsid w:val="00A159F2"/>
    <w:rsid w:val="00A160AB"/>
    <w:rsid w:val="00A17B73"/>
    <w:rsid w:val="00A17B95"/>
    <w:rsid w:val="00A200B3"/>
    <w:rsid w:val="00A20636"/>
    <w:rsid w:val="00A2082F"/>
    <w:rsid w:val="00A2094D"/>
    <w:rsid w:val="00A20981"/>
    <w:rsid w:val="00A2188A"/>
    <w:rsid w:val="00A21A1D"/>
    <w:rsid w:val="00A22CFE"/>
    <w:rsid w:val="00A23800"/>
    <w:rsid w:val="00A23D24"/>
    <w:rsid w:val="00A23EA1"/>
    <w:rsid w:val="00A241F1"/>
    <w:rsid w:val="00A246B8"/>
    <w:rsid w:val="00A25471"/>
    <w:rsid w:val="00A25731"/>
    <w:rsid w:val="00A2581B"/>
    <w:rsid w:val="00A258B1"/>
    <w:rsid w:val="00A25FD2"/>
    <w:rsid w:val="00A26212"/>
    <w:rsid w:val="00A26AC4"/>
    <w:rsid w:val="00A26C69"/>
    <w:rsid w:val="00A27FFB"/>
    <w:rsid w:val="00A3046F"/>
    <w:rsid w:val="00A3067B"/>
    <w:rsid w:val="00A310D8"/>
    <w:rsid w:val="00A31420"/>
    <w:rsid w:val="00A31CDC"/>
    <w:rsid w:val="00A31EAB"/>
    <w:rsid w:val="00A32000"/>
    <w:rsid w:val="00A3217D"/>
    <w:rsid w:val="00A32944"/>
    <w:rsid w:val="00A33371"/>
    <w:rsid w:val="00A3359B"/>
    <w:rsid w:val="00A33F74"/>
    <w:rsid w:val="00A3435C"/>
    <w:rsid w:val="00A34B11"/>
    <w:rsid w:val="00A35006"/>
    <w:rsid w:val="00A350EE"/>
    <w:rsid w:val="00A359F0"/>
    <w:rsid w:val="00A35AAD"/>
    <w:rsid w:val="00A363CB"/>
    <w:rsid w:val="00A370F0"/>
    <w:rsid w:val="00A372BA"/>
    <w:rsid w:val="00A374EE"/>
    <w:rsid w:val="00A376F9"/>
    <w:rsid w:val="00A4011D"/>
    <w:rsid w:val="00A4066A"/>
    <w:rsid w:val="00A4148C"/>
    <w:rsid w:val="00A414E8"/>
    <w:rsid w:val="00A42801"/>
    <w:rsid w:val="00A42BEF"/>
    <w:rsid w:val="00A4333A"/>
    <w:rsid w:val="00A4406F"/>
    <w:rsid w:val="00A44272"/>
    <w:rsid w:val="00A44393"/>
    <w:rsid w:val="00A4441C"/>
    <w:rsid w:val="00A44CC9"/>
    <w:rsid w:val="00A44E19"/>
    <w:rsid w:val="00A45101"/>
    <w:rsid w:val="00A45149"/>
    <w:rsid w:val="00A457C8"/>
    <w:rsid w:val="00A45FAB"/>
    <w:rsid w:val="00A46018"/>
    <w:rsid w:val="00A4672E"/>
    <w:rsid w:val="00A4686D"/>
    <w:rsid w:val="00A47EE0"/>
    <w:rsid w:val="00A50C24"/>
    <w:rsid w:val="00A5130D"/>
    <w:rsid w:val="00A51318"/>
    <w:rsid w:val="00A5224B"/>
    <w:rsid w:val="00A52349"/>
    <w:rsid w:val="00A52F5A"/>
    <w:rsid w:val="00A53390"/>
    <w:rsid w:val="00A541D5"/>
    <w:rsid w:val="00A54AB6"/>
    <w:rsid w:val="00A54D2C"/>
    <w:rsid w:val="00A54F68"/>
    <w:rsid w:val="00A552D8"/>
    <w:rsid w:val="00A5536D"/>
    <w:rsid w:val="00A5550B"/>
    <w:rsid w:val="00A55F8C"/>
    <w:rsid w:val="00A5712F"/>
    <w:rsid w:val="00A60392"/>
    <w:rsid w:val="00A60E29"/>
    <w:rsid w:val="00A614B8"/>
    <w:rsid w:val="00A6184C"/>
    <w:rsid w:val="00A618CE"/>
    <w:rsid w:val="00A62224"/>
    <w:rsid w:val="00A6303C"/>
    <w:rsid w:val="00A631DD"/>
    <w:rsid w:val="00A63362"/>
    <w:rsid w:val="00A634D3"/>
    <w:rsid w:val="00A635AE"/>
    <w:rsid w:val="00A636B3"/>
    <w:rsid w:val="00A63E3D"/>
    <w:rsid w:val="00A64949"/>
    <w:rsid w:val="00A649E9"/>
    <w:rsid w:val="00A64B9B"/>
    <w:rsid w:val="00A66156"/>
    <w:rsid w:val="00A661F2"/>
    <w:rsid w:val="00A66726"/>
    <w:rsid w:val="00A66885"/>
    <w:rsid w:val="00A67111"/>
    <w:rsid w:val="00A672A1"/>
    <w:rsid w:val="00A675BA"/>
    <w:rsid w:val="00A67B84"/>
    <w:rsid w:val="00A70648"/>
    <w:rsid w:val="00A70745"/>
    <w:rsid w:val="00A713F4"/>
    <w:rsid w:val="00A71F7A"/>
    <w:rsid w:val="00A728DD"/>
    <w:rsid w:val="00A73106"/>
    <w:rsid w:val="00A743FE"/>
    <w:rsid w:val="00A74504"/>
    <w:rsid w:val="00A74ADD"/>
    <w:rsid w:val="00A7540D"/>
    <w:rsid w:val="00A75468"/>
    <w:rsid w:val="00A7624A"/>
    <w:rsid w:val="00A76C09"/>
    <w:rsid w:val="00A8006C"/>
    <w:rsid w:val="00A81140"/>
    <w:rsid w:val="00A81543"/>
    <w:rsid w:val="00A81786"/>
    <w:rsid w:val="00A81DC4"/>
    <w:rsid w:val="00A81FB6"/>
    <w:rsid w:val="00A820EB"/>
    <w:rsid w:val="00A82AC8"/>
    <w:rsid w:val="00A82C1E"/>
    <w:rsid w:val="00A82CBA"/>
    <w:rsid w:val="00A8397B"/>
    <w:rsid w:val="00A84019"/>
    <w:rsid w:val="00A84888"/>
    <w:rsid w:val="00A84E2B"/>
    <w:rsid w:val="00A850B9"/>
    <w:rsid w:val="00A85578"/>
    <w:rsid w:val="00A8564E"/>
    <w:rsid w:val="00A8594C"/>
    <w:rsid w:val="00A876D0"/>
    <w:rsid w:val="00A903BB"/>
    <w:rsid w:val="00A90498"/>
    <w:rsid w:val="00A9093B"/>
    <w:rsid w:val="00A91A08"/>
    <w:rsid w:val="00A92D6E"/>
    <w:rsid w:val="00A92E0E"/>
    <w:rsid w:val="00A92F0C"/>
    <w:rsid w:val="00A94902"/>
    <w:rsid w:val="00A95FC1"/>
    <w:rsid w:val="00A96FAB"/>
    <w:rsid w:val="00A97265"/>
    <w:rsid w:val="00AA01D4"/>
    <w:rsid w:val="00AA0E47"/>
    <w:rsid w:val="00AA0E83"/>
    <w:rsid w:val="00AA0F5B"/>
    <w:rsid w:val="00AA10CB"/>
    <w:rsid w:val="00AA2327"/>
    <w:rsid w:val="00AA45C5"/>
    <w:rsid w:val="00AA46DD"/>
    <w:rsid w:val="00AA610B"/>
    <w:rsid w:val="00AA6361"/>
    <w:rsid w:val="00AA661D"/>
    <w:rsid w:val="00AA689E"/>
    <w:rsid w:val="00AB0583"/>
    <w:rsid w:val="00AB0936"/>
    <w:rsid w:val="00AB1612"/>
    <w:rsid w:val="00AB16CC"/>
    <w:rsid w:val="00AB1829"/>
    <w:rsid w:val="00AB2BF5"/>
    <w:rsid w:val="00AB2E8B"/>
    <w:rsid w:val="00AB2EBD"/>
    <w:rsid w:val="00AB33FA"/>
    <w:rsid w:val="00AB3641"/>
    <w:rsid w:val="00AB3786"/>
    <w:rsid w:val="00AB3AA3"/>
    <w:rsid w:val="00AB3D70"/>
    <w:rsid w:val="00AB415F"/>
    <w:rsid w:val="00AB49DA"/>
    <w:rsid w:val="00AB4A2D"/>
    <w:rsid w:val="00AB542A"/>
    <w:rsid w:val="00AB6251"/>
    <w:rsid w:val="00AB6541"/>
    <w:rsid w:val="00AB72FF"/>
    <w:rsid w:val="00AB76A3"/>
    <w:rsid w:val="00AB7B7F"/>
    <w:rsid w:val="00AC04A2"/>
    <w:rsid w:val="00AC078A"/>
    <w:rsid w:val="00AC0C05"/>
    <w:rsid w:val="00AC0F5D"/>
    <w:rsid w:val="00AC1542"/>
    <w:rsid w:val="00AC1C15"/>
    <w:rsid w:val="00AC2352"/>
    <w:rsid w:val="00AC26D3"/>
    <w:rsid w:val="00AC38D5"/>
    <w:rsid w:val="00AC3F87"/>
    <w:rsid w:val="00AC3FE5"/>
    <w:rsid w:val="00AC46CC"/>
    <w:rsid w:val="00AC4B94"/>
    <w:rsid w:val="00AC5366"/>
    <w:rsid w:val="00AC53F6"/>
    <w:rsid w:val="00AC6231"/>
    <w:rsid w:val="00AC63B8"/>
    <w:rsid w:val="00AC6E2A"/>
    <w:rsid w:val="00AC7519"/>
    <w:rsid w:val="00AC79F2"/>
    <w:rsid w:val="00AC7DDE"/>
    <w:rsid w:val="00AD05A1"/>
    <w:rsid w:val="00AD08DE"/>
    <w:rsid w:val="00AD14C0"/>
    <w:rsid w:val="00AD19E5"/>
    <w:rsid w:val="00AD1A73"/>
    <w:rsid w:val="00AD20C4"/>
    <w:rsid w:val="00AD353E"/>
    <w:rsid w:val="00AD389D"/>
    <w:rsid w:val="00AD38C2"/>
    <w:rsid w:val="00AD4F1F"/>
    <w:rsid w:val="00AD5536"/>
    <w:rsid w:val="00AD55EB"/>
    <w:rsid w:val="00AD56F9"/>
    <w:rsid w:val="00AD5702"/>
    <w:rsid w:val="00AD5D26"/>
    <w:rsid w:val="00AD7007"/>
    <w:rsid w:val="00AD736C"/>
    <w:rsid w:val="00AD79CD"/>
    <w:rsid w:val="00AD7C91"/>
    <w:rsid w:val="00AE07B9"/>
    <w:rsid w:val="00AE0C40"/>
    <w:rsid w:val="00AE1A35"/>
    <w:rsid w:val="00AE312C"/>
    <w:rsid w:val="00AE3E37"/>
    <w:rsid w:val="00AE44E5"/>
    <w:rsid w:val="00AE4EF2"/>
    <w:rsid w:val="00AE5292"/>
    <w:rsid w:val="00AE5B43"/>
    <w:rsid w:val="00AE5DBB"/>
    <w:rsid w:val="00AE617B"/>
    <w:rsid w:val="00AE6711"/>
    <w:rsid w:val="00AE78FC"/>
    <w:rsid w:val="00AE795D"/>
    <w:rsid w:val="00AE7B45"/>
    <w:rsid w:val="00AF0BF0"/>
    <w:rsid w:val="00AF0D55"/>
    <w:rsid w:val="00AF0E8A"/>
    <w:rsid w:val="00AF1C04"/>
    <w:rsid w:val="00AF2051"/>
    <w:rsid w:val="00AF2118"/>
    <w:rsid w:val="00AF227A"/>
    <w:rsid w:val="00AF2CFF"/>
    <w:rsid w:val="00AF317F"/>
    <w:rsid w:val="00AF33CF"/>
    <w:rsid w:val="00AF3452"/>
    <w:rsid w:val="00AF350E"/>
    <w:rsid w:val="00AF389D"/>
    <w:rsid w:val="00AF3AA8"/>
    <w:rsid w:val="00AF451E"/>
    <w:rsid w:val="00AF4703"/>
    <w:rsid w:val="00AF4834"/>
    <w:rsid w:val="00AF50AA"/>
    <w:rsid w:val="00AF55C7"/>
    <w:rsid w:val="00AF5C50"/>
    <w:rsid w:val="00AF69D1"/>
    <w:rsid w:val="00AF7E36"/>
    <w:rsid w:val="00B001CC"/>
    <w:rsid w:val="00B00835"/>
    <w:rsid w:val="00B0137A"/>
    <w:rsid w:val="00B01B32"/>
    <w:rsid w:val="00B01BD5"/>
    <w:rsid w:val="00B0269D"/>
    <w:rsid w:val="00B02D1E"/>
    <w:rsid w:val="00B0325A"/>
    <w:rsid w:val="00B0333A"/>
    <w:rsid w:val="00B03AA5"/>
    <w:rsid w:val="00B03C43"/>
    <w:rsid w:val="00B03D2E"/>
    <w:rsid w:val="00B04101"/>
    <w:rsid w:val="00B04D76"/>
    <w:rsid w:val="00B051E8"/>
    <w:rsid w:val="00B05E84"/>
    <w:rsid w:val="00B06267"/>
    <w:rsid w:val="00B06CA7"/>
    <w:rsid w:val="00B070E1"/>
    <w:rsid w:val="00B07A86"/>
    <w:rsid w:val="00B07B4C"/>
    <w:rsid w:val="00B102D3"/>
    <w:rsid w:val="00B10689"/>
    <w:rsid w:val="00B107BB"/>
    <w:rsid w:val="00B108CD"/>
    <w:rsid w:val="00B10A42"/>
    <w:rsid w:val="00B10FC2"/>
    <w:rsid w:val="00B11217"/>
    <w:rsid w:val="00B13258"/>
    <w:rsid w:val="00B133D7"/>
    <w:rsid w:val="00B13FE4"/>
    <w:rsid w:val="00B14271"/>
    <w:rsid w:val="00B14CB0"/>
    <w:rsid w:val="00B1581C"/>
    <w:rsid w:val="00B160BC"/>
    <w:rsid w:val="00B1611A"/>
    <w:rsid w:val="00B16965"/>
    <w:rsid w:val="00B17321"/>
    <w:rsid w:val="00B1756D"/>
    <w:rsid w:val="00B17D9C"/>
    <w:rsid w:val="00B17EAB"/>
    <w:rsid w:val="00B20458"/>
    <w:rsid w:val="00B20A03"/>
    <w:rsid w:val="00B21C0C"/>
    <w:rsid w:val="00B228EA"/>
    <w:rsid w:val="00B22DC0"/>
    <w:rsid w:val="00B233E5"/>
    <w:rsid w:val="00B23401"/>
    <w:rsid w:val="00B2389C"/>
    <w:rsid w:val="00B23C77"/>
    <w:rsid w:val="00B24590"/>
    <w:rsid w:val="00B245CA"/>
    <w:rsid w:val="00B24654"/>
    <w:rsid w:val="00B246E2"/>
    <w:rsid w:val="00B256E1"/>
    <w:rsid w:val="00B2594A"/>
    <w:rsid w:val="00B25ED7"/>
    <w:rsid w:val="00B26966"/>
    <w:rsid w:val="00B272BE"/>
    <w:rsid w:val="00B2734E"/>
    <w:rsid w:val="00B27847"/>
    <w:rsid w:val="00B27D9A"/>
    <w:rsid w:val="00B30551"/>
    <w:rsid w:val="00B30E8C"/>
    <w:rsid w:val="00B30EE5"/>
    <w:rsid w:val="00B31594"/>
    <w:rsid w:val="00B31673"/>
    <w:rsid w:val="00B31783"/>
    <w:rsid w:val="00B3364F"/>
    <w:rsid w:val="00B33CD8"/>
    <w:rsid w:val="00B347B7"/>
    <w:rsid w:val="00B34FF4"/>
    <w:rsid w:val="00B358C8"/>
    <w:rsid w:val="00B35AE9"/>
    <w:rsid w:val="00B365C5"/>
    <w:rsid w:val="00B3737E"/>
    <w:rsid w:val="00B37580"/>
    <w:rsid w:val="00B3780D"/>
    <w:rsid w:val="00B37BFD"/>
    <w:rsid w:val="00B40276"/>
    <w:rsid w:val="00B40364"/>
    <w:rsid w:val="00B40C01"/>
    <w:rsid w:val="00B40E77"/>
    <w:rsid w:val="00B4110C"/>
    <w:rsid w:val="00B416E5"/>
    <w:rsid w:val="00B419CA"/>
    <w:rsid w:val="00B41E38"/>
    <w:rsid w:val="00B42D04"/>
    <w:rsid w:val="00B4329A"/>
    <w:rsid w:val="00B4358D"/>
    <w:rsid w:val="00B436C8"/>
    <w:rsid w:val="00B43BBB"/>
    <w:rsid w:val="00B44DA6"/>
    <w:rsid w:val="00B45119"/>
    <w:rsid w:val="00B4597E"/>
    <w:rsid w:val="00B45C83"/>
    <w:rsid w:val="00B46965"/>
    <w:rsid w:val="00B50A2F"/>
    <w:rsid w:val="00B51072"/>
    <w:rsid w:val="00B51210"/>
    <w:rsid w:val="00B51797"/>
    <w:rsid w:val="00B51B71"/>
    <w:rsid w:val="00B51B7F"/>
    <w:rsid w:val="00B52729"/>
    <w:rsid w:val="00B5290D"/>
    <w:rsid w:val="00B52AA3"/>
    <w:rsid w:val="00B53469"/>
    <w:rsid w:val="00B53539"/>
    <w:rsid w:val="00B538B0"/>
    <w:rsid w:val="00B53E11"/>
    <w:rsid w:val="00B542E6"/>
    <w:rsid w:val="00B5452E"/>
    <w:rsid w:val="00B54604"/>
    <w:rsid w:val="00B549C0"/>
    <w:rsid w:val="00B54D02"/>
    <w:rsid w:val="00B54F96"/>
    <w:rsid w:val="00B55982"/>
    <w:rsid w:val="00B55D4A"/>
    <w:rsid w:val="00B55D95"/>
    <w:rsid w:val="00B565D4"/>
    <w:rsid w:val="00B57B96"/>
    <w:rsid w:val="00B609A8"/>
    <w:rsid w:val="00B6152A"/>
    <w:rsid w:val="00B6226B"/>
    <w:rsid w:val="00B62BE4"/>
    <w:rsid w:val="00B63BA4"/>
    <w:rsid w:val="00B64446"/>
    <w:rsid w:val="00B64667"/>
    <w:rsid w:val="00B64A90"/>
    <w:rsid w:val="00B650EB"/>
    <w:rsid w:val="00B658DB"/>
    <w:rsid w:val="00B66C89"/>
    <w:rsid w:val="00B66D47"/>
    <w:rsid w:val="00B67146"/>
    <w:rsid w:val="00B671DE"/>
    <w:rsid w:val="00B67341"/>
    <w:rsid w:val="00B67786"/>
    <w:rsid w:val="00B67F1C"/>
    <w:rsid w:val="00B70518"/>
    <w:rsid w:val="00B71222"/>
    <w:rsid w:val="00B71A76"/>
    <w:rsid w:val="00B7216E"/>
    <w:rsid w:val="00B723E4"/>
    <w:rsid w:val="00B723EB"/>
    <w:rsid w:val="00B728A1"/>
    <w:rsid w:val="00B7485B"/>
    <w:rsid w:val="00B74ECF"/>
    <w:rsid w:val="00B75046"/>
    <w:rsid w:val="00B752F6"/>
    <w:rsid w:val="00B76752"/>
    <w:rsid w:val="00B8001C"/>
    <w:rsid w:val="00B80186"/>
    <w:rsid w:val="00B8049E"/>
    <w:rsid w:val="00B80AEF"/>
    <w:rsid w:val="00B81134"/>
    <w:rsid w:val="00B81DED"/>
    <w:rsid w:val="00B824FB"/>
    <w:rsid w:val="00B82584"/>
    <w:rsid w:val="00B82FC5"/>
    <w:rsid w:val="00B8325C"/>
    <w:rsid w:val="00B8361D"/>
    <w:rsid w:val="00B83C08"/>
    <w:rsid w:val="00B83EDC"/>
    <w:rsid w:val="00B845AB"/>
    <w:rsid w:val="00B848A6"/>
    <w:rsid w:val="00B84D9F"/>
    <w:rsid w:val="00B84F2B"/>
    <w:rsid w:val="00B85017"/>
    <w:rsid w:val="00B850A6"/>
    <w:rsid w:val="00B8525B"/>
    <w:rsid w:val="00B85362"/>
    <w:rsid w:val="00B85473"/>
    <w:rsid w:val="00B85496"/>
    <w:rsid w:val="00B856E8"/>
    <w:rsid w:val="00B858F6"/>
    <w:rsid w:val="00B85A7C"/>
    <w:rsid w:val="00B85DA6"/>
    <w:rsid w:val="00B87299"/>
    <w:rsid w:val="00B875A6"/>
    <w:rsid w:val="00B876BB"/>
    <w:rsid w:val="00B87AAA"/>
    <w:rsid w:val="00B87F9E"/>
    <w:rsid w:val="00B90330"/>
    <w:rsid w:val="00B90D56"/>
    <w:rsid w:val="00B92597"/>
    <w:rsid w:val="00B9277D"/>
    <w:rsid w:val="00B933E6"/>
    <w:rsid w:val="00B93448"/>
    <w:rsid w:val="00B93898"/>
    <w:rsid w:val="00B93E65"/>
    <w:rsid w:val="00B94270"/>
    <w:rsid w:val="00B95727"/>
    <w:rsid w:val="00B9578C"/>
    <w:rsid w:val="00B95CFC"/>
    <w:rsid w:val="00B95E14"/>
    <w:rsid w:val="00B95F16"/>
    <w:rsid w:val="00B9618F"/>
    <w:rsid w:val="00B9652B"/>
    <w:rsid w:val="00B9689F"/>
    <w:rsid w:val="00B9702A"/>
    <w:rsid w:val="00B973C9"/>
    <w:rsid w:val="00B974E9"/>
    <w:rsid w:val="00B97527"/>
    <w:rsid w:val="00BA0288"/>
    <w:rsid w:val="00BA063A"/>
    <w:rsid w:val="00BA0A40"/>
    <w:rsid w:val="00BA0A4C"/>
    <w:rsid w:val="00BA0AA3"/>
    <w:rsid w:val="00BA0F9C"/>
    <w:rsid w:val="00BA185E"/>
    <w:rsid w:val="00BA1919"/>
    <w:rsid w:val="00BA1923"/>
    <w:rsid w:val="00BA2515"/>
    <w:rsid w:val="00BA2B68"/>
    <w:rsid w:val="00BA2CAE"/>
    <w:rsid w:val="00BA4603"/>
    <w:rsid w:val="00BA479D"/>
    <w:rsid w:val="00BA4812"/>
    <w:rsid w:val="00BA4A3E"/>
    <w:rsid w:val="00BA4CAA"/>
    <w:rsid w:val="00BA4D5E"/>
    <w:rsid w:val="00BA4DBD"/>
    <w:rsid w:val="00BA4F31"/>
    <w:rsid w:val="00BA55AA"/>
    <w:rsid w:val="00BA5736"/>
    <w:rsid w:val="00BA58D7"/>
    <w:rsid w:val="00BA614B"/>
    <w:rsid w:val="00BA692B"/>
    <w:rsid w:val="00BA6AD0"/>
    <w:rsid w:val="00BA7539"/>
    <w:rsid w:val="00BB0216"/>
    <w:rsid w:val="00BB0A8E"/>
    <w:rsid w:val="00BB0D38"/>
    <w:rsid w:val="00BB2145"/>
    <w:rsid w:val="00BB280A"/>
    <w:rsid w:val="00BB2D55"/>
    <w:rsid w:val="00BB2FDA"/>
    <w:rsid w:val="00BB32B8"/>
    <w:rsid w:val="00BB3C8A"/>
    <w:rsid w:val="00BB3D17"/>
    <w:rsid w:val="00BB46EB"/>
    <w:rsid w:val="00BB4A43"/>
    <w:rsid w:val="00BB5077"/>
    <w:rsid w:val="00BB677A"/>
    <w:rsid w:val="00BB6DBD"/>
    <w:rsid w:val="00BB6F1B"/>
    <w:rsid w:val="00BB71DE"/>
    <w:rsid w:val="00BB7E79"/>
    <w:rsid w:val="00BC024B"/>
    <w:rsid w:val="00BC07CB"/>
    <w:rsid w:val="00BC1121"/>
    <w:rsid w:val="00BC11BA"/>
    <w:rsid w:val="00BC1ADE"/>
    <w:rsid w:val="00BC1C8D"/>
    <w:rsid w:val="00BC2605"/>
    <w:rsid w:val="00BC2EB4"/>
    <w:rsid w:val="00BC3143"/>
    <w:rsid w:val="00BC3C9A"/>
    <w:rsid w:val="00BC3F46"/>
    <w:rsid w:val="00BC4426"/>
    <w:rsid w:val="00BC46B7"/>
    <w:rsid w:val="00BC4C0D"/>
    <w:rsid w:val="00BC57C1"/>
    <w:rsid w:val="00BC6154"/>
    <w:rsid w:val="00BC630D"/>
    <w:rsid w:val="00BC6873"/>
    <w:rsid w:val="00BC73ED"/>
    <w:rsid w:val="00BD027D"/>
    <w:rsid w:val="00BD040D"/>
    <w:rsid w:val="00BD0837"/>
    <w:rsid w:val="00BD2E5A"/>
    <w:rsid w:val="00BD345F"/>
    <w:rsid w:val="00BD4C1F"/>
    <w:rsid w:val="00BD4FD9"/>
    <w:rsid w:val="00BD4FF3"/>
    <w:rsid w:val="00BD54F6"/>
    <w:rsid w:val="00BD5F53"/>
    <w:rsid w:val="00BD61C5"/>
    <w:rsid w:val="00BD68DA"/>
    <w:rsid w:val="00BD75A0"/>
    <w:rsid w:val="00BD7742"/>
    <w:rsid w:val="00BE026E"/>
    <w:rsid w:val="00BE0466"/>
    <w:rsid w:val="00BE0531"/>
    <w:rsid w:val="00BE095D"/>
    <w:rsid w:val="00BE1027"/>
    <w:rsid w:val="00BE1091"/>
    <w:rsid w:val="00BE1579"/>
    <w:rsid w:val="00BE1F88"/>
    <w:rsid w:val="00BE2240"/>
    <w:rsid w:val="00BE2762"/>
    <w:rsid w:val="00BE33F2"/>
    <w:rsid w:val="00BE3400"/>
    <w:rsid w:val="00BE3925"/>
    <w:rsid w:val="00BE483E"/>
    <w:rsid w:val="00BE4A11"/>
    <w:rsid w:val="00BE4C71"/>
    <w:rsid w:val="00BE6227"/>
    <w:rsid w:val="00BE7539"/>
    <w:rsid w:val="00BE76E8"/>
    <w:rsid w:val="00BF0A89"/>
    <w:rsid w:val="00BF0C8B"/>
    <w:rsid w:val="00BF0C92"/>
    <w:rsid w:val="00BF1020"/>
    <w:rsid w:val="00BF1447"/>
    <w:rsid w:val="00BF152D"/>
    <w:rsid w:val="00BF1688"/>
    <w:rsid w:val="00BF1834"/>
    <w:rsid w:val="00BF1D43"/>
    <w:rsid w:val="00BF2A40"/>
    <w:rsid w:val="00BF31CD"/>
    <w:rsid w:val="00BF3B2F"/>
    <w:rsid w:val="00BF417A"/>
    <w:rsid w:val="00BF4562"/>
    <w:rsid w:val="00BF4D0B"/>
    <w:rsid w:val="00BF512F"/>
    <w:rsid w:val="00BF5934"/>
    <w:rsid w:val="00BF6163"/>
    <w:rsid w:val="00BF62D5"/>
    <w:rsid w:val="00BF631E"/>
    <w:rsid w:val="00BF6D56"/>
    <w:rsid w:val="00BF7C4D"/>
    <w:rsid w:val="00BF7D24"/>
    <w:rsid w:val="00C00163"/>
    <w:rsid w:val="00C0036F"/>
    <w:rsid w:val="00C0058A"/>
    <w:rsid w:val="00C006B8"/>
    <w:rsid w:val="00C0070A"/>
    <w:rsid w:val="00C00D14"/>
    <w:rsid w:val="00C00EF5"/>
    <w:rsid w:val="00C011E0"/>
    <w:rsid w:val="00C0143B"/>
    <w:rsid w:val="00C014D6"/>
    <w:rsid w:val="00C01A7A"/>
    <w:rsid w:val="00C01C0A"/>
    <w:rsid w:val="00C01CA8"/>
    <w:rsid w:val="00C01DA1"/>
    <w:rsid w:val="00C01DBA"/>
    <w:rsid w:val="00C027D8"/>
    <w:rsid w:val="00C02E55"/>
    <w:rsid w:val="00C02E81"/>
    <w:rsid w:val="00C0365B"/>
    <w:rsid w:val="00C0386D"/>
    <w:rsid w:val="00C0391B"/>
    <w:rsid w:val="00C04C16"/>
    <w:rsid w:val="00C059D9"/>
    <w:rsid w:val="00C069A4"/>
    <w:rsid w:val="00C06A3D"/>
    <w:rsid w:val="00C06CEE"/>
    <w:rsid w:val="00C06EC1"/>
    <w:rsid w:val="00C06F19"/>
    <w:rsid w:val="00C06F84"/>
    <w:rsid w:val="00C072C8"/>
    <w:rsid w:val="00C07BEB"/>
    <w:rsid w:val="00C07D84"/>
    <w:rsid w:val="00C1055A"/>
    <w:rsid w:val="00C10DDC"/>
    <w:rsid w:val="00C11656"/>
    <w:rsid w:val="00C117AE"/>
    <w:rsid w:val="00C12CA9"/>
    <w:rsid w:val="00C12D5B"/>
    <w:rsid w:val="00C1311E"/>
    <w:rsid w:val="00C1352B"/>
    <w:rsid w:val="00C13BFC"/>
    <w:rsid w:val="00C1595D"/>
    <w:rsid w:val="00C15BA0"/>
    <w:rsid w:val="00C1611E"/>
    <w:rsid w:val="00C1631C"/>
    <w:rsid w:val="00C16717"/>
    <w:rsid w:val="00C167CB"/>
    <w:rsid w:val="00C1732A"/>
    <w:rsid w:val="00C1790C"/>
    <w:rsid w:val="00C20A16"/>
    <w:rsid w:val="00C20C1D"/>
    <w:rsid w:val="00C21688"/>
    <w:rsid w:val="00C21B4B"/>
    <w:rsid w:val="00C21D7C"/>
    <w:rsid w:val="00C21D97"/>
    <w:rsid w:val="00C224C2"/>
    <w:rsid w:val="00C224D2"/>
    <w:rsid w:val="00C22505"/>
    <w:rsid w:val="00C226E0"/>
    <w:rsid w:val="00C22D9B"/>
    <w:rsid w:val="00C22FB1"/>
    <w:rsid w:val="00C23018"/>
    <w:rsid w:val="00C23378"/>
    <w:rsid w:val="00C238CE"/>
    <w:rsid w:val="00C238E0"/>
    <w:rsid w:val="00C2524D"/>
    <w:rsid w:val="00C25CDC"/>
    <w:rsid w:val="00C25E38"/>
    <w:rsid w:val="00C262F1"/>
    <w:rsid w:val="00C2661B"/>
    <w:rsid w:val="00C26CB7"/>
    <w:rsid w:val="00C26E81"/>
    <w:rsid w:val="00C2754B"/>
    <w:rsid w:val="00C27778"/>
    <w:rsid w:val="00C277EA"/>
    <w:rsid w:val="00C27D9D"/>
    <w:rsid w:val="00C27F74"/>
    <w:rsid w:val="00C3023A"/>
    <w:rsid w:val="00C303AF"/>
    <w:rsid w:val="00C30698"/>
    <w:rsid w:val="00C307E9"/>
    <w:rsid w:val="00C3101F"/>
    <w:rsid w:val="00C316EA"/>
    <w:rsid w:val="00C32632"/>
    <w:rsid w:val="00C331D4"/>
    <w:rsid w:val="00C33C07"/>
    <w:rsid w:val="00C3408E"/>
    <w:rsid w:val="00C34B4F"/>
    <w:rsid w:val="00C35D66"/>
    <w:rsid w:val="00C366A4"/>
    <w:rsid w:val="00C36CAD"/>
    <w:rsid w:val="00C36D10"/>
    <w:rsid w:val="00C37171"/>
    <w:rsid w:val="00C3745F"/>
    <w:rsid w:val="00C37D4E"/>
    <w:rsid w:val="00C402D8"/>
    <w:rsid w:val="00C40A18"/>
    <w:rsid w:val="00C40C92"/>
    <w:rsid w:val="00C40F92"/>
    <w:rsid w:val="00C41ABA"/>
    <w:rsid w:val="00C41C8F"/>
    <w:rsid w:val="00C420C8"/>
    <w:rsid w:val="00C434A3"/>
    <w:rsid w:val="00C44058"/>
    <w:rsid w:val="00C440BE"/>
    <w:rsid w:val="00C448C6"/>
    <w:rsid w:val="00C44A3E"/>
    <w:rsid w:val="00C44D5C"/>
    <w:rsid w:val="00C44F98"/>
    <w:rsid w:val="00C45639"/>
    <w:rsid w:val="00C4607A"/>
    <w:rsid w:val="00C465E9"/>
    <w:rsid w:val="00C470E3"/>
    <w:rsid w:val="00C50087"/>
    <w:rsid w:val="00C50C59"/>
    <w:rsid w:val="00C5117B"/>
    <w:rsid w:val="00C5157C"/>
    <w:rsid w:val="00C51FBD"/>
    <w:rsid w:val="00C5223A"/>
    <w:rsid w:val="00C52C08"/>
    <w:rsid w:val="00C533EB"/>
    <w:rsid w:val="00C535F1"/>
    <w:rsid w:val="00C53A78"/>
    <w:rsid w:val="00C53A83"/>
    <w:rsid w:val="00C54258"/>
    <w:rsid w:val="00C54364"/>
    <w:rsid w:val="00C54502"/>
    <w:rsid w:val="00C54AEE"/>
    <w:rsid w:val="00C55569"/>
    <w:rsid w:val="00C56927"/>
    <w:rsid w:val="00C56D6E"/>
    <w:rsid w:val="00C571AC"/>
    <w:rsid w:val="00C60239"/>
    <w:rsid w:val="00C6092C"/>
    <w:rsid w:val="00C615BA"/>
    <w:rsid w:val="00C61E09"/>
    <w:rsid w:val="00C62342"/>
    <w:rsid w:val="00C62BF2"/>
    <w:rsid w:val="00C632E8"/>
    <w:rsid w:val="00C634D4"/>
    <w:rsid w:val="00C6405E"/>
    <w:rsid w:val="00C643FC"/>
    <w:rsid w:val="00C64D5D"/>
    <w:rsid w:val="00C657B7"/>
    <w:rsid w:val="00C67A4D"/>
    <w:rsid w:val="00C7083B"/>
    <w:rsid w:val="00C70AB6"/>
    <w:rsid w:val="00C713FA"/>
    <w:rsid w:val="00C71C00"/>
    <w:rsid w:val="00C720EC"/>
    <w:rsid w:val="00C7256A"/>
    <w:rsid w:val="00C72941"/>
    <w:rsid w:val="00C73B47"/>
    <w:rsid w:val="00C74263"/>
    <w:rsid w:val="00C7455C"/>
    <w:rsid w:val="00C7475C"/>
    <w:rsid w:val="00C74C12"/>
    <w:rsid w:val="00C74D22"/>
    <w:rsid w:val="00C74D31"/>
    <w:rsid w:val="00C754AF"/>
    <w:rsid w:val="00C7650B"/>
    <w:rsid w:val="00C76E5D"/>
    <w:rsid w:val="00C773FA"/>
    <w:rsid w:val="00C7761C"/>
    <w:rsid w:val="00C777B5"/>
    <w:rsid w:val="00C77B03"/>
    <w:rsid w:val="00C80CC2"/>
    <w:rsid w:val="00C81A75"/>
    <w:rsid w:val="00C81C41"/>
    <w:rsid w:val="00C81ECE"/>
    <w:rsid w:val="00C83291"/>
    <w:rsid w:val="00C839E4"/>
    <w:rsid w:val="00C83AD0"/>
    <w:rsid w:val="00C84220"/>
    <w:rsid w:val="00C8442F"/>
    <w:rsid w:val="00C8495D"/>
    <w:rsid w:val="00C84FA0"/>
    <w:rsid w:val="00C863BE"/>
    <w:rsid w:val="00C866D4"/>
    <w:rsid w:val="00C87798"/>
    <w:rsid w:val="00C877B8"/>
    <w:rsid w:val="00C87BF5"/>
    <w:rsid w:val="00C91DF2"/>
    <w:rsid w:val="00C91F8C"/>
    <w:rsid w:val="00C921B8"/>
    <w:rsid w:val="00C92723"/>
    <w:rsid w:val="00C9284B"/>
    <w:rsid w:val="00C9322A"/>
    <w:rsid w:val="00C93B96"/>
    <w:rsid w:val="00C94265"/>
    <w:rsid w:val="00C94683"/>
    <w:rsid w:val="00C94F32"/>
    <w:rsid w:val="00C966C4"/>
    <w:rsid w:val="00C96C76"/>
    <w:rsid w:val="00C97465"/>
    <w:rsid w:val="00C9751B"/>
    <w:rsid w:val="00CA11A6"/>
    <w:rsid w:val="00CA16E9"/>
    <w:rsid w:val="00CA1F2B"/>
    <w:rsid w:val="00CA2872"/>
    <w:rsid w:val="00CA2CFF"/>
    <w:rsid w:val="00CA33E4"/>
    <w:rsid w:val="00CA39DB"/>
    <w:rsid w:val="00CA4377"/>
    <w:rsid w:val="00CA4653"/>
    <w:rsid w:val="00CA49CA"/>
    <w:rsid w:val="00CA4EF3"/>
    <w:rsid w:val="00CA522B"/>
    <w:rsid w:val="00CA581F"/>
    <w:rsid w:val="00CA6510"/>
    <w:rsid w:val="00CA6B9A"/>
    <w:rsid w:val="00CA71D6"/>
    <w:rsid w:val="00CA721F"/>
    <w:rsid w:val="00CA7CCC"/>
    <w:rsid w:val="00CB05D6"/>
    <w:rsid w:val="00CB14C9"/>
    <w:rsid w:val="00CB194E"/>
    <w:rsid w:val="00CB1E43"/>
    <w:rsid w:val="00CB2158"/>
    <w:rsid w:val="00CB24A7"/>
    <w:rsid w:val="00CB33C5"/>
    <w:rsid w:val="00CB3A94"/>
    <w:rsid w:val="00CB44CB"/>
    <w:rsid w:val="00CB5ABD"/>
    <w:rsid w:val="00CB5C6F"/>
    <w:rsid w:val="00CB5E22"/>
    <w:rsid w:val="00CB5EB5"/>
    <w:rsid w:val="00CB5F1E"/>
    <w:rsid w:val="00CB5F2A"/>
    <w:rsid w:val="00CB656A"/>
    <w:rsid w:val="00CC00E9"/>
    <w:rsid w:val="00CC032B"/>
    <w:rsid w:val="00CC0434"/>
    <w:rsid w:val="00CC0834"/>
    <w:rsid w:val="00CC0906"/>
    <w:rsid w:val="00CC10B8"/>
    <w:rsid w:val="00CC25FE"/>
    <w:rsid w:val="00CC2897"/>
    <w:rsid w:val="00CC29B3"/>
    <w:rsid w:val="00CC3628"/>
    <w:rsid w:val="00CC385A"/>
    <w:rsid w:val="00CC462B"/>
    <w:rsid w:val="00CC52A3"/>
    <w:rsid w:val="00CC56AC"/>
    <w:rsid w:val="00CC5891"/>
    <w:rsid w:val="00CC5942"/>
    <w:rsid w:val="00CC5E9E"/>
    <w:rsid w:val="00CC6731"/>
    <w:rsid w:val="00CC6A5A"/>
    <w:rsid w:val="00CC6B76"/>
    <w:rsid w:val="00CC7241"/>
    <w:rsid w:val="00CC763F"/>
    <w:rsid w:val="00CD137A"/>
    <w:rsid w:val="00CD1FE7"/>
    <w:rsid w:val="00CD200E"/>
    <w:rsid w:val="00CD211E"/>
    <w:rsid w:val="00CD2CD8"/>
    <w:rsid w:val="00CD47B2"/>
    <w:rsid w:val="00CD4CE5"/>
    <w:rsid w:val="00CD52EF"/>
    <w:rsid w:val="00CD565E"/>
    <w:rsid w:val="00CD6440"/>
    <w:rsid w:val="00CD651B"/>
    <w:rsid w:val="00CD791C"/>
    <w:rsid w:val="00CD7924"/>
    <w:rsid w:val="00CE0775"/>
    <w:rsid w:val="00CE0961"/>
    <w:rsid w:val="00CE1A22"/>
    <w:rsid w:val="00CE1D4B"/>
    <w:rsid w:val="00CE3235"/>
    <w:rsid w:val="00CE3860"/>
    <w:rsid w:val="00CE3AA5"/>
    <w:rsid w:val="00CE3E6A"/>
    <w:rsid w:val="00CE4430"/>
    <w:rsid w:val="00CE44D6"/>
    <w:rsid w:val="00CE48DE"/>
    <w:rsid w:val="00CE492B"/>
    <w:rsid w:val="00CE519C"/>
    <w:rsid w:val="00CE56EB"/>
    <w:rsid w:val="00CE5E70"/>
    <w:rsid w:val="00CE5E84"/>
    <w:rsid w:val="00CE63C9"/>
    <w:rsid w:val="00CE682D"/>
    <w:rsid w:val="00CE7057"/>
    <w:rsid w:val="00CE705D"/>
    <w:rsid w:val="00CE737F"/>
    <w:rsid w:val="00CE76A1"/>
    <w:rsid w:val="00CE7A32"/>
    <w:rsid w:val="00CF08E5"/>
    <w:rsid w:val="00CF0B59"/>
    <w:rsid w:val="00CF1ED4"/>
    <w:rsid w:val="00CF30A8"/>
    <w:rsid w:val="00CF3699"/>
    <w:rsid w:val="00CF3BAC"/>
    <w:rsid w:val="00CF3F7D"/>
    <w:rsid w:val="00CF4993"/>
    <w:rsid w:val="00CF4CA1"/>
    <w:rsid w:val="00CF5037"/>
    <w:rsid w:val="00CF5554"/>
    <w:rsid w:val="00CF562C"/>
    <w:rsid w:val="00CF59B8"/>
    <w:rsid w:val="00CF5BFD"/>
    <w:rsid w:val="00CF649C"/>
    <w:rsid w:val="00CF64CB"/>
    <w:rsid w:val="00CF66D6"/>
    <w:rsid w:val="00CF6AAC"/>
    <w:rsid w:val="00CF6BA3"/>
    <w:rsid w:val="00CF77E4"/>
    <w:rsid w:val="00CF7841"/>
    <w:rsid w:val="00CF7A40"/>
    <w:rsid w:val="00CF7C69"/>
    <w:rsid w:val="00CF7EEB"/>
    <w:rsid w:val="00D007DA"/>
    <w:rsid w:val="00D00F30"/>
    <w:rsid w:val="00D01363"/>
    <w:rsid w:val="00D016E6"/>
    <w:rsid w:val="00D01C8E"/>
    <w:rsid w:val="00D01CFD"/>
    <w:rsid w:val="00D023F9"/>
    <w:rsid w:val="00D0288D"/>
    <w:rsid w:val="00D02B28"/>
    <w:rsid w:val="00D034B9"/>
    <w:rsid w:val="00D03B6C"/>
    <w:rsid w:val="00D03D1F"/>
    <w:rsid w:val="00D03EDC"/>
    <w:rsid w:val="00D04277"/>
    <w:rsid w:val="00D044CB"/>
    <w:rsid w:val="00D04555"/>
    <w:rsid w:val="00D0597B"/>
    <w:rsid w:val="00D05C80"/>
    <w:rsid w:val="00D05CF3"/>
    <w:rsid w:val="00D064BB"/>
    <w:rsid w:val="00D06D35"/>
    <w:rsid w:val="00D079E8"/>
    <w:rsid w:val="00D07F25"/>
    <w:rsid w:val="00D10AC6"/>
    <w:rsid w:val="00D1124E"/>
    <w:rsid w:val="00D1190E"/>
    <w:rsid w:val="00D11B1F"/>
    <w:rsid w:val="00D11EBA"/>
    <w:rsid w:val="00D11ECF"/>
    <w:rsid w:val="00D11FA5"/>
    <w:rsid w:val="00D125D9"/>
    <w:rsid w:val="00D12AC4"/>
    <w:rsid w:val="00D12B32"/>
    <w:rsid w:val="00D13AED"/>
    <w:rsid w:val="00D13CA7"/>
    <w:rsid w:val="00D13CB2"/>
    <w:rsid w:val="00D142E4"/>
    <w:rsid w:val="00D147B2"/>
    <w:rsid w:val="00D148DB"/>
    <w:rsid w:val="00D14A27"/>
    <w:rsid w:val="00D152BE"/>
    <w:rsid w:val="00D155C7"/>
    <w:rsid w:val="00D160EA"/>
    <w:rsid w:val="00D16591"/>
    <w:rsid w:val="00D17165"/>
    <w:rsid w:val="00D176C4"/>
    <w:rsid w:val="00D17EF3"/>
    <w:rsid w:val="00D205D0"/>
    <w:rsid w:val="00D2068B"/>
    <w:rsid w:val="00D20FB7"/>
    <w:rsid w:val="00D21862"/>
    <w:rsid w:val="00D21AAE"/>
    <w:rsid w:val="00D21C86"/>
    <w:rsid w:val="00D224C0"/>
    <w:rsid w:val="00D22935"/>
    <w:rsid w:val="00D22E3F"/>
    <w:rsid w:val="00D22E78"/>
    <w:rsid w:val="00D237F6"/>
    <w:rsid w:val="00D23D53"/>
    <w:rsid w:val="00D2406E"/>
    <w:rsid w:val="00D247C0"/>
    <w:rsid w:val="00D24E57"/>
    <w:rsid w:val="00D2619C"/>
    <w:rsid w:val="00D2672B"/>
    <w:rsid w:val="00D26744"/>
    <w:rsid w:val="00D26B03"/>
    <w:rsid w:val="00D272FA"/>
    <w:rsid w:val="00D303AD"/>
    <w:rsid w:val="00D3104A"/>
    <w:rsid w:val="00D31177"/>
    <w:rsid w:val="00D31ACA"/>
    <w:rsid w:val="00D320FB"/>
    <w:rsid w:val="00D331F3"/>
    <w:rsid w:val="00D332CB"/>
    <w:rsid w:val="00D34371"/>
    <w:rsid w:val="00D34B1D"/>
    <w:rsid w:val="00D34FEF"/>
    <w:rsid w:val="00D35493"/>
    <w:rsid w:val="00D361D6"/>
    <w:rsid w:val="00D369E1"/>
    <w:rsid w:val="00D36DC8"/>
    <w:rsid w:val="00D371F6"/>
    <w:rsid w:val="00D376B5"/>
    <w:rsid w:val="00D40A77"/>
    <w:rsid w:val="00D40B94"/>
    <w:rsid w:val="00D40C22"/>
    <w:rsid w:val="00D41790"/>
    <w:rsid w:val="00D4206D"/>
    <w:rsid w:val="00D4207E"/>
    <w:rsid w:val="00D42317"/>
    <w:rsid w:val="00D43124"/>
    <w:rsid w:val="00D43383"/>
    <w:rsid w:val="00D441BD"/>
    <w:rsid w:val="00D44243"/>
    <w:rsid w:val="00D44380"/>
    <w:rsid w:val="00D45B4B"/>
    <w:rsid w:val="00D46168"/>
    <w:rsid w:val="00D46AA4"/>
    <w:rsid w:val="00D478C5"/>
    <w:rsid w:val="00D47DB5"/>
    <w:rsid w:val="00D47DBA"/>
    <w:rsid w:val="00D50C14"/>
    <w:rsid w:val="00D50F2F"/>
    <w:rsid w:val="00D51C7C"/>
    <w:rsid w:val="00D526BD"/>
    <w:rsid w:val="00D52EB3"/>
    <w:rsid w:val="00D52FC5"/>
    <w:rsid w:val="00D53691"/>
    <w:rsid w:val="00D537E7"/>
    <w:rsid w:val="00D53F90"/>
    <w:rsid w:val="00D53FEE"/>
    <w:rsid w:val="00D54BC7"/>
    <w:rsid w:val="00D54DB0"/>
    <w:rsid w:val="00D5501F"/>
    <w:rsid w:val="00D552FC"/>
    <w:rsid w:val="00D55633"/>
    <w:rsid w:val="00D567D5"/>
    <w:rsid w:val="00D56D09"/>
    <w:rsid w:val="00D57259"/>
    <w:rsid w:val="00D57307"/>
    <w:rsid w:val="00D5736F"/>
    <w:rsid w:val="00D60281"/>
    <w:rsid w:val="00D60EE7"/>
    <w:rsid w:val="00D6177E"/>
    <w:rsid w:val="00D61E89"/>
    <w:rsid w:val="00D62B5F"/>
    <w:rsid w:val="00D633BA"/>
    <w:rsid w:val="00D6373A"/>
    <w:rsid w:val="00D63DA4"/>
    <w:rsid w:val="00D64463"/>
    <w:rsid w:val="00D64FF2"/>
    <w:rsid w:val="00D656C2"/>
    <w:rsid w:val="00D65730"/>
    <w:rsid w:val="00D66102"/>
    <w:rsid w:val="00D6744C"/>
    <w:rsid w:val="00D679B9"/>
    <w:rsid w:val="00D67A92"/>
    <w:rsid w:val="00D705A1"/>
    <w:rsid w:val="00D7093E"/>
    <w:rsid w:val="00D70E03"/>
    <w:rsid w:val="00D71077"/>
    <w:rsid w:val="00D714AD"/>
    <w:rsid w:val="00D7219E"/>
    <w:rsid w:val="00D729C7"/>
    <w:rsid w:val="00D72DF9"/>
    <w:rsid w:val="00D73298"/>
    <w:rsid w:val="00D73778"/>
    <w:rsid w:val="00D7395D"/>
    <w:rsid w:val="00D74D1A"/>
    <w:rsid w:val="00D74FA1"/>
    <w:rsid w:val="00D75673"/>
    <w:rsid w:val="00D75C2F"/>
    <w:rsid w:val="00D76D67"/>
    <w:rsid w:val="00D800BB"/>
    <w:rsid w:val="00D80529"/>
    <w:rsid w:val="00D80A20"/>
    <w:rsid w:val="00D80EDF"/>
    <w:rsid w:val="00D80EFB"/>
    <w:rsid w:val="00D828EC"/>
    <w:rsid w:val="00D82B4B"/>
    <w:rsid w:val="00D8326A"/>
    <w:rsid w:val="00D839FA"/>
    <w:rsid w:val="00D8406C"/>
    <w:rsid w:val="00D849ED"/>
    <w:rsid w:val="00D84B44"/>
    <w:rsid w:val="00D85293"/>
    <w:rsid w:val="00D852B3"/>
    <w:rsid w:val="00D862C3"/>
    <w:rsid w:val="00D86CED"/>
    <w:rsid w:val="00D87933"/>
    <w:rsid w:val="00D87CE6"/>
    <w:rsid w:val="00D9092A"/>
    <w:rsid w:val="00D90B5D"/>
    <w:rsid w:val="00D90B82"/>
    <w:rsid w:val="00D9236D"/>
    <w:rsid w:val="00D92982"/>
    <w:rsid w:val="00D92C07"/>
    <w:rsid w:val="00D938B1"/>
    <w:rsid w:val="00D93F9A"/>
    <w:rsid w:val="00D95B9F"/>
    <w:rsid w:val="00D95EBF"/>
    <w:rsid w:val="00D95FB4"/>
    <w:rsid w:val="00D96004"/>
    <w:rsid w:val="00D9765E"/>
    <w:rsid w:val="00D97A1D"/>
    <w:rsid w:val="00DA006A"/>
    <w:rsid w:val="00DA0F91"/>
    <w:rsid w:val="00DA1554"/>
    <w:rsid w:val="00DA1657"/>
    <w:rsid w:val="00DA276C"/>
    <w:rsid w:val="00DA2C2D"/>
    <w:rsid w:val="00DA31F1"/>
    <w:rsid w:val="00DA33EE"/>
    <w:rsid w:val="00DA39F3"/>
    <w:rsid w:val="00DA3E58"/>
    <w:rsid w:val="00DA4262"/>
    <w:rsid w:val="00DA4DE3"/>
    <w:rsid w:val="00DA4F74"/>
    <w:rsid w:val="00DA4FBD"/>
    <w:rsid w:val="00DA5428"/>
    <w:rsid w:val="00DA554D"/>
    <w:rsid w:val="00DA61C7"/>
    <w:rsid w:val="00DA62EB"/>
    <w:rsid w:val="00DA670A"/>
    <w:rsid w:val="00DA726C"/>
    <w:rsid w:val="00DA7333"/>
    <w:rsid w:val="00DA7633"/>
    <w:rsid w:val="00DA7E47"/>
    <w:rsid w:val="00DB091F"/>
    <w:rsid w:val="00DB116F"/>
    <w:rsid w:val="00DB1533"/>
    <w:rsid w:val="00DB1ADD"/>
    <w:rsid w:val="00DB35BC"/>
    <w:rsid w:val="00DB380A"/>
    <w:rsid w:val="00DB3F0B"/>
    <w:rsid w:val="00DB4531"/>
    <w:rsid w:val="00DB47A8"/>
    <w:rsid w:val="00DB4F2D"/>
    <w:rsid w:val="00DB5F45"/>
    <w:rsid w:val="00DB6165"/>
    <w:rsid w:val="00DB63D8"/>
    <w:rsid w:val="00DB68F6"/>
    <w:rsid w:val="00DB6E3E"/>
    <w:rsid w:val="00DB7376"/>
    <w:rsid w:val="00DB7CAA"/>
    <w:rsid w:val="00DC0027"/>
    <w:rsid w:val="00DC0129"/>
    <w:rsid w:val="00DC0748"/>
    <w:rsid w:val="00DC0825"/>
    <w:rsid w:val="00DC0EED"/>
    <w:rsid w:val="00DC1095"/>
    <w:rsid w:val="00DC1354"/>
    <w:rsid w:val="00DC1A8A"/>
    <w:rsid w:val="00DC1CEE"/>
    <w:rsid w:val="00DC2B0D"/>
    <w:rsid w:val="00DC2EB5"/>
    <w:rsid w:val="00DC38A3"/>
    <w:rsid w:val="00DC3B60"/>
    <w:rsid w:val="00DC4697"/>
    <w:rsid w:val="00DC4B00"/>
    <w:rsid w:val="00DC4F41"/>
    <w:rsid w:val="00DC5393"/>
    <w:rsid w:val="00DC6A08"/>
    <w:rsid w:val="00DC7388"/>
    <w:rsid w:val="00DC75CD"/>
    <w:rsid w:val="00DC7F29"/>
    <w:rsid w:val="00DD062F"/>
    <w:rsid w:val="00DD1010"/>
    <w:rsid w:val="00DD1C6D"/>
    <w:rsid w:val="00DD25E2"/>
    <w:rsid w:val="00DD2C8C"/>
    <w:rsid w:val="00DD3BCF"/>
    <w:rsid w:val="00DD3C2E"/>
    <w:rsid w:val="00DD3FC6"/>
    <w:rsid w:val="00DD4B58"/>
    <w:rsid w:val="00DD5222"/>
    <w:rsid w:val="00DD540C"/>
    <w:rsid w:val="00DD5E0E"/>
    <w:rsid w:val="00DD6147"/>
    <w:rsid w:val="00DD614A"/>
    <w:rsid w:val="00DD68A0"/>
    <w:rsid w:val="00DE011A"/>
    <w:rsid w:val="00DE015E"/>
    <w:rsid w:val="00DE0562"/>
    <w:rsid w:val="00DE1D8A"/>
    <w:rsid w:val="00DE1F18"/>
    <w:rsid w:val="00DE2BFA"/>
    <w:rsid w:val="00DE2F8F"/>
    <w:rsid w:val="00DE33F3"/>
    <w:rsid w:val="00DE363C"/>
    <w:rsid w:val="00DE3EB6"/>
    <w:rsid w:val="00DE4FA8"/>
    <w:rsid w:val="00DE5592"/>
    <w:rsid w:val="00DE5A17"/>
    <w:rsid w:val="00DE6052"/>
    <w:rsid w:val="00DE679A"/>
    <w:rsid w:val="00DE6A46"/>
    <w:rsid w:val="00DE6DF4"/>
    <w:rsid w:val="00DE7087"/>
    <w:rsid w:val="00DE7102"/>
    <w:rsid w:val="00DE7683"/>
    <w:rsid w:val="00DF085A"/>
    <w:rsid w:val="00DF096A"/>
    <w:rsid w:val="00DF128B"/>
    <w:rsid w:val="00DF12C1"/>
    <w:rsid w:val="00DF16DC"/>
    <w:rsid w:val="00DF1803"/>
    <w:rsid w:val="00DF1F57"/>
    <w:rsid w:val="00DF2C5C"/>
    <w:rsid w:val="00DF2EF3"/>
    <w:rsid w:val="00DF4534"/>
    <w:rsid w:val="00DF5720"/>
    <w:rsid w:val="00DF5723"/>
    <w:rsid w:val="00DF6F6D"/>
    <w:rsid w:val="00DF6F77"/>
    <w:rsid w:val="00DF71EC"/>
    <w:rsid w:val="00DF72BB"/>
    <w:rsid w:val="00DF74D0"/>
    <w:rsid w:val="00DF756E"/>
    <w:rsid w:val="00DF772E"/>
    <w:rsid w:val="00DF77F8"/>
    <w:rsid w:val="00DF7CE4"/>
    <w:rsid w:val="00E00894"/>
    <w:rsid w:val="00E00D81"/>
    <w:rsid w:val="00E010F5"/>
    <w:rsid w:val="00E01889"/>
    <w:rsid w:val="00E01B8C"/>
    <w:rsid w:val="00E02697"/>
    <w:rsid w:val="00E0283F"/>
    <w:rsid w:val="00E0284B"/>
    <w:rsid w:val="00E02AF3"/>
    <w:rsid w:val="00E02BF7"/>
    <w:rsid w:val="00E03204"/>
    <w:rsid w:val="00E0379F"/>
    <w:rsid w:val="00E037F7"/>
    <w:rsid w:val="00E03897"/>
    <w:rsid w:val="00E04A4A"/>
    <w:rsid w:val="00E0502E"/>
    <w:rsid w:val="00E05485"/>
    <w:rsid w:val="00E06948"/>
    <w:rsid w:val="00E06FFD"/>
    <w:rsid w:val="00E07141"/>
    <w:rsid w:val="00E07250"/>
    <w:rsid w:val="00E07E0A"/>
    <w:rsid w:val="00E10B5B"/>
    <w:rsid w:val="00E10B6B"/>
    <w:rsid w:val="00E11413"/>
    <w:rsid w:val="00E1207C"/>
    <w:rsid w:val="00E13386"/>
    <w:rsid w:val="00E13389"/>
    <w:rsid w:val="00E1366B"/>
    <w:rsid w:val="00E1366F"/>
    <w:rsid w:val="00E13823"/>
    <w:rsid w:val="00E1419C"/>
    <w:rsid w:val="00E14297"/>
    <w:rsid w:val="00E144C7"/>
    <w:rsid w:val="00E14528"/>
    <w:rsid w:val="00E14ADA"/>
    <w:rsid w:val="00E14AFE"/>
    <w:rsid w:val="00E14E88"/>
    <w:rsid w:val="00E14FDA"/>
    <w:rsid w:val="00E15479"/>
    <w:rsid w:val="00E15804"/>
    <w:rsid w:val="00E15BBD"/>
    <w:rsid w:val="00E15BF6"/>
    <w:rsid w:val="00E15CA7"/>
    <w:rsid w:val="00E1706D"/>
    <w:rsid w:val="00E20C81"/>
    <w:rsid w:val="00E2127C"/>
    <w:rsid w:val="00E21485"/>
    <w:rsid w:val="00E21514"/>
    <w:rsid w:val="00E21B7B"/>
    <w:rsid w:val="00E21E35"/>
    <w:rsid w:val="00E21F13"/>
    <w:rsid w:val="00E22561"/>
    <w:rsid w:val="00E225BC"/>
    <w:rsid w:val="00E22B87"/>
    <w:rsid w:val="00E23994"/>
    <w:rsid w:val="00E23B2B"/>
    <w:rsid w:val="00E23DE8"/>
    <w:rsid w:val="00E23E18"/>
    <w:rsid w:val="00E2489E"/>
    <w:rsid w:val="00E24E6F"/>
    <w:rsid w:val="00E252F1"/>
    <w:rsid w:val="00E25324"/>
    <w:rsid w:val="00E25FF0"/>
    <w:rsid w:val="00E2607B"/>
    <w:rsid w:val="00E269CA"/>
    <w:rsid w:val="00E27636"/>
    <w:rsid w:val="00E30036"/>
    <w:rsid w:val="00E30A4D"/>
    <w:rsid w:val="00E31A69"/>
    <w:rsid w:val="00E31B22"/>
    <w:rsid w:val="00E3276E"/>
    <w:rsid w:val="00E32E37"/>
    <w:rsid w:val="00E335BD"/>
    <w:rsid w:val="00E339BA"/>
    <w:rsid w:val="00E33C9A"/>
    <w:rsid w:val="00E33E49"/>
    <w:rsid w:val="00E342B7"/>
    <w:rsid w:val="00E342D2"/>
    <w:rsid w:val="00E34EDB"/>
    <w:rsid w:val="00E358FF"/>
    <w:rsid w:val="00E36227"/>
    <w:rsid w:val="00E36585"/>
    <w:rsid w:val="00E36598"/>
    <w:rsid w:val="00E36DEA"/>
    <w:rsid w:val="00E371F8"/>
    <w:rsid w:val="00E37715"/>
    <w:rsid w:val="00E37EE9"/>
    <w:rsid w:val="00E41099"/>
    <w:rsid w:val="00E410F5"/>
    <w:rsid w:val="00E415A4"/>
    <w:rsid w:val="00E41F1C"/>
    <w:rsid w:val="00E42702"/>
    <w:rsid w:val="00E42CFA"/>
    <w:rsid w:val="00E42D7E"/>
    <w:rsid w:val="00E42FEC"/>
    <w:rsid w:val="00E43492"/>
    <w:rsid w:val="00E434B3"/>
    <w:rsid w:val="00E43A9D"/>
    <w:rsid w:val="00E43BBC"/>
    <w:rsid w:val="00E446A9"/>
    <w:rsid w:val="00E44EB7"/>
    <w:rsid w:val="00E4501F"/>
    <w:rsid w:val="00E4517C"/>
    <w:rsid w:val="00E45231"/>
    <w:rsid w:val="00E4526B"/>
    <w:rsid w:val="00E45953"/>
    <w:rsid w:val="00E45AE5"/>
    <w:rsid w:val="00E45CFB"/>
    <w:rsid w:val="00E463C5"/>
    <w:rsid w:val="00E46C86"/>
    <w:rsid w:val="00E46FE3"/>
    <w:rsid w:val="00E4724E"/>
    <w:rsid w:val="00E47D26"/>
    <w:rsid w:val="00E47D28"/>
    <w:rsid w:val="00E47EDF"/>
    <w:rsid w:val="00E501FD"/>
    <w:rsid w:val="00E506F8"/>
    <w:rsid w:val="00E50ADF"/>
    <w:rsid w:val="00E5106F"/>
    <w:rsid w:val="00E51769"/>
    <w:rsid w:val="00E51C23"/>
    <w:rsid w:val="00E51E95"/>
    <w:rsid w:val="00E527EA"/>
    <w:rsid w:val="00E52DF2"/>
    <w:rsid w:val="00E52E5E"/>
    <w:rsid w:val="00E53A3A"/>
    <w:rsid w:val="00E53C90"/>
    <w:rsid w:val="00E547AD"/>
    <w:rsid w:val="00E54D65"/>
    <w:rsid w:val="00E54E14"/>
    <w:rsid w:val="00E54E38"/>
    <w:rsid w:val="00E56C7B"/>
    <w:rsid w:val="00E56CF9"/>
    <w:rsid w:val="00E5702E"/>
    <w:rsid w:val="00E602F7"/>
    <w:rsid w:val="00E60415"/>
    <w:rsid w:val="00E608D1"/>
    <w:rsid w:val="00E60B65"/>
    <w:rsid w:val="00E61222"/>
    <w:rsid w:val="00E61276"/>
    <w:rsid w:val="00E6134F"/>
    <w:rsid w:val="00E6196D"/>
    <w:rsid w:val="00E6282E"/>
    <w:rsid w:val="00E62EA9"/>
    <w:rsid w:val="00E62EE5"/>
    <w:rsid w:val="00E62FDD"/>
    <w:rsid w:val="00E63235"/>
    <w:rsid w:val="00E63532"/>
    <w:rsid w:val="00E63D5F"/>
    <w:rsid w:val="00E63FE1"/>
    <w:rsid w:val="00E6484E"/>
    <w:rsid w:val="00E64F5D"/>
    <w:rsid w:val="00E650F0"/>
    <w:rsid w:val="00E652C8"/>
    <w:rsid w:val="00E6579E"/>
    <w:rsid w:val="00E65E9C"/>
    <w:rsid w:val="00E66867"/>
    <w:rsid w:val="00E6751C"/>
    <w:rsid w:val="00E67B17"/>
    <w:rsid w:val="00E67B54"/>
    <w:rsid w:val="00E707C9"/>
    <w:rsid w:val="00E71C19"/>
    <w:rsid w:val="00E727CC"/>
    <w:rsid w:val="00E73158"/>
    <w:rsid w:val="00E732D8"/>
    <w:rsid w:val="00E73D0C"/>
    <w:rsid w:val="00E7411E"/>
    <w:rsid w:val="00E74835"/>
    <w:rsid w:val="00E75153"/>
    <w:rsid w:val="00E7520E"/>
    <w:rsid w:val="00E76FC8"/>
    <w:rsid w:val="00E77E97"/>
    <w:rsid w:val="00E804F7"/>
    <w:rsid w:val="00E809F6"/>
    <w:rsid w:val="00E80AA9"/>
    <w:rsid w:val="00E8139A"/>
    <w:rsid w:val="00E81B12"/>
    <w:rsid w:val="00E81D20"/>
    <w:rsid w:val="00E83797"/>
    <w:rsid w:val="00E83DF1"/>
    <w:rsid w:val="00E84928"/>
    <w:rsid w:val="00E85562"/>
    <w:rsid w:val="00E856B4"/>
    <w:rsid w:val="00E857F6"/>
    <w:rsid w:val="00E858F8"/>
    <w:rsid w:val="00E85DE6"/>
    <w:rsid w:val="00E87A44"/>
    <w:rsid w:val="00E87C79"/>
    <w:rsid w:val="00E90723"/>
    <w:rsid w:val="00E907CD"/>
    <w:rsid w:val="00E910CD"/>
    <w:rsid w:val="00E910FB"/>
    <w:rsid w:val="00E9149A"/>
    <w:rsid w:val="00E92078"/>
    <w:rsid w:val="00E925F8"/>
    <w:rsid w:val="00E92790"/>
    <w:rsid w:val="00E92D8E"/>
    <w:rsid w:val="00E935BE"/>
    <w:rsid w:val="00E93B08"/>
    <w:rsid w:val="00E93C29"/>
    <w:rsid w:val="00E953A8"/>
    <w:rsid w:val="00E95AC4"/>
    <w:rsid w:val="00E96704"/>
    <w:rsid w:val="00E967C6"/>
    <w:rsid w:val="00E967D5"/>
    <w:rsid w:val="00E96F44"/>
    <w:rsid w:val="00E979FF"/>
    <w:rsid w:val="00EA0328"/>
    <w:rsid w:val="00EA03C6"/>
    <w:rsid w:val="00EA06E1"/>
    <w:rsid w:val="00EA0E8C"/>
    <w:rsid w:val="00EA1120"/>
    <w:rsid w:val="00EA127D"/>
    <w:rsid w:val="00EA1AB3"/>
    <w:rsid w:val="00EA1B0C"/>
    <w:rsid w:val="00EA2166"/>
    <w:rsid w:val="00EA228B"/>
    <w:rsid w:val="00EA2703"/>
    <w:rsid w:val="00EA31E0"/>
    <w:rsid w:val="00EA32A4"/>
    <w:rsid w:val="00EA4506"/>
    <w:rsid w:val="00EA498D"/>
    <w:rsid w:val="00EA4F19"/>
    <w:rsid w:val="00EA5420"/>
    <w:rsid w:val="00EA5479"/>
    <w:rsid w:val="00EA6DA0"/>
    <w:rsid w:val="00EA6E55"/>
    <w:rsid w:val="00EA7EA4"/>
    <w:rsid w:val="00EB0665"/>
    <w:rsid w:val="00EB078F"/>
    <w:rsid w:val="00EB0AE6"/>
    <w:rsid w:val="00EB0B70"/>
    <w:rsid w:val="00EB0D25"/>
    <w:rsid w:val="00EB0D99"/>
    <w:rsid w:val="00EB10F0"/>
    <w:rsid w:val="00EB127E"/>
    <w:rsid w:val="00EB16C5"/>
    <w:rsid w:val="00EB1BD9"/>
    <w:rsid w:val="00EB1DAE"/>
    <w:rsid w:val="00EB1FCE"/>
    <w:rsid w:val="00EB2EE6"/>
    <w:rsid w:val="00EB403C"/>
    <w:rsid w:val="00EB40D9"/>
    <w:rsid w:val="00EB436A"/>
    <w:rsid w:val="00EB51B8"/>
    <w:rsid w:val="00EB5432"/>
    <w:rsid w:val="00EB5AD2"/>
    <w:rsid w:val="00EB5AFF"/>
    <w:rsid w:val="00EB67F8"/>
    <w:rsid w:val="00EB78DB"/>
    <w:rsid w:val="00EB7EC9"/>
    <w:rsid w:val="00EC0460"/>
    <w:rsid w:val="00EC09ED"/>
    <w:rsid w:val="00EC0BFF"/>
    <w:rsid w:val="00EC0D1E"/>
    <w:rsid w:val="00EC13AE"/>
    <w:rsid w:val="00EC1AD6"/>
    <w:rsid w:val="00EC2258"/>
    <w:rsid w:val="00EC23F5"/>
    <w:rsid w:val="00EC24EE"/>
    <w:rsid w:val="00EC2C89"/>
    <w:rsid w:val="00EC34C7"/>
    <w:rsid w:val="00EC34D4"/>
    <w:rsid w:val="00EC49AE"/>
    <w:rsid w:val="00EC53FA"/>
    <w:rsid w:val="00EC567A"/>
    <w:rsid w:val="00EC59D2"/>
    <w:rsid w:val="00EC5C4C"/>
    <w:rsid w:val="00EC6380"/>
    <w:rsid w:val="00EC6783"/>
    <w:rsid w:val="00EC7573"/>
    <w:rsid w:val="00EC77B9"/>
    <w:rsid w:val="00ED03D2"/>
    <w:rsid w:val="00ED1A5C"/>
    <w:rsid w:val="00ED1C17"/>
    <w:rsid w:val="00ED291C"/>
    <w:rsid w:val="00ED296B"/>
    <w:rsid w:val="00ED2B07"/>
    <w:rsid w:val="00ED3500"/>
    <w:rsid w:val="00ED3DE0"/>
    <w:rsid w:val="00ED4057"/>
    <w:rsid w:val="00ED59D1"/>
    <w:rsid w:val="00ED59E7"/>
    <w:rsid w:val="00ED5D42"/>
    <w:rsid w:val="00ED674E"/>
    <w:rsid w:val="00ED6D65"/>
    <w:rsid w:val="00ED70A4"/>
    <w:rsid w:val="00ED797E"/>
    <w:rsid w:val="00ED7CDE"/>
    <w:rsid w:val="00ED7DDA"/>
    <w:rsid w:val="00EE0C42"/>
    <w:rsid w:val="00EE106D"/>
    <w:rsid w:val="00EE110E"/>
    <w:rsid w:val="00EE226B"/>
    <w:rsid w:val="00EE2507"/>
    <w:rsid w:val="00EE2917"/>
    <w:rsid w:val="00EE2AC0"/>
    <w:rsid w:val="00EE2B6A"/>
    <w:rsid w:val="00EE3405"/>
    <w:rsid w:val="00EE391C"/>
    <w:rsid w:val="00EE3A84"/>
    <w:rsid w:val="00EE3B69"/>
    <w:rsid w:val="00EE3E97"/>
    <w:rsid w:val="00EE42FB"/>
    <w:rsid w:val="00EE4342"/>
    <w:rsid w:val="00EE46AF"/>
    <w:rsid w:val="00EE5117"/>
    <w:rsid w:val="00EE64C3"/>
    <w:rsid w:val="00EE75D6"/>
    <w:rsid w:val="00EE77A6"/>
    <w:rsid w:val="00EE7C7D"/>
    <w:rsid w:val="00EF052C"/>
    <w:rsid w:val="00EF08B9"/>
    <w:rsid w:val="00EF09C4"/>
    <w:rsid w:val="00EF0ACB"/>
    <w:rsid w:val="00EF1361"/>
    <w:rsid w:val="00EF1850"/>
    <w:rsid w:val="00EF1A7B"/>
    <w:rsid w:val="00EF1A81"/>
    <w:rsid w:val="00EF214C"/>
    <w:rsid w:val="00EF2187"/>
    <w:rsid w:val="00EF2241"/>
    <w:rsid w:val="00EF22F7"/>
    <w:rsid w:val="00EF2673"/>
    <w:rsid w:val="00EF36C8"/>
    <w:rsid w:val="00EF40A4"/>
    <w:rsid w:val="00EF4973"/>
    <w:rsid w:val="00EF4BE8"/>
    <w:rsid w:val="00EF4E05"/>
    <w:rsid w:val="00EF50FE"/>
    <w:rsid w:val="00EF5526"/>
    <w:rsid w:val="00EF5D1E"/>
    <w:rsid w:val="00EF6267"/>
    <w:rsid w:val="00EF6766"/>
    <w:rsid w:val="00EF6CD5"/>
    <w:rsid w:val="00EF7EDD"/>
    <w:rsid w:val="00F005A5"/>
    <w:rsid w:val="00F00F72"/>
    <w:rsid w:val="00F01AB1"/>
    <w:rsid w:val="00F01B1C"/>
    <w:rsid w:val="00F02AD9"/>
    <w:rsid w:val="00F03CAE"/>
    <w:rsid w:val="00F05478"/>
    <w:rsid w:val="00F054E9"/>
    <w:rsid w:val="00F05BB7"/>
    <w:rsid w:val="00F05C3A"/>
    <w:rsid w:val="00F05C51"/>
    <w:rsid w:val="00F05FEC"/>
    <w:rsid w:val="00F06362"/>
    <w:rsid w:val="00F06B87"/>
    <w:rsid w:val="00F06C53"/>
    <w:rsid w:val="00F06D70"/>
    <w:rsid w:val="00F07029"/>
    <w:rsid w:val="00F070F5"/>
    <w:rsid w:val="00F07993"/>
    <w:rsid w:val="00F10671"/>
    <w:rsid w:val="00F10BAC"/>
    <w:rsid w:val="00F11783"/>
    <w:rsid w:val="00F1201B"/>
    <w:rsid w:val="00F12D54"/>
    <w:rsid w:val="00F12D8C"/>
    <w:rsid w:val="00F12EFD"/>
    <w:rsid w:val="00F13A5B"/>
    <w:rsid w:val="00F14111"/>
    <w:rsid w:val="00F14657"/>
    <w:rsid w:val="00F14E16"/>
    <w:rsid w:val="00F15A5C"/>
    <w:rsid w:val="00F161B4"/>
    <w:rsid w:val="00F16203"/>
    <w:rsid w:val="00F17093"/>
    <w:rsid w:val="00F173A1"/>
    <w:rsid w:val="00F17417"/>
    <w:rsid w:val="00F17ED0"/>
    <w:rsid w:val="00F201CD"/>
    <w:rsid w:val="00F20389"/>
    <w:rsid w:val="00F204F2"/>
    <w:rsid w:val="00F20F8C"/>
    <w:rsid w:val="00F21BF3"/>
    <w:rsid w:val="00F22164"/>
    <w:rsid w:val="00F2274A"/>
    <w:rsid w:val="00F22A97"/>
    <w:rsid w:val="00F230C1"/>
    <w:rsid w:val="00F230D3"/>
    <w:rsid w:val="00F2338C"/>
    <w:rsid w:val="00F238EC"/>
    <w:rsid w:val="00F243F4"/>
    <w:rsid w:val="00F24540"/>
    <w:rsid w:val="00F24E6D"/>
    <w:rsid w:val="00F24F09"/>
    <w:rsid w:val="00F255B2"/>
    <w:rsid w:val="00F25C1C"/>
    <w:rsid w:val="00F26032"/>
    <w:rsid w:val="00F266EE"/>
    <w:rsid w:val="00F26E74"/>
    <w:rsid w:val="00F2741D"/>
    <w:rsid w:val="00F2798E"/>
    <w:rsid w:val="00F27CA6"/>
    <w:rsid w:val="00F301F4"/>
    <w:rsid w:val="00F305FA"/>
    <w:rsid w:val="00F30ACD"/>
    <w:rsid w:val="00F30AEF"/>
    <w:rsid w:val="00F30FAD"/>
    <w:rsid w:val="00F310FD"/>
    <w:rsid w:val="00F31F9F"/>
    <w:rsid w:val="00F32BD1"/>
    <w:rsid w:val="00F32ECC"/>
    <w:rsid w:val="00F333DC"/>
    <w:rsid w:val="00F33A3C"/>
    <w:rsid w:val="00F346FB"/>
    <w:rsid w:val="00F34703"/>
    <w:rsid w:val="00F3530D"/>
    <w:rsid w:val="00F359CA"/>
    <w:rsid w:val="00F35D8C"/>
    <w:rsid w:val="00F3712B"/>
    <w:rsid w:val="00F372E5"/>
    <w:rsid w:val="00F42050"/>
    <w:rsid w:val="00F425AB"/>
    <w:rsid w:val="00F425F1"/>
    <w:rsid w:val="00F429B2"/>
    <w:rsid w:val="00F42A33"/>
    <w:rsid w:val="00F42C6A"/>
    <w:rsid w:val="00F42DE1"/>
    <w:rsid w:val="00F42F1A"/>
    <w:rsid w:val="00F43264"/>
    <w:rsid w:val="00F43336"/>
    <w:rsid w:val="00F43AD6"/>
    <w:rsid w:val="00F43AE4"/>
    <w:rsid w:val="00F43E48"/>
    <w:rsid w:val="00F44616"/>
    <w:rsid w:val="00F4475F"/>
    <w:rsid w:val="00F4487B"/>
    <w:rsid w:val="00F44F0B"/>
    <w:rsid w:val="00F45041"/>
    <w:rsid w:val="00F45896"/>
    <w:rsid w:val="00F45DC6"/>
    <w:rsid w:val="00F467A7"/>
    <w:rsid w:val="00F47EAF"/>
    <w:rsid w:val="00F5095D"/>
    <w:rsid w:val="00F50B11"/>
    <w:rsid w:val="00F50C69"/>
    <w:rsid w:val="00F519F5"/>
    <w:rsid w:val="00F51BD1"/>
    <w:rsid w:val="00F51F1A"/>
    <w:rsid w:val="00F527DA"/>
    <w:rsid w:val="00F52B16"/>
    <w:rsid w:val="00F53DB2"/>
    <w:rsid w:val="00F5438A"/>
    <w:rsid w:val="00F54420"/>
    <w:rsid w:val="00F54488"/>
    <w:rsid w:val="00F54525"/>
    <w:rsid w:val="00F550F4"/>
    <w:rsid w:val="00F56154"/>
    <w:rsid w:val="00F577F8"/>
    <w:rsid w:val="00F57929"/>
    <w:rsid w:val="00F6009C"/>
    <w:rsid w:val="00F60416"/>
    <w:rsid w:val="00F607B9"/>
    <w:rsid w:val="00F627A0"/>
    <w:rsid w:val="00F63195"/>
    <w:rsid w:val="00F63AF7"/>
    <w:rsid w:val="00F6400A"/>
    <w:rsid w:val="00F64B37"/>
    <w:rsid w:val="00F64EA6"/>
    <w:rsid w:val="00F66EA5"/>
    <w:rsid w:val="00F67BEE"/>
    <w:rsid w:val="00F70213"/>
    <w:rsid w:val="00F712AD"/>
    <w:rsid w:val="00F713BB"/>
    <w:rsid w:val="00F72392"/>
    <w:rsid w:val="00F743EB"/>
    <w:rsid w:val="00F746EB"/>
    <w:rsid w:val="00F75C99"/>
    <w:rsid w:val="00F75DA0"/>
    <w:rsid w:val="00F76534"/>
    <w:rsid w:val="00F76C1F"/>
    <w:rsid w:val="00F77A1B"/>
    <w:rsid w:val="00F77BB0"/>
    <w:rsid w:val="00F80184"/>
    <w:rsid w:val="00F80980"/>
    <w:rsid w:val="00F811A8"/>
    <w:rsid w:val="00F81F92"/>
    <w:rsid w:val="00F81FB2"/>
    <w:rsid w:val="00F82543"/>
    <w:rsid w:val="00F82806"/>
    <w:rsid w:val="00F82A40"/>
    <w:rsid w:val="00F83905"/>
    <w:rsid w:val="00F83986"/>
    <w:rsid w:val="00F84161"/>
    <w:rsid w:val="00F8469E"/>
    <w:rsid w:val="00F850AE"/>
    <w:rsid w:val="00F851A6"/>
    <w:rsid w:val="00F85237"/>
    <w:rsid w:val="00F853C4"/>
    <w:rsid w:val="00F85796"/>
    <w:rsid w:val="00F85A8A"/>
    <w:rsid w:val="00F87BB6"/>
    <w:rsid w:val="00F87CCE"/>
    <w:rsid w:val="00F87F4E"/>
    <w:rsid w:val="00F9027C"/>
    <w:rsid w:val="00F91A45"/>
    <w:rsid w:val="00F922C7"/>
    <w:rsid w:val="00F9336D"/>
    <w:rsid w:val="00F9492B"/>
    <w:rsid w:val="00F94DEC"/>
    <w:rsid w:val="00F951BC"/>
    <w:rsid w:val="00F95BB4"/>
    <w:rsid w:val="00F95DCD"/>
    <w:rsid w:val="00F95F91"/>
    <w:rsid w:val="00F9661E"/>
    <w:rsid w:val="00F96A92"/>
    <w:rsid w:val="00F97344"/>
    <w:rsid w:val="00F97B83"/>
    <w:rsid w:val="00F97D97"/>
    <w:rsid w:val="00FA0811"/>
    <w:rsid w:val="00FA0BA0"/>
    <w:rsid w:val="00FA3B23"/>
    <w:rsid w:val="00FA4380"/>
    <w:rsid w:val="00FA47A1"/>
    <w:rsid w:val="00FA5AF2"/>
    <w:rsid w:val="00FA5D4E"/>
    <w:rsid w:val="00FA5F53"/>
    <w:rsid w:val="00FA627D"/>
    <w:rsid w:val="00FA6DBB"/>
    <w:rsid w:val="00FA7152"/>
    <w:rsid w:val="00FA77A4"/>
    <w:rsid w:val="00FB0D41"/>
    <w:rsid w:val="00FB0E15"/>
    <w:rsid w:val="00FB1472"/>
    <w:rsid w:val="00FB1F58"/>
    <w:rsid w:val="00FB221E"/>
    <w:rsid w:val="00FB232A"/>
    <w:rsid w:val="00FB2C30"/>
    <w:rsid w:val="00FB2DF4"/>
    <w:rsid w:val="00FB30CE"/>
    <w:rsid w:val="00FB3CF4"/>
    <w:rsid w:val="00FB3E1D"/>
    <w:rsid w:val="00FB4AE8"/>
    <w:rsid w:val="00FB4C10"/>
    <w:rsid w:val="00FB54CC"/>
    <w:rsid w:val="00FB5A25"/>
    <w:rsid w:val="00FB612F"/>
    <w:rsid w:val="00FB7BB9"/>
    <w:rsid w:val="00FC0406"/>
    <w:rsid w:val="00FC0414"/>
    <w:rsid w:val="00FC0EFF"/>
    <w:rsid w:val="00FC2235"/>
    <w:rsid w:val="00FC23B5"/>
    <w:rsid w:val="00FC2B2E"/>
    <w:rsid w:val="00FC2C9E"/>
    <w:rsid w:val="00FC3C5E"/>
    <w:rsid w:val="00FC3F31"/>
    <w:rsid w:val="00FC5468"/>
    <w:rsid w:val="00FC5B7A"/>
    <w:rsid w:val="00FC6C13"/>
    <w:rsid w:val="00FD0508"/>
    <w:rsid w:val="00FD07C3"/>
    <w:rsid w:val="00FD09E9"/>
    <w:rsid w:val="00FD0BE0"/>
    <w:rsid w:val="00FD0F04"/>
    <w:rsid w:val="00FD0FC2"/>
    <w:rsid w:val="00FD12FC"/>
    <w:rsid w:val="00FD219A"/>
    <w:rsid w:val="00FD2282"/>
    <w:rsid w:val="00FD246F"/>
    <w:rsid w:val="00FD25D7"/>
    <w:rsid w:val="00FD285B"/>
    <w:rsid w:val="00FD2998"/>
    <w:rsid w:val="00FD33CD"/>
    <w:rsid w:val="00FD3649"/>
    <w:rsid w:val="00FD3700"/>
    <w:rsid w:val="00FD3805"/>
    <w:rsid w:val="00FD389E"/>
    <w:rsid w:val="00FD3972"/>
    <w:rsid w:val="00FD397F"/>
    <w:rsid w:val="00FD3AFE"/>
    <w:rsid w:val="00FD4099"/>
    <w:rsid w:val="00FD41F3"/>
    <w:rsid w:val="00FD4224"/>
    <w:rsid w:val="00FD4277"/>
    <w:rsid w:val="00FD5986"/>
    <w:rsid w:val="00FD604A"/>
    <w:rsid w:val="00FD6997"/>
    <w:rsid w:val="00FD73E0"/>
    <w:rsid w:val="00FD7CDE"/>
    <w:rsid w:val="00FE0121"/>
    <w:rsid w:val="00FE021D"/>
    <w:rsid w:val="00FE0363"/>
    <w:rsid w:val="00FE1F93"/>
    <w:rsid w:val="00FE21E2"/>
    <w:rsid w:val="00FE2B9E"/>
    <w:rsid w:val="00FE2D09"/>
    <w:rsid w:val="00FE3807"/>
    <w:rsid w:val="00FE392C"/>
    <w:rsid w:val="00FE4128"/>
    <w:rsid w:val="00FE4911"/>
    <w:rsid w:val="00FE49CC"/>
    <w:rsid w:val="00FE4B60"/>
    <w:rsid w:val="00FE4C89"/>
    <w:rsid w:val="00FE513D"/>
    <w:rsid w:val="00FE5D26"/>
    <w:rsid w:val="00FE6296"/>
    <w:rsid w:val="00FE6472"/>
    <w:rsid w:val="00FE6DDD"/>
    <w:rsid w:val="00FE6FAD"/>
    <w:rsid w:val="00FE6FB3"/>
    <w:rsid w:val="00FE734F"/>
    <w:rsid w:val="00FE737A"/>
    <w:rsid w:val="00FE747A"/>
    <w:rsid w:val="00FF0CEF"/>
    <w:rsid w:val="00FF103B"/>
    <w:rsid w:val="00FF1B33"/>
    <w:rsid w:val="00FF2049"/>
    <w:rsid w:val="00FF3069"/>
    <w:rsid w:val="00FF3368"/>
    <w:rsid w:val="00FF38A6"/>
    <w:rsid w:val="00FF3B52"/>
    <w:rsid w:val="00FF4126"/>
    <w:rsid w:val="00FF4607"/>
    <w:rsid w:val="00FF52FD"/>
    <w:rsid w:val="00FF5520"/>
    <w:rsid w:val="00FF56C0"/>
    <w:rsid w:val="00FF5A23"/>
    <w:rsid w:val="00FF5C67"/>
    <w:rsid w:val="00FF79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11A7E"/>
  <w15:docId w15:val="{C4A8293E-CBF9-413A-A151-F409BEAA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iPriority="0" w:unhideWhenUsed="1"/>
    <w:lsdException w:name="Body Text Indent 2" w:semiHidden="1" w:uiPriority="0" w:unhideWhenUsed="1" w:qFormat="1"/>
    <w:lsdException w:name="Body Text Indent 3" w:semiHidden="1" w:uiPriority="0" w:unhideWhenUsed="1" w:qFormat="1"/>
    <w:lsdException w:name="Block Text" w:semiHidden="1" w:uiPriority="0" w:unhideWhenUsed="1" w:qFormat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nhideWhenUsed="1" w:qFormat="1"/>
    <w:lsdException w:name="Plain Text" w:semiHidden="1" w:uiPriority="0" w:unhideWhenUsed="1"/>
    <w:lsdException w:name="E-mail Signature" w:semiHidden="1" w:unhideWhenUsed="1"/>
    <w:lsdException w:name="HTML Top of Form" w:semiHidden="1" w:unhideWhenUsed="1" w:qFormat="1"/>
    <w:lsdException w:name="HTML Bottom of Form" w:semiHidden="1" w:unhideWhenUsed="1" w:qFormat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B6"/>
    <w:rPr>
      <w:noProof/>
      <w:lang w:val="ro-RO"/>
    </w:rPr>
  </w:style>
  <w:style w:type="paragraph" w:styleId="Heading1">
    <w:name w:val="heading 1"/>
    <w:aliases w:val="PA Chapter,h1,h11,h12,h13,h14,h15,h16,h17,Section,Project 1,RFS,1,numbered indent 1,ni1,heading 2,MainHeader,First Level Head,h1 chapter heading,Header 1st Page,Chapitre"/>
    <w:basedOn w:val="Normal"/>
    <w:next w:val="Normal"/>
    <w:link w:val="Heading1Char"/>
    <w:qFormat/>
    <w:rsid w:val="00D87933"/>
    <w:pPr>
      <w:keepNext/>
      <w:tabs>
        <w:tab w:val="num" w:pos="720"/>
      </w:tabs>
      <w:spacing w:before="240" w:after="60" w:line="240" w:lineRule="auto"/>
      <w:ind w:left="720" w:hanging="720"/>
      <w:jc w:val="center"/>
      <w:outlineLvl w:val="0"/>
    </w:pPr>
    <w:rPr>
      <w:rFonts w:eastAsiaTheme="majorEastAsia" w:cstheme="majorBidi"/>
      <w:b/>
      <w:bCs/>
      <w:kern w:val="32"/>
      <w:sz w:val="28"/>
      <w:szCs w:val="32"/>
    </w:rPr>
  </w:style>
  <w:style w:type="paragraph" w:styleId="Heading2">
    <w:name w:val="heading 2"/>
    <w:aliases w:val="a Titlu 2"/>
    <w:basedOn w:val="Normal"/>
    <w:next w:val="Normal"/>
    <w:link w:val="Heading2Char"/>
    <w:uiPriority w:val="9"/>
    <w:unhideWhenUsed/>
    <w:qFormat/>
    <w:rsid w:val="00D87933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7933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D87933"/>
    <w:pPr>
      <w:keepNext/>
      <w:tabs>
        <w:tab w:val="num" w:pos="2880"/>
      </w:tabs>
      <w:spacing w:before="240" w:after="60" w:line="240" w:lineRule="auto"/>
      <w:ind w:left="1440" w:hanging="720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1F57"/>
    <w:pPr>
      <w:tabs>
        <w:tab w:val="num" w:pos="3600"/>
      </w:tabs>
      <w:spacing w:before="240" w:after="60" w:line="240" w:lineRule="auto"/>
      <w:ind w:left="1008" w:hanging="720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qFormat/>
    <w:rsid w:val="00772964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619A"/>
    <w:pPr>
      <w:tabs>
        <w:tab w:val="num" w:pos="5040"/>
      </w:tabs>
      <w:spacing w:before="240" w:after="60" w:line="240" w:lineRule="auto"/>
      <w:ind w:left="5040" w:hanging="720"/>
      <w:jc w:val="right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772964"/>
    <w:pPr>
      <w:tabs>
        <w:tab w:val="num" w:pos="5760"/>
      </w:tabs>
      <w:spacing w:before="240" w:after="60" w:line="240" w:lineRule="auto"/>
      <w:ind w:left="5760" w:hanging="72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772964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 Chapter Char,h1 Char,h11 Char,h12 Char,h13 Char,h14 Char,h15 Char,h16 Char,h17 Char,Section Char,Project 1 Char,RFS Char,1 Char,numbered indent 1 Char,ni1 Char,heading 2 Char,MainHeader Char,First Level Head Char,Header 1st Page Char"/>
    <w:basedOn w:val="DefaultParagraphFont"/>
    <w:link w:val="Heading1"/>
    <w:qFormat/>
    <w:rsid w:val="00D87933"/>
    <w:rPr>
      <w:rFonts w:eastAsiaTheme="majorEastAsia" w:cstheme="majorBidi"/>
      <w:b/>
      <w:bCs/>
      <w:kern w:val="32"/>
      <w:sz w:val="28"/>
      <w:szCs w:val="32"/>
    </w:rPr>
  </w:style>
  <w:style w:type="character" w:customStyle="1" w:styleId="Heading2Char">
    <w:name w:val="Heading 2 Char"/>
    <w:aliases w:val="a Titlu 2 Char"/>
    <w:basedOn w:val="DefaultParagraphFont"/>
    <w:link w:val="Heading2"/>
    <w:uiPriority w:val="9"/>
    <w:qFormat/>
    <w:rsid w:val="00D87933"/>
    <w:rPr>
      <w:rFonts w:eastAsiaTheme="majorEastAsia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87933"/>
    <w:rPr>
      <w:rFonts w:eastAsiaTheme="majorEastAsia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qFormat/>
    <w:rsid w:val="00D87933"/>
    <w:rPr>
      <w:rFonts w:eastAsiaTheme="minorEastAsia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2C1F57"/>
    <w:rPr>
      <w:rFonts w:eastAsiaTheme="minorEastAsia"/>
      <w:bCs/>
      <w:i/>
      <w:iCs/>
      <w:szCs w:val="26"/>
    </w:rPr>
  </w:style>
  <w:style w:type="character" w:customStyle="1" w:styleId="Heading6Char">
    <w:name w:val="Heading 6 Char"/>
    <w:basedOn w:val="DefaultParagraphFont"/>
    <w:link w:val="Heading6"/>
    <w:qFormat/>
    <w:rsid w:val="00772964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7A619A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sid w:val="00772964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sid w:val="00772964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587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5879DC"/>
  </w:style>
  <w:style w:type="paragraph" w:styleId="Footer">
    <w:name w:val="footer"/>
    <w:basedOn w:val="Normal"/>
    <w:link w:val="FooterChar"/>
    <w:uiPriority w:val="99"/>
    <w:unhideWhenUsed/>
    <w:rsid w:val="00587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5879DC"/>
  </w:style>
  <w:style w:type="paragraph" w:styleId="BalloonText">
    <w:name w:val="Balloon Text"/>
    <w:basedOn w:val="Normal"/>
    <w:link w:val="BalloonTextChar"/>
    <w:uiPriority w:val="99"/>
    <w:unhideWhenUsed/>
    <w:qFormat/>
    <w:rsid w:val="00587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5879D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C5FB8"/>
    <w:pPr>
      <w:tabs>
        <w:tab w:val="left" w:pos="440"/>
        <w:tab w:val="right" w:leader="dot" w:pos="9356"/>
      </w:tabs>
      <w:spacing w:after="100"/>
    </w:pPr>
    <w:rPr>
      <w:rFonts w:ascii="Calibri" w:eastAsiaTheme="majorEastAsia" w:hAnsi="Calibri" w:cstheme="majorBidi"/>
      <w:b/>
      <w:bCs/>
      <w:kern w:val="32"/>
      <w:lang w:bidi="en-US"/>
    </w:rPr>
  </w:style>
  <w:style w:type="character" w:styleId="Hyperlink">
    <w:name w:val="Hyperlink"/>
    <w:uiPriority w:val="99"/>
    <w:unhideWhenUsed/>
    <w:rsid w:val="005879DC"/>
    <w:rPr>
      <w:color w:val="E2D70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C5FB8"/>
    <w:pPr>
      <w:tabs>
        <w:tab w:val="left" w:pos="880"/>
        <w:tab w:val="right" w:leader="dot" w:pos="9356"/>
      </w:tabs>
      <w:spacing w:after="100" w:line="240" w:lineRule="auto"/>
      <w:ind w:left="220"/>
    </w:pPr>
    <w:rPr>
      <w:rFonts w:ascii="Calibri" w:eastAsia="Times New Roman" w:hAnsi="Calibri" w:cstheme="minorHAnsi"/>
      <w:lang w:bidi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D68A0"/>
    <w:pPr>
      <w:tabs>
        <w:tab w:val="left" w:pos="1320"/>
        <w:tab w:val="right" w:leader="dot" w:pos="9356"/>
      </w:tabs>
      <w:spacing w:after="100"/>
      <w:ind w:left="440"/>
    </w:pPr>
    <w:rPr>
      <w:rFonts w:ascii="Calibri" w:eastAsia="Times New Roman" w:hAnsi="Calibri" w:cstheme="minorHAnsi"/>
      <w:i/>
      <w:iCs/>
      <w:lang w:val="en-US" w:eastAsia="x-none" w:bidi="en-US"/>
    </w:rPr>
  </w:style>
  <w:style w:type="paragraph" w:styleId="TOC4">
    <w:name w:val="toc 4"/>
    <w:basedOn w:val="Normal"/>
    <w:next w:val="Normal"/>
    <w:autoRedefine/>
    <w:uiPriority w:val="39"/>
    <w:unhideWhenUsed/>
    <w:rsid w:val="0005551C"/>
    <w:pPr>
      <w:tabs>
        <w:tab w:val="right" w:leader="dot" w:pos="9356"/>
      </w:tabs>
      <w:spacing w:after="100"/>
    </w:pPr>
    <w:rPr>
      <w:rFonts w:ascii="Calibri" w:eastAsia="Times New Roman" w:hAnsi="Calibri" w:cs="Times New Roman"/>
      <w:i/>
      <w:iCs/>
      <w:lang w:eastAsia="x-none" w:bidi="en-US"/>
    </w:rPr>
  </w:style>
  <w:style w:type="character" w:styleId="FollowedHyperlink">
    <w:name w:val="FollowedHyperlink"/>
    <w:basedOn w:val="DefaultParagraphFont"/>
    <w:uiPriority w:val="99"/>
    <w:unhideWhenUsed/>
    <w:qFormat/>
    <w:rsid w:val="00772964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6852C0"/>
    <w:pPr>
      <w:pBdr>
        <w:bottom w:val="single" w:sz="8" w:space="4" w:color="0F6FC6"/>
      </w:pBdr>
      <w:spacing w:after="300" w:line="240" w:lineRule="auto"/>
      <w:contextualSpacing/>
    </w:pPr>
    <w:rPr>
      <w:rFonts w:ascii="Cambria" w:eastAsia="Times New Roman" w:hAnsi="Cambria" w:cs="Times New Roman"/>
      <w:color w:val="03485B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qFormat/>
    <w:rsid w:val="006852C0"/>
    <w:rPr>
      <w:rFonts w:ascii="Cambria" w:eastAsia="Times New Roman" w:hAnsi="Cambria" w:cs="Times New Roman"/>
      <w:color w:val="03485B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nhideWhenUsed/>
    <w:qFormat/>
    <w:rsid w:val="006852C0"/>
    <w:pPr>
      <w:spacing w:line="240" w:lineRule="auto"/>
    </w:pPr>
    <w:rPr>
      <w:rFonts w:ascii="Calibri" w:eastAsia="Times New Roman" w:hAnsi="Calibri" w:cs="Times New Roman"/>
      <w:b/>
      <w:bCs/>
      <w:color w:val="0F6FC6"/>
      <w:sz w:val="18"/>
      <w:szCs w:val="18"/>
      <w:lang w:bidi="en-US"/>
    </w:rPr>
  </w:style>
  <w:style w:type="paragraph" w:styleId="Subtitle">
    <w:name w:val="Subtitle"/>
    <w:basedOn w:val="Normal"/>
    <w:next w:val="Normal"/>
    <w:link w:val="SubtitleChar"/>
    <w:qFormat/>
    <w:rsid w:val="006852C0"/>
    <w:pPr>
      <w:numPr>
        <w:ilvl w:val="1"/>
      </w:numPr>
    </w:pPr>
    <w:rPr>
      <w:rFonts w:ascii="Cambria" w:eastAsia="Times New Roman" w:hAnsi="Cambria" w:cs="Times New Roman"/>
      <w:i/>
      <w:iCs/>
      <w:color w:val="0F6FC6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qFormat/>
    <w:rsid w:val="006852C0"/>
    <w:rPr>
      <w:rFonts w:ascii="Cambria" w:eastAsia="Times New Roman" w:hAnsi="Cambria" w:cs="Times New Roman"/>
      <w:i/>
      <w:iCs/>
      <w:color w:val="0F6FC6"/>
      <w:spacing w:val="15"/>
      <w:sz w:val="24"/>
      <w:szCs w:val="24"/>
    </w:rPr>
  </w:style>
  <w:style w:type="character" w:styleId="Strong">
    <w:name w:val="Strong"/>
    <w:uiPriority w:val="22"/>
    <w:qFormat/>
    <w:rsid w:val="006852C0"/>
    <w:rPr>
      <w:b/>
      <w:bCs/>
    </w:rPr>
  </w:style>
  <w:style w:type="character" w:styleId="Emphasis">
    <w:name w:val="Emphasis"/>
    <w:aliases w:val="calibri11"/>
    <w:qFormat/>
    <w:rsid w:val="006852C0"/>
    <w:rPr>
      <w:i/>
      <w:iCs/>
    </w:rPr>
  </w:style>
  <w:style w:type="paragraph" w:styleId="NoSpacing">
    <w:name w:val="No Spacing"/>
    <w:link w:val="NoSpacingChar"/>
    <w:qFormat/>
    <w:rsid w:val="006852C0"/>
    <w:pPr>
      <w:spacing w:after="0" w:line="240" w:lineRule="auto"/>
    </w:pPr>
    <w:rPr>
      <w:rFonts w:ascii="Calibri" w:eastAsia="Times New Roman" w:hAnsi="Calibri" w:cs="Times New Roman"/>
      <w:lang w:bidi="en-US"/>
    </w:rPr>
  </w:style>
  <w:style w:type="paragraph" w:styleId="ListParagraph">
    <w:name w:val="List Paragraph"/>
    <w:basedOn w:val="Normal"/>
    <w:uiPriority w:val="1"/>
    <w:qFormat/>
    <w:rsid w:val="006852C0"/>
    <w:pPr>
      <w:ind w:left="720"/>
      <w:contextualSpacing/>
    </w:pPr>
    <w:rPr>
      <w:rFonts w:ascii="Calibri" w:eastAsia="Times New Roman" w:hAnsi="Calibri" w:cs="Times New Roman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6852C0"/>
    <w:rPr>
      <w:rFonts w:ascii="Calibri" w:eastAsia="Times New Roman" w:hAnsi="Calibri" w:cs="Times New Roman"/>
      <w:i/>
      <w:iCs/>
      <w:color w:val="000000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qFormat/>
    <w:rsid w:val="006852C0"/>
    <w:rPr>
      <w:rFonts w:ascii="Calibri" w:eastAsia="Times New Roman" w:hAnsi="Calibri" w:cs="Times New Roman"/>
      <w:i/>
      <w:iCs/>
      <w:color w:val="000000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52C0"/>
    <w:pPr>
      <w:pBdr>
        <w:bottom w:val="single" w:sz="4" w:space="4" w:color="0F6FC6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0F6FC6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6852C0"/>
    <w:rPr>
      <w:rFonts w:ascii="Calibri" w:eastAsia="Times New Roman" w:hAnsi="Calibri" w:cs="Times New Roman"/>
      <w:b/>
      <w:bCs/>
      <w:i/>
      <w:iCs/>
      <w:color w:val="0F6FC6"/>
      <w:sz w:val="20"/>
      <w:szCs w:val="20"/>
    </w:rPr>
  </w:style>
  <w:style w:type="character" w:styleId="SubtleEmphasis">
    <w:name w:val="Subtle Emphasis"/>
    <w:uiPriority w:val="19"/>
    <w:qFormat/>
    <w:rsid w:val="006852C0"/>
    <w:rPr>
      <w:i/>
      <w:iCs/>
      <w:color w:val="808080"/>
    </w:rPr>
  </w:style>
  <w:style w:type="character" w:styleId="IntenseEmphasis">
    <w:name w:val="Intense Emphasis"/>
    <w:uiPriority w:val="21"/>
    <w:qFormat/>
    <w:rsid w:val="006852C0"/>
    <w:rPr>
      <w:b/>
      <w:bCs/>
      <w:i/>
      <w:iCs/>
      <w:color w:val="0F6FC6"/>
    </w:rPr>
  </w:style>
  <w:style w:type="character" w:styleId="SubtleReference">
    <w:name w:val="Subtle Reference"/>
    <w:uiPriority w:val="31"/>
    <w:qFormat/>
    <w:rsid w:val="006852C0"/>
    <w:rPr>
      <w:smallCaps/>
      <w:color w:val="009DD9"/>
      <w:u w:val="single"/>
    </w:rPr>
  </w:style>
  <w:style w:type="character" w:styleId="IntenseReference">
    <w:name w:val="Intense Reference"/>
    <w:uiPriority w:val="32"/>
    <w:qFormat/>
    <w:rsid w:val="006852C0"/>
    <w:rPr>
      <w:b/>
      <w:bCs/>
      <w:smallCaps/>
      <w:color w:val="009DD9"/>
      <w:spacing w:val="5"/>
      <w:u w:val="single"/>
    </w:rPr>
  </w:style>
  <w:style w:type="character" w:styleId="BookTitle">
    <w:name w:val="Book Title"/>
    <w:uiPriority w:val="33"/>
    <w:qFormat/>
    <w:rsid w:val="006852C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852C0"/>
    <w:pPr>
      <w:keepLines/>
      <w:tabs>
        <w:tab w:val="clear" w:pos="720"/>
      </w:tabs>
      <w:spacing w:before="480" w:after="0" w:line="276" w:lineRule="auto"/>
      <w:ind w:left="0" w:firstLine="0"/>
      <w:outlineLvl w:val="9"/>
    </w:pPr>
    <w:rPr>
      <w:rFonts w:ascii="Cambria" w:eastAsia="Times New Roman" w:hAnsi="Cambria" w:cs="Times New Roman"/>
      <w:color w:val="0B5294"/>
      <w:kern w:val="0"/>
      <w:szCs w:val="28"/>
    </w:rPr>
  </w:style>
  <w:style w:type="character" w:customStyle="1" w:styleId="FontStyle53">
    <w:name w:val="Font Style53"/>
    <w:qFormat/>
    <w:rsid w:val="006852C0"/>
    <w:rPr>
      <w:rFonts w:ascii="Arial" w:hAnsi="Arial" w:cs="Arial"/>
      <w:sz w:val="16"/>
      <w:szCs w:val="16"/>
    </w:rPr>
  </w:style>
  <w:style w:type="paragraph" w:styleId="TOC5">
    <w:name w:val="toc 5"/>
    <w:basedOn w:val="Normal"/>
    <w:next w:val="Normal"/>
    <w:autoRedefine/>
    <w:uiPriority w:val="39"/>
    <w:unhideWhenUsed/>
    <w:rsid w:val="006852C0"/>
    <w:pPr>
      <w:spacing w:after="100"/>
      <w:ind w:left="880"/>
    </w:pPr>
    <w:rPr>
      <w:rFonts w:ascii="Calibri" w:eastAsia="Times New Roman" w:hAnsi="Calibri" w:cs="Times New Roman"/>
      <w:lang w:bidi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6852C0"/>
    <w:pPr>
      <w:spacing w:after="0"/>
    </w:pPr>
    <w:rPr>
      <w:rFonts w:ascii="Calibri" w:eastAsia="Times New Roman" w:hAnsi="Calibri" w:cs="Times New Roman"/>
      <w:lang w:bidi="en-US"/>
    </w:rPr>
  </w:style>
  <w:style w:type="paragraph" w:customStyle="1" w:styleId="Default">
    <w:name w:val="Default"/>
    <w:qFormat/>
    <w:rsid w:val="006852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qFormat/>
    <w:rsid w:val="006852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852C0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FootnoteReference">
    <w:name w:val="footnote reference"/>
    <w:uiPriority w:val="99"/>
    <w:qFormat/>
    <w:rsid w:val="006852C0"/>
    <w:rPr>
      <w:vertAlign w:val="superscript"/>
    </w:rPr>
  </w:style>
  <w:style w:type="paragraph" w:customStyle="1" w:styleId="ColorfulList-Accent11">
    <w:name w:val="Colorful List - Accent 11"/>
    <w:basedOn w:val="Normal"/>
    <w:uiPriority w:val="34"/>
    <w:qFormat/>
    <w:rsid w:val="006852C0"/>
    <w:pPr>
      <w:spacing w:after="0" w:line="240" w:lineRule="auto"/>
      <w:ind w:left="720"/>
      <w:contextualSpacing/>
      <w:jc w:val="both"/>
    </w:pPr>
    <w:rPr>
      <w:rFonts w:ascii="Calibri" w:eastAsia="Times New Roman" w:hAnsi="Calibri" w:cs="Times New Roman"/>
    </w:rPr>
  </w:style>
  <w:style w:type="character" w:customStyle="1" w:styleId="a">
    <w:name w:val="a"/>
    <w:basedOn w:val="DefaultParagraphFont"/>
    <w:qFormat/>
    <w:rsid w:val="006852C0"/>
  </w:style>
  <w:style w:type="character" w:styleId="PageNumber">
    <w:name w:val="page number"/>
    <w:basedOn w:val="DefaultParagraphFont"/>
    <w:unhideWhenUsed/>
    <w:qFormat/>
    <w:rsid w:val="006852C0"/>
  </w:style>
  <w:style w:type="paragraph" w:styleId="NormalWeb">
    <w:name w:val="Normal (Web)"/>
    <w:basedOn w:val="Normal"/>
    <w:unhideWhenUsed/>
    <w:qFormat/>
    <w:rsid w:val="00685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Grid3-Accent5">
    <w:name w:val="Medium Grid 3 Accent 5"/>
    <w:basedOn w:val="TableNormal"/>
    <w:uiPriority w:val="69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EF2D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CCA6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CCA6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CCA6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CCA6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DE4B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DE4B0"/>
      </w:tcPr>
    </w:tblStylePr>
  </w:style>
  <w:style w:type="paragraph" w:styleId="TOC6">
    <w:name w:val="toc 6"/>
    <w:basedOn w:val="Normal"/>
    <w:next w:val="Normal"/>
    <w:autoRedefine/>
    <w:uiPriority w:val="39"/>
    <w:unhideWhenUsed/>
    <w:rsid w:val="006852C0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6852C0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6852C0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6852C0"/>
    <w:pPr>
      <w:spacing w:after="100"/>
      <w:ind w:left="1760"/>
    </w:pPr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6852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5">
    <w:name w:val="style5"/>
    <w:basedOn w:val="DefaultParagraphFont"/>
    <w:qFormat/>
    <w:rsid w:val="006852C0"/>
  </w:style>
  <w:style w:type="table" w:styleId="LightShading-Accent6">
    <w:name w:val="Light Shading Accent 6"/>
    <w:basedOn w:val="TableNormal"/>
    <w:uiPriority w:val="60"/>
    <w:rsid w:val="006852C0"/>
    <w:pPr>
      <w:spacing w:after="0" w:line="240" w:lineRule="auto"/>
    </w:pPr>
    <w:rPr>
      <w:rFonts w:ascii="Calibri" w:eastAsia="Times New Roman" w:hAnsi="Calibri" w:cs="Times New Roman"/>
      <w:color w:val="7D9532"/>
      <w:sz w:val="20"/>
      <w:szCs w:val="20"/>
    </w:rPr>
    <w:tblPr>
      <w:tblStyleRowBandSize w:val="1"/>
      <w:tblStyleColBandSize w:val="1"/>
      <w:tblBorders>
        <w:top w:val="single" w:sz="8" w:space="0" w:color="A5C249"/>
        <w:bottom w:val="single" w:sz="8" w:space="0" w:color="A5C24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</w:style>
  <w:style w:type="character" w:customStyle="1" w:styleId="BodytextItalic5">
    <w:name w:val="Body text + Italic5"/>
    <w:qFormat/>
    <w:rsid w:val="006852C0"/>
    <w:rPr>
      <w:i/>
      <w:iCs/>
      <w:sz w:val="23"/>
      <w:szCs w:val="23"/>
      <w:lang w:eastAsia="ar-SA" w:bidi="ar-SA"/>
    </w:rPr>
  </w:style>
  <w:style w:type="paragraph" w:customStyle="1" w:styleId="Bodytext1">
    <w:name w:val="Body text1"/>
    <w:basedOn w:val="Normal"/>
    <w:link w:val="Bodytext"/>
    <w:qFormat/>
    <w:rsid w:val="006852C0"/>
    <w:pPr>
      <w:widowControl w:val="0"/>
      <w:shd w:val="clear" w:color="auto" w:fill="FFFFFF"/>
      <w:suppressAutoHyphens/>
      <w:spacing w:line="413" w:lineRule="exact"/>
      <w:ind w:hanging="360"/>
      <w:jc w:val="both"/>
    </w:pPr>
    <w:rPr>
      <w:rFonts w:ascii="Cambria" w:eastAsia="SimSun" w:hAnsi="Cambria" w:cs="Mangal"/>
      <w:kern w:val="1"/>
      <w:sz w:val="23"/>
      <w:szCs w:val="23"/>
      <w:lang w:eastAsia="hi-IN" w:bidi="hi-IN"/>
    </w:rPr>
  </w:style>
  <w:style w:type="character" w:customStyle="1" w:styleId="Bodytext">
    <w:name w:val="Body text_"/>
    <w:link w:val="Bodytext1"/>
    <w:qFormat/>
    <w:rsid w:val="006852C0"/>
    <w:rPr>
      <w:rFonts w:ascii="Cambria" w:eastAsia="SimSun" w:hAnsi="Cambria" w:cs="Mangal"/>
      <w:kern w:val="1"/>
      <w:sz w:val="23"/>
      <w:szCs w:val="23"/>
      <w:shd w:val="clear" w:color="auto" w:fill="FFFFFF"/>
      <w:lang w:eastAsia="hi-IN" w:bidi="hi-IN"/>
    </w:rPr>
  </w:style>
  <w:style w:type="character" w:customStyle="1" w:styleId="apple-converted-space">
    <w:name w:val="apple-converted-space"/>
    <w:basedOn w:val="DefaultParagraphFont"/>
    <w:qFormat/>
    <w:rsid w:val="006852C0"/>
  </w:style>
  <w:style w:type="paragraph" w:customStyle="1" w:styleId="CaracterCaracter1">
    <w:name w:val="Caracter Caracter1"/>
    <w:basedOn w:val="Normal"/>
    <w:qFormat/>
    <w:rsid w:val="006852C0"/>
    <w:pPr>
      <w:spacing w:after="0" w:line="240" w:lineRule="auto"/>
    </w:pPr>
    <w:rPr>
      <w:rFonts w:ascii="Arial" w:eastAsia="Times New Roman" w:hAnsi="Arial" w:cs="Times New Roman"/>
      <w:sz w:val="24"/>
      <w:szCs w:val="24"/>
      <w:lang w:val="pl-PL" w:eastAsia="pl-PL"/>
    </w:rPr>
  </w:style>
  <w:style w:type="paragraph" w:customStyle="1" w:styleId="xl24">
    <w:name w:val="xl24"/>
    <w:basedOn w:val="Normal"/>
    <w:qFormat/>
    <w:rsid w:val="006852C0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25">
    <w:name w:val="xl25"/>
    <w:basedOn w:val="Normal"/>
    <w:qFormat/>
    <w:rsid w:val="006852C0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26">
    <w:name w:val="xl26"/>
    <w:basedOn w:val="Normal"/>
    <w:qFormat/>
    <w:rsid w:val="006852C0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27">
    <w:name w:val="xl27"/>
    <w:basedOn w:val="Normal"/>
    <w:qFormat/>
    <w:rsid w:val="006852C0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28">
    <w:name w:val="xl28"/>
    <w:basedOn w:val="Normal"/>
    <w:qFormat/>
    <w:rsid w:val="006852C0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29">
    <w:name w:val="xl29"/>
    <w:basedOn w:val="Normal"/>
    <w:qFormat/>
    <w:rsid w:val="006852C0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Heading3Char1">
    <w:name w:val="Heading 3 Char1"/>
    <w:aliases w:val="Heading 3 Char Char"/>
    <w:qFormat/>
    <w:rsid w:val="006852C0"/>
    <w:rPr>
      <w:rFonts w:ascii="Calibri" w:hAnsi="Calibri" w:cs="Arial"/>
      <w:b/>
      <w:bCs/>
      <w:i/>
      <w:sz w:val="24"/>
      <w:szCs w:val="26"/>
      <w:lang w:val="en-US" w:eastAsia="en-US" w:bidi="ar-SA"/>
    </w:rPr>
  </w:style>
  <w:style w:type="character" w:styleId="CommentReference">
    <w:name w:val="annotation reference"/>
    <w:uiPriority w:val="99"/>
    <w:semiHidden/>
    <w:unhideWhenUsed/>
    <w:qFormat/>
    <w:rsid w:val="006852C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6852C0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6852C0"/>
    <w:rPr>
      <w:rFonts w:ascii="Cambria" w:eastAsia="MS Mincho" w:hAnsi="Cambri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685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6852C0"/>
    <w:rPr>
      <w:rFonts w:ascii="Cambria" w:eastAsia="MS Mincho" w:hAnsi="Cambria" w:cs="Times New Roman"/>
      <w:b/>
      <w:bCs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6852C0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6852C0"/>
    <w:rPr>
      <w:rFonts w:ascii="Calibri" w:eastAsia="Times New Roman" w:hAnsi="Calibri" w:cs="Times New Roman"/>
      <w:sz w:val="20"/>
      <w:szCs w:val="20"/>
      <w:lang w:bidi="en-US"/>
    </w:rPr>
  </w:style>
  <w:style w:type="character" w:styleId="EndnoteReference">
    <w:name w:val="endnote reference"/>
    <w:uiPriority w:val="99"/>
    <w:semiHidden/>
    <w:unhideWhenUsed/>
    <w:qFormat/>
    <w:rsid w:val="006852C0"/>
    <w:rPr>
      <w:vertAlign w:val="superscript"/>
    </w:rPr>
  </w:style>
  <w:style w:type="character" w:customStyle="1" w:styleId="phpmaker">
    <w:name w:val="phpmaker"/>
    <w:basedOn w:val="DefaultParagraphFont"/>
    <w:qFormat/>
    <w:rsid w:val="006852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qFormat/>
    <w:rsid w:val="006852C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6852C0"/>
    <w:rPr>
      <w:rFonts w:ascii="Arial" w:eastAsia="Times New Roman" w:hAnsi="Arial" w:cs="Times New Roman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qFormat/>
    <w:rsid w:val="006852C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6852C0"/>
    <w:rPr>
      <w:rFonts w:ascii="Arial" w:eastAsia="Times New Roman" w:hAnsi="Arial" w:cs="Times New Roman"/>
      <w:vanish/>
      <w:sz w:val="16"/>
      <w:szCs w:val="16"/>
    </w:rPr>
  </w:style>
  <w:style w:type="character" w:customStyle="1" w:styleId="RMCitation">
    <w:name w:val="[RMCitation]"/>
    <w:qFormat/>
    <w:rsid w:val="006852C0"/>
  </w:style>
  <w:style w:type="paragraph" w:customStyle="1" w:styleId="Cuprins2">
    <w:name w:val="Cuprins2"/>
    <w:basedOn w:val="Normal"/>
    <w:next w:val="Normal"/>
    <w:autoRedefine/>
    <w:qFormat/>
    <w:rsid w:val="006852C0"/>
    <w:pPr>
      <w:spacing w:after="0" w:line="240" w:lineRule="auto"/>
      <w:jc w:val="center"/>
    </w:pPr>
    <w:rPr>
      <w:rFonts w:ascii="Calibri" w:eastAsia="Times New Roman" w:hAnsi="Calibri" w:cs="Times New Roman"/>
      <w:bCs/>
      <w:sz w:val="24"/>
      <w:szCs w:val="24"/>
      <w:lang w:val="fr-FR" w:eastAsia="ro-RO"/>
    </w:rPr>
  </w:style>
  <w:style w:type="paragraph" w:styleId="BodyText0">
    <w:name w:val="Body Text"/>
    <w:basedOn w:val="Normal"/>
    <w:link w:val="BodyTextChar"/>
    <w:uiPriority w:val="1"/>
    <w:qFormat/>
    <w:rsid w:val="006852C0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character" w:customStyle="1" w:styleId="BodyTextChar">
    <w:name w:val="Body Text Char"/>
    <w:basedOn w:val="DefaultParagraphFont"/>
    <w:link w:val="BodyText0"/>
    <w:uiPriority w:val="1"/>
    <w:qFormat/>
    <w:rsid w:val="006852C0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customStyle="1" w:styleId="titlu30">
    <w:name w:val="titlu 3"/>
    <w:qFormat/>
    <w:rsid w:val="006852C0"/>
    <w:pPr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table" w:styleId="LightShading-Accent3">
    <w:name w:val="Light Shading Accent 3"/>
    <w:basedOn w:val="TableNormal"/>
    <w:uiPriority w:val="60"/>
    <w:rsid w:val="006852C0"/>
    <w:pPr>
      <w:spacing w:after="0" w:line="240" w:lineRule="auto"/>
    </w:pPr>
    <w:rPr>
      <w:rFonts w:ascii="Calibri" w:eastAsia="Times New Roman" w:hAnsi="Calibri" w:cs="Times New Roman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3">
    <w:name w:val="Light List Accent 3"/>
    <w:basedOn w:val="TableNormal"/>
    <w:uiPriority w:val="61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xl65">
    <w:name w:val="xl65"/>
    <w:basedOn w:val="Normal"/>
    <w:qFormat/>
    <w:rsid w:val="006852C0"/>
    <w:pPr>
      <w:spacing w:before="100" w:beforeAutospacing="1" w:after="100" w:afterAutospacing="1" w:line="240" w:lineRule="auto"/>
      <w:ind w:firstLineChars="100" w:firstLine="1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qFormat/>
    <w:rsid w:val="00685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qFormat/>
    <w:rsid w:val="006852C0"/>
    <w:pPr>
      <w:spacing w:before="100" w:beforeAutospacing="1" w:after="100" w:afterAutospacing="1" w:line="240" w:lineRule="auto"/>
      <w:ind w:firstLineChars="200" w:firstLine="2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qFormat/>
    <w:rsid w:val="006852C0"/>
    <w:pPr>
      <w:spacing w:before="100" w:beforeAutospacing="1" w:after="100" w:afterAutospacing="1" w:line="240" w:lineRule="auto"/>
      <w:ind w:firstLineChars="300" w:firstLine="300"/>
    </w:pPr>
    <w:rPr>
      <w:rFonts w:ascii="Times New Roman" w:eastAsia="Times New Roman" w:hAnsi="Times New Roman" w:cs="Times New Roman"/>
      <w:sz w:val="24"/>
      <w:szCs w:val="24"/>
    </w:rPr>
  </w:style>
  <w:style w:type="table" w:styleId="MediumGrid1-Accent3">
    <w:name w:val="Medium Grid 1 Accent 3"/>
    <w:basedOn w:val="TableNormal"/>
    <w:uiPriority w:val="67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Shading2-Accent3">
    <w:name w:val="Medium Shading 2 Accent 3"/>
    <w:basedOn w:val="TableNormal"/>
    <w:uiPriority w:val="64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WW-Default">
    <w:name w:val="WW-Default"/>
    <w:qFormat/>
    <w:rsid w:val="006852C0"/>
    <w:pPr>
      <w:widowControl w:val="0"/>
      <w:suppressAutoHyphens/>
      <w:autoSpaceDE w:val="0"/>
      <w:spacing w:after="0" w:line="240" w:lineRule="auto"/>
    </w:pPr>
    <w:rPr>
      <w:rFonts w:ascii="EHBNCC+TimesNewRoman" w:eastAsia="Arial" w:hAnsi="EHBNCC+TimesNewRoman" w:cs="EHBNCC+TimesNewRoman"/>
      <w:color w:val="000000"/>
      <w:sz w:val="24"/>
      <w:szCs w:val="24"/>
      <w:lang w:eastAsia="ar-SA"/>
    </w:rPr>
  </w:style>
  <w:style w:type="table" w:styleId="LightList-Accent5">
    <w:name w:val="Light List Accent 5"/>
    <w:basedOn w:val="TableNormal"/>
    <w:uiPriority w:val="61"/>
    <w:rsid w:val="006852C0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customStyle="1" w:styleId="titlu2">
    <w:name w:val="titlu2"/>
    <w:basedOn w:val="Heading3"/>
    <w:next w:val="Heading3"/>
    <w:link w:val="titlu2Char"/>
    <w:autoRedefine/>
    <w:qFormat/>
    <w:rsid w:val="006852C0"/>
    <w:pPr>
      <w:numPr>
        <w:numId w:val="2"/>
      </w:numPr>
      <w:suppressAutoHyphens/>
      <w:spacing w:after="240" w:line="240" w:lineRule="auto"/>
    </w:pPr>
    <w:rPr>
      <w:rFonts w:ascii="Calibri" w:eastAsia="Times New Roman" w:hAnsi="Calibri" w:cs="Times New Roman"/>
      <w:color w:val="00B050"/>
      <w:szCs w:val="20"/>
      <w:lang w:eastAsia="ar-SA"/>
    </w:rPr>
  </w:style>
  <w:style w:type="character" w:customStyle="1" w:styleId="titlu2Char">
    <w:name w:val="titlu2 Char"/>
    <w:link w:val="titlu2"/>
    <w:qFormat/>
    <w:rsid w:val="006852C0"/>
    <w:rPr>
      <w:rFonts w:ascii="Calibri" w:eastAsia="Times New Roman" w:hAnsi="Calibri" w:cs="Times New Roman"/>
      <w:b/>
      <w:bCs/>
      <w:noProof/>
      <w:color w:val="00B050"/>
      <w:sz w:val="24"/>
      <w:szCs w:val="20"/>
      <w:lang w:val="ro-RO" w:eastAsia="ar-SA"/>
    </w:rPr>
  </w:style>
  <w:style w:type="paragraph" w:customStyle="1" w:styleId="titlu3">
    <w:name w:val="titlu3"/>
    <w:basedOn w:val="Heading5"/>
    <w:next w:val="Heading5"/>
    <w:link w:val="titlu3Char"/>
    <w:autoRedefine/>
    <w:qFormat/>
    <w:rsid w:val="006852C0"/>
    <w:pPr>
      <w:keepNext/>
      <w:keepLines/>
      <w:numPr>
        <w:numId w:val="1"/>
      </w:numPr>
      <w:spacing w:before="200" w:after="240" w:line="276" w:lineRule="auto"/>
      <w:jc w:val="both"/>
    </w:pPr>
    <w:rPr>
      <w:rFonts w:ascii="Calibri" w:eastAsia="Times New Roman" w:hAnsi="Calibri" w:cs="Times New Roman"/>
      <w:i w:val="0"/>
      <w:iCs w:val="0"/>
      <w:color w:val="00B050"/>
      <w:szCs w:val="22"/>
      <w:lang w:eastAsia="ar-SA"/>
    </w:rPr>
  </w:style>
  <w:style w:type="character" w:customStyle="1" w:styleId="titlu3Char">
    <w:name w:val="titlu3 Char"/>
    <w:link w:val="titlu3"/>
    <w:qFormat/>
    <w:rsid w:val="006852C0"/>
    <w:rPr>
      <w:rFonts w:ascii="Calibri" w:eastAsia="Times New Roman" w:hAnsi="Calibri" w:cs="Times New Roman"/>
      <w:bCs/>
      <w:noProof/>
      <w:color w:val="00B050"/>
      <w:lang w:val="ro-RO" w:eastAsia="ar-SA"/>
    </w:rPr>
  </w:style>
  <w:style w:type="table" w:styleId="MediumShading1-Accent3">
    <w:name w:val="Medium Shading 1 Accent 3"/>
    <w:basedOn w:val="TableNormal"/>
    <w:uiPriority w:val="63"/>
    <w:rsid w:val="006852C0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qFormat/>
    <w:rsid w:val="006852C0"/>
    <w:rPr>
      <w:color w:val="808080"/>
    </w:rPr>
  </w:style>
  <w:style w:type="paragraph" w:customStyle="1" w:styleId="xl100">
    <w:name w:val="xl100"/>
    <w:basedOn w:val="Normal"/>
    <w:qFormat/>
    <w:rsid w:val="006852C0"/>
    <w:pPr>
      <w:pBdr>
        <w:top w:val="single" w:sz="8" w:space="0" w:color="auto"/>
        <w:left w:val="single" w:sz="8" w:space="0" w:color="auto"/>
        <w:bottom w:val="single" w:sz="4" w:space="0" w:color="B2B2B2"/>
        <w:right w:val="single" w:sz="4" w:space="0" w:color="auto"/>
      </w:pBdr>
      <w:shd w:val="clear" w:color="000000" w:fill="FFFFCC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Times New Roman"/>
      <w:b/>
      <w:bCs/>
      <w:sz w:val="24"/>
      <w:szCs w:val="24"/>
      <w:lang w:eastAsia="ro-RO"/>
    </w:rPr>
  </w:style>
  <w:style w:type="table" w:styleId="LightShading-Accent5">
    <w:name w:val="Light Shading Accent 5"/>
    <w:basedOn w:val="TableNormal"/>
    <w:uiPriority w:val="60"/>
    <w:rsid w:val="006852C0"/>
    <w:pPr>
      <w:spacing w:after="0" w:line="240" w:lineRule="auto"/>
    </w:pPr>
    <w:rPr>
      <w:rFonts w:ascii="Calibri" w:eastAsia="Calibri" w:hAnsi="Calibri" w:cs="Times New Roman"/>
      <w:color w:val="31849B"/>
      <w:sz w:val="20"/>
      <w:szCs w:val="2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11">
    <w:name w:val="Light Shading - Accent 11"/>
    <w:basedOn w:val="TableNormal"/>
    <w:uiPriority w:val="60"/>
    <w:rsid w:val="006852C0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ro-RO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3">
    <w:name w:val="Light Grid Accent 3"/>
    <w:basedOn w:val="TableNormal"/>
    <w:uiPriority w:val="62"/>
    <w:rsid w:val="00183FA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BodyTextIndent2">
    <w:name w:val="Body Text Indent 2"/>
    <w:basedOn w:val="Normal"/>
    <w:link w:val="BodyTextIndent2Char"/>
    <w:unhideWhenUsed/>
    <w:qFormat/>
    <w:rsid w:val="009A154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qFormat/>
    <w:rsid w:val="009A154F"/>
  </w:style>
  <w:style w:type="paragraph" w:customStyle="1" w:styleId="plaitext">
    <w:name w:val="plai text"/>
    <w:basedOn w:val="Normal"/>
    <w:rsid w:val="008601E8"/>
    <w:pPr>
      <w:spacing w:after="0" w:line="240" w:lineRule="auto"/>
    </w:pPr>
    <w:rPr>
      <w:rFonts w:ascii="Courier New" w:eastAsia="Times New Roman" w:hAnsi="Courier New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unhideWhenUsed/>
    <w:rsid w:val="00307D2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qFormat/>
    <w:rsid w:val="00307D27"/>
  </w:style>
  <w:style w:type="paragraph" w:customStyle="1" w:styleId="TableContents">
    <w:name w:val="Table Contents"/>
    <w:basedOn w:val="Normal"/>
    <w:qFormat/>
    <w:rsid w:val="00492164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styleId="PlainText">
    <w:name w:val="Plain Text"/>
    <w:basedOn w:val="Normal"/>
    <w:link w:val="PlainTextChar"/>
    <w:rsid w:val="00613768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ro-RO"/>
    </w:rPr>
  </w:style>
  <w:style w:type="character" w:customStyle="1" w:styleId="PlainTextChar">
    <w:name w:val="Plain Text Char"/>
    <w:basedOn w:val="DefaultParagraphFont"/>
    <w:link w:val="PlainText"/>
    <w:rsid w:val="00613768"/>
    <w:rPr>
      <w:rFonts w:ascii="Courier New" w:eastAsia="Times New Roman" w:hAnsi="Courier New" w:cs="Times New Roman"/>
      <w:sz w:val="20"/>
      <w:szCs w:val="20"/>
      <w:lang w:val="ro-RO" w:eastAsia="ro-RO"/>
    </w:rPr>
  </w:style>
  <w:style w:type="paragraph" w:styleId="BodyText2">
    <w:name w:val="Body Text 2"/>
    <w:basedOn w:val="Normal"/>
    <w:link w:val="BodyText2Char"/>
    <w:uiPriority w:val="99"/>
    <w:unhideWhenUsed/>
    <w:qFormat/>
    <w:rsid w:val="0061376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qFormat/>
    <w:rsid w:val="00613768"/>
  </w:style>
  <w:style w:type="paragraph" w:styleId="BodyText3">
    <w:name w:val="Body Text 3"/>
    <w:basedOn w:val="Normal"/>
    <w:link w:val="BodyText3Char"/>
    <w:unhideWhenUsed/>
    <w:rsid w:val="007E079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E0790"/>
    <w:rPr>
      <w:sz w:val="16"/>
      <w:szCs w:val="16"/>
    </w:rPr>
  </w:style>
  <w:style w:type="paragraph" w:styleId="HTMLPreformatted">
    <w:name w:val="HTML Preformatted"/>
    <w:basedOn w:val="Normal"/>
    <w:link w:val="HTMLPreformattedChar"/>
    <w:qFormat/>
    <w:rsid w:val="00AB3D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MS Mincho" w:hAnsi="Courier New" w:cs="Courier New"/>
      <w:sz w:val="20"/>
      <w:szCs w:val="20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qFormat/>
    <w:rsid w:val="00AB3D70"/>
    <w:rPr>
      <w:rFonts w:ascii="Courier New" w:eastAsia="MS Mincho" w:hAnsi="Courier New" w:cs="Courier New"/>
      <w:sz w:val="20"/>
      <w:szCs w:val="20"/>
      <w:lang w:eastAsia="ar-SA"/>
    </w:rPr>
  </w:style>
  <w:style w:type="numbering" w:customStyle="1" w:styleId="NoList1">
    <w:name w:val="No List1"/>
    <w:next w:val="NoList"/>
    <w:uiPriority w:val="99"/>
    <w:semiHidden/>
    <w:unhideWhenUsed/>
    <w:rsid w:val="00C21688"/>
  </w:style>
  <w:style w:type="character" w:customStyle="1" w:styleId="WW8Num2z0">
    <w:name w:val="WW8Num2z0"/>
    <w:qFormat/>
    <w:rsid w:val="00C21688"/>
    <w:rPr>
      <w:rFonts w:ascii="Symbol" w:hAnsi="Symbol"/>
    </w:rPr>
  </w:style>
  <w:style w:type="character" w:customStyle="1" w:styleId="Absatz-Standardschriftart">
    <w:name w:val="Absatz-Standardschriftart"/>
    <w:qFormat/>
    <w:rsid w:val="00C21688"/>
  </w:style>
  <w:style w:type="character" w:customStyle="1" w:styleId="WW-Absatz-Standardschriftart">
    <w:name w:val="WW-Absatz-Standardschriftart"/>
    <w:qFormat/>
    <w:rsid w:val="00C21688"/>
  </w:style>
  <w:style w:type="character" w:customStyle="1" w:styleId="WW-Absatz-Standardschriftart1">
    <w:name w:val="WW-Absatz-Standardschriftart1"/>
    <w:qFormat/>
    <w:rsid w:val="00C21688"/>
  </w:style>
  <w:style w:type="character" w:customStyle="1" w:styleId="WW-Absatz-Standardschriftart11">
    <w:name w:val="WW-Absatz-Standardschriftart11"/>
    <w:qFormat/>
    <w:rsid w:val="00C21688"/>
  </w:style>
  <w:style w:type="character" w:customStyle="1" w:styleId="WW-Absatz-Standardschriftart111">
    <w:name w:val="WW-Absatz-Standardschriftart111"/>
    <w:qFormat/>
    <w:rsid w:val="00C21688"/>
  </w:style>
  <w:style w:type="character" w:customStyle="1" w:styleId="WW8Num3z0">
    <w:name w:val="WW8Num3z0"/>
    <w:qFormat/>
    <w:rsid w:val="00C21688"/>
    <w:rPr>
      <w:rFonts w:ascii="Times New Roman" w:hAnsi="Times New Roman"/>
    </w:rPr>
  </w:style>
  <w:style w:type="character" w:customStyle="1" w:styleId="WW-Absatz-Standardschriftart1111">
    <w:name w:val="WW-Absatz-Standardschriftart1111"/>
    <w:qFormat/>
    <w:rsid w:val="00C21688"/>
  </w:style>
  <w:style w:type="character" w:customStyle="1" w:styleId="WW-Absatz-Standardschriftart11111">
    <w:name w:val="WW-Absatz-Standardschriftart11111"/>
    <w:qFormat/>
    <w:rsid w:val="00C21688"/>
  </w:style>
  <w:style w:type="character" w:customStyle="1" w:styleId="WW-Absatz-Standardschriftart111111">
    <w:name w:val="WW-Absatz-Standardschriftart111111"/>
    <w:qFormat/>
    <w:rsid w:val="00C21688"/>
  </w:style>
  <w:style w:type="character" w:customStyle="1" w:styleId="WW-Absatz-Standardschriftart1111111">
    <w:name w:val="WW-Absatz-Standardschriftart1111111"/>
    <w:qFormat/>
    <w:rsid w:val="00C21688"/>
  </w:style>
  <w:style w:type="character" w:customStyle="1" w:styleId="WW-Absatz-Standardschriftart11111111">
    <w:name w:val="WW-Absatz-Standardschriftart11111111"/>
    <w:qFormat/>
    <w:rsid w:val="00C21688"/>
  </w:style>
  <w:style w:type="character" w:customStyle="1" w:styleId="WW-Absatz-Standardschriftart111111111">
    <w:name w:val="WW-Absatz-Standardschriftart111111111"/>
    <w:qFormat/>
    <w:rsid w:val="00C21688"/>
  </w:style>
  <w:style w:type="character" w:customStyle="1" w:styleId="WW-Absatz-Standardschriftart1111111111">
    <w:name w:val="WW-Absatz-Standardschriftart1111111111"/>
    <w:qFormat/>
    <w:rsid w:val="00C21688"/>
  </w:style>
  <w:style w:type="character" w:customStyle="1" w:styleId="WW8Num1z0">
    <w:name w:val="WW8Num1z0"/>
    <w:qFormat/>
    <w:rsid w:val="00C21688"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sid w:val="00C21688"/>
    <w:rPr>
      <w:rFonts w:ascii="Courier New" w:hAnsi="Courier New"/>
    </w:rPr>
  </w:style>
  <w:style w:type="character" w:customStyle="1" w:styleId="WW8Num1z2">
    <w:name w:val="WW8Num1z2"/>
    <w:qFormat/>
    <w:rsid w:val="00C21688"/>
    <w:rPr>
      <w:rFonts w:ascii="Wingdings" w:hAnsi="Wingdings"/>
    </w:rPr>
  </w:style>
  <w:style w:type="character" w:customStyle="1" w:styleId="WW8Num1z3">
    <w:name w:val="WW8Num1z3"/>
    <w:qFormat/>
    <w:rsid w:val="00C21688"/>
    <w:rPr>
      <w:rFonts w:ascii="Symbol" w:hAnsi="Symbol"/>
    </w:rPr>
  </w:style>
  <w:style w:type="character" w:customStyle="1" w:styleId="WW8Num2z1">
    <w:name w:val="WW8Num2z1"/>
    <w:qFormat/>
    <w:rsid w:val="00C21688"/>
    <w:rPr>
      <w:rFonts w:ascii="Courier New" w:hAnsi="Courier New"/>
    </w:rPr>
  </w:style>
  <w:style w:type="character" w:customStyle="1" w:styleId="WW8Num2z2">
    <w:name w:val="WW8Num2z2"/>
    <w:qFormat/>
    <w:rsid w:val="00C21688"/>
    <w:rPr>
      <w:rFonts w:ascii="Wingdings" w:hAnsi="Wingdings"/>
    </w:rPr>
  </w:style>
  <w:style w:type="character" w:customStyle="1" w:styleId="WW8Num2z3">
    <w:name w:val="WW8Num2z3"/>
    <w:qFormat/>
    <w:rsid w:val="00C21688"/>
    <w:rPr>
      <w:rFonts w:ascii="Symbol" w:hAnsi="Symbol"/>
    </w:rPr>
  </w:style>
  <w:style w:type="character" w:customStyle="1" w:styleId="Fontdeparagrafimplicit">
    <w:name w:val="Font de paragraf implicit"/>
    <w:qFormat/>
    <w:rsid w:val="00C21688"/>
  </w:style>
  <w:style w:type="character" w:customStyle="1" w:styleId="ln2actpublicatie1">
    <w:name w:val="ln2actpublicatie1"/>
    <w:basedOn w:val="Fontdeparagrafimplicit"/>
    <w:qFormat/>
    <w:rsid w:val="00C21688"/>
    <w:rPr>
      <w:i/>
      <w:iCs/>
      <w:sz w:val="16"/>
      <w:szCs w:val="16"/>
    </w:rPr>
  </w:style>
  <w:style w:type="character" w:customStyle="1" w:styleId="WW8Num9z2">
    <w:name w:val="WW8Num9z2"/>
    <w:qFormat/>
    <w:rsid w:val="00C21688"/>
    <w:rPr>
      <w:rFonts w:ascii="Wingdings" w:hAnsi="Wingdings"/>
    </w:rPr>
  </w:style>
  <w:style w:type="character" w:customStyle="1" w:styleId="Bullets">
    <w:name w:val="Bullets"/>
    <w:qFormat/>
    <w:rsid w:val="00C21688"/>
    <w:rPr>
      <w:rFonts w:ascii="StarSymbol" w:eastAsia="StarSymbol" w:hAnsi="StarSymbol" w:cs="StarSymbol"/>
      <w:sz w:val="18"/>
      <w:szCs w:val="18"/>
    </w:rPr>
  </w:style>
  <w:style w:type="character" w:customStyle="1" w:styleId="NumberingSymbols">
    <w:name w:val="Numbering Symbols"/>
    <w:qFormat/>
    <w:rsid w:val="00C21688"/>
  </w:style>
  <w:style w:type="paragraph" w:customStyle="1" w:styleId="Heading">
    <w:name w:val="Heading"/>
    <w:basedOn w:val="Normal"/>
    <w:next w:val="BodyText0"/>
    <w:qFormat/>
    <w:rsid w:val="00C21688"/>
    <w:pPr>
      <w:keepNext/>
      <w:suppressAutoHyphens/>
      <w:spacing w:before="240" w:after="120" w:line="240" w:lineRule="auto"/>
    </w:pPr>
    <w:rPr>
      <w:rFonts w:ascii="Arial" w:eastAsia="MS Mincho" w:hAnsi="Arial" w:cs="Tahoma"/>
      <w:sz w:val="28"/>
      <w:szCs w:val="28"/>
      <w:lang w:val="en-GB" w:eastAsia="ar-SA"/>
    </w:rPr>
  </w:style>
  <w:style w:type="paragraph" w:styleId="List">
    <w:name w:val="List"/>
    <w:basedOn w:val="BodyText0"/>
    <w:rsid w:val="00C21688"/>
    <w:pPr>
      <w:suppressAutoHyphens/>
      <w:jc w:val="center"/>
    </w:pPr>
    <w:rPr>
      <w:rFonts w:ascii="_TimesNewRoman" w:hAnsi="_TimesNewRoman" w:cs="Tahoma"/>
      <w:i/>
      <w:iCs/>
      <w:sz w:val="20"/>
      <w:szCs w:val="20"/>
      <w:u w:val="single"/>
      <w:lang w:val="en-US" w:eastAsia="ar-SA"/>
    </w:rPr>
  </w:style>
  <w:style w:type="paragraph" w:customStyle="1" w:styleId="Index">
    <w:name w:val="Index"/>
    <w:basedOn w:val="Normal"/>
    <w:qFormat/>
    <w:rsid w:val="00C21688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val="en-GB" w:eastAsia="ar-SA"/>
    </w:rPr>
  </w:style>
  <w:style w:type="paragraph" w:customStyle="1" w:styleId="TableHeading">
    <w:name w:val="Table Heading"/>
    <w:basedOn w:val="TableContents"/>
    <w:qFormat/>
    <w:rsid w:val="00C21688"/>
    <w:pPr>
      <w:jc w:val="center"/>
    </w:pPr>
    <w:rPr>
      <w:b/>
      <w:bCs/>
    </w:rPr>
  </w:style>
  <w:style w:type="paragraph" w:customStyle="1" w:styleId="Framecontents">
    <w:name w:val="Frame contents"/>
    <w:basedOn w:val="BodyText0"/>
    <w:rsid w:val="00C21688"/>
    <w:pPr>
      <w:suppressAutoHyphens/>
      <w:jc w:val="center"/>
    </w:pPr>
    <w:rPr>
      <w:rFonts w:ascii="_TimesNewRoman" w:hAnsi="_TimesNewRoman"/>
      <w:i/>
      <w:iCs/>
      <w:sz w:val="20"/>
      <w:szCs w:val="20"/>
      <w:u w:val="single"/>
      <w:lang w:val="en-US" w:eastAsia="ar-SA"/>
    </w:rPr>
  </w:style>
  <w:style w:type="paragraph" w:customStyle="1" w:styleId="Corptext21">
    <w:name w:val="Corp text 21"/>
    <w:basedOn w:val="Normal"/>
    <w:qFormat/>
    <w:rsid w:val="00C21688"/>
    <w:pPr>
      <w:tabs>
        <w:tab w:val="left" w:pos="5748"/>
      </w:tabs>
      <w:suppressAutoHyphens/>
      <w:spacing w:after="0" w:line="240" w:lineRule="auto"/>
    </w:pPr>
    <w:rPr>
      <w:rFonts w:ascii="Times New Roman" w:eastAsia="Times New Roman" w:hAnsi="Times New Roman" w:cs="Times New Roman"/>
      <w:sz w:val="18"/>
      <w:szCs w:val="24"/>
      <w:lang w:eastAsia="ar-SA"/>
    </w:rPr>
  </w:style>
  <w:style w:type="table" w:customStyle="1" w:styleId="TableGrid1">
    <w:name w:val="Table Grid1"/>
    <w:basedOn w:val="TableNormal"/>
    <w:next w:val="TableGrid"/>
    <w:uiPriority w:val="59"/>
    <w:rsid w:val="00C216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NoList2">
    <w:name w:val="No List2"/>
    <w:next w:val="NoList"/>
    <w:uiPriority w:val="99"/>
    <w:semiHidden/>
    <w:unhideWhenUsed/>
    <w:rsid w:val="00837343"/>
  </w:style>
  <w:style w:type="paragraph" w:styleId="BodyTextIndent3">
    <w:name w:val="Body Text Indent 3"/>
    <w:basedOn w:val="Normal"/>
    <w:link w:val="BodyTextIndent3Char"/>
    <w:qFormat/>
    <w:rsid w:val="00837343"/>
    <w:pPr>
      <w:spacing w:after="0" w:line="240" w:lineRule="auto"/>
      <w:ind w:left="-142"/>
      <w:jc w:val="both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Indent3Char">
    <w:name w:val="Body Text Indent 3 Char"/>
    <w:basedOn w:val="DefaultParagraphFont"/>
    <w:link w:val="BodyTextIndent3"/>
    <w:qFormat/>
    <w:rsid w:val="00837343"/>
    <w:rPr>
      <w:rFonts w:ascii="Times New Roman" w:eastAsia="Times New Roman" w:hAnsi="Times New Roman" w:cs="Times New Roman"/>
      <w:sz w:val="28"/>
      <w:szCs w:val="20"/>
      <w:lang w:val="ro-RO"/>
    </w:rPr>
  </w:style>
  <w:style w:type="paragraph" w:styleId="DocumentMap">
    <w:name w:val="Document Map"/>
    <w:basedOn w:val="Normal"/>
    <w:link w:val="DocumentMapChar"/>
    <w:uiPriority w:val="99"/>
    <w:semiHidden/>
    <w:qFormat/>
    <w:rsid w:val="00837343"/>
    <w:pPr>
      <w:shd w:val="clear" w:color="auto" w:fill="000080"/>
      <w:spacing w:after="0" w:line="240" w:lineRule="auto"/>
    </w:pPr>
    <w:rPr>
      <w:rFonts w:ascii="Tahoma" w:eastAsia="Times New Roman" w:hAnsi="Tahoma" w:cs="Times New Roman"/>
      <w:sz w:val="20"/>
      <w:szCs w:val="20"/>
      <w:lang w:eastAsia="ro-RO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837343"/>
    <w:rPr>
      <w:rFonts w:ascii="Tahoma" w:eastAsia="Times New Roman" w:hAnsi="Tahoma" w:cs="Times New Roman"/>
      <w:sz w:val="20"/>
      <w:szCs w:val="20"/>
      <w:shd w:val="clear" w:color="auto" w:fill="000080"/>
      <w:lang w:val="ro-RO" w:eastAsia="ro-RO"/>
    </w:rPr>
  </w:style>
  <w:style w:type="character" w:styleId="LineNumber">
    <w:name w:val="line number"/>
    <w:basedOn w:val="DefaultParagraphFont"/>
    <w:rsid w:val="00837343"/>
  </w:style>
  <w:style w:type="paragraph" w:styleId="BlockText">
    <w:name w:val="Block Text"/>
    <w:basedOn w:val="Normal"/>
    <w:qFormat/>
    <w:rsid w:val="00837343"/>
    <w:pPr>
      <w:spacing w:after="0" w:line="240" w:lineRule="auto"/>
      <w:ind w:left="90" w:right="-1080"/>
    </w:pPr>
    <w:rPr>
      <w:rFonts w:ascii="Times New Roman" w:eastAsia="Times New Roman" w:hAnsi="Times New Roman" w:cs="Times New Roman"/>
      <w:sz w:val="40"/>
      <w:szCs w:val="20"/>
      <w:lang w:eastAsia="ro-RO"/>
    </w:rPr>
  </w:style>
  <w:style w:type="paragraph" w:customStyle="1" w:styleId="Standard">
    <w:name w:val="Standard"/>
    <w:qFormat/>
    <w:rsid w:val="00FD12FC"/>
    <w:pPr>
      <w:suppressAutoHyphens/>
      <w:spacing w:after="0" w:line="240" w:lineRule="auto"/>
      <w:textAlignment w:val="baseline"/>
    </w:pPr>
    <w:rPr>
      <w:rFonts w:ascii="Times New Roman" w:eastAsia="Times New Roman" w:hAnsi="Times New Roman" w:cs="Times New Roman"/>
      <w:kern w:val="1"/>
      <w:sz w:val="24"/>
      <w:szCs w:val="24"/>
      <w:lang w:val="ro-RO" w:eastAsia="ar-SA"/>
    </w:rPr>
  </w:style>
  <w:style w:type="paragraph" w:customStyle="1" w:styleId="xl69">
    <w:name w:val="xl69"/>
    <w:basedOn w:val="Normal"/>
    <w:qFormat/>
    <w:rsid w:val="00FD12F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qFormat/>
    <w:rsid w:val="00FD12F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1">
    <w:name w:val="xl71"/>
    <w:basedOn w:val="Normal"/>
    <w:qFormat/>
    <w:rsid w:val="00FD12FC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2">
    <w:name w:val="xl72"/>
    <w:basedOn w:val="Normal"/>
    <w:qFormat/>
    <w:rsid w:val="00FD12F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3">
    <w:name w:val="xl73"/>
    <w:basedOn w:val="Normal"/>
    <w:qFormat/>
    <w:rsid w:val="00FD12F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4">
    <w:name w:val="xl74"/>
    <w:basedOn w:val="Normal"/>
    <w:qFormat/>
    <w:rsid w:val="00FD12F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5">
    <w:name w:val="xl75"/>
    <w:basedOn w:val="Normal"/>
    <w:qFormat/>
    <w:rsid w:val="00FD12F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6">
    <w:name w:val="xl76"/>
    <w:basedOn w:val="Normal"/>
    <w:qFormat/>
    <w:rsid w:val="00FD12FC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7">
    <w:name w:val="xl77"/>
    <w:basedOn w:val="Normal"/>
    <w:qFormat/>
    <w:rsid w:val="00FD12F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8">
    <w:name w:val="xl78"/>
    <w:basedOn w:val="Normal"/>
    <w:qFormat/>
    <w:rsid w:val="00FD12F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9">
    <w:name w:val="xl79"/>
    <w:basedOn w:val="Normal"/>
    <w:qFormat/>
    <w:rsid w:val="00FD12FC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0">
    <w:name w:val="xl80"/>
    <w:basedOn w:val="Normal"/>
    <w:qFormat/>
    <w:rsid w:val="00FD12F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qFormat/>
    <w:rsid w:val="00FD12F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2">
    <w:name w:val="xl82"/>
    <w:basedOn w:val="Normal"/>
    <w:qFormat/>
    <w:rsid w:val="00FD12FC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3">
    <w:name w:val="xl83"/>
    <w:basedOn w:val="Normal"/>
    <w:qFormat/>
    <w:rsid w:val="00FD12F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D12FC"/>
    <w:pPr>
      <w:widowControl w:val="0"/>
      <w:spacing w:after="0" w:line="240" w:lineRule="auto"/>
    </w:pPr>
  </w:style>
  <w:style w:type="paragraph" w:customStyle="1" w:styleId="Textsimplu3">
    <w:name w:val="Text simplu3"/>
    <w:basedOn w:val="Normal"/>
    <w:qFormat/>
    <w:rsid w:val="00FD12FC"/>
    <w:pPr>
      <w:widowControl w:val="0"/>
      <w:spacing w:after="0" w:line="240" w:lineRule="auto"/>
    </w:pPr>
    <w:rPr>
      <w:rFonts w:ascii="Courier New" w:eastAsia="Arial Unicode MS" w:hAnsi="Courier New" w:cs="Courier New"/>
      <w:kern w:val="1"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FD12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NoList"/>
    <w:uiPriority w:val="99"/>
    <w:semiHidden/>
    <w:unhideWhenUsed/>
    <w:rsid w:val="00EC1AD6"/>
  </w:style>
  <w:style w:type="table" w:customStyle="1" w:styleId="TableGrid3">
    <w:name w:val="Table Grid3"/>
    <w:basedOn w:val="TableNormal"/>
    <w:next w:val="TableGrid"/>
    <w:uiPriority w:val="59"/>
    <w:rsid w:val="00B07A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Indentcorptext21">
    <w:name w:val="Indent corp text 21"/>
    <w:basedOn w:val="Standard"/>
    <w:qFormat/>
    <w:rsid w:val="00FD4277"/>
    <w:pPr>
      <w:ind w:firstLine="900"/>
      <w:jc w:val="center"/>
    </w:pPr>
  </w:style>
  <w:style w:type="paragraph" w:customStyle="1" w:styleId="xl58">
    <w:name w:val="xl58"/>
    <w:basedOn w:val="Normal"/>
    <w:rsid w:val="00AB3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paragraph" w:customStyle="1" w:styleId="xl59">
    <w:name w:val="xl59"/>
    <w:basedOn w:val="Normal"/>
    <w:rsid w:val="00AB3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0">
    <w:name w:val="xl60"/>
    <w:basedOn w:val="Normal"/>
    <w:rsid w:val="00AB3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paragraph" w:customStyle="1" w:styleId="xl61">
    <w:name w:val="xl61"/>
    <w:basedOn w:val="Normal"/>
    <w:rsid w:val="00AB3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12"/>
      <w:szCs w:val="12"/>
    </w:rPr>
  </w:style>
  <w:style w:type="paragraph" w:customStyle="1" w:styleId="xl62">
    <w:name w:val="xl62"/>
    <w:basedOn w:val="Normal"/>
    <w:rsid w:val="00AB3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qFormat/>
    <w:rsid w:val="008966C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64">
    <w:name w:val="xl64"/>
    <w:basedOn w:val="Normal"/>
    <w:qFormat/>
    <w:rsid w:val="008966C2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4">
    <w:name w:val="No List4"/>
    <w:next w:val="NoList"/>
    <w:uiPriority w:val="99"/>
    <w:semiHidden/>
    <w:unhideWhenUsed/>
    <w:rsid w:val="00511F99"/>
  </w:style>
  <w:style w:type="table" w:customStyle="1" w:styleId="TableGrid4">
    <w:name w:val="Table Grid4"/>
    <w:basedOn w:val="TableNormal"/>
    <w:next w:val="TableGrid"/>
    <w:uiPriority w:val="59"/>
    <w:rsid w:val="001611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">
    <w:name w:val="Plain Table 11"/>
    <w:basedOn w:val="TableNormal"/>
    <w:uiPriority w:val="41"/>
    <w:rsid w:val="00801FF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rsid w:val="00801FF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21">
    <w:name w:val="List Table 21"/>
    <w:basedOn w:val="TableNormal"/>
    <w:uiPriority w:val="47"/>
    <w:rsid w:val="00801FF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sonormal0">
    <w:name w:val="msonormal"/>
    <w:basedOn w:val="Normal"/>
    <w:rsid w:val="00175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F8469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color w:val="000000"/>
    </w:rPr>
  </w:style>
  <w:style w:type="paragraph" w:customStyle="1" w:styleId="xl86">
    <w:name w:val="xl86"/>
    <w:basedOn w:val="Normal"/>
    <w:rsid w:val="00F8469E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7">
    <w:name w:val="xl87"/>
    <w:basedOn w:val="Normal"/>
    <w:rsid w:val="00F8469E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InternetLink">
    <w:name w:val="Internet Link"/>
    <w:uiPriority w:val="99"/>
    <w:unhideWhenUsed/>
    <w:rsid w:val="000F05A2"/>
    <w:rPr>
      <w:color w:val="E2D700"/>
      <w:u w:val="single"/>
    </w:rPr>
  </w:style>
  <w:style w:type="paragraph" w:customStyle="1" w:styleId="TextBody">
    <w:name w:val="Text Body"/>
    <w:basedOn w:val="Normal"/>
    <w:qFormat/>
    <w:rsid w:val="000F05A2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customStyle="1" w:styleId="TextBodyIndent">
    <w:name w:val="Text Body Indent"/>
    <w:basedOn w:val="Normal"/>
    <w:unhideWhenUsed/>
    <w:rsid w:val="000F05A2"/>
    <w:pPr>
      <w:spacing w:after="120"/>
      <w:ind w:left="283"/>
    </w:pPr>
    <w:rPr>
      <w:rFonts w:eastAsiaTheme="minorHAnsi"/>
    </w:rPr>
  </w:style>
  <w:style w:type="character" w:customStyle="1" w:styleId="DocumentMapChar1">
    <w:name w:val="Document Map Char1"/>
    <w:basedOn w:val="DefaultParagraphFont"/>
    <w:uiPriority w:val="99"/>
    <w:semiHidden/>
    <w:qFormat/>
    <w:rsid w:val="000F05A2"/>
    <w:rPr>
      <w:rFonts w:ascii="Tahoma" w:hAnsi="Tahoma" w:cs="Tahoma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qFormat/>
    <w:rsid w:val="000F05A2"/>
    <w:rPr>
      <w:sz w:val="16"/>
      <w:szCs w:val="16"/>
    </w:rPr>
  </w:style>
  <w:style w:type="character" w:customStyle="1" w:styleId="ListLabel1">
    <w:name w:val="ListLabel 1"/>
    <w:qFormat/>
    <w:rsid w:val="000F05A2"/>
    <w:rPr>
      <w:rFonts w:cs="Courier New"/>
    </w:rPr>
  </w:style>
  <w:style w:type="character" w:customStyle="1" w:styleId="ListLabel2">
    <w:name w:val="ListLabel 2"/>
    <w:qFormat/>
    <w:rsid w:val="000F05A2"/>
    <w:rPr>
      <w:rFonts w:eastAsia="Calibri"/>
    </w:rPr>
  </w:style>
  <w:style w:type="character" w:customStyle="1" w:styleId="ListLabel3">
    <w:name w:val="ListLabel 3"/>
    <w:qFormat/>
    <w:rsid w:val="000F05A2"/>
    <w:rPr>
      <w:rFonts w:cs="Times New Roman"/>
    </w:rPr>
  </w:style>
  <w:style w:type="character" w:customStyle="1" w:styleId="ListLabel4">
    <w:name w:val="ListLabel 4"/>
    <w:qFormat/>
    <w:rsid w:val="000F05A2"/>
    <w:rPr>
      <w:rFonts w:eastAsia="Calibri" w:cs="Times New Roman"/>
    </w:rPr>
  </w:style>
  <w:style w:type="character" w:customStyle="1" w:styleId="ListLabel5">
    <w:name w:val="ListLabel 5"/>
    <w:qFormat/>
    <w:rsid w:val="000F05A2"/>
    <w:rPr>
      <w:rFonts w:eastAsia="Times New Roman" w:cs="Times New Roman"/>
      <w:b/>
    </w:rPr>
  </w:style>
  <w:style w:type="character" w:customStyle="1" w:styleId="ListLabel6">
    <w:name w:val="ListLabel 6"/>
    <w:qFormat/>
    <w:rsid w:val="000F05A2"/>
    <w:rPr>
      <w:rFonts w:cs="StarSymbol"/>
      <w:b/>
      <w:bCs/>
      <w:sz w:val="20"/>
      <w:szCs w:val="20"/>
    </w:rPr>
  </w:style>
  <w:style w:type="character" w:customStyle="1" w:styleId="ListLabel7">
    <w:name w:val="ListLabel 7"/>
    <w:qFormat/>
    <w:rsid w:val="000F05A2"/>
    <w:rPr>
      <w:u w:val="single"/>
    </w:rPr>
  </w:style>
  <w:style w:type="character" w:customStyle="1" w:styleId="ListLabel8">
    <w:name w:val="ListLabel 8"/>
    <w:qFormat/>
    <w:rsid w:val="000F05A2"/>
    <w:rPr>
      <w:rFonts w:cs="StarSymbol"/>
      <w:sz w:val="18"/>
      <w:szCs w:val="18"/>
    </w:rPr>
  </w:style>
  <w:style w:type="character" w:customStyle="1" w:styleId="IndexLink">
    <w:name w:val="Index Link"/>
    <w:qFormat/>
    <w:rsid w:val="000F05A2"/>
  </w:style>
  <w:style w:type="paragraph" w:customStyle="1" w:styleId="Contents1">
    <w:name w:val="Contents 1"/>
    <w:basedOn w:val="Normal"/>
    <w:next w:val="Normal"/>
    <w:autoRedefine/>
    <w:uiPriority w:val="39"/>
    <w:unhideWhenUsed/>
    <w:qFormat/>
    <w:rsid w:val="000F05A2"/>
    <w:pPr>
      <w:tabs>
        <w:tab w:val="left" w:pos="440"/>
        <w:tab w:val="right" w:leader="dot" w:pos="9356"/>
      </w:tabs>
      <w:spacing w:after="0"/>
    </w:pPr>
    <w:rPr>
      <w:rFonts w:ascii="Calibri" w:eastAsia="Times New Roman" w:hAnsi="Calibri" w:cs="Times New Roman"/>
      <w:b/>
      <w:lang w:bidi="en-US"/>
    </w:rPr>
  </w:style>
  <w:style w:type="paragraph" w:customStyle="1" w:styleId="Contents2">
    <w:name w:val="Contents 2"/>
    <w:basedOn w:val="Normal"/>
    <w:next w:val="Normal"/>
    <w:autoRedefine/>
    <w:uiPriority w:val="39"/>
    <w:unhideWhenUsed/>
    <w:qFormat/>
    <w:rsid w:val="000F05A2"/>
    <w:pPr>
      <w:tabs>
        <w:tab w:val="left" w:pos="880"/>
        <w:tab w:val="right" w:leader="dot" w:pos="9356"/>
      </w:tabs>
      <w:spacing w:after="0"/>
      <w:ind w:left="220"/>
    </w:pPr>
    <w:rPr>
      <w:rFonts w:ascii="Calibri" w:eastAsia="Times New Roman" w:hAnsi="Calibri" w:cs="Times New Roman"/>
      <w:lang w:bidi="en-US"/>
    </w:rPr>
  </w:style>
  <w:style w:type="paragraph" w:customStyle="1" w:styleId="Contents3">
    <w:name w:val="Contents 3"/>
    <w:basedOn w:val="Normal"/>
    <w:next w:val="Normal"/>
    <w:autoRedefine/>
    <w:uiPriority w:val="39"/>
    <w:unhideWhenUsed/>
    <w:qFormat/>
    <w:rsid w:val="000F05A2"/>
    <w:pPr>
      <w:tabs>
        <w:tab w:val="left" w:pos="1320"/>
        <w:tab w:val="right" w:leader="dot" w:pos="9356"/>
      </w:tabs>
      <w:spacing w:after="0"/>
      <w:ind w:left="440"/>
    </w:pPr>
    <w:rPr>
      <w:rFonts w:ascii="Calibri" w:eastAsia="Times New Roman" w:hAnsi="Calibri" w:cs="Times New Roman"/>
      <w:lang w:bidi="en-US"/>
    </w:rPr>
  </w:style>
  <w:style w:type="paragraph" w:customStyle="1" w:styleId="Contents4">
    <w:name w:val="Contents 4"/>
    <w:basedOn w:val="Normal"/>
    <w:next w:val="Normal"/>
    <w:autoRedefine/>
    <w:uiPriority w:val="39"/>
    <w:unhideWhenUsed/>
    <w:rsid w:val="000F05A2"/>
    <w:pPr>
      <w:tabs>
        <w:tab w:val="right" w:leader="dot" w:pos="9356"/>
      </w:tabs>
      <w:spacing w:after="0"/>
    </w:pPr>
    <w:rPr>
      <w:rFonts w:ascii="Calibri" w:eastAsia="Times New Roman" w:hAnsi="Calibri" w:cs="Times New Roman"/>
      <w:lang w:bidi="en-US"/>
    </w:rPr>
  </w:style>
  <w:style w:type="paragraph" w:customStyle="1" w:styleId="ContentsHeading">
    <w:name w:val="Contents Heading"/>
    <w:basedOn w:val="Heading1"/>
    <w:next w:val="Normal"/>
    <w:uiPriority w:val="39"/>
    <w:unhideWhenUsed/>
    <w:qFormat/>
    <w:rsid w:val="000F05A2"/>
    <w:pPr>
      <w:keepLines/>
      <w:tabs>
        <w:tab w:val="left" w:pos="720"/>
      </w:tabs>
      <w:spacing w:before="480" w:after="0" w:line="276" w:lineRule="auto"/>
      <w:ind w:left="0" w:firstLine="0"/>
    </w:pPr>
    <w:rPr>
      <w:rFonts w:ascii="Cambria" w:eastAsia="Times New Roman" w:hAnsi="Cambria" w:cs="Times New Roman"/>
      <w:color w:val="0B5294"/>
      <w:kern w:val="0"/>
      <w:szCs w:val="28"/>
    </w:rPr>
  </w:style>
  <w:style w:type="paragraph" w:customStyle="1" w:styleId="Contents5">
    <w:name w:val="Contents 5"/>
    <w:basedOn w:val="Normal"/>
    <w:next w:val="Normal"/>
    <w:autoRedefine/>
    <w:uiPriority w:val="39"/>
    <w:unhideWhenUsed/>
    <w:rsid w:val="000F05A2"/>
    <w:pPr>
      <w:spacing w:after="100"/>
      <w:ind w:left="880"/>
    </w:pPr>
    <w:rPr>
      <w:rFonts w:ascii="Calibri" w:eastAsia="Times New Roman" w:hAnsi="Calibri" w:cs="Times New Roman"/>
      <w:lang w:bidi="en-US"/>
    </w:rPr>
  </w:style>
  <w:style w:type="paragraph" w:customStyle="1" w:styleId="Contents6">
    <w:name w:val="Contents 6"/>
    <w:basedOn w:val="Normal"/>
    <w:next w:val="Normal"/>
    <w:autoRedefine/>
    <w:uiPriority w:val="39"/>
    <w:unhideWhenUsed/>
    <w:rsid w:val="000F05A2"/>
    <w:pPr>
      <w:spacing w:after="100"/>
      <w:ind w:left="1100"/>
    </w:pPr>
    <w:rPr>
      <w:rFonts w:ascii="Calibri" w:eastAsia="Times New Roman" w:hAnsi="Calibri" w:cs="Times New Roman"/>
    </w:rPr>
  </w:style>
  <w:style w:type="paragraph" w:customStyle="1" w:styleId="Contents7">
    <w:name w:val="Contents 7"/>
    <w:basedOn w:val="Normal"/>
    <w:next w:val="Normal"/>
    <w:autoRedefine/>
    <w:uiPriority w:val="39"/>
    <w:unhideWhenUsed/>
    <w:rsid w:val="000F05A2"/>
    <w:pPr>
      <w:spacing w:after="100"/>
      <w:ind w:left="1320"/>
    </w:pPr>
    <w:rPr>
      <w:rFonts w:ascii="Calibri" w:eastAsia="Times New Roman" w:hAnsi="Calibri" w:cs="Times New Roman"/>
    </w:rPr>
  </w:style>
  <w:style w:type="paragraph" w:customStyle="1" w:styleId="Contents8">
    <w:name w:val="Contents 8"/>
    <w:basedOn w:val="Normal"/>
    <w:next w:val="Normal"/>
    <w:autoRedefine/>
    <w:uiPriority w:val="39"/>
    <w:unhideWhenUsed/>
    <w:rsid w:val="000F05A2"/>
    <w:pPr>
      <w:spacing w:after="100"/>
      <w:ind w:left="1540"/>
    </w:pPr>
    <w:rPr>
      <w:rFonts w:ascii="Calibri" w:eastAsia="Times New Roman" w:hAnsi="Calibri" w:cs="Times New Roman"/>
    </w:rPr>
  </w:style>
  <w:style w:type="paragraph" w:customStyle="1" w:styleId="Contents9">
    <w:name w:val="Contents 9"/>
    <w:basedOn w:val="Normal"/>
    <w:next w:val="Normal"/>
    <w:autoRedefine/>
    <w:uiPriority w:val="39"/>
    <w:unhideWhenUsed/>
    <w:rsid w:val="000F05A2"/>
    <w:pPr>
      <w:spacing w:after="100"/>
      <w:ind w:left="1760"/>
    </w:pPr>
    <w:rPr>
      <w:rFonts w:ascii="Calibri" w:eastAsia="Times New Roman" w:hAnsi="Calibri" w:cs="Times New Roman"/>
    </w:rPr>
  </w:style>
  <w:style w:type="paragraph" w:customStyle="1" w:styleId="FrameContents0">
    <w:name w:val="Frame Contents"/>
    <w:basedOn w:val="TextBody"/>
    <w:qFormat/>
    <w:rsid w:val="000F05A2"/>
    <w:pPr>
      <w:suppressAutoHyphens/>
      <w:jc w:val="center"/>
    </w:pPr>
    <w:rPr>
      <w:rFonts w:ascii="_TimesNewRoman" w:hAnsi="_TimesNewRoman"/>
      <w:i/>
      <w:iCs/>
      <w:sz w:val="20"/>
      <w:szCs w:val="20"/>
      <w:u w:val="single"/>
      <w:lang w:val="en-US" w:eastAsia="ar-SA"/>
    </w:rPr>
  </w:style>
  <w:style w:type="paragraph" w:customStyle="1" w:styleId="Quotations">
    <w:name w:val="Quotations"/>
    <w:basedOn w:val="Normal"/>
    <w:qFormat/>
    <w:rsid w:val="000F05A2"/>
    <w:rPr>
      <w:rFonts w:eastAsiaTheme="minorHAnsi"/>
    </w:rPr>
  </w:style>
  <w:style w:type="paragraph" w:customStyle="1" w:styleId="xl63">
    <w:name w:val="xl63"/>
    <w:basedOn w:val="Normal"/>
    <w:rsid w:val="000F05A2"/>
    <w:pPr>
      <w:pBdr>
        <w:top w:val="single" w:sz="8" w:space="0" w:color="00000A"/>
        <w:left w:val="single" w:sz="8" w:space="0" w:color="00000A"/>
        <w:right w:val="single" w:sz="8" w:space="0" w:color="00000A"/>
      </w:pBdr>
      <w:shd w:val="clear" w:color="000000" w:fill="A6A6A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05A2"/>
    <w:rPr>
      <w:color w:val="808080"/>
      <w:shd w:val="clear" w:color="auto" w:fill="E6E6E6"/>
    </w:rPr>
  </w:style>
  <w:style w:type="paragraph" w:customStyle="1" w:styleId="Chapitre1">
    <w:name w:val="Chapitre1"/>
    <w:basedOn w:val="Normal"/>
    <w:next w:val="Normal"/>
    <w:uiPriority w:val="9"/>
    <w:qFormat/>
    <w:rsid w:val="00763CFA"/>
    <w:pPr>
      <w:keepNext/>
      <w:tabs>
        <w:tab w:val="num" w:pos="720"/>
      </w:tabs>
      <w:spacing w:before="240" w:after="60" w:line="240" w:lineRule="auto"/>
      <w:ind w:left="720" w:hanging="720"/>
      <w:jc w:val="center"/>
      <w:outlineLvl w:val="0"/>
    </w:pPr>
    <w:rPr>
      <w:rFonts w:eastAsia="Times New Roman" w:cs="Times New Roman"/>
      <w:b/>
      <w:bCs/>
      <w:kern w:val="32"/>
      <w:sz w:val="28"/>
      <w:szCs w:val="32"/>
    </w:rPr>
  </w:style>
  <w:style w:type="paragraph" w:customStyle="1" w:styleId="aTitlu21">
    <w:name w:val="a Titlu 21"/>
    <w:basedOn w:val="Normal"/>
    <w:next w:val="Normal"/>
    <w:unhideWhenUsed/>
    <w:qFormat/>
    <w:rsid w:val="00763CFA"/>
    <w:pPr>
      <w:keepNext/>
      <w:keepLines/>
      <w:spacing w:before="200" w:after="0"/>
      <w:jc w:val="center"/>
      <w:outlineLvl w:val="1"/>
    </w:pPr>
    <w:rPr>
      <w:rFonts w:eastAsia="Times New Roman" w:cs="Times New Roman"/>
      <w:b/>
      <w:bCs/>
      <w:color w:val="000000"/>
      <w:sz w:val="26"/>
      <w:szCs w:val="26"/>
    </w:rPr>
  </w:style>
  <w:style w:type="paragraph" w:customStyle="1" w:styleId="Heading31">
    <w:name w:val="Heading 31"/>
    <w:basedOn w:val="Normal"/>
    <w:next w:val="Normal"/>
    <w:unhideWhenUsed/>
    <w:qFormat/>
    <w:rsid w:val="00763CFA"/>
    <w:pPr>
      <w:keepNext/>
      <w:keepLines/>
      <w:spacing w:before="200" w:after="0"/>
      <w:jc w:val="center"/>
      <w:outlineLvl w:val="2"/>
    </w:pPr>
    <w:rPr>
      <w:rFonts w:eastAsia="Times New Roman" w:cs="Times New Roman"/>
      <w:b/>
      <w:bCs/>
      <w:color w:val="000000"/>
      <w:sz w:val="24"/>
    </w:rPr>
  </w:style>
  <w:style w:type="paragraph" w:customStyle="1" w:styleId="Heading41">
    <w:name w:val="Heading 41"/>
    <w:basedOn w:val="Normal"/>
    <w:next w:val="Normal"/>
    <w:unhideWhenUsed/>
    <w:qFormat/>
    <w:rsid w:val="00763CFA"/>
    <w:pPr>
      <w:keepNext/>
      <w:tabs>
        <w:tab w:val="num" w:pos="2880"/>
      </w:tabs>
      <w:spacing w:before="240" w:after="60" w:line="240" w:lineRule="auto"/>
      <w:ind w:left="1440" w:hanging="720"/>
      <w:outlineLvl w:val="3"/>
    </w:pPr>
    <w:rPr>
      <w:rFonts w:eastAsia="Times New Roman"/>
      <w:b/>
      <w:bCs/>
      <w:sz w:val="24"/>
      <w:szCs w:val="28"/>
    </w:rPr>
  </w:style>
  <w:style w:type="paragraph" w:customStyle="1" w:styleId="Heading51">
    <w:name w:val="Heading 51"/>
    <w:basedOn w:val="Normal"/>
    <w:next w:val="Normal"/>
    <w:unhideWhenUsed/>
    <w:qFormat/>
    <w:rsid w:val="00763CFA"/>
    <w:pPr>
      <w:tabs>
        <w:tab w:val="num" w:pos="3600"/>
      </w:tabs>
      <w:spacing w:before="240" w:after="60" w:line="240" w:lineRule="auto"/>
      <w:ind w:left="1008" w:hanging="720"/>
      <w:outlineLvl w:val="4"/>
    </w:pPr>
    <w:rPr>
      <w:rFonts w:eastAsia="Times New Roman"/>
      <w:bCs/>
      <w:i/>
      <w:iCs/>
      <w:szCs w:val="26"/>
    </w:rPr>
  </w:style>
  <w:style w:type="paragraph" w:customStyle="1" w:styleId="Heading71">
    <w:name w:val="Heading 71"/>
    <w:basedOn w:val="Normal"/>
    <w:next w:val="Normal"/>
    <w:uiPriority w:val="9"/>
    <w:unhideWhenUsed/>
    <w:qFormat/>
    <w:rsid w:val="00763CFA"/>
    <w:pPr>
      <w:tabs>
        <w:tab w:val="num" w:pos="5040"/>
      </w:tabs>
      <w:spacing w:before="240" w:after="60" w:line="240" w:lineRule="auto"/>
      <w:ind w:left="5040" w:hanging="720"/>
      <w:jc w:val="right"/>
      <w:outlineLvl w:val="6"/>
    </w:pPr>
    <w:rPr>
      <w:rFonts w:eastAsia="Times New Roman"/>
      <w:sz w:val="24"/>
      <w:szCs w:val="24"/>
    </w:rPr>
  </w:style>
  <w:style w:type="paragraph" w:customStyle="1" w:styleId="Heading81">
    <w:name w:val="Heading 81"/>
    <w:basedOn w:val="Normal"/>
    <w:next w:val="Normal"/>
    <w:unhideWhenUsed/>
    <w:qFormat/>
    <w:rsid w:val="00763CFA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</w:rPr>
  </w:style>
  <w:style w:type="paragraph" w:customStyle="1" w:styleId="Heading91">
    <w:name w:val="Heading 91"/>
    <w:basedOn w:val="Normal"/>
    <w:next w:val="Normal"/>
    <w:uiPriority w:val="9"/>
    <w:unhideWhenUsed/>
    <w:qFormat/>
    <w:rsid w:val="00763CFA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 w:cs="Times New Roman"/>
    </w:rPr>
  </w:style>
  <w:style w:type="paragraph" w:customStyle="1" w:styleId="Header1">
    <w:name w:val="Header1"/>
    <w:basedOn w:val="Normal"/>
    <w:next w:val="Header"/>
    <w:unhideWhenUsed/>
    <w:rsid w:val="00763CF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Footer1">
    <w:name w:val="Footer1"/>
    <w:basedOn w:val="Normal"/>
    <w:next w:val="Footer"/>
    <w:uiPriority w:val="99"/>
    <w:unhideWhenUsed/>
    <w:rsid w:val="00763CFA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BalloonText1">
    <w:name w:val="Balloon Text1"/>
    <w:basedOn w:val="Normal"/>
    <w:next w:val="BalloonText"/>
    <w:uiPriority w:val="99"/>
    <w:semiHidden/>
    <w:unhideWhenUsed/>
    <w:qFormat/>
    <w:rsid w:val="00763CFA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FollowedHyperlink1">
    <w:name w:val="FollowedHyperlink1"/>
    <w:basedOn w:val="DefaultParagraphFont"/>
    <w:uiPriority w:val="99"/>
    <w:unhideWhenUsed/>
    <w:qFormat/>
    <w:rsid w:val="00763CFA"/>
    <w:rPr>
      <w:color w:val="800080"/>
      <w:u w:val="single"/>
    </w:rPr>
  </w:style>
  <w:style w:type="character" w:customStyle="1" w:styleId="Heading1Char1">
    <w:name w:val="Heading 1 Char1"/>
    <w:aliases w:val="PA Chapter Char1,h1 Char1,h11 Char1,h12 Char1,h13 Char1,h14 Char1,h15 Char1,h16 Char1,h17 Char1,Section Char1,Project 1 Char1,RFS Char1,1 Char1,numbered indent 1 Char1,ni1 Char1,heading 2 Char1,MainHeader Char1,First Level Head Char1"/>
    <w:basedOn w:val="DefaultParagraphFont"/>
    <w:uiPriority w:val="9"/>
    <w:rsid w:val="00763CF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LightGrid-Accent31">
    <w:name w:val="Light Grid - Accent 31"/>
    <w:basedOn w:val="TableNormal"/>
    <w:next w:val="LightGrid-Accent3"/>
    <w:uiPriority w:val="62"/>
    <w:rsid w:val="00763CFA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Franklin Gothic Medium" w:eastAsia="Times New Roman" w:hAnsi="Franklin Gothic Medium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Franklin Gothic Medium" w:eastAsia="Times New Roman" w:hAnsi="Franklin Gothic Medium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Franklin Gothic Medium" w:eastAsia="Times New Roman" w:hAnsi="Franklin Gothic Medium" w:cs="Times New Roman"/>
        <w:b/>
        <w:bCs/>
      </w:rPr>
    </w:tblStylePr>
    <w:tblStylePr w:type="lastCol">
      <w:rPr>
        <w:rFonts w:ascii="Franklin Gothic Medium" w:eastAsia="Times New Roman" w:hAnsi="Franklin Gothic Medium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paragraph" w:customStyle="1" w:styleId="BodyTextIndent21">
    <w:name w:val="Body Text Indent 21"/>
    <w:basedOn w:val="Normal"/>
    <w:next w:val="BodyTextIndent2"/>
    <w:uiPriority w:val="99"/>
    <w:unhideWhenUsed/>
    <w:qFormat/>
    <w:rsid w:val="00763CFA"/>
    <w:pPr>
      <w:spacing w:after="120" w:line="480" w:lineRule="auto"/>
      <w:ind w:left="283"/>
    </w:pPr>
    <w:rPr>
      <w:rFonts w:eastAsiaTheme="minorHAnsi"/>
    </w:rPr>
  </w:style>
  <w:style w:type="paragraph" w:customStyle="1" w:styleId="BodyTextIndent1">
    <w:name w:val="Body Text Indent1"/>
    <w:basedOn w:val="Normal"/>
    <w:next w:val="BodyTextIndent"/>
    <w:uiPriority w:val="99"/>
    <w:unhideWhenUsed/>
    <w:rsid w:val="00763CFA"/>
    <w:pPr>
      <w:spacing w:after="120"/>
      <w:ind w:left="283"/>
    </w:pPr>
    <w:rPr>
      <w:rFonts w:eastAsiaTheme="minorHAnsi"/>
    </w:rPr>
  </w:style>
  <w:style w:type="paragraph" w:customStyle="1" w:styleId="BodyText21">
    <w:name w:val="Body Text 21"/>
    <w:basedOn w:val="Normal"/>
    <w:next w:val="BodyText2"/>
    <w:unhideWhenUsed/>
    <w:qFormat/>
    <w:rsid w:val="00763CFA"/>
    <w:pPr>
      <w:spacing w:after="120" w:line="480" w:lineRule="auto"/>
    </w:pPr>
    <w:rPr>
      <w:rFonts w:eastAsiaTheme="minorHAnsi"/>
    </w:rPr>
  </w:style>
  <w:style w:type="paragraph" w:customStyle="1" w:styleId="BodyText31">
    <w:name w:val="Body Text 31"/>
    <w:basedOn w:val="Normal"/>
    <w:next w:val="BodyText3"/>
    <w:unhideWhenUsed/>
    <w:rsid w:val="00763CFA"/>
    <w:pPr>
      <w:spacing w:after="120"/>
    </w:pPr>
    <w:rPr>
      <w:rFonts w:eastAsiaTheme="minorHAnsi"/>
      <w:sz w:val="16"/>
      <w:szCs w:val="16"/>
    </w:rPr>
  </w:style>
  <w:style w:type="numbering" w:customStyle="1" w:styleId="NoList11">
    <w:name w:val="No List11"/>
    <w:next w:val="NoList"/>
    <w:uiPriority w:val="99"/>
    <w:semiHidden/>
    <w:unhideWhenUsed/>
    <w:rsid w:val="00763CFA"/>
  </w:style>
  <w:style w:type="table" w:customStyle="1" w:styleId="PlainTable111">
    <w:name w:val="Plain Table 111"/>
    <w:basedOn w:val="TableNormal"/>
    <w:next w:val="PlainTable11"/>
    <w:uiPriority w:val="41"/>
    <w:rsid w:val="00763CFA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411">
    <w:name w:val="Plain Table 411"/>
    <w:basedOn w:val="TableNormal"/>
    <w:next w:val="PlainTable41"/>
    <w:uiPriority w:val="44"/>
    <w:rsid w:val="00763CFA"/>
    <w:pPr>
      <w:spacing w:after="0" w:line="240" w:lineRule="auto"/>
    </w:pPr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ListTable211">
    <w:name w:val="List Table 211"/>
    <w:basedOn w:val="TableNormal"/>
    <w:next w:val="ListTable21"/>
    <w:uiPriority w:val="47"/>
    <w:rsid w:val="00763CFA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Heading2Char1">
    <w:name w:val="Heading 2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2">
    <w:name w:val="Heading 3 Char2"/>
    <w:basedOn w:val="DefaultParagraphFont"/>
    <w:uiPriority w:val="9"/>
    <w:semiHidden/>
    <w:rsid w:val="00763CF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1">
    <w:name w:val="Heading 7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1">
    <w:name w:val="Heading 8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763C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erChar1">
    <w:name w:val="Header Char1"/>
    <w:basedOn w:val="DefaultParagraphFont"/>
    <w:uiPriority w:val="99"/>
    <w:semiHidden/>
    <w:rsid w:val="00763CFA"/>
  </w:style>
  <w:style w:type="character" w:customStyle="1" w:styleId="FooterChar1">
    <w:name w:val="Footer Char1"/>
    <w:basedOn w:val="DefaultParagraphFont"/>
    <w:uiPriority w:val="99"/>
    <w:semiHidden/>
    <w:rsid w:val="00763CFA"/>
  </w:style>
  <w:style w:type="character" w:customStyle="1" w:styleId="BalloonTextChar1">
    <w:name w:val="Balloon Text Char1"/>
    <w:basedOn w:val="DefaultParagraphFont"/>
    <w:uiPriority w:val="99"/>
    <w:semiHidden/>
    <w:rsid w:val="00763CFA"/>
    <w:rPr>
      <w:rFonts w:ascii="Segoe UI" w:hAnsi="Segoe UI" w:cs="Segoe UI"/>
      <w:sz w:val="18"/>
      <w:szCs w:val="18"/>
    </w:rPr>
  </w:style>
  <w:style w:type="character" w:customStyle="1" w:styleId="BodyTextIndent2Char1">
    <w:name w:val="Body Text Indent 2 Char1"/>
    <w:basedOn w:val="DefaultParagraphFont"/>
    <w:uiPriority w:val="99"/>
    <w:semiHidden/>
    <w:rsid w:val="00763CFA"/>
  </w:style>
  <w:style w:type="character" w:customStyle="1" w:styleId="BodyTextIndentChar1">
    <w:name w:val="Body Text Indent Char1"/>
    <w:basedOn w:val="DefaultParagraphFont"/>
    <w:uiPriority w:val="99"/>
    <w:semiHidden/>
    <w:rsid w:val="00763CFA"/>
  </w:style>
  <w:style w:type="character" w:customStyle="1" w:styleId="BodyText2Char1">
    <w:name w:val="Body Text 2 Char1"/>
    <w:basedOn w:val="DefaultParagraphFont"/>
    <w:uiPriority w:val="99"/>
    <w:semiHidden/>
    <w:rsid w:val="00763CFA"/>
  </w:style>
  <w:style w:type="character" w:customStyle="1" w:styleId="BodyText3Char1">
    <w:name w:val="Body Text 3 Char1"/>
    <w:basedOn w:val="DefaultParagraphFont"/>
    <w:uiPriority w:val="99"/>
    <w:semiHidden/>
    <w:rsid w:val="00763CFA"/>
    <w:rPr>
      <w:sz w:val="16"/>
      <w:szCs w:val="16"/>
    </w:rPr>
  </w:style>
  <w:style w:type="table" w:customStyle="1" w:styleId="Style1">
    <w:name w:val="Style1"/>
    <w:basedOn w:val="TableNormal"/>
    <w:uiPriority w:val="99"/>
    <w:qFormat/>
    <w:rsid w:val="00273A42"/>
    <w:pPr>
      <w:spacing w:after="0" w:line="240" w:lineRule="auto"/>
    </w:pPr>
    <w:rPr>
      <w:rFonts w:ascii="Calibri" w:eastAsia="MS Mincho" w:hAnsi="Calibri" w:cs="Times New Roman"/>
      <w:sz w:val="20"/>
      <w:szCs w:val="20"/>
    </w:rPr>
    <w:tblPr/>
    <w:tcPr>
      <w:vAlign w:val="center"/>
    </w:tcPr>
  </w:style>
  <w:style w:type="table" w:customStyle="1" w:styleId="Style2">
    <w:name w:val="Style2"/>
    <w:basedOn w:val="TableNormal"/>
    <w:uiPriority w:val="99"/>
    <w:qFormat/>
    <w:rsid w:val="00273A42"/>
    <w:pPr>
      <w:spacing w:after="0" w:line="240" w:lineRule="auto"/>
    </w:pPr>
    <w:rPr>
      <w:rFonts w:ascii="Calibri" w:eastAsia="MS Mincho" w:hAnsi="Calibri" w:cs="Times New Roman"/>
      <w:sz w:val="20"/>
      <w:szCs w:val="20"/>
    </w:rPr>
    <w:tblPr/>
    <w:tcPr>
      <w:vAlign w:val="center"/>
    </w:tcPr>
  </w:style>
  <w:style w:type="character" w:customStyle="1" w:styleId="field-code">
    <w:name w:val="field-code"/>
    <w:basedOn w:val="DefaultParagraphFont"/>
    <w:rsid w:val="00273A42"/>
  </w:style>
  <w:style w:type="character" w:customStyle="1" w:styleId="field-name">
    <w:name w:val="field-name"/>
    <w:basedOn w:val="DefaultParagraphFont"/>
    <w:rsid w:val="00273A42"/>
  </w:style>
  <w:style w:type="character" w:customStyle="1" w:styleId="field-reproduction">
    <w:name w:val="field-reproduction"/>
    <w:basedOn w:val="DefaultParagraphFont"/>
    <w:rsid w:val="00273A42"/>
  </w:style>
  <w:style w:type="character" w:customStyle="1" w:styleId="field-population">
    <w:name w:val="field-population"/>
    <w:basedOn w:val="DefaultParagraphFont"/>
    <w:rsid w:val="00273A42"/>
  </w:style>
  <w:style w:type="character" w:customStyle="1" w:styleId="field-passage">
    <w:name w:val="field-passage"/>
    <w:basedOn w:val="DefaultParagraphFont"/>
    <w:rsid w:val="00273A42"/>
  </w:style>
  <w:style w:type="character" w:customStyle="1" w:styleId="field-conservation">
    <w:name w:val="field-conservation"/>
    <w:basedOn w:val="DefaultParagraphFont"/>
    <w:rsid w:val="00273A42"/>
  </w:style>
  <w:style w:type="character" w:customStyle="1" w:styleId="field-isolation">
    <w:name w:val="field-isolation"/>
    <w:basedOn w:val="DefaultParagraphFont"/>
    <w:rsid w:val="00273A42"/>
  </w:style>
  <w:style w:type="character" w:customStyle="1" w:styleId="field-globaleval">
    <w:name w:val="field-global_eval"/>
    <w:basedOn w:val="DefaultParagraphFont"/>
    <w:rsid w:val="00273A42"/>
  </w:style>
  <w:style w:type="character" w:customStyle="1" w:styleId="field-resident">
    <w:name w:val="field-resident"/>
    <w:basedOn w:val="DefaultParagraphFont"/>
    <w:rsid w:val="00273A42"/>
  </w:style>
  <w:style w:type="character" w:customStyle="1" w:styleId="WW8Num6z0">
    <w:name w:val="WW8Num6z0"/>
    <w:rsid w:val="00273A42"/>
    <w:rPr>
      <w:rFonts w:ascii="Symbol" w:hAnsi="Symbol"/>
    </w:rPr>
  </w:style>
  <w:style w:type="character" w:customStyle="1" w:styleId="WW8Num9z0">
    <w:name w:val="WW8Num9z0"/>
    <w:rsid w:val="00273A42"/>
    <w:rPr>
      <w:rFonts w:ascii="Arial" w:eastAsia="Times New Roman" w:hAnsi="Arial" w:cs="Arial"/>
    </w:rPr>
  </w:style>
  <w:style w:type="character" w:customStyle="1" w:styleId="WW8Num10z0">
    <w:name w:val="WW8Num10z0"/>
    <w:rsid w:val="00273A42"/>
    <w:rPr>
      <w:u w:val="single"/>
    </w:rPr>
  </w:style>
  <w:style w:type="character" w:customStyle="1" w:styleId="WW8Num11z1">
    <w:name w:val="WW8Num11z1"/>
    <w:rsid w:val="00273A42"/>
    <w:rPr>
      <w:rFonts w:ascii="Times New Roman" w:hAnsi="Times New Roman" w:cs="Times New Roman"/>
    </w:rPr>
  </w:style>
  <w:style w:type="character" w:customStyle="1" w:styleId="WW8Num11z2">
    <w:name w:val="WW8Num11z2"/>
    <w:rsid w:val="00273A42"/>
    <w:rPr>
      <w:rFonts w:ascii="Wingdings" w:hAnsi="Wingdings"/>
    </w:rPr>
  </w:style>
  <w:style w:type="character" w:customStyle="1" w:styleId="WW8Num12z0">
    <w:name w:val="WW8Num12z0"/>
    <w:rsid w:val="00273A42"/>
    <w:rPr>
      <w:rFonts w:ascii="Times New Roman" w:hAnsi="Times New Roman"/>
    </w:rPr>
  </w:style>
  <w:style w:type="character" w:customStyle="1" w:styleId="WW8Num12z1">
    <w:name w:val="WW8Num12z1"/>
    <w:rsid w:val="00273A42"/>
    <w:rPr>
      <w:rFonts w:ascii="Times New Roman" w:hAnsi="Times New Roman" w:cs="Times New Roman"/>
    </w:rPr>
  </w:style>
  <w:style w:type="character" w:customStyle="1" w:styleId="WW8Num12z2">
    <w:name w:val="WW8Num12z2"/>
    <w:rsid w:val="00273A42"/>
    <w:rPr>
      <w:rFonts w:ascii="Wingdings" w:hAnsi="Wingdings"/>
    </w:rPr>
  </w:style>
  <w:style w:type="character" w:customStyle="1" w:styleId="WW8Num12z3">
    <w:name w:val="WW8Num12z3"/>
    <w:rsid w:val="00273A42"/>
    <w:rPr>
      <w:rFonts w:ascii="Symbol" w:hAnsi="Symbol"/>
    </w:rPr>
  </w:style>
  <w:style w:type="character" w:customStyle="1" w:styleId="WW8Num13z0">
    <w:name w:val="WW8Num13z0"/>
    <w:rsid w:val="00273A42"/>
    <w:rPr>
      <w:rFonts w:ascii="Wingdings" w:hAnsi="Wingdings"/>
    </w:rPr>
  </w:style>
  <w:style w:type="character" w:customStyle="1" w:styleId="WW8Num14z0">
    <w:name w:val="WW8Num14z0"/>
    <w:rsid w:val="00273A42"/>
    <w:rPr>
      <w:rFonts w:ascii="Wingdings" w:hAnsi="Wingdings"/>
    </w:rPr>
  </w:style>
  <w:style w:type="character" w:customStyle="1" w:styleId="WW8Num15z0">
    <w:name w:val="WW8Num15z0"/>
    <w:rsid w:val="00273A42"/>
    <w:rPr>
      <w:rFonts w:ascii="Wingdings" w:hAnsi="Wingdings"/>
    </w:rPr>
  </w:style>
  <w:style w:type="character" w:customStyle="1" w:styleId="WW8Num18z1">
    <w:name w:val="WW8Num18z1"/>
    <w:rsid w:val="00273A42"/>
    <w:rPr>
      <w:rFonts w:ascii="Wingdings 2" w:hAnsi="Wingdings 2" w:cs="StarSymbol"/>
      <w:sz w:val="18"/>
      <w:szCs w:val="18"/>
    </w:rPr>
  </w:style>
  <w:style w:type="character" w:customStyle="1" w:styleId="WW8Num18z2">
    <w:name w:val="WW8Num18z2"/>
    <w:rsid w:val="00273A42"/>
    <w:rPr>
      <w:rFonts w:ascii="Wingdings" w:hAnsi="Wingdings"/>
    </w:rPr>
  </w:style>
  <w:style w:type="character" w:customStyle="1" w:styleId="WW8Num19z1">
    <w:name w:val="WW8Num19z1"/>
    <w:rsid w:val="00273A42"/>
    <w:rPr>
      <w:rFonts w:ascii="Courier New" w:hAnsi="Courier New"/>
    </w:rPr>
  </w:style>
  <w:style w:type="character" w:customStyle="1" w:styleId="WW8Num20z1">
    <w:name w:val="WW8Num20z1"/>
    <w:rsid w:val="00273A42"/>
    <w:rPr>
      <w:rFonts w:ascii="Times New Roman" w:eastAsia="Times New Roman" w:hAnsi="Times New Roman" w:cs="Times New Roman"/>
    </w:rPr>
  </w:style>
  <w:style w:type="character" w:customStyle="1" w:styleId="WW8Num20z2">
    <w:name w:val="WW8Num20z2"/>
    <w:rsid w:val="00273A42"/>
    <w:rPr>
      <w:rFonts w:ascii="Wingdings" w:hAnsi="Wingdings"/>
    </w:rPr>
  </w:style>
  <w:style w:type="character" w:customStyle="1" w:styleId="WW8Num21z1">
    <w:name w:val="WW8Num21z1"/>
    <w:rsid w:val="00273A42"/>
    <w:rPr>
      <w:rFonts w:ascii="Courier New" w:hAnsi="Courier New" w:cs="Courier New"/>
    </w:rPr>
  </w:style>
  <w:style w:type="character" w:customStyle="1" w:styleId="WW8Num22z0">
    <w:name w:val="WW8Num22z0"/>
    <w:rsid w:val="00273A42"/>
    <w:rPr>
      <w:rFonts w:ascii="Symbol" w:hAnsi="Symbol"/>
      <w:sz w:val="20"/>
    </w:rPr>
  </w:style>
  <w:style w:type="character" w:customStyle="1" w:styleId="WW8Num23z1">
    <w:name w:val="WW8Num23z1"/>
    <w:rsid w:val="00273A42"/>
    <w:rPr>
      <w:rFonts w:ascii="Courier New" w:hAnsi="Courier New" w:cs="Courier New"/>
    </w:rPr>
  </w:style>
  <w:style w:type="character" w:customStyle="1" w:styleId="WW8Num24z1">
    <w:name w:val="WW8Num24z1"/>
    <w:rsid w:val="00273A42"/>
    <w:rPr>
      <w:rFonts w:ascii="Courier New" w:hAnsi="Courier New"/>
    </w:rPr>
  </w:style>
  <w:style w:type="character" w:customStyle="1" w:styleId="WW8Num24z2">
    <w:name w:val="WW8Num24z2"/>
    <w:rsid w:val="00273A42"/>
    <w:rPr>
      <w:rFonts w:ascii="Wingdings" w:hAnsi="Wingdings"/>
    </w:rPr>
  </w:style>
  <w:style w:type="character" w:customStyle="1" w:styleId="WW8Num25z1">
    <w:name w:val="WW8Num25z1"/>
    <w:rsid w:val="00273A42"/>
    <w:rPr>
      <w:rFonts w:ascii="Courier New" w:hAnsi="Courier New" w:cs="Courier New"/>
    </w:rPr>
  </w:style>
  <w:style w:type="character" w:customStyle="1" w:styleId="WW8Num25z2">
    <w:name w:val="WW8Num25z2"/>
    <w:rsid w:val="00273A42"/>
    <w:rPr>
      <w:rFonts w:ascii="Wingdings" w:hAnsi="Wingdings"/>
    </w:rPr>
  </w:style>
  <w:style w:type="character" w:customStyle="1" w:styleId="WW8Num26z1">
    <w:name w:val="WW8Num26z1"/>
    <w:rsid w:val="00273A42"/>
    <w:rPr>
      <w:rFonts w:ascii="Courier New" w:hAnsi="Courier New" w:cs="Courier New"/>
    </w:rPr>
  </w:style>
  <w:style w:type="character" w:customStyle="1" w:styleId="WW8Num26z2">
    <w:name w:val="WW8Num26z2"/>
    <w:rsid w:val="00273A42"/>
    <w:rPr>
      <w:rFonts w:ascii="Wingdings" w:hAnsi="Wingdings"/>
    </w:rPr>
  </w:style>
  <w:style w:type="character" w:customStyle="1" w:styleId="WW8Num27z1">
    <w:name w:val="WW8Num27z1"/>
    <w:rsid w:val="00273A42"/>
    <w:rPr>
      <w:rFonts w:ascii="Courier New" w:hAnsi="Courier New"/>
    </w:rPr>
  </w:style>
  <w:style w:type="character" w:customStyle="1" w:styleId="WW8Num28z0">
    <w:name w:val="WW8Num28z0"/>
    <w:rsid w:val="00273A42"/>
    <w:rPr>
      <w:rFonts w:ascii="Symbol" w:hAnsi="Symbol"/>
    </w:rPr>
  </w:style>
  <w:style w:type="character" w:customStyle="1" w:styleId="WW8Num28z1">
    <w:name w:val="WW8Num28z1"/>
    <w:rsid w:val="00273A42"/>
    <w:rPr>
      <w:rFonts w:ascii="Courier New" w:hAnsi="Courier New"/>
    </w:rPr>
  </w:style>
  <w:style w:type="character" w:customStyle="1" w:styleId="WW8Num28z2">
    <w:name w:val="WW8Num28z2"/>
    <w:rsid w:val="00273A42"/>
    <w:rPr>
      <w:rFonts w:ascii="Wingdings" w:hAnsi="Wingdings"/>
    </w:rPr>
  </w:style>
  <w:style w:type="character" w:customStyle="1" w:styleId="WW8Num28z3">
    <w:name w:val="WW8Num28z3"/>
    <w:rsid w:val="00273A42"/>
    <w:rPr>
      <w:rFonts w:ascii="Symbol" w:hAnsi="Symbol"/>
    </w:rPr>
  </w:style>
  <w:style w:type="character" w:customStyle="1" w:styleId="WW8Num29z1">
    <w:name w:val="WW8Num29z1"/>
    <w:rsid w:val="00273A42"/>
    <w:rPr>
      <w:rFonts w:ascii="Courier New" w:hAnsi="Courier New" w:cs="Courier New"/>
    </w:rPr>
  </w:style>
  <w:style w:type="character" w:customStyle="1" w:styleId="WW8Num30z1">
    <w:name w:val="WW8Num30z1"/>
    <w:rsid w:val="00273A42"/>
    <w:rPr>
      <w:rFonts w:ascii="Courier New" w:hAnsi="Courier New"/>
    </w:rPr>
  </w:style>
  <w:style w:type="character" w:customStyle="1" w:styleId="WW8Num31z0">
    <w:name w:val="WW8Num31z0"/>
    <w:rsid w:val="00273A42"/>
    <w:rPr>
      <w:rFonts w:ascii="Wingdings" w:hAnsi="Wingdings"/>
    </w:rPr>
  </w:style>
  <w:style w:type="character" w:customStyle="1" w:styleId="WW8Num31z1">
    <w:name w:val="WW8Num31z1"/>
    <w:rsid w:val="00273A42"/>
    <w:rPr>
      <w:rFonts w:ascii="Times New Roman" w:hAnsi="Times New Roman" w:cs="Times New Roman"/>
    </w:rPr>
  </w:style>
  <w:style w:type="character" w:customStyle="1" w:styleId="WW8Num31z2">
    <w:name w:val="WW8Num31z2"/>
    <w:rsid w:val="00273A42"/>
    <w:rPr>
      <w:rFonts w:ascii="Wingdings" w:hAnsi="Wingdings"/>
    </w:rPr>
  </w:style>
  <w:style w:type="character" w:customStyle="1" w:styleId="WW8Num31z3">
    <w:name w:val="WW8Num31z3"/>
    <w:rsid w:val="00273A42"/>
    <w:rPr>
      <w:rFonts w:ascii="Symbol" w:hAnsi="Symbol"/>
    </w:rPr>
  </w:style>
  <w:style w:type="character" w:customStyle="1" w:styleId="WW8Num32z0">
    <w:name w:val="WW8Num32z0"/>
    <w:rsid w:val="00273A42"/>
    <w:rPr>
      <w:rFonts w:ascii="Wingdings" w:hAnsi="Wingdings"/>
    </w:rPr>
  </w:style>
  <w:style w:type="character" w:customStyle="1" w:styleId="WW8Num32z1">
    <w:name w:val="WW8Num32z1"/>
    <w:rsid w:val="00273A42"/>
    <w:rPr>
      <w:rFonts w:ascii="Courier New" w:hAnsi="Courier New"/>
    </w:rPr>
  </w:style>
  <w:style w:type="character" w:customStyle="1" w:styleId="WW8Num32z2">
    <w:name w:val="WW8Num32z2"/>
    <w:rsid w:val="00273A42"/>
    <w:rPr>
      <w:rFonts w:ascii="StarSymbol" w:hAnsi="StarSymbol"/>
    </w:rPr>
  </w:style>
  <w:style w:type="character" w:customStyle="1" w:styleId="WW8Num32z3">
    <w:name w:val="WW8Num32z3"/>
    <w:rsid w:val="00273A42"/>
    <w:rPr>
      <w:rFonts w:ascii="Symbol" w:hAnsi="Symbol"/>
    </w:rPr>
  </w:style>
  <w:style w:type="character" w:customStyle="1" w:styleId="WW8Num33z0">
    <w:name w:val="WW8Num33z0"/>
    <w:rsid w:val="00273A42"/>
    <w:rPr>
      <w:rFonts w:ascii="Wingdings" w:hAnsi="Wingdings"/>
    </w:rPr>
  </w:style>
  <w:style w:type="character" w:customStyle="1" w:styleId="WW8Num34z0">
    <w:name w:val="WW8Num34z0"/>
    <w:rsid w:val="00273A42"/>
    <w:rPr>
      <w:rFonts w:ascii="Wingdings" w:hAnsi="Wingdings"/>
    </w:rPr>
  </w:style>
  <w:style w:type="character" w:customStyle="1" w:styleId="WW8Num35z0">
    <w:name w:val="WW8Num35z0"/>
    <w:rsid w:val="00273A42"/>
    <w:rPr>
      <w:rFonts w:ascii="Wingdings" w:hAnsi="Wingdings"/>
    </w:rPr>
  </w:style>
  <w:style w:type="character" w:customStyle="1" w:styleId="WW8Num36z0">
    <w:name w:val="WW8Num36z0"/>
    <w:rsid w:val="00273A42"/>
    <w:rPr>
      <w:rFonts w:ascii="Wingdings" w:hAnsi="Wingdings"/>
    </w:rPr>
  </w:style>
  <w:style w:type="character" w:customStyle="1" w:styleId="WW8Num37z0">
    <w:name w:val="WW8Num37z0"/>
    <w:rsid w:val="00273A42"/>
    <w:rPr>
      <w:rFonts w:ascii="Symbol" w:hAnsi="Symbol"/>
    </w:rPr>
  </w:style>
  <w:style w:type="character" w:customStyle="1" w:styleId="WW8Num38z0">
    <w:name w:val="WW8Num38z0"/>
    <w:rsid w:val="00273A42"/>
    <w:rPr>
      <w:rFonts w:ascii="Wingdings" w:hAnsi="Wingdings"/>
    </w:rPr>
  </w:style>
  <w:style w:type="character" w:customStyle="1" w:styleId="WW-Absatz-Standardschriftart11111111111">
    <w:name w:val="WW-Absatz-Standardschriftart11111111111"/>
    <w:rsid w:val="00273A42"/>
  </w:style>
  <w:style w:type="character" w:customStyle="1" w:styleId="WW-Absatz-Standardschriftart111111111111">
    <w:name w:val="WW-Absatz-Standardschriftart111111111111"/>
    <w:rsid w:val="00273A42"/>
  </w:style>
  <w:style w:type="character" w:customStyle="1" w:styleId="WW-Absatz-Standardschriftart1111111111111">
    <w:name w:val="WW-Absatz-Standardschriftart1111111111111"/>
    <w:rsid w:val="00273A42"/>
  </w:style>
  <w:style w:type="character" w:customStyle="1" w:styleId="WW8Num22z1">
    <w:name w:val="WW8Num22z1"/>
    <w:rsid w:val="00273A42"/>
    <w:rPr>
      <w:rFonts w:ascii="Courier New" w:hAnsi="Courier New"/>
      <w:sz w:val="20"/>
    </w:rPr>
  </w:style>
  <w:style w:type="character" w:customStyle="1" w:styleId="WW8Num23z0">
    <w:name w:val="WW8Num23z0"/>
    <w:rsid w:val="00273A42"/>
    <w:rPr>
      <w:rFonts w:ascii="Symbol" w:hAnsi="Symbol"/>
    </w:rPr>
  </w:style>
  <w:style w:type="character" w:customStyle="1" w:styleId="WW8Num27z2">
    <w:name w:val="WW8Num27z2"/>
    <w:rsid w:val="00273A42"/>
    <w:rPr>
      <w:rFonts w:ascii="Wingdings" w:hAnsi="Wingdings"/>
    </w:rPr>
  </w:style>
  <w:style w:type="character" w:customStyle="1" w:styleId="WW8Num29z0">
    <w:name w:val="WW8Num29z0"/>
    <w:rsid w:val="00273A42"/>
    <w:rPr>
      <w:u w:val="single"/>
    </w:rPr>
  </w:style>
  <w:style w:type="character" w:customStyle="1" w:styleId="WW8Num29z2">
    <w:name w:val="WW8Num29z2"/>
    <w:rsid w:val="00273A42"/>
    <w:rPr>
      <w:rFonts w:ascii="StarSymbol" w:hAnsi="StarSymbol"/>
    </w:rPr>
  </w:style>
  <w:style w:type="character" w:customStyle="1" w:styleId="WW8Num29z3">
    <w:name w:val="WW8Num29z3"/>
    <w:rsid w:val="00273A42"/>
    <w:rPr>
      <w:rFonts w:ascii="Symbol" w:hAnsi="Symbol"/>
    </w:rPr>
  </w:style>
  <w:style w:type="character" w:customStyle="1" w:styleId="WW8Num33z1">
    <w:name w:val="WW8Num33z1"/>
    <w:rsid w:val="00273A42"/>
    <w:rPr>
      <w:rFonts w:ascii="Courier New" w:hAnsi="Courier New"/>
    </w:rPr>
  </w:style>
  <w:style w:type="character" w:customStyle="1" w:styleId="WW8Num33z2">
    <w:name w:val="WW8Num33z2"/>
    <w:rsid w:val="00273A42"/>
    <w:rPr>
      <w:rFonts w:ascii="Wingdings" w:hAnsi="Wingdings"/>
    </w:rPr>
  </w:style>
  <w:style w:type="character" w:customStyle="1" w:styleId="WW8Num33z3">
    <w:name w:val="WW8Num33z3"/>
    <w:rsid w:val="00273A42"/>
    <w:rPr>
      <w:rFonts w:ascii="Symbol" w:hAnsi="Symbol"/>
    </w:rPr>
  </w:style>
  <w:style w:type="character" w:customStyle="1" w:styleId="WW-Absatz-Standardschriftart11111111111111">
    <w:name w:val="WW-Absatz-Standardschriftart11111111111111"/>
    <w:rsid w:val="00273A42"/>
  </w:style>
  <w:style w:type="character" w:customStyle="1" w:styleId="WW-Absatz-Standardschriftart111111111111111">
    <w:name w:val="WW-Absatz-Standardschriftart111111111111111"/>
    <w:rsid w:val="00273A42"/>
  </w:style>
  <w:style w:type="character" w:customStyle="1" w:styleId="WW-Absatz-Standardschriftart1111111111111111">
    <w:name w:val="WW-Absatz-Standardschriftart1111111111111111"/>
    <w:rsid w:val="00273A42"/>
  </w:style>
  <w:style w:type="character" w:customStyle="1" w:styleId="WW8Num5z0">
    <w:name w:val="WW8Num5z0"/>
    <w:rsid w:val="00273A42"/>
    <w:rPr>
      <w:rFonts w:ascii="Symbol" w:hAnsi="Symbol"/>
    </w:rPr>
  </w:style>
  <w:style w:type="character" w:customStyle="1" w:styleId="WW8Num8z0">
    <w:name w:val="WW8Num8z0"/>
    <w:rsid w:val="00273A42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273A42"/>
    <w:rPr>
      <w:rFonts w:ascii="Courier New" w:hAnsi="Courier New" w:cs="Courier New"/>
    </w:rPr>
  </w:style>
  <w:style w:type="character" w:customStyle="1" w:styleId="WW8Num10z2">
    <w:name w:val="WW8Num10z2"/>
    <w:rsid w:val="00273A42"/>
    <w:rPr>
      <w:rFonts w:ascii="Wingdings" w:hAnsi="Wingdings"/>
    </w:rPr>
  </w:style>
  <w:style w:type="character" w:customStyle="1" w:styleId="WW8Num11z0">
    <w:name w:val="WW8Num11z0"/>
    <w:rsid w:val="00273A42"/>
    <w:rPr>
      <w:rFonts w:ascii="Times New Roman" w:hAnsi="Times New Roman"/>
    </w:rPr>
  </w:style>
  <w:style w:type="character" w:customStyle="1" w:styleId="WW8Num11z3">
    <w:name w:val="WW8Num11z3"/>
    <w:rsid w:val="00273A42"/>
    <w:rPr>
      <w:rFonts w:ascii="Symbol" w:hAnsi="Symbol"/>
    </w:rPr>
  </w:style>
  <w:style w:type="character" w:customStyle="1" w:styleId="WW8Num17z1">
    <w:name w:val="WW8Num17z1"/>
    <w:rsid w:val="00273A42"/>
    <w:rPr>
      <w:rFonts w:ascii="Wingdings 2" w:hAnsi="Wingdings 2" w:cs="StarSymbol"/>
      <w:sz w:val="18"/>
      <w:szCs w:val="18"/>
    </w:rPr>
  </w:style>
  <w:style w:type="character" w:customStyle="1" w:styleId="WW8Num17z2">
    <w:name w:val="WW8Num17z2"/>
    <w:rsid w:val="00273A42"/>
    <w:rPr>
      <w:rFonts w:ascii="StarSymbol" w:hAnsi="StarSymbol"/>
    </w:rPr>
  </w:style>
  <w:style w:type="character" w:customStyle="1" w:styleId="WW8Num19z2">
    <w:name w:val="WW8Num19z2"/>
    <w:rsid w:val="00273A42"/>
    <w:rPr>
      <w:rFonts w:ascii="StarSymbol" w:hAnsi="StarSymbol"/>
    </w:rPr>
  </w:style>
  <w:style w:type="character" w:customStyle="1" w:styleId="WW-Absatz-Standardschriftart11111111111111111">
    <w:name w:val="WW-Absatz-Standardschriftart11111111111111111"/>
    <w:rsid w:val="00273A42"/>
  </w:style>
  <w:style w:type="character" w:customStyle="1" w:styleId="WW8Num35z1">
    <w:name w:val="WW8Num35z1"/>
    <w:rsid w:val="00273A42"/>
    <w:rPr>
      <w:rFonts w:ascii="Courier New" w:hAnsi="Courier New" w:cs="Courier New"/>
    </w:rPr>
  </w:style>
  <w:style w:type="character" w:customStyle="1" w:styleId="WW-Absatz-Standardschriftart111111111111111111">
    <w:name w:val="WW-Absatz-Standardschriftart111111111111111111"/>
    <w:rsid w:val="00273A42"/>
  </w:style>
  <w:style w:type="character" w:customStyle="1" w:styleId="WW-Absatz-Standardschriftart1111111111111111111">
    <w:name w:val="WW-Absatz-Standardschriftart1111111111111111111"/>
    <w:rsid w:val="00273A42"/>
  </w:style>
  <w:style w:type="character" w:customStyle="1" w:styleId="WW-Absatz-Standardschriftart11111111111111111111">
    <w:name w:val="WW-Absatz-Standardschriftart11111111111111111111"/>
    <w:rsid w:val="00273A42"/>
  </w:style>
  <w:style w:type="character" w:customStyle="1" w:styleId="WW-Absatz-Standardschriftart111111111111111111111">
    <w:name w:val="WW-Absatz-Standardschriftart111111111111111111111"/>
    <w:rsid w:val="00273A42"/>
  </w:style>
  <w:style w:type="character" w:customStyle="1" w:styleId="WW-Absatz-Standardschriftart1111111111111111111111">
    <w:name w:val="WW-Absatz-Standardschriftart1111111111111111111111"/>
    <w:rsid w:val="00273A42"/>
  </w:style>
  <w:style w:type="character" w:customStyle="1" w:styleId="WW-Absatz-Standardschriftart11111111111111111111111">
    <w:name w:val="WW-Absatz-Standardschriftart11111111111111111111111"/>
    <w:rsid w:val="00273A42"/>
  </w:style>
  <w:style w:type="character" w:customStyle="1" w:styleId="WW-Absatz-Standardschriftart111111111111111111111111">
    <w:name w:val="WW-Absatz-Standardschriftart111111111111111111111111"/>
    <w:rsid w:val="00273A42"/>
  </w:style>
  <w:style w:type="character" w:customStyle="1" w:styleId="WW-Absatz-Standardschriftart1111111111111111111111111">
    <w:name w:val="WW-Absatz-Standardschriftart1111111111111111111111111"/>
    <w:rsid w:val="00273A42"/>
  </w:style>
  <w:style w:type="character" w:customStyle="1" w:styleId="WW-Absatz-Standardschriftart11111111111111111111111111">
    <w:name w:val="WW-Absatz-Standardschriftart11111111111111111111111111"/>
    <w:rsid w:val="00273A42"/>
  </w:style>
  <w:style w:type="character" w:customStyle="1" w:styleId="WW-Absatz-Standardschriftart111111111111111111111111111">
    <w:name w:val="WW-Absatz-Standardschriftart111111111111111111111111111"/>
    <w:rsid w:val="00273A42"/>
  </w:style>
  <w:style w:type="character" w:customStyle="1" w:styleId="WW-Absatz-Standardschriftart1111111111111111111111111111">
    <w:name w:val="WW-Absatz-Standardschriftart1111111111111111111111111111"/>
    <w:rsid w:val="00273A42"/>
  </w:style>
  <w:style w:type="character" w:customStyle="1" w:styleId="WW-Absatz-Standardschriftart11111111111111111111111111111">
    <w:name w:val="WW-Absatz-Standardschriftart11111111111111111111111111111"/>
    <w:rsid w:val="00273A42"/>
  </w:style>
  <w:style w:type="character" w:customStyle="1" w:styleId="WW-Absatz-Standardschriftart111111111111111111111111111111">
    <w:name w:val="WW-Absatz-Standardschriftart111111111111111111111111111111"/>
    <w:rsid w:val="00273A42"/>
  </w:style>
  <w:style w:type="character" w:customStyle="1" w:styleId="WW-Absatz-Standardschriftart1111111111111111111111111111111">
    <w:name w:val="WW-Absatz-Standardschriftart1111111111111111111111111111111"/>
    <w:rsid w:val="00273A42"/>
  </w:style>
  <w:style w:type="character" w:customStyle="1" w:styleId="WW-Absatz-Standardschriftart11111111111111111111111111111111">
    <w:name w:val="WW-Absatz-Standardschriftart11111111111111111111111111111111"/>
    <w:rsid w:val="00273A42"/>
  </w:style>
  <w:style w:type="character" w:customStyle="1" w:styleId="WW-Absatz-Standardschriftart111111111111111111111111111111111">
    <w:name w:val="WW-Absatz-Standardschriftart111111111111111111111111111111111"/>
    <w:rsid w:val="00273A42"/>
  </w:style>
  <w:style w:type="character" w:customStyle="1" w:styleId="WW8Num36z1">
    <w:name w:val="WW8Num36z1"/>
    <w:rsid w:val="00273A42"/>
    <w:rPr>
      <w:rFonts w:ascii="Courier New" w:hAnsi="Courier New"/>
    </w:rPr>
  </w:style>
  <w:style w:type="character" w:customStyle="1" w:styleId="WW-Absatz-Standardschriftart1111111111111111111111111111111111">
    <w:name w:val="WW-Absatz-Standardschriftart1111111111111111111111111111111111"/>
    <w:rsid w:val="00273A42"/>
  </w:style>
  <w:style w:type="character" w:customStyle="1" w:styleId="WW8Num21z2">
    <w:name w:val="WW8Num21z2"/>
    <w:rsid w:val="00273A42"/>
    <w:rPr>
      <w:rFonts w:ascii="Wingdings" w:hAnsi="Wingdings"/>
    </w:rPr>
  </w:style>
  <w:style w:type="character" w:customStyle="1" w:styleId="WW8Num24z0">
    <w:name w:val="WW8Num24z0"/>
    <w:rsid w:val="00273A42"/>
    <w:rPr>
      <w:rFonts w:ascii="Wingdings" w:hAnsi="Wingdings"/>
    </w:rPr>
  </w:style>
  <w:style w:type="character" w:customStyle="1" w:styleId="WW8Num30z0">
    <w:name w:val="WW8Num30z0"/>
    <w:rsid w:val="00273A42"/>
    <w:rPr>
      <w:rFonts w:ascii="Symbol" w:hAnsi="Symbol"/>
    </w:rPr>
  </w:style>
  <w:style w:type="character" w:customStyle="1" w:styleId="WW8Num30z2">
    <w:name w:val="WW8Num30z2"/>
    <w:rsid w:val="00273A42"/>
    <w:rPr>
      <w:rFonts w:ascii="Wingdings" w:hAnsi="Wingdings"/>
    </w:rPr>
  </w:style>
  <w:style w:type="character" w:customStyle="1" w:styleId="WW8Num30z3">
    <w:name w:val="WW8Num30z3"/>
    <w:rsid w:val="00273A42"/>
    <w:rPr>
      <w:rFonts w:ascii="Symbol" w:hAnsi="Symbol"/>
    </w:rPr>
  </w:style>
  <w:style w:type="character" w:customStyle="1" w:styleId="WW8Num34z1">
    <w:name w:val="WW8Num34z1"/>
    <w:rsid w:val="00273A42"/>
    <w:rPr>
      <w:rFonts w:ascii="Courier New" w:hAnsi="Courier New"/>
    </w:rPr>
  </w:style>
  <w:style w:type="character" w:customStyle="1" w:styleId="WW8Num34z2">
    <w:name w:val="WW8Num34z2"/>
    <w:rsid w:val="00273A42"/>
    <w:rPr>
      <w:rFonts w:ascii="Wingdings" w:hAnsi="Wingdings"/>
    </w:rPr>
  </w:style>
  <w:style w:type="character" w:customStyle="1" w:styleId="WW8Num34z3">
    <w:name w:val="WW8Num34z3"/>
    <w:rsid w:val="00273A42"/>
    <w:rPr>
      <w:rFonts w:ascii="Symbol" w:hAnsi="Symbol"/>
    </w:rPr>
  </w:style>
  <w:style w:type="character" w:customStyle="1" w:styleId="WW8Num37z1">
    <w:name w:val="WW8Num37z1"/>
    <w:rsid w:val="00273A42"/>
    <w:rPr>
      <w:rFonts w:ascii="Courier New" w:hAnsi="Courier New"/>
    </w:rPr>
  </w:style>
  <w:style w:type="character" w:customStyle="1" w:styleId="WW-Absatz-Standardschriftart11111111111111111111111111111111111">
    <w:name w:val="WW-Absatz-Standardschriftart11111111111111111111111111111111111"/>
    <w:rsid w:val="00273A42"/>
  </w:style>
  <w:style w:type="character" w:customStyle="1" w:styleId="WW8Num38z1">
    <w:name w:val="WW8Num38z1"/>
    <w:rsid w:val="00273A42"/>
    <w:rPr>
      <w:rFonts w:ascii="Courier New" w:hAnsi="Courier New"/>
    </w:rPr>
  </w:style>
  <w:style w:type="character" w:customStyle="1" w:styleId="WW8Num39z0">
    <w:name w:val="WW8Num39z0"/>
    <w:rsid w:val="00273A42"/>
    <w:rPr>
      <w:u w:val="none"/>
    </w:rPr>
  </w:style>
  <w:style w:type="character" w:customStyle="1" w:styleId="WW-Absatz-Standardschriftart111111111111111111111111111111111111">
    <w:name w:val="WW-Absatz-Standardschriftart111111111111111111111111111111111111"/>
    <w:rsid w:val="00273A42"/>
  </w:style>
  <w:style w:type="character" w:customStyle="1" w:styleId="WW-Absatz-Standardschriftart1111111111111111111111111111111111111">
    <w:name w:val="WW-Absatz-Standardschriftart1111111111111111111111111111111111111"/>
    <w:rsid w:val="00273A42"/>
  </w:style>
  <w:style w:type="character" w:customStyle="1" w:styleId="WW-Absatz-Standardschriftart11111111111111111111111111111111111111">
    <w:name w:val="WW-Absatz-Standardschriftart11111111111111111111111111111111111111"/>
    <w:rsid w:val="00273A42"/>
  </w:style>
  <w:style w:type="character" w:customStyle="1" w:styleId="WW-Absatz-Standardschriftart111111111111111111111111111111111111111">
    <w:name w:val="WW-Absatz-Standardschriftart111111111111111111111111111111111111111"/>
    <w:rsid w:val="00273A42"/>
  </w:style>
  <w:style w:type="character" w:customStyle="1" w:styleId="WW-Absatz-Standardschriftart1111111111111111111111111111111111111111">
    <w:name w:val="WW-Absatz-Standardschriftart1111111111111111111111111111111111111111"/>
    <w:rsid w:val="00273A42"/>
  </w:style>
  <w:style w:type="character" w:customStyle="1" w:styleId="WW-Absatz-Standardschriftart11111111111111111111111111111111111111111">
    <w:name w:val="WW-Absatz-Standardschriftart11111111111111111111111111111111111111111"/>
    <w:rsid w:val="00273A42"/>
  </w:style>
  <w:style w:type="character" w:customStyle="1" w:styleId="WW-Absatz-Standardschriftart111111111111111111111111111111111111111111">
    <w:name w:val="WW-Absatz-Standardschriftart111111111111111111111111111111111111111111"/>
    <w:rsid w:val="00273A42"/>
  </w:style>
  <w:style w:type="character" w:customStyle="1" w:styleId="WW-Absatz-Standardschriftart1111111111111111111111111111111111111111111">
    <w:name w:val="WW-Absatz-Standardschriftart1111111111111111111111111111111111111111111"/>
    <w:rsid w:val="00273A42"/>
  </w:style>
  <w:style w:type="character" w:customStyle="1" w:styleId="Fontdeparagrafimplicit13">
    <w:name w:val="Font de paragraf implicit13"/>
    <w:rsid w:val="00273A42"/>
  </w:style>
  <w:style w:type="character" w:customStyle="1" w:styleId="WW-Absatz-Standardschriftart11111111111111111111111111111111111111111111">
    <w:name w:val="WW-Absatz-Standardschriftart11111111111111111111111111111111111111111111"/>
    <w:rsid w:val="00273A42"/>
  </w:style>
  <w:style w:type="character" w:customStyle="1" w:styleId="WW-Absatz-Standardschriftart111111111111111111111111111111111111111111111">
    <w:name w:val="WW-Absatz-Standardschriftart111111111111111111111111111111111111111111111"/>
    <w:rsid w:val="00273A42"/>
  </w:style>
  <w:style w:type="character" w:customStyle="1" w:styleId="WW-Absatz-Standardschriftart1111111111111111111111111111111111111111111111">
    <w:name w:val="WW-Absatz-Standardschriftart1111111111111111111111111111111111111111111111"/>
    <w:rsid w:val="00273A42"/>
  </w:style>
  <w:style w:type="character" w:customStyle="1" w:styleId="WW8Num19z0">
    <w:name w:val="WW8Num19z0"/>
    <w:rsid w:val="00273A42"/>
    <w:rPr>
      <w:rFonts w:ascii="Wingdings" w:hAnsi="Wingdings"/>
    </w:rPr>
  </w:style>
  <w:style w:type="character" w:customStyle="1" w:styleId="WW8Num22z2">
    <w:name w:val="WW8Num22z2"/>
    <w:rsid w:val="00273A42"/>
    <w:rPr>
      <w:rFonts w:ascii="Wingdings" w:hAnsi="Wingdings"/>
      <w:sz w:val="20"/>
    </w:rPr>
  </w:style>
  <w:style w:type="character" w:customStyle="1" w:styleId="WW8Num25z0">
    <w:name w:val="WW8Num25z0"/>
    <w:rsid w:val="00273A42"/>
    <w:rPr>
      <w:rFonts w:ascii="Wingdings" w:hAnsi="Wingdings"/>
    </w:rPr>
  </w:style>
  <w:style w:type="character" w:customStyle="1" w:styleId="WW8Num35z2">
    <w:name w:val="WW8Num35z2"/>
    <w:rsid w:val="00273A42"/>
    <w:rPr>
      <w:rFonts w:ascii="Wingdings" w:hAnsi="Wingdings"/>
    </w:rPr>
  </w:style>
  <w:style w:type="character" w:customStyle="1" w:styleId="WW8Num35z3">
    <w:name w:val="WW8Num35z3"/>
    <w:rsid w:val="00273A42"/>
    <w:rPr>
      <w:rFonts w:ascii="Symbol" w:hAnsi="Symbol"/>
    </w:rPr>
  </w:style>
  <w:style w:type="character" w:customStyle="1" w:styleId="WW8Num40z1">
    <w:name w:val="WW8Num40z1"/>
    <w:rsid w:val="00273A42"/>
    <w:rPr>
      <w:rFonts w:ascii="Wingdings 2" w:hAnsi="Wingdings 2" w:cs="StarSymbol"/>
      <w:sz w:val="18"/>
      <w:szCs w:val="18"/>
    </w:rPr>
  </w:style>
  <w:style w:type="character" w:customStyle="1" w:styleId="WW-Absatz-Standardschriftart11111111111111111111111111111111111111111111111">
    <w:name w:val="WW-Absatz-Standardschriftart11111111111111111111111111111111111111111111111"/>
    <w:rsid w:val="00273A42"/>
  </w:style>
  <w:style w:type="character" w:customStyle="1" w:styleId="WW-Absatz-Standardschriftart111111111111111111111111111111111111111111111111">
    <w:name w:val="WW-Absatz-Standardschriftart111111111111111111111111111111111111111111111111"/>
    <w:rsid w:val="00273A42"/>
  </w:style>
  <w:style w:type="character" w:customStyle="1" w:styleId="WW-Absatz-Standardschriftart1111111111111111111111111111111111111111111111111">
    <w:name w:val="WW-Absatz-Standardschriftart1111111111111111111111111111111111111111111111111"/>
    <w:rsid w:val="00273A42"/>
  </w:style>
  <w:style w:type="character" w:customStyle="1" w:styleId="WW-Absatz-Standardschriftart11111111111111111111111111111111111111111111111111">
    <w:name w:val="WW-Absatz-Standardschriftart11111111111111111111111111111111111111111111111111"/>
    <w:rsid w:val="00273A42"/>
  </w:style>
  <w:style w:type="character" w:customStyle="1" w:styleId="WW8Num4z0">
    <w:name w:val="WW8Num4z0"/>
    <w:rsid w:val="00273A42"/>
    <w:rPr>
      <w:rFonts w:ascii="Symbol" w:hAnsi="Symbol"/>
    </w:rPr>
  </w:style>
  <w:style w:type="character" w:customStyle="1" w:styleId="WW8Num7z0">
    <w:name w:val="WW8Num7z0"/>
    <w:rsid w:val="00273A42"/>
    <w:rPr>
      <w:rFonts w:ascii="Wingdings" w:hAnsi="Wingdings"/>
    </w:rPr>
  </w:style>
  <w:style w:type="character" w:customStyle="1" w:styleId="WW8Num9z1">
    <w:name w:val="WW8Num9z1"/>
    <w:rsid w:val="00273A42"/>
    <w:rPr>
      <w:rFonts w:ascii="Courier New" w:hAnsi="Courier New" w:cs="Courier New"/>
    </w:rPr>
  </w:style>
  <w:style w:type="character" w:customStyle="1" w:styleId="WW8Num10z3">
    <w:name w:val="WW8Num10z3"/>
    <w:rsid w:val="00273A42"/>
    <w:rPr>
      <w:rFonts w:ascii="Symbol" w:hAnsi="Symbol"/>
    </w:rPr>
  </w:style>
  <w:style w:type="character" w:customStyle="1" w:styleId="WW8Num18z0">
    <w:name w:val="WW8Num18z0"/>
    <w:rsid w:val="00273A42"/>
    <w:rPr>
      <w:rFonts w:ascii="Symbol" w:hAnsi="Symbol"/>
    </w:rPr>
  </w:style>
  <w:style w:type="character" w:customStyle="1" w:styleId="WW8Num39z1">
    <w:name w:val="WW8Num39z1"/>
    <w:rsid w:val="00273A42"/>
    <w:rPr>
      <w:rFonts w:ascii="Times New Roman" w:hAnsi="Times New Roman" w:cs="Courier New"/>
    </w:rPr>
  </w:style>
  <w:style w:type="character" w:customStyle="1" w:styleId="WW-Absatz-Standardschriftart111111111111111111111111111111111111111111111111111">
    <w:name w:val="WW-Absatz-Standardschriftart111111111111111111111111111111111111111111111111111"/>
    <w:rsid w:val="00273A42"/>
  </w:style>
  <w:style w:type="character" w:customStyle="1" w:styleId="WW8Num40z0">
    <w:name w:val="WW8Num40z0"/>
    <w:rsid w:val="00273A42"/>
    <w:rPr>
      <w:rFonts w:ascii="StarSymbol" w:hAnsi="StarSymbol"/>
    </w:rPr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273A42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273A42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273A42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273A42"/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273A42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273A42"/>
  </w:style>
  <w:style w:type="character" w:customStyle="1" w:styleId="WW-DefaultParagraphFont">
    <w:name w:val="WW-Default Paragraph Font"/>
    <w:rsid w:val="00273A42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273A42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273A42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273A42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273A42"/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273A42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273A42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273A42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273A42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273A42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273A42"/>
  </w:style>
  <w:style w:type="character" w:customStyle="1" w:styleId="WW-Absatz-Standardschriftart11111111111111111111111111111111111111111111111111111111111111111111">
    <w:name w:val="WW-Absatz-Standardschriftart11111111111111111111111111111111111111111111111111111111111111111111"/>
    <w:rsid w:val="00273A42"/>
  </w:style>
  <w:style w:type="character" w:customStyle="1" w:styleId="WW-Absatz-Standardschriftart111111111111111111111111111111111111111111111111111111111111111111111">
    <w:name w:val="WW-Absatz-Standardschriftart111111111111111111111111111111111111111111111111111111111111111111111"/>
    <w:rsid w:val="00273A42"/>
  </w:style>
  <w:style w:type="character" w:customStyle="1" w:styleId="WW-Absatz-Standardschriftart1111111111111111111111111111111111111111111111111111111111111111111111">
    <w:name w:val="WW-Absatz-Standardschriftart1111111111111111111111111111111111111111111111111111111111111111111111"/>
    <w:rsid w:val="00273A42"/>
  </w:style>
  <w:style w:type="character" w:customStyle="1" w:styleId="WW8Num26z0">
    <w:name w:val="WW8Num26z0"/>
    <w:rsid w:val="00273A42"/>
    <w:rPr>
      <w:rFonts w:ascii="Symbol" w:hAnsi="Symbol"/>
      <w:color w:val="000000"/>
    </w:rPr>
  </w:style>
  <w:style w:type="character" w:customStyle="1" w:styleId="WW8Num36z2">
    <w:name w:val="WW8Num36z2"/>
    <w:rsid w:val="00273A42"/>
    <w:rPr>
      <w:rFonts w:ascii="Wingdings" w:hAnsi="Wingdings"/>
    </w:rPr>
  </w:style>
  <w:style w:type="character" w:customStyle="1" w:styleId="WW8Num36z3">
    <w:name w:val="WW8Num36z3"/>
    <w:rsid w:val="00273A42"/>
    <w:rPr>
      <w:rFonts w:ascii="Symbol" w:hAnsi="Symbol"/>
    </w:rPr>
  </w:style>
  <w:style w:type="character" w:customStyle="1" w:styleId="WW8Num41z0">
    <w:name w:val="WW8Num41z0"/>
    <w:rsid w:val="00273A42"/>
    <w:rPr>
      <w:rFonts w:ascii="StarSymbol" w:hAnsi="StarSymbol"/>
    </w:rPr>
  </w:style>
  <w:style w:type="character" w:customStyle="1" w:styleId="WW-Absatz-Standardschriftart11111111111111111111111111111111111111111111111111111111111111111111111">
    <w:name w:val="WW-Absatz-Standardschriftart11111111111111111111111111111111111111111111111111111111111111111111111"/>
    <w:rsid w:val="00273A42"/>
  </w:style>
  <w:style w:type="character" w:customStyle="1" w:styleId="WW-Absatz-Standardschriftart111111111111111111111111111111111111111111111111111111111111111111111111">
    <w:name w:val="WW-Absatz-Standardschriftart111111111111111111111111111111111111111111111111111111111111111111111111"/>
    <w:rsid w:val="00273A42"/>
  </w:style>
  <w:style w:type="character" w:customStyle="1" w:styleId="WW8Num42z0">
    <w:name w:val="WW8Num42z0"/>
    <w:rsid w:val="00273A42"/>
    <w:rPr>
      <w:rFonts w:ascii="Wingdings" w:hAnsi="Wingdings"/>
    </w:rPr>
  </w:style>
  <w:style w:type="character" w:customStyle="1" w:styleId="WW-Absatz-Standardschriftart1111111111111111111111111111111111111111111111111111111111111111111111111">
    <w:name w:val="WW-Absatz-Standardschriftart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">
    <w:name w:val="WW-Absatz-Standardschriftart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">
    <w:name w:val="WW-Absatz-Standardschriftart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">
    <w:name w:val="WW-Absatz-Standardschriftart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">
    <w:name w:val="WW-Absatz-Standardschriftart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">
    <w:name w:val="WW-Absatz-Standardschriftart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">
    <w:name w:val="WW-Absatz-Standardschriftart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">
    <w:name w:val="WW-Absatz-Standardschriftart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">
    <w:name w:val="WW-Absatz-Standardschriftart111111111111111111111111111111111111111111111111111111111111111111111111111111111"/>
    <w:rsid w:val="00273A42"/>
  </w:style>
  <w:style w:type="character" w:customStyle="1" w:styleId="WW-DefaultParagraphFont1">
    <w:name w:val="WW-Default Paragraph Font1"/>
    <w:rsid w:val="00273A42"/>
  </w:style>
  <w:style w:type="character" w:customStyle="1" w:styleId="WW-Absatz-Standardschriftart1111111111111111111111111111111111111111111111111111111111111111111111111111111111">
    <w:name w:val="WW-Absatz-Standardschriftart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">
    <w:name w:val="WW-Absatz-Standardschriftart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">
    <w:name w:val="WW-Absatz-Standardschriftart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">
    <w:name w:val="WW-Absatz-Standardschriftart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">
    <w:name w:val="WW-Absatz-Standardschriftart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">
    <w:name w:val="WW-Absatz-Standardschriftart111111111111111111111111111111111111111111111111111111111111111111111111111111111111111"/>
    <w:rsid w:val="00273A42"/>
  </w:style>
  <w:style w:type="character" w:customStyle="1" w:styleId="WW8Num8z1">
    <w:name w:val="WW8Num8z1"/>
    <w:rsid w:val="00273A42"/>
    <w:rPr>
      <w:rFonts w:ascii="Courier New" w:hAnsi="Courier New"/>
    </w:rPr>
  </w:style>
  <w:style w:type="character" w:customStyle="1" w:styleId="WW8Num8z2">
    <w:name w:val="WW8Num8z2"/>
    <w:rsid w:val="00273A42"/>
    <w:rPr>
      <w:rFonts w:ascii="Wingdings" w:hAnsi="Wingdings"/>
    </w:rPr>
  </w:style>
  <w:style w:type="character" w:customStyle="1" w:styleId="WW8Num9z3">
    <w:name w:val="WW8Num9z3"/>
    <w:rsid w:val="00273A42"/>
    <w:rPr>
      <w:rFonts w:ascii="Symbol" w:hAnsi="Symbol"/>
    </w:rPr>
  </w:style>
  <w:style w:type="character" w:customStyle="1" w:styleId="WW-Absatz-Standardschriftart1111111111111111111111111111111111111111111111111111111111111111111111111111111111111111">
    <w:name w:val="WW-Absatz-Standardschriftart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">
    <w:name w:val="WW-Absatz-Standardschriftart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">
    <w:name w:val="WW-Absatz-Standardschriftart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">
    <w:name w:val="WW-Absatz-Standardschriftart1111111111111111111111111111111111111111111111111111111111111111111111111111111111111111111"/>
    <w:rsid w:val="00273A42"/>
  </w:style>
  <w:style w:type="character" w:customStyle="1" w:styleId="WW8Num7z1">
    <w:name w:val="WW8Num7z1"/>
    <w:rsid w:val="00273A42"/>
    <w:rPr>
      <w:rFonts w:ascii="Courier New" w:hAnsi="Courier New"/>
    </w:rPr>
  </w:style>
  <w:style w:type="character" w:customStyle="1" w:styleId="WW8Num7z2">
    <w:name w:val="WW8Num7z2"/>
    <w:rsid w:val="00273A42"/>
    <w:rPr>
      <w:rFonts w:ascii="Wingdings" w:hAnsi="Wingdings"/>
    </w:rPr>
  </w:style>
  <w:style w:type="character" w:customStyle="1" w:styleId="WW8Num8z3">
    <w:name w:val="WW8Num8z3"/>
    <w:rsid w:val="00273A42"/>
    <w:rPr>
      <w:rFonts w:ascii="Symbol" w:hAnsi="Symbol"/>
    </w:rPr>
  </w:style>
  <w:style w:type="character" w:customStyle="1" w:styleId="WW8Num16z1">
    <w:name w:val="WW8Num16z1"/>
    <w:rsid w:val="00273A42"/>
    <w:rPr>
      <w:rFonts w:ascii="Courier New" w:hAnsi="Courier New" w:cs="Courier New"/>
    </w:rPr>
  </w:style>
  <w:style w:type="character" w:customStyle="1" w:styleId="WW8Num16z2">
    <w:name w:val="WW8Num16z2"/>
    <w:rsid w:val="00273A42"/>
    <w:rPr>
      <w:rFonts w:ascii="Wingdings" w:hAnsi="Wingdings"/>
    </w:rPr>
  </w:style>
  <w:style w:type="character" w:customStyle="1" w:styleId="WW8Num17z0">
    <w:name w:val="WW8Num17z0"/>
    <w:rsid w:val="00273A42"/>
    <w:rPr>
      <w:u w:val="single"/>
    </w:rPr>
  </w:style>
  <w:style w:type="character" w:customStyle="1" w:styleId="WW-Absatz-Standardschriftart11111111111111111111111111111111111111111111111111111111111111111111111111111111111111111111">
    <w:name w:val="WW-Absatz-Standardschriftart11111111111111111111111111111111111111111111111111111111111111111111111111111111111111111111"/>
    <w:rsid w:val="00273A42"/>
  </w:style>
  <w:style w:type="character" w:customStyle="1" w:styleId="WW8Num20z0">
    <w:name w:val="WW8Num20z0"/>
    <w:rsid w:val="00273A42"/>
    <w:rPr>
      <w:rFonts w:ascii="Webdings" w:hAnsi="Webdings"/>
      <w:u w:val="none"/>
    </w:rPr>
  </w:style>
  <w:style w:type="character" w:customStyle="1" w:styleId="WW-Absatz-Standardschriftart111111111111111111111111111111111111111111111111111111111111111111111111111111111111111111111">
    <w:name w:val="WW-Absatz-Standardschriftart111111111111111111111111111111111111111111111111111111111111111111111111111111111111111111111"/>
    <w:rsid w:val="00273A42"/>
  </w:style>
  <w:style w:type="character" w:customStyle="1" w:styleId="WW8Num23z2">
    <w:name w:val="WW8Num23z2"/>
    <w:rsid w:val="00273A42"/>
    <w:rPr>
      <w:rFonts w:ascii="Wingdings" w:hAnsi="Wingdings"/>
    </w:rPr>
  </w:style>
  <w:style w:type="character" w:customStyle="1" w:styleId="WW8Num27z0">
    <w:name w:val="WW8Num27z0"/>
    <w:rsid w:val="00273A42"/>
    <w:rPr>
      <w:rFonts w:ascii="Times New Roman" w:eastAsia="Times New Roman" w:hAnsi="Times New Roman" w:cs="Times New Roman"/>
    </w:rPr>
  </w:style>
  <w:style w:type="character" w:customStyle="1" w:styleId="WW8Num37z2">
    <w:name w:val="WW8Num37z2"/>
    <w:rsid w:val="00273A42"/>
    <w:rPr>
      <w:rFonts w:ascii="Wingdings" w:hAnsi="Wingdings"/>
    </w:rPr>
  </w:style>
  <w:style w:type="character" w:customStyle="1" w:styleId="WW8Num37z3">
    <w:name w:val="WW8Num37z3"/>
    <w:rsid w:val="00273A42"/>
    <w:rPr>
      <w:rFonts w:ascii="Symbol" w:hAnsi="Symbol"/>
    </w:rPr>
  </w:style>
  <w:style w:type="character" w:customStyle="1" w:styleId="WW-Absatz-Standardschriftart1111111111111111111111111111111111111111111111111111111111111111111111111111111111111111111111">
    <w:name w:val="WW-Absatz-Standardschriftart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">
    <w:name w:val="WW-Absatz-Standardschriftart11111111111111111111111111111111111111111111111111111111111111111111111111111111111111111111111"/>
    <w:rsid w:val="00273A42"/>
  </w:style>
  <w:style w:type="character" w:customStyle="1" w:styleId="WW8Num21z0">
    <w:name w:val="WW8Num21z0"/>
    <w:rsid w:val="00273A42"/>
    <w:rPr>
      <w:b/>
    </w:rPr>
  </w:style>
  <w:style w:type="character" w:customStyle="1" w:styleId="WW8Num38z2">
    <w:name w:val="WW8Num38z2"/>
    <w:rsid w:val="00273A42"/>
    <w:rPr>
      <w:rFonts w:ascii="Wingdings" w:hAnsi="Wingdings"/>
    </w:rPr>
  </w:style>
  <w:style w:type="character" w:customStyle="1" w:styleId="WW8Num38z3">
    <w:name w:val="WW8Num38z3"/>
    <w:rsid w:val="00273A42"/>
    <w:rPr>
      <w:rFonts w:ascii="Symbol" w:hAnsi="Symbol"/>
    </w:rPr>
  </w:style>
  <w:style w:type="character" w:customStyle="1" w:styleId="WW8Num39z2">
    <w:name w:val="WW8Num39z2"/>
    <w:rsid w:val="00273A42"/>
    <w:rPr>
      <w:rFonts w:ascii="Wingdings" w:hAnsi="Wingdings"/>
    </w:rPr>
  </w:style>
  <w:style w:type="character" w:customStyle="1" w:styleId="WW8Num39z3">
    <w:name w:val="WW8Num39z3"/>
    <w:rsid w:val="00273A42"/>
    <w:rPr>
      <w:rFonts w:ascii="Symbol" w:hAnsi="Symbol"/>
    </w:rPr>
  </w:style>
  <w:style w:type="character" w:customStyle="1" w:styleId="WW-Absatz-Standardschriftart111111111111111111111111111111111111111111111111111111111111111111111111111111111111111111111111">
    <w:name w:val="WW-Absatz-Standardschriftart111111111111111111111111111111111111111111111111111111111111111111111111111111111111111111111111"/>
    <w:rsid w:val="00273A42"/>
  </w:style>
  <w:style w:type="character" w:customStyle="1" w:styleId="WW8Num40z2">
    <w:name w:val="WW8Num40z2"/>
    <w:rsid w:val="00273A42"/>
    <w:rPr>
      <w:rFonts w:ascii="Wingdings" w:hAnsi="Wingdings"/>
    </w:rPr>
  </w:style>
  <w:style w:type="character" w:customStyle="1" w:styleId="WW8Num40z3">
    <w:name w:val="WW8Num40z3"/>
    <w:rsid w:val="00273A42"/>
    <w:rPr>
      <w:rFonts w:ascii="Symbol" w:hAnsi="Symbol"/>
    </w:rPr>
  </w:style>
  <w:style w:type="character" w:customStyle="1" w:styleId="WW8Num43z0">
    <w:name w:val="WW8Num43z0"/>
    <w:rsid w:val="00273A42"/>
    <w:rPr>
      <w:rFonts w:ascii="StarSymbol" w:hAnsi="StarSymbol"/>
    </w:rPr>
  </w:style>
  <w:style w:type="character" w:customStyle="1" w:styleId="WW-Absatz-Standardschriftart1111111111111111111111111111111111111111111111111111111111111111111111111111111111111111111111111">
    <w:name w:val="WW-Absatz-Standardschriftart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">
    <w:name w:val="WW-Absatz-Standardschriftart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">
    <w:name w:val="WW-Absatz-Standardschriftart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">
    <w:name w:val="WW-Absatz-Standardschriftart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">
    <w:name w:val="WW-Absatz-Standardschriftart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">
    <w:name w:val="WW-Absatz-Standardschriftart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">
    <w:name w:val="WW-Absatz-Standardschriftart1111111111111111111111111111111111111111111111111111111111111111111111111111111111111111111111111111111"/>
    <w:rsid w:val="00273A42"/>
  </w:style>
  <w:style w:type="character" w:customStyle="1" w:styleId="WW8Num41z1">
    <w:name w:val="WW8Num41z1"/>
    <w:rsid w:val="00273A42"/>
    <w:rPr>
      <w:rFonts w:ascii="Wingdings 2" w:hAnsi="Wingdings 2"/>
    </w:rPr>
  </w:style>
  <w:style w:type="character" w:customStyle="1" w:styleId="WW8Num41z2">
    <w:name w:val="WW8Num41z2"/>
    <w:rsid w:val="00273A42"/>
    <w:rPr>
      <w:rFonts w:ascii="Wingdings" w:hAnsi="Wingdings"/>
    </w:rPr>
  </w:style>
  <w:style w:type="character" w:customStyle="1" w:styleId="WW8Num41z3">
    <w:name w:val="WW8Num41z3"/>
    <w:rsid w:val="00273A42"/>
    <w:rPr>
      <w:rFonts w:ascii="Symbol" w:hAnsi="Symbol"/>
    </w:rPr>
  </w:style>
  <w:style w:type="character" w:customStyle="1" w:styleId="WW-Absatz-Standardschriftart11111111111111111111111111111111111111111111111111111111111111111111111111111111111111111111111111111111">
    <w:name w:val="WW-Absatz-Standardschriftart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">
    <w:name w:val="WW-Absatz-Standardschriftart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">
    <w:name w:val="WW-Absatz-Standardschriftart1111111111111111111111111111111111111111111111111111111111111111111111111111111111111111111111111111111111"/>
    <w:rsid w:val="00273A42"/>
  </w:style>
  <w:style w:type="character" w:customStyle="1" w:styleId="WW8Num42z1">
    <w:name w:val="WW8Num42z1"/>
    <w:rsid w:val="00273A42"/>
    <w:rPr>
      <w:rFonts w:ascii="Courier New" w:hAnsi="Courier New" w:cs="Courier New"/>
    </w:rPr>
  </w:style>
  <w:style w:type="character" w:customStyle="1" w:styleId="WW8Num42z2">
    <w:name w:val="WW8Num42z2"/>
    <w:rsid w:val="00273A42"/>
    <w:rPr>
      <w:rFonts w:ascii="Wingdings" w:hAnsi="Wingdings"/>
    </w:rPr>
  </w:style>
  <w:style w:type="character" w:customStyle="1" w:styleId="WW8Num42z3">
    <w:name w:val="WW8Num42z3"/>
    <w:rsid w:val="00273A42"/>
    <w:rPr>
      <w:rFonts w:ascii="Symbol" w:hAnsi="Symbol"/>
    </w:rPr>
  </w:style>
  <w:style w:type="character" w:customStyle="1" w:styleId="WW8Num44z0">
    <w:name w:val="WW8Num44z0"/>
    <w:rsid w:val="00273A42"/>
    <w:rPr>
      <w:rFonts w:ascii="Wingdings" w:hAnsi="Wingdings"/>
    </w:rPr>
  </w:style>
  <w:style w:type="character" w:customStyle="1" w:styleId="WW-Absatz-Standardschriftart11111111111111111111111111111111111111111111111111111111111111111111111111111111111111111111111111111111111">
    <w:name w:val="WW-Absatz-Standardschriftart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">
    <w:name w:val="WW-Absatz-Standardschriftart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">
    <w:name w:val="WW-Absatz-Standardschriftart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">
    <w:name w:val="WW-Absatz-Standardschriftart11111111111111111111111111111111111111111111111111111111111111111111111111111111111111111111111111111111111111"/>
    <w:rsid w:val="00273A42"/>
  </w:style>
  <w:style w:type="character" w:customStyle="1" w:styleId="WW8Num17z3">
    <w:name w:val="WW8Num17z3"/>
    <w:rsid w:val="00273A42"/>
    <w:rPr>
      <w:rFonts w:ascii="Wingdings" w:hAnsi="Wingdings"/>
    </w:rPr>
  </w:style>
  <w:style w:type="character" w:customStyle="1" w:styleId="WW-Absatz-Standardschriftart111111111111111111111111111111111111111111111111111111111111111111111111111111111111111111111111111111111111111">
    <w:name w:val="WW-Absatz-Standardschriftart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">
    <w:name w:val="WW-Absatz-Standardschriftart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">
    <w:name w:val="WW-Absatz-Standardschriftart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">
    <w:name w:val="WW-Absatz-Standardschriftart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"/>
    <w:rsid w:val="00273A42"/>
  </w:style>
  <w:style w:type="character" w:customStyle="1" w:styleId="WW-Absatz-Standardschriftart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"/>
    <w:rsid w:val="00273A42"/>
  </w:style>
  <w:style w:type="character" w:customStyle="1" w:styleId="Fontdeparagrafimplicit12">
    <w:name w:val="Font de paragraf implicit12"/>
    <w:rsid w:val="00273A42"/>
  </w:style>
  <w:style w:type="character" w:customStyle="1" w:styleId="Fontdeparagrafimplicit11">
    <w:name w:val="Font de paragraf implicit11"/>
    <w:rsid w:val="00273A42"/>
  </w:style>
  <w:style w:type="character" w:customStyle="1" w:styleId="WW8Num19z3">
    <w:name w:val="WW8Num19z3"/>
    <w:rsid w:val="00273A42"/>
    <w:rPr>
      <w:rFonts w:ascii="Symbol" w:hAnsi="Symbol"/>
    </w:rPr>
  </w:style>
  <w:style w:type="character" w:customStyle="1" w:styleId="WW-Absatz-Standardschriftart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"/>
    <w:rsid w:val="00273A42"/>
  </w:style>
  <w:style w:type="character" w:customStyle="1" w:styleId="WW8Num16z0">
    <w:name w:val="WW8Num16z0"/>
    <w:rsid w:val="00273A42"/>
    <w:rPr>
      <w:rFonts w:ascii="Webdings" w:hAnsi="Webdings"/>
    </w:rPr>
  </w:style>
  <w:style w:type="character" w:customStyle="1" w:styleId="WW8Num43z1">
    <w:name w:val="WW8Num43z1"/>
    <w:rsid w:val="00273A42"/>
    <w:rPr>
      <w:rFonts w:ascii="Wingdings 2" w:hAnsi="Wingdings 2"/>
    </w:rPr>
  </w:style>
  <w:style w:type="character" w:customStyle="1" w:styleId="WW8Num44z1">
    <w:name w:val="WW8Num44z1"/>
    <w:rsid w:val="00273A42"/>
    <w:rPr>
      <w:rFonts w:ascii="Courier New" w:hAnsi="Courier New" w:cs="Courier New"/>
    </w:rPr>
  </w:style>
  <w:style w:type="character" w:customStyle="1" w:styleId="WW8Num44z3">
    <w:name w:val="WW8Num44z3"/>
    <w:rsid w:val="00273A42"/>
    <w:rPr>
      <w:rFonts w:ascii="Symbol" w:hAnsi="Symbol"/>
    </w:rPr>
  </w:style>
  <w:style w:type="character" w:customStyle="1" w:styleId="Fontdeparagrafimplicit10">
    <w:name w:val="Font de paragraf implicit10"/>
    <w:rsid w:val="00273A42"/>
  </w:style>
  <w:style w:type="character" w:customStyle="1" w:styleId="WW8Num20z3">
    <w:name w:val="WW8Num20z3"/>
    <w:rsid w:val="00273A42"/>
    <w:rPr>
      <w:rFonts w:ascii="Symbol" w:hAnsi="Symbol"/>
    </w:rPr>
  </w:style>
  <w:style w:type="character" w:customStyle="1" w:styleId="WW8Num21z3">
    <w:name w:val="WW8Num21z3"/>
    <w:rsid w:val="00273A42"/>
    <w:rPr>
      <w:rFonts w:ascii="Symbol" w:hAnsi="Symbol"/>
    </w:rPr>
  </w:style>
  <w:style w:type="character" w:customStyle="1" w:styleId="WW8Num24z3">
    <w:name w:val="WW8Num24z3"/>
    <w:rsid w:val="00273A42"/>
    <w:rPr>
      <w:rFonts w:ascii="Symbol" w:hAnsi="Symbol"/>
    </w:rPr>
  </w:style>
  <w:style w:type="character" w:customStyle="1" w:styleId="Fontdeparagrafimplicit9">
    <w:name w:val="Font de paragraf implicit9"/>
    <w:rsid w:val="00273A42"/>
  </w:style>
  <w:style w:type="character" w:customStyle="1" w:styleId="Fontdeparagrafimplicit8">
    <w:name w:val="Font de paragraf implicit8"/>
    <w:rsid w:val="00273A42"/>
  </w:style>
  <w:style w:type="character" w:customStyle="1" w:styleId="Fontdeparagrafimplicit7">
    <w:name w:val="Font de paragraf implicit7"/>
    <w:rsid w:val="00273A42"/>
  </w:style>
  <w:style w:type="character" w:customStyle="1" w:styleId="Fontdeparagrafimplicit6">
    <w:name w:val="Font de paragraf implicit6"/>
    <w:rsid w:val="00273A42"/>
  </w:style>
  <w:style w:type="character" w:customStyle="1" w:styleId="Fontdeparagrafimplicit5">
    <w:name w:val="Font de paragraf implicit5"/>
    <w:rsid w:val="00273A42"/>
  </w:style>
  <w:style w:type="character" w:customStyle="1" w:styleId="Fontdeparagrafimplicit4">
    <w:name w:val="Font de paragraf implicit4"/>
    <w:rsid w:val="00273A42"/>
  </w:style>
  <w:style w:type="character" w:customStyle="1" w:styleId="Fontdeparagrafimplicit3">
    <w:name w:val="Font de paragraf implicit3"/>
    <w:rsid w:val="00273A42"/>
  </w:style>
  <w:style w:type="character" w:customStyle="1" w:styleId="Fontdeparagrafimplicit2">
    <w:name w:val="Font de paragraf implicit2"/>
    <w:rsid w:val="00273A42"/>
  </w:style>
  <w:style w:type="character" w:customStyle="1" w:styleId="WW8Num3z1">
    <w:name w:val="WW8Num3z1"/>
    <w:rsid w:val="00273A42"/>
    <w:rPr>
      <w:rFonts w:ascii="Courier New" w:hAnsi="Courier New"/>
    </w:rPr>
  </w:style>
  <w:style w:type="character" w:customStyle="1" w:styleId="WW8Num3z3">
    <w:name w:val="WW8Num3z3"/>
    <w:rsid w:val="00273A42"/>
    <w:rPr>
      <w:rFonts w:ascii="Symbol" w:hAnsi="Symbol"/>
    </w:rPr>
  </w:style>
  <w:style w:type="character" w:customStyle="1" w:styleId="WW8Num7z3">
    <w:name w:val="WW8Num7z3"/>
    <w:rsid w:val="00273A42"/>
    <w:rPr>
      <w:rFonts w:ascii="Symbol" w:hAnsi="Symbol"/>
    </w:rPr>
  </w:style>
  <w:style w:type="character" w:customStyle="1" w:styleId="WW8Num13z1">
    <w:name w:val="WW8Num13z1"/>
    <w:rsid w:val="00273A42"/>
    <w:rPr>
      <w:rFonts w:ascii="Courier New" w:hAnsi="Courier New"/>
    </w:rPr>
  </w:style>
  <w:style w:type="character" w:customStyle="1" w:styleId="WW8Num13z3">
    <w:name w:val="WW8Num13z3"/>
    <w:rsid w:val="00273A42"/>
    <w:rPr>
      <w:rFonts w:ascii="Symbol" w:hAnsi="Symbol"/>
    </w:rPr>
  </w:style>
  <w:style w:type="character" w:customStyle="1" w:styleId="WW8Num14z1">
    <w:name w:val="WW8Num14z1"/>
    <w:rsid w:val="00273A42"/>
    <w:rPr>
      <w:rFonts w:ascii="Courier New" w:hAnsi="Courier New" w:cs="Courier New"/>
    </w:rPr>
  </w:style>
  <w:style w:type="character" w:customStyle="1" w:styleId="WW8Num14z3">
    <w:name w:val="WW8Num14z3"/>
    <w:rsid w:val="00273A42"/>
    <w:rPr>
      <w:rFonts w:ascii="Symbol" w:hAnsi="Symbol"/>
    </w:rPr>
  </w:style>
  <w:style w:type="character" w:customStyle="1" w:styleId="WW8Num15z1">
    <w:name w:val="WW8Num15z1"/>
    <w:rsid w:val="00273A42"/>
    <w:rPr>
      <w:rFonts w:ascii="Webdings" w:hAnsi="Webdings"/>
    </w:rPr>
  </w:style>
  <w:style w:type="character" w:customStyle="1" w:styleId="WW8Num15z2">
    <w:name w:val="WW8Num15z2"/>
    <w:rsid w:val="00273A42"/>
    <w:rPr>
      <w:rFonts w:ascii="Wingdings" w:hAnsi="Wingdings"/>
    </w:rPr>
  </w:style>
  <w:style w:type="character" w:customStyle="1" w:styleId="WW8Num16z3">
    <w:name w:val="WW8Num16z3"/>
    <w:rsid w:val="00273A42"/>
    <w:rPr>
      <w:rFonts w:ascii="Symbol" w:hAnsi="Symbol"/>
    </w:rPr>
  </w:style>
  <w:style w:type="character" w:customStyle="1" w:styleId="WW8Num25z3">
    <w:name w:val="WW8Num25z3"/>
    <w:rsid w:val="00273A42"/>
    <w:rPr>
      <w:rFonts w:ascii="Symbol" w:hAnsi="Symbol"/>
    </w:rPr>
  </w:style>
  <w:style w:type="character" w:customStyle="1" w:styleId="WW8Num26z3">
    <w:name w:val="WW8Num26z3"/>
    <w:rsid w:val="00273A42"/>
    <w:rPr>
      <w:rFonts w:ascii="Symbol" w:hAnsi="Symbol"/>
    </w:rPr>
  </w:style>
  <w:style w:type="character" w:customStyle="1" w:styleId="WW8Num27z3">
    <w:name w:val="WW8Num27z3"/>
    <w:rsid w:val="00273A42"/>
    <w:rPr>
      <w:rFonts w:ascii="Symbol" w:hAnsi="Symbol"/>
    </w:rPr>
  </w:style>
  <w:style w:type="character" w:customStyle="1" w:styleId="WW8Num31z4">
    <w:name w:val="WW8Num31z4"/>
    <w:rsid w:val="00273A42"/>
    <w:rPr>
      <w:rFonts w:ascii="Courier New" w:hAnsi="Courier New" w:cs="Courier New"/>
    </w:rPr>
  </w:style>
  <w:style w:type="character" w:customStyle="1" w:styleId="Fontdeparagrafimplicit1">
    <w:name w:val="Font de paragraf implicit1"/>
    <w:rsid w:val="00273A42"/>
  </w:style>
  <w:style w:type="character" w:customStyle="1" w:styleId="Titlu2Caracter1">
    <w:name w:val="Titlu 2 Caracter1"/>
    <w:rsid w:val="00273A42"/>
    <w:rPr>
      <w:b/>
      <w:bCs/>
      <w:sz w:val="24"/>
      <w:szCs w:val="24"/>
      <w:lang w:val="ro-RO" w:eastAsia="ar-SA" w:bidi="ar-SA"/>
    </w:rPr>
  </w:style>
  <w:style w:type="character" w:customStyle="1" w:styleId="Titlu21">
    <w:name w:val="Titlu 21"/>
    <w:rsid w:val="00273A42"/>
    <w:rPr>
      <w:b/>
      <w:bCs/>
      <w:sz w:val="24"/>
      <w:szCs w:val="24"/>
      <w:lang w:val="ro-RO" w:eastAsia="ar-SA" w:bidi="ar-SA"/>
    </w:rPr>
  </w:style>
  <w:style w:type="character" w:customStyle="1" w:styleId="TitluCaracterCaracter">
    <w:name w:val="Titlu Caracter Caracter"/>
    <w:rsid w:val="00273A42"/>
    <w:rPr>
      <w:rFonts w:ascii="Arial" w:hAnsi="Arial"/>
      <w:b/>
      <w:sz w:val="36"/>
      <w:lang w:val="ro-RO" w:eastAsia="ar-SA" w:bidi="ar-SA"/>
    </w:rPr>
  </w:style>
  <w:style w:type="character" w:customStyle="1" w:styleId="Titlu2CaracterCaracter">
    <w:name w:val="Titlu 2 Caracter Caracter"/>
    <w:rsid w:val="00273A42"/>
    <w:rPr>
      <w:b/>
      <w:bCs/>
      <w:sz w:val="24"/>
      <w:szCs w:val="24"/>
      <w:lang w:val="ro-RO" w:eastAsia="ar-SA" w:bidi="ar-SA"/>
    </w:rPr>
  </w:style>
  <w:style w:type="character" w:customStyle="1" w:styleId="WW-TitluCaracterCaracter">
    <w:name w:val="WW-Titlu Caracter Caracter"/>
    <w:rsid w:val="00273A42"/>
    <w:rPr>
      <w:rFonts w:ascii="Arial" w:hAnsi="Arial"/>
      <w:b/>
      <w:sz w:val="36"/>
      <w:lang w:val="ro-RO" w:eastAsia="ar-SA" w:bidi="ar-SA"/>
    </w:rPr>
  </w:style>
  <w:style w:type="character" w:customStyle="1" w:styleId="Titlu2CaracterCaracterCaracter">
    <w:name w:val="Titlu 2 Caracter Caracter Caracter"/>
    <w:rsid w:val="00273A42"/>
    <w:rPr>
      <w:b/>
      <w:bCs/>
      <w:sz w:val="24"/>
      <w:szCs w:val="24"/>
      <w:lang w:val="ro-RO" w:eastAsia="ar-SA" w:bidi="ar-SA"/>
    </w:rPr>
  </w:style>
  <w:style w:type="character" w:customStyle="1" w:styleId="Titlu1Caracter">
    <w:name w:val="Titlu 1 Caracter"/>
    <w:rsid w:val="00273A42"/>
    <w:rPr>
      <w:b/>
      <w:bCs/>
      <w:sz w:val="32"/>
      <w:szCs w:val="24"/>
      <w:lang w:val="ro-RO" w:eastAsia="ar-SA" w:bidi="ar-SA"/>
    </w:rPr>
  </w:style>
  <w:style w:type="paragraph" w:customStyle="1" w:styleId="Legend1">
    <w:name w:val="Legendă1"/>
    <w:basedOn w:val="Normal"/>
    <w:next w:val="Normal"/>
    <w:rsid w:val="00273A42"/>
    <w:pPr>
      <w:suppressAutoHyphens/>
      <w:spacing w:after="0" w:line="240" w:lineRule="auto"/>
      <w:ind w:right="-1376"/>
      <w:jc w:val="center"/>
    </w:pPr>
    <w:rPr>
      <w:rFonts w:ascii="Times New Roman" w:eastAsia="Times New Roman" w:hAnsi="Times New Roman" w:cs="Times New Roman"/>
      <w:b/>
      <w:noProof w:val="0"/>
      <w:szCs w:val="20"/>
      <w:lang w:eastAsia="ar-SA"/>
    </w:rPr>
  </w:style>
  <w:style w:type="paragraph" w:customStyle="1" w:styleId="Indentcorptext31">
    <w:name w:val="Indent corp text 31"/>
    <w:basedOn w:val="Normal"/>
    <w:rsid w:val="00273A42"/>
    <w:pPr>
      <w:tabs>
        <w:tab w:val="left" w:pos="5748"/>
      </w:tabs>
      <w:suppressAutoHyphens/>
      <w:spacing w:after="0" w:line="240" w:lineRule="auto"/>
      <w:ind w:firstLine="1080"/>
      <w:jc w:val="both"/>
    </w:pPr>
    <w:rPr>
      <w:rFonts w:ascii="Times New Roman" w:eastAsia="Times New Roman" w:hAnsi="Times New Roman" w:cs="Times New Roman"/>
      <w:noProof w:val="0"/>
      <w:sz w:val="24"/>
      <w:szCs w:val="24"/>
      <w:lang w:eastAsia="ar-SA"/>
    </w:rPr>
  </w:style>
  <w:style w:type="paragraph" w:customStyle="1" w:styleId="Corptext31">
    <w:name w:val="Corp text 31"/>
    <w:basedOn w:val="Normal"/>
    <w:rsid w:val="00273A42"/>
    <w:pPr>
      <w:tabs>
        <w:tab w:val="left" w:pos="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noProof w:val="0"/>
      <w:sz w:val="24"/>
      <w:szCs w:val="24"/>
      <w:lang w:eastAsia="ar-SA"/>
    </w:rPr>
  </w:style>
  <w:style w:type="paragraph" w:customStyle="1" w:styleId="Textbloc1">
    <w:name w:val="Text bloc1"/>
    <w:basedOn w:val="Normal"/>
    <w:rsid w:val="00273A42"/>
    <w:pPr>
      <w:suppressAutoHyphens/>
      <w:spacing w:after="0" w:line="240" w:lineRule="auto"/>
      <w:ind w:left="-540" w:right="-468"/>
      <w:jc w:val="center"/>
    </w:pPr>
    <w:rPr>
      <w:rFonts w:ascii="Arial" w:eastAsia="Times New Roman" w:hAnsi="Arial" w:cs="Arial"/>
      <w:noProof w:val="0"/>
      <w:sz w:val="20"/>
      <w:szCs w:val="24"/>
      <w:lang w:eastAsia="ar-SA"/>
    </w:rPr>
  </w:style>
  <w:style w:type="paragraph" w:customStyle="1" w:styleId="font5">
    <w:name w:val="font5"/>
    <w:basedOn w:val="Normal"/>
    <w:rsid w:val="00273A42"/>
    <w:pPr>
      <w:suppressAutoHyphens/>
      <w:spacing w:before="100" w:after="100" w:line="240" w:lineRule="auto"/>
    </w:pPr>
    <w:rPr>
      <w:rFonts w:ascii="Arial" w:eastAsia="Arial Unicode MS" w:hAnsi="Arial" w:cs="Arial"/>
      <w:noProof w:val="0"/>
      <w:sz w:val="20"/>
      <w:szCs w:val="20"/>
      <w:lang w:eastAsia="ar-SA"/>
    </w:rPr>
  </w:style>
  <w:style w:type="paragraph" w:customStyle="1" w:styleId="Textsimplu1">
    <w:name w:val="Text simplu1"/>
    <w:basedOn w:val="Normal"/>
    <w:rsid w:val="00273A42"/>
    <w:pPr>
      <w:suppressAutoHyphens/>
      <w:spacing w:after="0" w:line="240" w:lineRule="auto"/>
    </w:pPr>
    <w:rPr>
      <w:rFonts w:ascii="Courier New" w:eastAsia="Times New Roman" w:hAnsi="Courier New" w:cs="Times New Roman"/>
      <w:noProof w:val="0"/>
      <w:sz w:val="20"/>
      <w:szCs w:val="20"/>
      <w:lang w:eastAsia="ar-SA"/>
    </w:rPr>
  </w:style>
  <w:style w:type="paragraph" w:customStyle="1" w:styleId="normal14">
    <w:name w:val="normal 14"/>
    <w:basedOn w:val="Normal"/>
    <w:rsid w:val="00273A42"/>
    <w:pPr>
      <w:suppressAutoHyphens/>
      <w:spacing w:after="0" w:line="240" w:lineRule="auto"/>
      <w:ind w:left="180" w:right="279" w:firstLine="540"/>
      <w:jc w:val="both"/>
    </w:pPr>
    <w:rPr>
      <w:rFonts w:ascii="Arial" w:eastAsia="Times New Roman" w:hAnsi="Arial" w:cs="Arial"/>
      <w:noProof w:val="0"/>
      <w:spacing w:val="-10"/>
      <w:sz w:val="24"/>
      <w:szCs w:val="20"/>
      <w:lang w:eastAsia="ar-SA"/>
    </w:rPr>
  </w:style>
  <w:style w:type="paragraph" w:styleId="Index2">
    <w:name w:val="index 2"/>
    <w:basedOn w:val="Normal"/>
    <w:next w:val="Normal"/>
    <w:rsid w:val="00273A42"/>
    <w:pPr>
      <w:suppressAutoHyphens/>
      <w:spacing w:after="0" w:line="240" w:lineRule="auto"/>
      <w:ind w:left="480" w:hanging="240"/>
    </w:pPr>
    <w:rPr>
      <w:rFonts w:ascii="Times New Roman" w:eastAsia="Times New Roman" w:hAnsi="Times New Roman" w:cs="Times New Roman"/>
      <w:noProof w:val="0"/>
      <w:sz w:val="24"/>
      <w:szCs w:val="24"/>
      <w:lang w:val="en-US" w:eastAsia="ar-SA"/>
    </w:rPr>
  </w:style>
  <w:style w:type="paragraph" w:customStyle="1" w:styleId="Textcomentariu1">
    <w:name w:val="Text comentariu1"/>
    <w:basedOn w:val="Normal"/>
    <w:rsid w:val="00273A42"/>
    <w:pPr>
      <w:suppressAutoHyphens/>
      <w:spacing w:after="0" w:line="240" w:lineRule="auto"/>
    </w:pPr>
    <w:rPr>
      <w:rFonts w:ascii="Times New Roman" w:eastAsia="Times New Roman" w:hAnsi="Times New Roman" w:cs="Times New Roman"/>
      <w:noProof w:val="0"/>
      <w:sz w:val="20"/>
      <w:szCs w:val="20"/>
      <w:lang w:eastAsia="ar-SA"/>
    </w:rPr>
  </w:style>
  <w:style w:type="paragraph" w:customStyle="1" w:styleId="Contents10">
    <w:name w:val="Contents 10"/>
    <w:basedOn w:val="Index"/>
    <w:rsid w:val="00273A42"/>
    <w:pPr>
      <w:tabs>
        <w:tab w:val="right" w:leader="dot" w:pos="14731"/>
      </w:tabs>
      <w:ind w:left="2547"/>
    </w:pPr>
    <w:rPr>
      <w:noProof w:val="0"/>
      <w:lang w:val="ro-RO"/>
    </w:rPr>
  </w:style>
  <w:style w:type="paragraph" w:customStyle="1" w:styleId="western">
    <w:name w:val="western"/>
    <w:basedOn w:val="Normal"/>
    <w:rsid w:val="00273A42"/>
    <w:pPr>
      <w:spacing w:before="100" w:after="0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0"/>
      <w:szCs w:val="20"/>
      <w:lang w:val="en-US" w:eastAsia="ar-SA"/>
    </w:rPr>
  </w:style>
  <w:style w:type="paragraph" w:customStyle="1" w:styleId="Textsimplu2">
    <w:name w:val="Text simplu2"/>
    <w:basedOn w:val="Normal"/>
    <w:rsid w:val="00273A42"/>
    <w:pPr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US" w:eastAsia="ar-SA"/>
    </w:rPr>
  </w:style>
  <w:style w:type="paragraph" w:customStyle="1" w:styleId="Indentcorptext22">
    <w:name w:val="Indent corp text 22"/>
    <w:basedOn w:val="Normal"/>
    <w:rsid w:val="00273A42"/>
    <w:pPr>
      <w:suppressAutoHyphens/>
      <w:spacing w:after="120" w:line="480" w:lineRule="auto"/>
      <w:ind w:left="283"/>
    </w:pPr>
    <w:rPr>
      <w:rFonts w:ascii="Times New Roman" w:eastAsia="Times New Roman" w:hAnsi="Times New Roman" w:cs="Times New Roman"/>
      <w:noProof w:val="0"/>
      <w:sz w:val="24"/>
      <w:szCs w:val="24"/>
      <w:lang w:eastAsia="ar-SA"/>
    </w:rPr>
  </w:style>
  <w:style w:type="paragraph" w:customStyle="1" w:styleId="Textsimplu4">
    <w:name w:val="Text simplu4"/>
    <w:basedOn w:val="Normal"/>
    <w:rsid w:val="00273A42"/>
    <w:pPr>
      <w:suppressAutoHyphens/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ar-SA"/>
    </w:rPr>
  </w:style>
  <w:style w:type="paragraph" w:customStyle="1" w:styleId="PreformattedText">
    <w:name w:val="Preformatted Text"/>
    <w:basedOn w:val="Normal"/>
    <w:rsid w:val="00273A42"/>
    <w:pPr>
      <w:suppressAutoHyphens/>
      <w:spacing w:after="0" w:line="240" w:lineRule="auto"/>
    </w:pPr>
    <w:rPr>
      <w:rFonts w:ascii="Courier New" w:eastAsia="Courier New" w:hAnsi="Courier New" w:cs="Courier New"/>
      <w:noProof w:val="0"/>
      <w:sz w:val="20"/>
      <w:szCs w:val="20"/>
      <w:lang w:eastAsia="ar-SA"/>
    </w:rPr>
  </w:style>
  <w:style w:type="paragraph" w:customStyle="1" w:styleId="Textsimplu">
    <w:name w:val="Text simplu"/>
    <w:basedOn w:val="Normal"/>
    <w:rsid w:val="00273A42"/>
    <w:pPr>
      <w:suppressAutoHyphens/>
      <w:spacing w:after="0" w:line="240" w:lineRule="auto"/>
    </w:pPr>
    <w:rPr>
      <w:rFonts w:ascii="Consolas" w:eastAsia="Times New Roman" w:hAnsi="Consolas" w:cs="Times New Roman"/>
      <w:noProof w:val="0"/>
      <w:sz w:val="21"/>
      <w:szCs w:val="21"/>
      <w:lang w:eastAsia="ar-SA"/>
    </w:rPr>
  </w:style>
  <w:style w:type="paragraph" w:customStyle="1" w:styleId="ARIAL">
    <w:name w:val="ARIAL"/>
    <w:basedOn w:val="Normal"/>
    <w:rsid w:val="00273A4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noProof w:val="0"/>
      <w:sz w:val="24"/>
      <w:szCs w:val="24"/>
      <w:lang w:eastAsia="ar-SA"/>
    </w:rPr>
  </w:style>
  <w:style w:type="paragraph" w:customStyle="1" w:styleId="xl88">
    <w:name w:val="xl88"/>
    <w:basedOn w:val="Normal"/>
    <w:rsid w:val="00273A42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89">
    <w:name w:val="xl89"/>
    <w:basedOn w:val="Normal"/>
    <w:rsid w:val="00273A42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90">
    <w:name w:val="xl90"/>
    <w:basedOn w:val="Normal"/>
    <w:rsid w:val="00273A4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paragraph" w:customStyle="1" w:styleId="xl91">
    <w:name w:val="xl91"/>
    <w:basedOn w:val="Normal"/>
    <w:rsid w:val="00273A42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92">
    <w:name w:val="xl92"/>
    <w:basedOn w:val="Normal"/>
    <w:rsid w:val="00273A42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93">
    <w:name w:val="xl93"/>
    <w:basedOn w:val="Normal"/>
    <w:rsid w:val="00273A42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94">
    <w:name w:val="xl94"/>
    <w:basedOn w:val="Normal"/>
    <w:rsid w:val="00273A42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US"/>
    </w:rPr>
  </w:style>
  <w:style w:type="paragraph" w:customStyle="1" w:styleId="xl95">
    <w:name w:val="xl95"/>
    <w:basedOn w:val="Normal"/>
    <w:rsid w:val="00273A42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paragraph" w:customStyle="1" w:styleId="xl96">
    <w:name w:val="xl96"/>
    <w:basedOn w:val="Normal"/>
    <w:rsid w:val="00273A42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paragraph" w:customStyle="1" w:styleId="xl97">
    <w:name w:val="xl97"/>
    <w:basedOn w:val="Normal"/>
    <w:rsid w:val="00273A42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customStyle="1" w:styleId="CommentTextChar1">
    <w:name w:val="Comment Text Char1"/>
    <w:uiPriority w:val="99"/>
    <w:semiHidden/>
    <w:rsid w:val="00273A42"/>
    <w:rPr>
      <w:rFonts w:ascii="Times New Roman" w:eastAsia="Times New Roman" w:hAnsi="Times New Roman" w:cs="Times New Roman"/>
      <w:sz w:val="20"/>
      <w:szCs w:val="20"/>
      <w:lang w:val="ro-RO" w:eastAsia="ar-SA"/>
    </w:rPr>
  </w:style>
  <w:style w:type="character" w:customStyle="1" w:styleId="CommentSubjectChar1">
    <w:name w:val="Comment Subject Char1"/>
    <w:uiPriority w:val="99"/>
    <w:semiHidden/>
    <w:rsid w:val="00273A42"/>
    <w:rPr>
      <w:rFonts w:ascii="Times New Roman" w:eastAsia="Times New Roman" w:hAnsi="Times New Roman" w:cs="Times New Roman"/>
      <w:b/>
      <w:bCs/>
      <w:sz w:val="20"/>
      <w:szCs w:val="20"/>
      <w:lang w:val="ro-RO" w:eastAsia="ar-SA"/>
    </w:rPr>
  </w:style>
  <w:style w:type="paragraph" w:customStyle="1" w:styleId="Textbody0">
    <w:name w:val="Text body"/>
    <w:basedOn w:val="Standard"/>
    <w:rsid w:val="00273A42"/>
    <w:pPr>
      <w:jc w:val="center"/>
    </w:pPr>
    <w:rPr>
      <w:b/>
      <w:bCs/>
      <w:sz w:val="20"/>
    </w:rPr>
  </w:style>
  <w:style w:type="numbering" w:customStyle="1" w:styleId="NoList5">
    <w:name w:val="No List5"/>
    <w:next w:val="NoList"/>
    <w:uiPriority w:val="99"/>
    <w:semiHidden/>
    <w:unhideWhenUsed/>
    <w:rsid w:val="00273A42"/>
  </w:style>
  <w:style w:type="numbering" w:customStyle="1" w:styleId="NoList6">
    <w:name w:val="No List6"/>
    <w:next w:val="NoList"/>
    <w:uiPriority w:val="99"/>
    <w:semiHidden/>
    <w:unhideWhenUsed/>
    <w:rsid w:val="00273A42"/>
  </w:style>
  <w:style w:type="numbering" w:customStyle="1" w:styleId="NoList7">
    <w:name w:val="No List7"/>
    <w:next w:val="NoList"/>
    <w:uiPriority w:val="99"/>
    <w:semiHidden/>
    <w:unhideWhenUsed/>
    <w:rsid w:val="00273A42"/>
  </w:style>
  <w:style w:type="numbering" w:customStyle="1" w:styleId="NoList8">
    <w:name w:val="No List8"/>
    <w:next w:val="NoList"/>
    <w:uiPriority w:val="99"/>
    <w:semiHidden/>
    <w:unhideWhenUsed/>
    <w:rsid w:val="00273A42"/>
  </w:style>
  <w:style w:type="numbering" w:customStyle="1" w:styleId="NoList9">
    <w:name w:val="No List9"/>
    <w:next w:val="NoList"/>
    <w:uiPriority w:val="99"/>
    <w:semiHidden/>
    <w:unhideWhenUsed/>
    <w:rsid w:val="00273A42"/>
  </w:style>
  <w:style w:type="numbering" w:customStyle="1" w:styleId="NoList10">
    <w:name w:val="No List10"/>
    <w:next w:val="NoList"/>
    <w:uiPriority w:val="99"/>
    <w:semiHidden/>
    <w:unhideWhenUsed/>
    <w:rsid w:val="00273A42"/>
  </w:style>
  <w:style w:type="numbering" w:customStyle="1" w:styleId="NoList12">
    <w:name w:val="No List12"/>
    <w:next w:val="NoList"/>
    <w:uiPriority w:val="99"/>
    <w:semiHidden/>
    <w:unhideWhenUsed/>
    <w:rsid w:val="00273A42"/>
  </w:style>
  <w:style w:type="numbering" w:customStyle="1" w:styleId="NoList13">
    <w:name w:val="No List13"/>
    <w:next w:val="NoList"/>
    <w:uiPriority w:val="99"/>
    <w:semiHidden/>
    <w:unhideWhenUsed/>
    <w:rsid w:val="00273A42"/>
  </w:style>
  <w:style w:type="numbering" w:customStyle="1" w:styleId="NoList14">
    <w:name w:val="No List14"/>
    <w:next w:val="NoList"/>
    <w:uiPriority w:val="99"/>
    <w:semiHidden/>
    <w:unhideWhenUsed/>
    <w:rsid w:val="00273A42"/>
  </w:style>
  <w:style w:type="numbering" w:customStyle="1" w:styleId="NoList15">
    <w:name w:val="No List15"/>
    <w:next w:val="NoList"/>
    <w:uiPriority w:val="99"/>
    <w:semiHidden/>
    <w:unhideWhenUsed/>
    <w:rsid w:val="00273A42"/>
  </w:style>
  <w:style w:type="numbering" w:customStyle="1" w:styleId="NoList16">
    <w:name w:val="No List16"/>
    <w:next w:val="NoList"/>
    <w:uiPriority w:val="99"/>
    <w:semiHidden/>
    <w:unhideWhenUsed/>
    <w:rsid w:val="00273A42"/>
  </w:style>
  <w:style w:type="numbering" w:customStyle="1" w:styleId="NoList17">
    <w:name w:val="No List17"/>
    <w:next w:val="NoList"/>
    <w:uiPriority w:val="99"/>
    <w:semiHidden/>
    <w:unhideWhenUsed/>
    <w:rsid w:val="00273A42"/>
  </w:style>
  <w:style w:type="numbering" w:customStyle="1" w:styleId="NoList18">
    <w:name w:val="No List18"/>
    <w:next w:val="NoList"/>
    <w:uiPriority w:val="99"/>
    <w:semiHidden/>
    <w:unhideWhenUsed/>
    <w:rsid w:val="00273A42"/>
  </w:style>
  <w:style w:type="numbering" w:customStyle="1" w:styleId="NoList19">
    <w:name w:val="No List19"/>
    <w:next w:val="NoList"/>
    <w:uiPriority w:val="99"/>
    <w:semiHidden/>
    <w:unhideWhenUsed/>
    <w:rsid w:val="00273A42"/>
  </w:style>
  <w:style w:type="numbering" w:customStyle="1" w:styleId="NoList20">
    <w:name w:val="No List20"/>
    <w:next w:val="NoList"/>
    <w:uiPriority w:val="99"/>
    <w:semiHidden/>
    <w:unhideWhenUsed/>
    <w:rsid w:val="00273A42"/>
  </w:style>
  <w:style w:type="numbering" w:customStyle="1" w:styleId="NoList21">
    <w:name w:val="No List21"/>
    <w:next w:val="NoList"/>
    <w:uiPriority w:val="99"/>
    <w:semiHidden/>
    <w:unhideWhenUsed/>
    <w:rsid w:val="00273A42"/>
  </w:style>
  <w:style w:type="numbering" w:customStyle="1" w:styleId="NoList22">
    <w:name w:val="No List22"/>
    <w:next w:val="NoList"/>
    <w:uiPriority w:val="99"/>
    <w:semiHidden/>
    <w:unhideWhenUsed/>
    <w:rsid w:val="00273A42"/>
  </w:style>
  <w:style w:type="numbering" w:customStyle="1" w:styleId="NoList23">
    <w:name w:val="No List23"/>
    <w:next w:val="NoList"/>
    <w:uiPriority w:val="99"/>
    <w:semiHidden/>
    <w:unhideWhenUsed/>
    <w:rsid w:val="00273A42"/>
  </w:style>
  <w:style w:type="numbering" w:customStyle="1" w:styleId="NoList24">
    <w:name w:val="No List24"/>
    <w:next w:val="NoList"/>
    <w:uiPriority w:val="99"/>
    <w:semiHidden/>
    <w:unhideWhenUsed/>
    <w:rsid w:val="00273A42"/>
  </w:style>
  <w:style w:type="numbering" w:customStyle="1" w:styleId="NoList25">
    <w:name w:val="No List25"/>
    <w:next w:val="NoList"/>
    <w:uiPriority w:val="99"/>
    <w:semiHidden/>
    <w:unhideWhenUsed/>
    <w:rsid w:val="00273A42"/>
  </w:style>
  <w:style w:type="numbering" w:customStyle="1" w:styleId="NoList26">
    <w:name w:val="No List26"/>
    <w:next w:val="NoList"/>
    <w:uiPriority w:val="99"/>
    <w:semiHidden/>
    <w:unhideWhenUsed/>
    <w:rsid w:val="00273A42"/>
  </w:style>
  <w:style w:type="numbering" w:customStyle="1" w:styleId="NoList27">
    <w:name w:val="No List27"/>
    <w:next w:val="NoList"/>
    <w:uiPriority w:val="99"/>
    <w:semiHidden/>
    <w:unhideWhenUsed/>
    <w:rsid w:val="00273A42"/>
  </w:style>
  <w:style w:type="numbering" w:customStyle="1" w:styleId="NoList28">
    <w:name w:val="No List28"/>
    <w:next w:val="NoList"/>
    <w:uiPriority w:val="99"/>
    <w:semiHidden/>
    <w:unhideWhenUsed/>
    <w:rsid w:val="00273A42"/>
  </w:style>
  <w:style w:type="numbering" w:customStyle="1" w:styleId="NoList29">
    <w:name w:val="No List29"/>
    <w:next w:val="NoList"/>
    <w:uiPriority w:val="99"/>
    <w:semiHidden/>
    <w:unhideWhenUsed/>
    <w:rsid w:val="00273A42"/>
  </w:style>
  <w:style w:type="numbering" w:customStyle="1" w:styleId="NoList30">
    <w:name w:val="No List30"/>
    <w:next w:val="NoList"/>
    <w:uiPriority w:val="99"/>
    <w:semiHidden/>
    <w:unhideWhenUsed/>
    <w:rsid w:val="00273A42"/>
  </w:style>
  <w:style w:type="character" w:styleId="UnresolvedMention">
    <w:name w:val="Unresolved Mention"/>
    <w:basedOn w:val="DefaultParagraphFont"/>
    <w:uiPriority w:val="99"/>
    <w:semiHidden/>
    <w:unhideWhenUsed/>
    <w:rsid w:val="0042067E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002E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NormalArial">
    <w:name w:val="Normal + Arial"/>
    <w:aliases w:val="10 pt,Centered"/>
    <w:basedOn w:val="Normal"/>
    <w:rsid w:val="00F005A5"/>
    <w:pPr>
      <w:spacing w:after="0" w:line="240" w:lineRule="auto"/>
      <w:ind w:left="113" w:right="113"/>
    </w:pPr>
    <w:rPr>
      <w:rFonts w:ascii="Arial" w:eastAsia="Times New Roman" w:hAnsi="Arial" w:cs="Arial"/>
      <w:noProof w:val="0"/>
      <w:sz w:val="20"/>
      <w:szCs w:val="24"/>
    </w:rPr>
  </w:style>
  <w:style w:type="numbering" w:customStyle="1" w:styleId="NoList31">
    <w:name w:val="No List31"/>
    <w:next w:val="NoList"/>
    <w:uiPriority w:val="99"/>
    <w:semiHidden/>
    <w:unhideWhenUsed/>
    <w:rsid w:val="004C1FD9"/>
  </w:style>
  <w:style w:type="table" w:customStyle="1" w:styleId="MediumGrid3-Accent51">
    <w:name w:val="Medium Grid 3 - Accent 51"/>
    <w:basedOn w:val="TableNormal"/>
    <w:next w:val="MediumGrid3-Accent5"/>
    <w:uiPriority w:val="69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EF2D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CCA6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CCA6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CCA6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CCA6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DE4B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DE4B0"/>
      </w:tcPr>
    </w:tblStylePr>
  </w:style>
  <w:style w:type="table" w:customStyle="1" w:styleId="TableGrid5">
    <w:name w:val="Table Grid5"/>
    <w:basedOn w:val="TableNormal"/>
    <w:next w:val="TableGrid"/>
    <w:rsid w:val="004C1F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-Accent61">
    <w:name w:val="Light Shading - Accent 61"/>
    <w:basedOn w:val="TableNormal"/>
    <w:next w:val="LightShading-Accent6"/>
    <w:uiPriority w:val="60"/>
    <w:rsid w:val="004C1FD9"/>
    <w:pPr>
      <w:spacing w:after="0" w:line="240" w:lineRule="auto"/>
    </w:pPr>
    <w:rPr>
      <w:rFonts w:ascii="Calibri" w:eastAsia="Times New Roman" w:hAnsi="Calibri" w:cs="Times New Roman"/>
      <w:color w:val="7D9532"/>
      <w:sz w:val="20"/>
      <w:szCs w:val="20"/>
    </w:rPr>
    <w:tblPr>
      <w:tblStyleRowBandSize w:val="1"/>
      <w:tblStyleColBandSize w:val="1"/>
      <w:tblBorders>
        <w:top w:val="single" w:sz="8" w:space="0" w:color="A5C249"/>
        <w:bottom w:val="single" w:sz="8" w:space="0" w:color="A5C24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4C1FD9"/>
    <w:pPr>
      <w:spacing w:after="0" w:line="240" w:lineRule="auto"/>
    </w:pPr>
    <w:rPr>
      <w:rFonts w:ascii="Calibri" w:eastAsia="Times New Roman" w:hAnsi="Calibri" w:cs="Times New Roman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111">
    <w:name w:val="Light List - Accent 111"/>
    <w:basedOn w:val="TableNormal"/>
    <w:uiPriority w:val="61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Grid1-Accent31">
    <w:name w:val="Medium Grid 1 - Accent 31"/>
    <w:basedOn w:val="TableNormal"/>
    <w:next w:val="MediumGrid1-Accent3"/>
    <w:uiPriority w:val="67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61"/>
    <w:rsid w:val="004C1FD9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4C1FD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60"/>
    <w:rsid w:val="004C1FD9"/>
    <w:pPr>
      <w:spacing w:after="0" w:line="240" w:lineRule="auto"/>
    </w:pPr>
    <w:rPr>
      <w:rFonts w:ascii="Calibri" w:eastAsia="Calibri" w:hAnsi="Calibri" w:cs="Times New Roman"/>
      <w:color w:val="31849B"/>
      <w:sz w:val="20"/>
      <w:szCs w:val="2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111">
    <w:name w:val="Light Shading - Accent 111"/>
    <w:basedOn w:val="TableNormal"/>
    <w:uiPriority w:val="60"/>
    <w:rsid w:val="004C1FD9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ro-RO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Grid-Accent32">
    <w:name w:val="Light Grid - Accent 32"/>
    <w:basedOn w:val="TableNormal"/>
    <w:next w:val="LightGrid-Accent3"/>
    <w:uiPriority w:val="62"/>
    <w:rsid w:val="004C1FD9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numbering" w:customStyle="1" w:styleId="NoList110">
    <w:name w:val="No List110"/>
    <w:next w:val="NoList"/>
    <w:uiPriority w:val="99"/>
    <w:semiHidden/>
    <w:unhideWhenUsed/>
    <w:rsid w:val="004C1FD9"/>
  </w:style>
  <w:style w:type="table" w:customStyle="1" w:styleId="TableGrid11">
    <w:name w:val="Table Grid11"/>
    <w:basedOn w:val="TableNormal"/>
    <w:next w:val="TableGrid"/>
    <w:uiPriority w:val="59"/>
    <w:rsid w:val="004C1F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NoList210">
    <w:name w:val="No List210"/>
    <w:next w:val="NoList"/>
    <w:uiPriority w:val="99"/>
    <w:semiHidden/>
    <w:unhideWhenUsed/>
    <w:rsid w:val="004C1FD9"/>
  </w:style>
  <w:style w:type="table" w:customStyle="1" w:styleId="TableGrid21">
    <w:name w:val="Table Grid21"/>
    <w:basedOn w:val="TableNormal"/>
    <w:next w:val="TableGrid"/>
    <w:uiPriority w:val="59"/>
    <w:rsid w:val="004C1F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2">
    <w:name w:val="No List32"/>
    <w:next w:val="NoList"/>
    <w:uiPriority w:val="99"/>
    <w:semiHidden/>
    <w:unhideWhenUsed/>
    <w:rsid w:val="004C1FD9"/>
  </w:style>
  <w:style w:type="table" w:customStyle="1" w:styleId="TableGrid31">
    <w:name w:val="Table Grid31"/>
    <w:basedOn w:val="TableNormal"/>
    <w:next w:val="TableGrid"/>
    <w:uiPriority w:val="59"/>
    <w:rsid w:val="004C1F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NoList41">
    <w:name w:val="No List41"/>
    <w:next w:val="NoList"/>
    <w:uiPriority w:val="99"/>
    <w:semiHidden/>
    <w:unhideWhenUsed/>
    <w:rsid w:val="004C1FD9"/>
  </w:style>
  <w:style w:type="table" w:customStyle="1" w:styleId="TableGrid41">
    <w:name w:val="Table Grid41"/>
    <w:basedOn w:val="TableNormal"/>
    <w:next w:val="TableGrid"/>
    <w:uiPriority w:val="59"/>
    <w:rsid w:val="004C1F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2">
    <w:name w:val="Plain Table 112"/>
    <w:basedOn w:val="TableNormal"/>
    <w:uiPriority w:val="41"/>
    <w:rsid w:val="004C1F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2">
    <w:name w:val="Plain Table 412"/>
    <w:basedOn w:val="TableNormal"/>
    <w:uiPriority w:val="44"/>
    <w:rsid w:val="004C1F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212">
    <w:name w:val="List Table 212"/>
    <w:basedOn w:val="TableNormal"/>
    <w:uiPriority w:val="47"/>
    <w:rsid w:val="004C1F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ghtGrid-Accent311">
    <w:name w:val="Light Grid - Accent 311"/>
    <w:basedOn w:val="TableNormal"/>
    <w:next w:val="LightGrid-Accent3"/>
    <w:uiPriority w:val="62"/>
    <w:rsid w:val="004C1FD9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Franklin Gothic Medium" w:eastAsia="Times New Roman" w:hAnsi="Franklin Gothic Medium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Franklin Gothic Medium" w:eastAsia="Times New Roman" w:hAnsi="Franklin Gothic Medium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Franklin Gothic Medium" w:eastAsia="Times New Roman" w:hAnsi="Franklin Gothic Medium" w:cs="Times New Roman"/>
        <w:b/>
        <w:bCs/>
      </w:rPr>
    </w:tblStylePr>
    <w:tblStylePr w:type="lastCol">
      <w:rPr>
        <w:rFonts w:ascii="Franklin Gothic Medium" w:eastAsia="Times New Roman" w:hAnsi="Franklin Gothic Medium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numbering" w:customStyle="1" w:styleId="NoList111">
    <w:name w:val="No List111"/>
    <w:next w:val="NoList"/>
    <w:uiPriority w:val="99"/>
    <w:semiHidden/>
    <w:unhideWhenUsed/>
    <w:rsid w:val="004C1FD9"/>
  </w:style>
  <w:style w:type="table" w:customStyle="1" w:styleId="PlainTable1111">
    <w:name w:val="Plain Table 1111"/>
    <w:basedOn w:val="TableNormal"/>
    <w:next w:val="PlainTable11"/>
    <w:uiPriority w:val="41"/>
    <w:rsid w:val="004C1FD9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4111">
    <w:name w:val="Plain Table 4111"/>
    <w:basedOn w:val="TableNormal"/>
    <w:next w:val="PlainTable41"/>
    <w:uiPriority w:val="44"/>
    <w:rsid w:val="004C1FD9"/>
    <w:pPr>
      <w:spacing w:after="0" w:line="240" w:lineRule="auto"/>
    </w:pPr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ListTable2111">
    <w:name w:val="List Table 2111"/>
    <w:basedOn w:val="TableNormal"/>
    <w:next w:val="ListTable21"/>
    <w:uiPriority w:val="47"/>
    <w:rsid w:val="004C1FD9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Style11">
    <w:name w:val="Style11"/>
    <w:basedOn w:val="TableNormal"/>
    <w:uiPriority w:val="99"/>
    <w:qFormat/>
    <w:rsid w:val="004C1FD9"/>
    <w:pPr>
      <w:spacing w:after="0" w:line="240" w:lineRule="auto"/>
    </w:pPr>
    <w:rPr>
      <w:rFonts w:ascii="Calibri" w:eastAsia="MS Mincho" w:hAnsi="Calibri" w:cs="Times New Roman"/>
      <w:sz w:val="20"/>
      <w:szCs w:val="20"/>
    </w:rPr>
    <w:tblPr/>
    <w:tcPr>
      <w:vAlign w:val="center"/>
    </w:tcPr>
  </w:style>
  <w:style w:type="table" w:customStyle="1" w:styleId="Style21">
    <w:name w:val="Style21"/>
    <w:basedOn w:val="TableNormal"/>
    <w:uiPriority w:val="99"/>
    <w:qFormat/>
    <w:rsid w:val="004C1FD9"/>
    <w:pPr>
      <w:spacing w:after="0" w:line="240" w:lineRule="auto"/>
    </w:pPr>
    <w:rPr>
      <w:rFonts w:ascii="Calibri" w:eastAsia="MS Mincho" w:hAnsi="Calibri" w:cs="Times New Roman"/>
      <w:sz w:val="20"/>
      <w:szCs w:val="20"/>
    </w:rPr>
    <w:tblPr/>
    <w:tcPr>
      <w:vAlign w:val="center"/>
    </w:tcPr>
  </w:style>
  <w:style w:type="numbering" w:customStyle="1" w:styleId="NoList51">
    <w:name w:val="No List51"/>
    <w:next w:val="NoList"/>
    <w:uiPriority w:val="99"/>
    <w:semiHidden/>
    <w:unhideWhenUsed/>
    <w:rsid w:val="004C1FD9"/>
  </w:style>
  <w:style w:type="numbering" w:customStyle="1" w:styleId="NoList61">
    <w:name w:val="No List61"/>
    <w:next w:val="NoList"/>
    <w:uiPriority w:val="99"/>
    <w:semiHidden/>
    <w:unhideWhenUsed/>
    <w:rsid w:val="004C1FD9"/>
  </w:style>
  <w:style w:type="numbering" w:customStyle="1" w:styleId="NoList71">
    <w:name w:val="No List71"/>
    <w:next w:val="NoList"/>
    <w:uiPriority w:val="99"/>
    <w:semiHidden/>
    <w:unhideWhenUsed/>
    <w:rsid w:val="004C1FD9"/>
  </w:style>
  <w:style w:type="numbering" w:customStyle="1" w:styleId="NoList81">
    <w:name w:val="No List81"/>
    <w:next w:val="NoList"/>
    <w:uiPriority w:val="99"/>
    <w:semiHidden/>
    <w:unhideWhenUsed/>
    <w:rsid w:val="004C1FD9"/>
  </w:style>
  <w:style w:type="numbering" w:customStyle="1" w:styleId="NoList91">
    <w:name w:val="No List91"/>
    <w:next w:val="NoList"/>
    <w:uiPriority w:val="99"/>
    <w:semiHidden/>
    <w:unhideWhenUsed/>
    <w:rsid w:val="004C1FD9"/>
  </w:style>
  <w:style w:type="numbering" w:customStyle="1" w:styleId="NoList101">
    <w:name w:val="No List101"/>
    <w:next w:val="NoList"/>
    <w:uiPriority w:val="99"/>
    <w:semiHidden/>
    <w:unhideWhenUsed/>
    <w:rsid w:val="004C1FD9"/>
  </w:style>
  <w:style w:type="numbering" w:customStyle="1" w:styleId="NoList121">
    <w:name w:val="No List121"/>
    <w:next w:val="NoList"/>
    <w:uiPriority w:val="99"/>
    <w:semiHidden/>
    <w:unhideWhenUsed/>
    <w:rsid w:val="004C1FD9"/>
  </w:style>
  <w:style w:type="numbering" w:customStyle="1" w:styleId="NoList131">
    <w:name w:val="No List131"/>
    <w:next w:val="NoList"/>
    <w:uiPriority w:val="99"/>
    <w:semiHidden/>
    <w:unhideWhenUsed/>
    <w:rsid w:val="004C1FD9"/>
  </w:style>
  <w:style w:type="numbering" w:customStyle="1" w:styleId="NoList141">
    <w:name w:val="No List141"/>
    <w:next w:val="NoList"/>
    <w:uiPriority w:val="99"/>
    <w:semiHidden/>
    <w:unhideWhenUsed/>
    <w:rsid w:val="004C1FD9"/>
  </w:style>
  <w:style w:type="numbering" w:customStyle="1" w:styleId="NoList151">
    <w:name w:val="No List151"/>
    <w:next w:val="NoList"/>
    <w:uiPriority w:val="99"/>
    <w:semiHidden/>
    <w:unhideWhenUsed/>
    <w:rsid w:val="004C1FD9"/>
  </w:style>
  <w:style w:type="numbering" w:customStyle="1" w:styleId="NoList161">
    <w:name w:val="No List161"/>
    <w:next w:val="NoList"/>
    <w:uiPriority w:val="99"/>
    <w:semiHidden/>
    <w:unhideWhenUsed/>
    <w:rsid w:val="004C1FD9"/>
  </w:style>
  <w:style w:type="numbering" w:customStyle="1" w:styleId="NoList171">
    <w:name w:val="No List171"/>
    <w:next w:val="NoList"/>
    <w:uiPriority w:val="99"/>
    <w:semiHidden/>
    <w:unhideWhenUsed/>
    <w:rsid w:val="004C1FD9"/>
  </w:style>
  <w:style w:type="numbering" w:customStyle="1" w:styleId="NoList181">
    <w:name w:val="No List181"/>
    <w:next w:val="NoList"/>
    <w:uiPriority w:val="99"/>
    <w:semiHidden/>
    <w:unhideWhenUsed/>
    <w:rsid w:val="004C1FD9"/>
  </w:style>
  <w:style w:type="numbering" w:customStyle="1" w:styleId="NoList191">
    <w:name w:val="No List191"/>
    <w:next w:val="NoList"/>
    <w:uiPriority w:val="99"/>
    <w:semiHidden/>
    <w:unhideWhenUsed/>
    <w:rsid w:val="004C1FD9"/>
  </w:style>
  <w:style w:type="numbering" w:customStyle="1" w:styleId="NoList201">
    <w:name w:val="No List201"/>
    <w:next w:val="NoList"/>
    <w:uiPriority w:val="99"/>
    <w:semiHidden/>
    <w:unhideWhenUsed/>
    <w:rsid w:val="004C1FD9"/>
  </w:style>
  <w:style w:type="numbering" w:customStyle="1" w:styleId="NoList211">
    <w:name w:val="No List211"/>
    <w:next w:val="NoList"/>
    <w:uiPriority w:val="99"/>
    <w:semiHidden/>
    <w:unhideWhenUsed/>
    <w:rsid w:val="004C1FD9"/>
  </w:style>
  <w:style w:type="numbering" w:customStyle="1" w:styleId="NoList221">
    <w:name w:val="No List221"/>
    <w:next w:val="NoList"/>
    <w:uiPriority w:val="99"/>
    <w:semiHidden/>
    <w:unhideWhenUsed/>
    <w:rsid w:val="004C1FD9"/>
  </w:style>
  <w:style w:type="numbering" w:customStyle="1" w:styleId="NoList231">
    <w:name w:val="No List231"/>
    <w:next w:val="NoList"/>
    <w:uiPriority w:val="99"/>
    <w:semiHidden/>
    <w:unhideWhenUsed/>
    <w:rsid w:val="004C1FD9"/>
  </w:style>
  <w:style w:type="numbering" w:customStyle="1" w:styleId="NoList241">
    <w:name w:val="No List241"/>
    <w:next w:val="NoList"/>
    <w:uiPriority w:val="99"/>
    <w:semiHidden/>
    <w:unhideWhenUsed/>
    <w:rsid w:val="004C1FD9"/>
  </w:style>
  <w:style w:type="numbering" w:customStyle="1" w:styleId="NoList251">
    <w:name w:val="No List251"/>
    <w:next w:val="NoList"/>
    <w:uiPriority w:val="99"/>
    <w:semiHidden/>
    <w:unhideWhenUsed/>
    <w:rsid w:val="004C1FD9"/>
  </w:style>
  <w:style w:type="numbering" w:customStyle="1" w:styleId="NoList261">
    <w:name w:val="No List261"/>
    <w:next w:val="NoList"/>
    <w:uiPriority w:val="99"/>
    <w:semiHidden/>
    <w:unhideWhenUsed/>
    <w:rsid w:val="004C1FD9"/>
  </w:style>
  <w:style w:type="numbering" w:customStyle="1" w:styleId="NoList271">
    <w:name w:val="No List271"/>
    <w:next w:val="NoList"/>
    <w:uiPriority w:val="99"/>
    <w:semiHidden/>
    <w:unhideWhenUsed/>
    <w:rsid w:val="004C1FD9"/>
  </w:style>
  <w:style w:type="numbering" w:customStyle="1" w:styleId="NoList281">
    <w:name w:val="No List281"/>
    <w:next w:val="NoList"/>
    <w:uiPriority w:val="99"/>
    <w:semiHidden/>
    <w:unhideWhenUsed/>
    <w:rsid w:val="004C1FD9"/>
  </w:style>
  <w:style w:type="numbering" w:customStyle="1" w:styleId="NoList291">
    <w:name w:val="No List291"/>
    <w:next w:val="NoList"/>
    <w:uiPriority w:val="99"/>
    <w:semiHidden/>
    <w:unhideWhenUsed/>
    <w:rsid w:val="004C1FD9"/>
  </w:style>
  <w:style w:type="numbering" w:customStyle="1" w:styleId="NoList301">
    <w:name w:val="No List301"/>
    <w:next w:val="NoList"/>
    <w:uiPriority w:val="99"/>
    <w:semiHidden/>
    <w:unhideWhenUsed/>
    <w:rsid w:val="004C1FD9"/>
  </w:style>
  <w:style w:type="table" w:customStyle="1" w:styleId="GridTable6Colorful1">
    <w:name w:val="Grid Table 6 Colorful1"/>
    <w:basedOn w:val="TableNormal"/>
    <w:next w:val="GridTable6Colorful"/>
    <w:uiPriority w:val="51"/>
    <w:rsid w:val="004C1F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landocument1">
    <w:name w:val="Plan document1"/>
    <w:basedOn w:val="Normal"/>
    <w:rsid w:val="004C1FD9"/>
    <w:pPr>
      <w:shd w:val="clear" w:color="auto" w:fill="000080"/>
      <w:suppressAutoHyphens/>
      <w:spacing w:after="0" w:line="240" w:lineRule="auto"/>
    </w:pPr>
    <w:rPr>
      <w:rFonts w:ascii="Tahoma" w:eastAsia="Times New Roman" w:hAnsi="Tahoma" w:cs="Times New Roman"/>
      <w:noProof w:val="0"/>
      <w:sz w:val="24"/>
      <w:szCs w:val="24"/>
      <w:lang w:eastAsia="ar-SA"/>
    </w:rPr>
  </w:style>
  <w:style w:type="paragraph" w:customStyle="1" w:styleId="NormalBold">
    <w:name w:val="Normal+Bold"/>
    <w:basedOn w:val="Normal"/>
    <w:rsid w:val="004C1FD9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noProof w:val="0"/>
      <w:sz w:val="24"/>
      <w:szCs w:val="24"/>
      <w:lang w:eastAsia="ar-SA"/>
    </w:rPr>
  </w:style>
  <w:style w:type="paragraph" w:customStyle="1" w:styleId="xl98">
    <w:name w:val="xl98"/>
    <w:basedOn w:val="Normal"/>
    <w:rsid w:val="004C1FD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Times New Roman"/>
      <w:noProof w:val="0"/>
      <w:color w:val="000000"/>
      <w:lang w:val="en-US"/>
    </w:rPr>
  </w:style>
  <w:style w:type="paragraph" w:styleId="Revision">
    <w:name w:val="Revision"/>
    <w:hidden/>
    <w:uiPriority w:val="99"/>
    <w:semiHidden/>
    <w:rsid w:val="004C1FD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xl99">
    <w:name w:val="xl99"/>
    <w:basedOn w:val="Normal"/>
    <w:rsid w:val="004C1FD9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noProof w:val="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C1FD9"/>
    <w:rPr>
      <w:rFonts w:ascii="Calibri" w:eastAsia="Times New Roman" w:hAnsi="Calibri" w:cs="Times New Roman"/>
      <w:lang w:bidi="en-US"/>
    </w:rPr>
  </w:style>
  <w:style w:type="numbering" w:customStyle="1" w:styleId="NoList33">
    <w:name w:val="No List33"/>
    <w:next w:val="NoList"/>
    <w:uiPriority w:val="99"/>
    <w:semiHidden/>
    <w:unhideWhenUsed/>
    <w:rsid w:val="00B84F2B"/>
  </w:style>
  <w:style w:type="numbering" w:customStyle="1" w:styleId="NoList34">
    <w:name w:val="No List34"/>
    <w:next w:val="NoList"/>
    <w:uiPriority w:val="99"/>
    <w:semiHidden/>
    <w:unhideWhenUsed/>
    <w:rsid w:val="00B84F2B"/>
  </w:style>
  <w:style w:type="numbering" w:customStyle="1" w:styleId="NoList35">
    <w:name w:val="No List35"/>
    <w:next w:val="NoList"/>
    <w:uiPriority w:val="99"/>
    <w:semiHidden/>
    <w:unhideWhenUsed/>
    <w:rsid w:val="00B84F2B"/>
  </w:style>
  <w:style w:type="numbering" w:customStyle="1" w:styleId="NoList36">
    <w:name w:val="No List36"/>
    <w:next w:val="NoList"/>
    <w:uiPriority w:val="99"/>
    <w:semiHidden/>
    <w:unhideWhenUsed/>
    <w:rsid w:val="00B84F2B"/>
  </w:style>
  <w:style w:type="numbering" w:customStyle="1" w:styleId="NoList37">
    <w:name w:val="No List37"/>
    <w:next w:val="NoList"/>
    <w:uiPriority w:val="99"/>
    <w:semiHidden/>
    <w:unhideWhenUsed/>
    <w:rsid w:val="00B84F2B"/>
  </w:style>
  <w:style w:type="numbering" w:customStyle="1" w:styleId="NoList38">
    <w:name w:val="No List38"/>
    <w:next w:val="NoList"/>
    <w:uiPriority w:val="99"/>
    <w:semiHidden/>
    <w:unhideWhenUsed/>
    <w:rsid w:val="00B84F2B"/>
  </w:style>
  <w:style w:type="numbering" w:customStyle="1" w:styleId="NoList39">
    <w:name w:val="No List39"/>
    <w:next w:val="NoList"/>
    <w:uiPriority w:val="99"/>
    <w:semiHidden/>
    <w:unhideWhenUsed/>
    <w:rsid w:val="00B84F2B"/>
  </w:style>
  <w:style w:type="numbering" w:customStyle="1" w:styleId="NoList40">
    <w:name w:val="No List40"/>
    <w:next w:val="NoList"/>
    <w:uiPriority w:val="99"/>
    <w:semiHidden/>
    <w:unhideWhenUsed/>
    <w:rsid w:val="00B84F2B"/>
  </w:style>
  <w:style w:type="numbering" w:customStyle="1" w:styleId="NoList42">
    <w:name w:val="No List42"/>
    <w:next w:val="NoList"/>
    <w:uiPriority w:val="99"/>
    <w:semiHidden/>
    <w:unhideWhenUsed/>
    <w:rsid w:val="00B84F2B"/>
  </w:style>
  <w:style w:type="numbering" w:customStyle="1" w:styleId="NoList43">
    <w:name w:val="No List43"/>
    <w:next w:val="NoList"/>
    <w:uiPriority w:val="99"/>
    <w:semiHidden/>
    <w:unhideWhenUsed/>
    <w:rsid w:val="00B84F2B"/>
  </w:style>
  <w:style w:type="numbering" w:customStyle="1" w:styleId="NoList44">
    <w:name w:val="No List44"/>
    <w:next w:val="NoList"/>
    <w:uiPriority w:val="99"/>
    <w:semiHidden/>
    <w:unhideWhenUsed/>
    <w:rsid w:val="00B84F2B"/>
  </w:style>
  <w:style w:type="numbering" w:customStyle="1" w:styleId="NoList45">
    <w:name w:val="No List45"/>
    <w:next w:val="NoList"/>
    <w:uiPriority w:val="99"/>
    <w:semiHidden/>
    <w:unhideWhenUsed/>
    <w:rsid w:val="00B84F2B"/>
  </w:style>
  <w:style w:type="numbering" w:customStyle="1" w:styleId="NoList46">
    <w:name w:val="No List46"/>
    <w:next w:val="NoList"/>
    <w:uiPriority w:val="99"/>
    <w:semiHidden/>
    <w:unhideWhenUsed/>
    <w:rsid w:val="00B84F2B"/>
  </w:style>
  <w:style w:type="numbering" w:customStyle="1" w:styleId="NoList47">
    <w:name w:val="No List47"/>
    <w:next w:val="NoList"/>
    <w:uiPriority w:val="99"/>
    <w:semiHidden/>
    <w:unhideWhenUsed/>
    <w:rsid w:val="00B84F2B"/>
  </w:style>
  <w:style w:type="numbering" w:customStyle="1" w:styleId="NoList48">
    <w:name w:val="No List48"/>
    <w:next w:val="NoList"/>
    <w:uiPriority w:val="99"/>
    <w:semiHidden/>
    <w:unhideWhenUsed/>
    <w:rsid w:val="00B84F2B"/>
  </w:style>
  <w:style w:type="numbering" w:customStyle="1" w:styleId="NoList49">
    <w:name w:val="No List49"/>
    <w:next w:val="NoList"/>
    <w:uiPriority w:val="99"/>
    <w:semiHidden/>
    <w:unhideWhenUsed/>
    <w:rsid w:val="00B84F2B"/>
  </w:style>
  <w:style w:type="numbering" w:customStyle="1" w:styleId="NoList50">
    <w:name w:val="No List50"/>
    <w:next w:val="NoList"/>
    <w:uiPriority w:val="99"/>
    <w:semiHidden/>
    <w:unhideWhenUsed/>
    <w:rsid w:val="00B84F2B"/>
  </w:style>
  <w:style w:type="numbering" w:customStyle="1" w:styleId="NoList52">
    <w:name w:val="No List52"/>
    <w:next w:val="NoList"/>
    <w:uiPriority w:val="99"/>
    <w:semiHidden/>
    <w:unhideWhenUsed/>
    <w:rsid w:val="00B84F2B"/>
  </w:style>
  <w:style w:type="numbering" w:customStyle="1" w:styleId="NoList53">
    <w:name w:val="No List53"/>
    <w:next w:val="NoList"/>
    <w:uiPriority w:val="99"/>
    <w:semiHidden/>
    <w:unhideWhenUsed/>
    <w:rsid w:val="00B84F2B"/>
  </w:style>
  <w:style w:type="numbering" w:customStyle="1" w:styleId="NoList54">
    <w:name w:val="No List54"/>
    <w:next w:val="NoList"/>
    <w:uiPriority w:val="99"/>
    <w:semiHidden/>
    <w:unhideWhenUsed/>
    <w:rsid w:val="00B84F2B"/>
  </w:style>
  <w:style w:type="numbering" w:customStyle="1" w:styleId="NoList55">
    <w:name w:val="No List55"/>
    <w:next w:val="NoList"/>
    <w:uiPriority w:val="99"/>
    <w:semiHidden/>
    <w:unhideWhenUsed/>
    <w:rsid w:val="00B84F2B"/>
  </w:style>
  <w:style w:type="numbering" w:customStyle="1" w:styleId="NoList56">
    <w:name w:val="No List56"/>
    <w:next w:val="NoList"/>
    <w:uiPriority w:val="99"/>
    <w:semiHidden/>
    <w:unhideWhenUsed/>
    <w:rsid w:val="00B84F2B"/>
  </w:style>
  <w:style w:type="numbering" w:customStyle="1" w:styleId="NoList57">
    <w:name w:val="No List57"/>
    <w:next w:val="NoList"/>
    <w:uiPriority w:val="99"/>
    <w:semiHidden/>
    <w:unhideWhenUsed/>
    <w:rsid w:val="00B84F2B"/>
  </w:style>
  <w:style w:type="numbering" w:customStyle="1" w:styleId="NoList58">
    <w:name w:val="No List58"/>
    <w:next w:val="NoList"/>
    <w:uiPriority w:val="99"/>
    <w:semiHidden/>
    <w:unhideWhenUsed/>
    <w:rsid w:val="00B84F2B"/>
  </w:style>
  <w:style w:type="numbering" w:customStyle="1" w:styleId="NoList59">
    <w:name w:val="No List59"/>
    <w:next w:val="NoList"/>
    <w:uiPriority w:val="99"/>
    <w:semiHidden/>
    <w:unhideWhenUsed/>
    <w:rsid w:val="00B84F2B"/>
  </w:style>
  <w:style w:type="numbering" w:customStyle="1" w:styleId="NoList60">
    <w:name w:val="No List60"/>
    <w:next w:val="NoList"/>
    <w:uiPriority w:val="99"/>
    <w:semiHidden/>
    <w:unhideWhenUsed/>
    <w:rsid w:val="00B84F2B"/>
  </w:style>
  <w:style w:type="numbering" w:customStyle="1" w:styleId="NoList62">
    <w:name w:val="No List62"/>
    <w:next w:val="NoList"/>
    <w:uiPriority w:val="99"/>
    <w:semiHidden/>
    <w:unhideWhenUsed/>
    <w:rsid w:val="00B84F2B"/>
  </w:style>
  <w:style w:type="numbering" w:customStyle="1" w:styleId="NoList63">
    <w:name w:val="No List63"/>
    <w:next w:val="NoList"/>
    <w:uiPriority w:val="99"/>
    <w:semiHidden/>
    <w:unhideWhenUsed/>
    <w:rsid w:val="00B84F2B"/>
  </w:style>
  <w:style w:type="numbering" w:customStyle="1" w:styleId="NoList64">
    <w:name w:val="No List64"/>
    <w:next w:val="NoList"/>
    <w:uiPriority w:val="99"/>
    <w:semiHidden/>
    <w:unhideWhenUsed/>
    <w:rsid w:val="00B84F2B"/>
  </w:style>
  <w:style w:type="numbering" w:customStyle="1" w:styleId="NoList65">
    <w:name w:val="No List65"/>
    <w:next w:val="NoList"/>
    <w:uiPriority w:val="99"/>
    <w:semiHidden/>
    <w:unhideWhenUsed/>
    <w:rsid w:val="00B84F2B"/>
  </w:style>
  <w:style w:type="numbering" w:customStyle="1" w:styleId="NoList66">
    <w:name w:val="No List66"/>
    <w:next w:val="NoList"/>
    <w:uiPriority w:val="99"/>
    <w:semiHidden/>
    <w:unhideWhenUsed/>
    <w:rsid w:val="00B84F2B"/>
  </w:style>
  <w:style w:type="numbering" w:customStyle="1" w:styleId="NoList67">
    <w:name w:val="No List67"/>
    <w:next w:val="NoList"/>
    <w:uiPriority w:val="99"/>
    <w:semiHidden/>
    <w:unhideWhenUsed/>
    <w:rsid w:val="00B84F2B"/>
  </w:style>
  <w:style w:type="numbering" w:customStyle="1" w:styleId="NoList68">
    <w:name w:val="No List68"/>
    <w:next w:val="NoList"/>
    <w:uiPriority w:val="99"/>
    <w:semiHidden/>
    <w:unhideWhenUsed/>
    <w:rsid w:val="00B84F2B"/>
  </w:style>
  <w:style w:type="numbering" w:customStyle="1" w:styleId="NoList69">
    <w:name w:val="No List69"/>
    <w:next w:val="NoList"/>
    <w:uiPriority w:val="99"/>
    <w:semiHidden/>
    <w:unhideWhenUsed/>
    <w:rsid w:val="00B84F2B"/>
  </w:style>
  <w:style w:type="numbering" w:customStyle="1" w:styleId="NoList70">
    <w:name w:val="No List70"/>
    <w:next w:val="NoList"/>
    <w:uiPriority w:val="99"/>
    <w:semiHidden/>
    <w:unhideWhenUsed/>
    <w:rsid w:val="00B84F2B"/>
  </w:style>
  <w:style w:type="numbering" w:customStyle="1" w:styleId="NoList72">
    <w:name w:val="No List72"/>
    <w:next w:val="NoList"/>
    <w:uiPriority w:val="99"/>
    <w:semiHidden/>
    <w:unhideWhenUsed/>
    <w:rsid w:val="00B84F2B"/>
  </w:style>
  <w:style w:type="numbering" w:customStyle="1" w:styleId="NoList73">
    <w:name w:val="No List73"/>
    <w:next w:val="NoList"/>
    <w:uiPriority w:val="99"/>
    <w:semiHidden/>
    <w:unhideWhenUsed/>
    <w:rsid w:val="00B84F2B"/>
  </w:style>
  <w:style w:type="numbering" w:customStyle="1" w:styleId="NoList74">
    <w:name w:val="No List74"/>
    <w:next w:val="NoList"/>
    <w:uiPriority w:val="99"/>
    <w:semiHidden/>
    <w:unhideWhenUsed/>
    <w:rsid w:val="00B84F2B"/>
  </w:style>
  <w:style w:type="numbering" w:customStyle="1" w:styleId="NoList75">
    <w:name w:val="No List75"/>
    <w:next w:val="NoList"/>
    <w:uiPriority w:val="99"/>
    <w:semiHidden/>
    <w:unhideWhenUsed/>
    <w:rsid w:val="00B84F2B"/>
  </w:style>
  <w:style w:type="paragraph" w:customStyle="1" w:styleId="normiCharChar">
    <w:name w:val="normi Char Char"/>
    <w:basedOn w:val="Normal"/>
    <w:link w:val="normiCharCharChar"/>
    <w:rsid w:val="00CE7057"/>
    <w:pPr>
      <w:widowControl w:val="0"/>
      <w:suppressAutoHyphens/>
      <w:adjustRightInd w:val="0"/>
      <w:spacing w:after="0" w:line="360" w:lineRule="auto"/>
      <w:ind w:firstLine="680"/>
      <w:jc w:val="both"/>
      <w:textAlignment w:val="baseline"/>
    </w:pPr>
    <w:rPr>
      <w:rFonts w:ascii="Times New Roman" w:eastAsia="Times New Roman" w:hAnsi="Times New Roman" w:cs="Times New Roman"/>
      <w:noProof w:val="0"/>
      <w:sz w:val="24"/>
      <w:szCs w:val="20"/>
      <w:lang w:val="en-US" w:eastAsia="ar-SA"/>
    </w:rPr>
  </w:style>
  <w:style w:type="character" w:customStyle="1" w:styleId="normiCharCharChar">
    <w:name w:val="normi Char Char Char"/>
    <w:link w:val="normiCharChar"/>
    <w:rsid w:val="00CE7057"/>
    <w:rPr>
      <w:rFonts w:ascii="Times New Roman" w:eastAsia="Times New Roman" w:hAnsi="Times New Roman" w:cs="Times New Roman"/>
      <w:sz w:val="24"/>
      <w:szCs w:val="20"/>
      <w:lang w:eastAsia="ar-SA"/>
    </w:rPr>
  </w:style>
  <w:style w:type="table" w:customStyle="1" w:styleId="TableGrid6">
    <w:name w:val="Table Grid6"/>
    <w:basedOn w:val="TableNormal"/>
    <w:next w:val="TableGrid"/>
    <w:uiPriority w:val="39"/>
    <w:rsid w:val="0029645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7">
    <w:name w:val="Table Grid7"/>
    <w:basedOn w:val="TableNormal"/>
    <w:next w:val="TableGrid"/>
    <w:uiPriority w:val="39"/>
    <w:rsid w:val="00A03A6E"/>
    <w:pPr>
      <w:spacing w:after="0" w:line="240" w:lineRule="auto"/>
    </w:pPr>
    <w:rPr>
      <w:rFonts w:eastAsiaTheme="minorHAns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WW8Num4z1">
    <w:name w:val="WW8Num4z1"/>
    <w:rsid w:val="00732292"/>
    <w:rPr>
      <w:rFonts w:ascii="Courier New" w:hAnsi="Courier New" w:cs="Courier New"/>
    </w:rPr>
  </w:style>
  <w:style w:type="character" w:customStyle="1" w:styleId="WW8Num4z2">
    <w:name w:val="WW8Num4z2"/>
    <w:rsid w:val="00732292"/>
    <w:rPr>
      <w:rFonts w:ascii="Wingdings" w:hAnsi="Wingdings"/>
    </w:rPr>
  </w:style>
  <w:style w:type="character" w:customStyle="1" w:styleId="WW8Num4z3">
    <w:name w:val="WW8Num4z3"/>
    <w:rsid w:val="00732292"/>
    <w:rPr>
      <w:rFonts w:ascii="Symbol" w:hAnsi="Symbol"/>
    </w:rPr>
  </w:style>
  <w:style w:type="character" w:customStyle="1" w:styleId="WW8Num5z1">
    <w:name w:val="WW8Num5z1"/>
    <w:rsid w:val="00732292"/>
    <w:rPr>
      <w:rFonts w:ascii="Courier New" w:hAnsi="Courier New"/>
    </w:rPr>
  </w:style>
  <w:style w:type="character" w:customStyle="1" w:styleId="WW8Num6z1">
    <w:name w:val="WW8Num6z1"/>
    <w:rsid w:val="00732292"/>
    <w:rPr>
      <w:rFonts w:ascii="Courier New" w:hAnsi="Courier New"/>
      <w:sz w:val="20"/>
    </w:rPr>
  </w:style>
  <w:style w:type="character" w:customStyle="1" w:styleId="WW8Num6z2">
    <w:name w:val="WW8Num6z2"/>
    <w:rsid w:val="00732292"/>
    <w:rPr>
      <w:rFonts w:ascii="StarSymbol" w:eastAsia="StarSymbol" w:hAnsi="StarSymbol" w:cs="StarSymbol"/>
      <w:b/>
      <w:bCs/>
      <w:sz w:val="20"/>
      <w:szCs w:val="20"/>
    </w:rPr>
  </w:style>
  <w:style w:type="character" w:customStyle="1" w:styleId="WW8Num6z3">
    <w:name w:val="WW8Num6z3"/>
    <w:rsid w:val="00732292"/>
    <w:rPr>
      <w:rFonts w:ascii="Symbol" w:hAnsi="Symbol"/>
    </w:rPr>
  </w:style>
  <w:style w:type="character" w:customStyle="1" w:styleId="WW8Num6z5">
    <w:name w:val="WW8Num6z5"/>
    <w:rsid w:val="00732292"/>
    <w:rPr>
      <w:rFonts w:ascii="Wingdings" w:hAnsi="Wingdings"/>
      <w:sz w:val="20"/>
    </w:rPr>
  </w:style>
  <w:style w:type="character" w:customStyle="1" w:styleId="WW8Num41z5">
    <w:name w:val="WW8Num41z5"/>
    <w:rsid w:val="00732292"/>
    <w:rPr>
      <w:rFonts w:ascii="Wingdings" w:hAnsi="Wingdings"/>
    </w:rPr>
  </w:style>
  <w:style w:type="character" w:customStyle="1" w:styleId="WW8Num45z0">
    <w:name w:val="WW8Num45z0"/>
    <w:rsid w:val="00732292"/>
    <w:rPr>
      <w:rFonts w:ascii="Wingdings" w:hAnsi="Wingdings" w:cs="StarSymbol"/>
      <w:sz w:val="18"/>
      <w:szCs w:val="18"/>
    </w:rPr>
  </w:style>
  <w:style w:type="character" w:customStyle="1" w:styleId="WW8Num46z0">
    <w:name w:val="WW8Num46z0"/>
    <w:rsid w:val="00732292"/>
    <w:rPr>
      <w:rFonts w:ascii="Wingdings" w:hAnsi="Wingdings" w:cs="StarSymbol"/>
      <w:sz w:val="18"/>
      <w:szCs w:val="18"/>
    </w:rPr>
  </w:style>
  <w:style w:type="character" w:customStyle="1" w:styleId="WW8Num46z1">
    <w:name w:val="WW8Num46z1"/>
    <w:rsid w:val="00732292"/>
    <w:rPr>
      <w:rFonts w:ascii="OpenSymbol" w:hAnsi="OpenSymbol" w:cs="StarSymbol"/>
      <w:sz w:val="18"/>
      <w:szCs w:val="18"/>
    </w:rPr>
  </w:style>
  <w:style w:type="character" w:customStyle="1" w:styleId="WW8Num46z2">
    <w:name w:val="WW8Num46z2"/>
    <w:rsid w:val="00732292"/>
    <w:rPr>
      <w:rFonts w:ascii="Wingdings" w:hAnsi="Wingdings"/>
    </w:rPr>
  </w:style>
  <w:style w:type="character" w:customStyle="1" w:styleId="WW8Num46z3">
    <w:name w:val="WW8Num46z3"/>
    <w:rsid w:val="00732292"/>
    <w:rPr>
      <w:rFonts w:ascii="Symbol" w:hAnsi="Symbol" w:cs="StarSymbol"/>
      <w:sz w:val="18"/>
      <w:szCs w:val="18"/>
    </w:rPr>
  </w:style>
  <w:style w:type="character" w:customStyle="1" w:styleId="WW8Num47z1">
    <w:name w:val="WW8Num47z1"/>
    <w:rsid w:val="00732292"/>
    <w:rPr>
      <w:rFonts w:ascii="OpenSymbol" w:hAnsi="OpenSymbol" w:cs="StarSymbol"/>
      <w:sz w:val="18"/>
      <w:szCs w:val="18"/>
    </w:rPr>
  </w:style>
  <w:style w:type="character" w:customStyle="1" w:styleId="WW8Num48z1">
    <w:name w:val="WW8Num48z1"/>
    <w:rsid w:val="00732292"/>
    <w:rPr>
      <w:rFonts w:ascii="Webdings" w:hAnsi="Webdings" w:cs="Courier New"/>
    </w:rPr>
  </w:style>
  <w:style w:type="character" w:customStyle="1" w:styleId="WW8Num48z2">
    <w:name w:val="WW8Num48z2"/>
    <w:rsid w:val="00732292"/>
    <w:rPr>
      <w:rFonts w:ascii="Wingdings" w:hAnsi="Wingdings"/>
    </w:rPr>
  </w:style>
  <w:style w:type="character" w:customStyle="1" w:styleId="WW8Num49z1">
    <w:name w:val="WW8Num49z1"/>
    <w:rsid w:val="00732292"/>
    <w:rPr>
      <w:rFonts w:ascii="Times New Roman" w:hAnsi="Times New Roman" w:cs="StarSymbol"/>
      <w:sz w:val="18"/>
      <w:szCs w:val="18"/>
    </w:rPr>
  </w:style>
  <w:style w:type="character" w:customStyle="1" w:styleId="WW8Num50z0">
    <w:name w:val="WW8Num50z0"/>
    <w:rsid w:val="00732292"/>
    <w:rPr>
      <w:rFonts w:ascii="Symbol" w:eastAsia="Times New Roman" w:hAnsi="Symbol" w:cs="Arial"/>
    </w:rPr>
  </w:style>
  <w:style w:type="character" w:customStyle="1" w:styleId="WW8Num5z2">
    <w:name w:val="WW8Num5z2"/>
    <w:rsid w:val="00732292"/>
    <w:rPr>
      <w:rFonts w:ascii="Wingdings" w:hAnsi="Wingdings"/>
    </w:rPr>
  </w:style>
  <w:style w:type="character" w:customStyle="1" w:styleId="WW8Num5z3">
    <w:name w:val="WW8Num5z3"/>
    <w:rsid w:val="00732292"/>
    <w:rPr>
      <w:rFonts w:ascii="Symbol" w:hAnsi="Symbol"/>
    </w:rPr>
  </w:style>
  <w:style w:type="character" w:customStyle="1" w:styleId="WW8Num14z2">
    <w:name w:val="WW8Num14z2"/>
    <w:rsid w:val="00732292"/>
    <w:rPr>
      <w:rFonts w:ascii="Wingdings" w:hAnsi="Wingdings"/>
    </w:rPr>
  </w:style>
  <w:style w:type="character" w:customStyle="1" w:styleId="WW8Num18z3">
    <w:name w:val="WW8Num18z3"/>
    <w:rsid w:val="00732292"/>
    <w:rPr>
      <w:rFonts w:ascii="Symbol" w:hAnsi="Symbol"/>
    </w:rPr>
  </w:style>
  <w:style w:type="character" w:customStyle="1" w:styleId="WW8Num22z3">
    <w:name w:val="WW8Num22z3"/>
    <w:rsid w:val="00732292"/>
    <w:rPr>
      <w:rFonts w:ascii="Symbol" w:hAnsi="Symbol"/>
    </w:rPr>
  </w:style>
  <w:style w:type="character" w:customStyle="1" w:styleId="WW8Num23z3">
    <w:name w:val="WW8Num23z3"/>
    <w:rsid w:val="00732292"/>
    <w:rPr>
      <w:rFonts w:ascii="Symbol" w:hAnsi="Symbol"/>
    </w:rPr>
  </w:style>
  <w:style w:type="character" w:customStyle="1" w:styleId="WW8Num43z3">
    <w:name w:val="WW8Num43z3"/>
    <w:rsid w:val="00732292"/>
    <w:rPr>
      <w:rFonts w:ascii="Symbol" w:hAnsi="Symbol" w:cs="StarSymbol"/>
      <w:sz w:val="18"/>
      <w:szCs w:val="18"/>
    </w:rPr>
  </w:style>
  <w:style w:type="character" w:customStyle="1" w:styleId="WW8Num45z1">
    <w:name w:val="WW8Num45z1"/>
    <w:rsid w:val="00732292"/>
    <w:rPr>
      <w:rFonts w:ascii="Symbol" w:hAnsi="Symbol" w:cs="StarSymbol"/>
      <w:sz w:val="18"/>
      <w:szCs w:val="18"/>
    </w:rPr>
  </w:style>
  <w:style w:type="character" w:customStyle="1" w:styleId="WW8Num45z3">
    <w:name w:val="WW8Num45z3"/>
    <w:rsid w:val="00732292"/>
    <w:rPr>
      <w:rFonts w:ascii="Symbol" w:hAnsi="Symbol" w:cs="StarSymbol"/>
      <w:sz w:val="18"/>
      <w:szCs w:val="18"/>
    </w:rPr>
  </w:style>
  <w:style w:type="character" w:customStyle="1" w:styleId="WW8Num47z0">
    <w:name w:val="WW8Num47z0"/>
    <w:rsid w:val="00732292"/>
    <w:rPr>
      <w:rFonts w:ascii="Wingdings" w:hAnsi="Wingdings" w:cs="StarSymbol"/>
      <w:sz w:val="18"/>
      <w:szCs w:val="18"/>
    </w:rPr>
  </w:style>
  <w:style w:type="character" w:customStyle="1" w:styleId="WW8Num47z3">
    <w:name w:val="WW8Num47z3"/>
    <w:rsid w:val="00732292"/>
    <w:rPr>
      <w:rFonts w:ascii="Symbol" w:hAnsi="Symbol" w:cs="StarSymbol"/>
      <w:sz w:val="18"/>
      <w:szCs w:val="18"/>
    </w:rPr>
  </w:style>
  <w:style w:type="character" w:customStyle="1" w:styleId="WW8Num48z0">
    <w:name w:val="WW8Num48z0"/>
    <w:rsid w:val="00732292"/>
    <w:rPr>
      <w:rFonts w:ascii="Wingdings" w:hAnsi="Wingdings" w:cs="StarSymbol"/>
      <w:sz w:val="18"/>
      <w:szCs w:val="18"/>
    </w:rPr>
  </w:style>
  <w:style w:type="character" w:customStyle="1" w:styleId="WW8Num49z0">
    <w:name w:val="WW8Num49z0"/>
    <w:rsid w:val="00732292"/>
    <w:rPr>
      <w:rFonts w:ascii="Symbol" w:hAnsi="Symbol" w:cs="StarSymbol"/>
      <w:sz w:val="18"/>
      <w:szCs w:val="18"/>
    </w:rPr>
  </w:style>
  <w:style w:type="character" w:customStyle="1" w:styleId="WW-Absatz-Standardschriftart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1111"/>
    <w:rsid w:val="00732292"/>
  </w:style>
  <w:style w:type="character" w:customStyle="1" w:styleId="WW-Absatz-Standardschriftart111111111111111111111111111111111111111111111111111111111111111111111111111111111111111111111111111111111111111111111111111111111111111111111111111111">
    <w:name w:val="WW-Absatz-Standardschriftart111111111111111111111111111111111111111111111111111111111111111111111111111111111111111111111111111111111111111111111111111111111111111111111111111111"/>
    <w:rsid w:val="00732292"/>
  </w:style>
  <w:style w:type="character" w:customStyle="1" w:styleId="Internetlink0">
    <w:name w:val="Internet link"/>
    <w:rsid w:val="00732292"/>
    <w:rPr>
      <w:color w:val="0000FF"/>
      <w:u w:val="single"/>
    </w:rPr>
  </w:style>
  <w:style w:type="character" w:customStyle="1" w:styleId="VisitedInternetLink">
    <w:name w:val="Visited Internet Link"/>
    <w:rsid w:val="00732292"/>
    <w:rPr>
      <w:color w:val="800080"/>
      <w:u w:val="single"/>
    </w:rPr>
  </w:style>
  <w:style w:type="character" w:customStyle="1" w:styleId="BulletSymbols">
    <w:name w:val="Bullet Symbols"/>
    <w:rsid w:val="00732292"/>
    <w:rPr>
      <w:rFonts w:ascii="StarSymbol" w:eastAsia="StarSymbol" w:hAnsi="StarSymbol" w:cs="StarSymbol"/>
      <w:b/>
      <w:bCs/>
      <w:sz w:val="20"/>
      <w:szCs w:val="20"/>
    </w:rPr>
  </w:style>
  <w:style w:type="character" w:customStyle="1" w:styleId="FootnoteSymbol">
    <w:name w:val="Footnote Symbol"/>
    <w:rsid w:val="00732292"/>
  </w:style>
  <w:style w:type="character" w:customStyle="1" w:styleId="Footnoteanchor">
    <w:name w:val="Footnote anchor"/>
    <w:rsid w:val="00732292"/>
    <w:rPr>
      <w:vertAlign w:val="superscript"/>
    </w:rPr>
  </w:style>
  <w:style w:type="character" w:customStyle="1" w:styleId="EndnoteSymbol">
    <w:name w:val="Endnote Symbol"/>
    <w:rsid w:val="00732292"/>
  </w:style>
  <w:style w:type="character" w:customStyle="1" w:styleId="Endnoteanchor">
    <w:name w:val="Endnote anchor"/>
    <w:rsid w:val="00732292"/>
    <w:rPr>
      <w:vertAlign w:val="superscript"/>
    </w:rPr>
  </w:style>
  <w:style w:type="character" w:customStyle="1" w:styleId="Bodytext11pt">
    <w:name w:val="Body text + 11 pt"/>
    <w:rsid w:val="00732292"/>
    <w:rPr>
      <w:b w:val="0"/>
      <w:bCs w:val="0"/>
      <w:i w:val="0"/>
      <w:iCs w:val="0"/>
      <w:caps w:val="0"/>
      <w:smallCaps w:val="0"/>
      <w:strike w:val="0"/>
      <w:dstrike w:val="0"/>
      <w:spacing w:val="0"/>
      <w:sz w:val="22"/>
      <w:szCs w:val="22"/>
    </w:rPr>
  </w:style>
  <w:style w:type="character" w:customStyle="1" w:styleId="Buline">
    <w:name w:val="Buline"/>
    <w:rsid w:val="00732292"/>
    <w:rPr>
      <w:rFonts w:ascii="OpenSymbol" w:eastAsia="OpenSymbol" w:hAnsi="OpenSymbol" w:cs="OpenSymbol"/>
    </w:rPr>
  </w:style>
  <w:style w:type="paragraph" w:customStyle="1" w:styleId="Titlu1">
    <w:name w:val="Titlu1"/>
    <w:basedOn w:val="Normal"/>
    <w:next w:val="BodyText0"/>
    <w:rsid w:val="00732292"/>
    <w:pPr>
      <w:keepNext/>
      <w:widowControl w:val="0"/>
      <w:suppressAutoHyphens/>
      <w:spacing w:before="240" w:after="120" w:line="240" w:lineRule="auto"/>
      <w:textAlignment w:val="baseline"/>
    </w:pPr>
    <w:rPr>
      <w:rFonts w:ascii="Nimbus Sans L" w:eastAsia="DejaVu Sans" w:hAnsi="Nimbus Sans L" w:cs="DejaVu Sans"/>
      <w:noProof w:val="0"/>
      <w:kern w:val="1"/>
      <w:sz w:val="28"/>
      <w:szCs w:val="28"/>
      <w:lang w:val="en-US" w:eastAsia="hi-IN" w:bidi="hi-IN"/>
    </w:rPr>
  </w:style>
  <w:style w:type="paragraph" w:customStyle="1" w:styleId="Subtitrare">
    <w:name w:val="Subtitrare"/>
    <w:basedOn w:val="Normal"/>
    <w:rsid w:val="00732292"/>
    <w:pPr>
      <w:widowControl w:val="0"/>
      <w:suppressLineNumbers/>
      <w:suppressAutoHyphens/>
      <w:spacing w:before="120" w:after="120" w:line="240" w:lineRule="auto"/>
      <w:textAlignment w:val="baseline"/>
    </w:pPr>
    <w:rPr>
      <w:rFonts w:ascii="Times New Roman" w:eastAsia="Arial Unicode MS" w:hAnsi="Times New Roman" w:cs="Times New Roman"/>
      <w:i/>
      <w:iCs/>
      <w:noProof w:val="0"/>
      <w:kern w:val="1"/>
      <w:sz w:val="24"/>
      <w:szCs w:val="24"/>
      <w:lang w:val="en-US" w:eastAsia="hi-IN" w:bidi="hi-IN"/>
    </w:rPr>
  </w:style>
  <w:style w:type="paragraph" w:customStyle="1" w:styleId="Textbodyindent0">
    <w:name w:val="Text body indent"/>
    <w:basedOn w:val="Standard"/>
    <w:rsid w:val="00732292"/>
    <w:pPr>
      <w:ind w:firstLine="900"/>
      <w:jc w:val="both"/>
    </w:pPr>
  </w:style>
  <w:style w:type="paragraph" w:customStyle="1" w:styleId="Corptext22">
    <w:name w:val="Corp text 22"/>
    <w:basedOn w:val="Standard"/>
    <w:rsid w:val="00732292"/>
    <w:pPr>
      <w:jc w:val="center"/>
    </w:pPr>
    <w:rPr>
      <w:caps/>
      <w:sz w:val="20"/>
    </w:rPr>
  </w:style>
  <w:style w:type="paragraph" w:customStyle="1" w:styleId="Footnote">
    <w:name w:val="Footnote"/>
    <w:basedOn w:val="Standard"/>
    <w:rsid w:val="00732292"/>
    <w:pPr>
      <w:suppressLineNumbers/>
      <w:ind w:left="283" w:hanging="283"/>
    </w:pPr>
    <w:rPr>
      <w:sz w:val="20"/>
      <w:szCs w:val="20"/>
    </w:rPr>
  </w:style>
  <w:style w:type="paragraph" w:customStyle="1" w:styleId="Endnote">
    <w:name w:val="Endnote"/>
    <w:basedOn w:val="Standard"/>
    <w:rsid w:val="00732292"/>
    <w:pPr>
      <w:suppressLineNumbers/>
      <w:ind w:left="283" w:hanging="283"/>
    </w:pPr>
    <w:rPr>
      <w:sz w:val="20"/>
      <w:szCs w:val="20"/>
    </w:rPr>
  </w:style>
  <w:style w:type="paragraph" w:customStyle="1" w:styleId="Heading10">
    <w:name w:val="Heading 10"/>
    <w:basedOn w:val="Heading"/>
    <w:next w:val="Textbody0"/>
    <w:rsid w:val="00732292"/>
    <w:pPr>
      <w:textAlignment w:val="baseline"/>
    </w:pPr>
    <w:rPr>
      <w:rFonts w:eastAsia="Lucida Sans Unicode"/>
      <w:b/>
      <w:bCs/>
      <w:noProof w:val="0"/>
      <w:kern w:val="1"/>
      <w:lang w:val="ro-RO"/>
    </w:rPr>
  </w:style>
  <w:style w:type="paragraph" w:customStyle="1" w:styleId="Coninuttabel">
    <w:name w:val="Conținut tabel"/>
    <w:basedOn w:val="Normal"/>
    <w:rsid w:val="00732292"/>
    <w:pPr>
      <w:widowControl w:val="0"/>
      <w:suppressLineNumbers/>
      <w:suppressAutoHyphens/>
      <w:spacing w:after="0" w:line="240" w:lineRule="auto"/>
      <w:textAlignment w:val="baseline"/>
    </w:pPr>
    <w:rPr>
      <w:rFonts w:ascii="Times New Roman" w:eastAsia="Arial Unicode MS" w:hAnsi="Times New Roman" w:cs="Times New Roman"/>
      <w:noProof w:val="0"/>
      <w:kern w:val="1"/>
      <w:sz w:val="24"/>
      <w:szCs w:val="24"/>
      <w:lang w:val="en-US" w:eastAsia="hi-IN" w:bidi="hi-IN"/>
    </w:rPr>
  </w:style>
  <w:style w:type="paragraph" w:customStyle="1" w:styleId="Titludetabel">
    <w:name w:val="Titlu de tabel"/>
    <w:basedOn w:val="Coninuttabel"/>
    <w:rsid w:val="00732292"/>
    <w:pPr>
      <w:jc w:val="center"/>
    </w:pPr>
    <w:rPr>
      <w:b/>
      <w:bCs/>
    </w:rPr>
  </w:style>
  <w:style w:type="paragraph" w:customStyle="1" w:styleId="Cuprins10">
    <w:name w:val="Cuprins 10"/>
    <w:basedOn w:val="Index"/>
    <w:rsid w:val="00732292"/>
    <w:pPr>
      <w:tabs>
        <w:tab w:val="right" w:leader="dot" w:pos="7091"/>
      </w:tabs>
      <w:ind w:left="2547"/>
      <w:textAlignment w:val="baseline"/>
    </w:pPr>
    <w:rPr>
      <w:noProof w:val="0"/>
      <w:kern w:val="1"/>
      <w:lang w:val="ro-RO"/>
    </w:rPr>
  </w:style>
  <w:style w:type="paragraph" w:customStyle="1" w:styleId="Cuprinscadru">
    <w:name w:val="Cuprins cadru"/>
    <w:basedOn w:val="BodyText0"/>
    <w:rsid w:val="00732292"/>
    <w:pPr>
      <w:shd w:val="clear" w:color="auto" w:fill="FFFFFF"/>
      <w:suppressAutoHyphens/>
      <w:spacing w:after="300" w:line="0" w:lineRule="atLeast"/>
      <w:jc w:val="left"/>
      <w:textAlignment w:val="baseline"/>
    </w:pPr>
    <w:rPr>
      <w:noProof w:val="0"/>
      <w:kern w:val="1"/>
      <w:sz w:val="23"/>
      <w:szCs w:val="23"/>
      <w:lang w:eastAsia="ar-SA"/>
    </w:rPr>
  </w:style>
  <w:style w:type="numbering" w:customStyle="1" w:styleId="NoList76">
    <w:name w:val="No List76"/>
    <w:next w:val="NoList"/>
    <w:uiPriority w:val="99"/>
    <w:semiHidden/>
    <w:unhideWhenUsed/>
    <w:rsid w:val="00601955"/>
  </w:style>
  <w:style w:type="table" w:customStyle="1" w:styleId="TableGrid8">
    <w:name w:val="Table Grid8"/>
    <w:basedOn w:val="TableNormal"/>
    <w:next w:val="TableGrid"/>
    <w:rsid w:val="006019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2">
    <w:name w:val="No List112"/>
    <w:next w:val="NoList"/>
    <w:uiPriority w:val="99"/>
    <w:semiHidden/>
    <w:unhideWhenUsed/>
    <w:rsid w:val="00601955"/>
  </w:style>
  <w:style w:type="table" w:customStyle="1" w:styleId="TableGrid12">
    <w:name w:val="Table Grid12"/>
    <w:basedOn w:val="TableNormal"/>
    <w:next w:val="TableGrid"/>
    <w:uiPriority w:val="59"/>
    <w:rsid w:val="0060195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12">
    <w:name w:val="No List212"/>
    <w:next w:val="NoList"/>
    <w:uiPriority w:val="99"/>
    <w:semiHidden/>
    <w:unhideWhenUsed/>
    <w:rsid w:val="00601955"/>
  </w:style>
  <w:style w:type="numbering" w:customStyle="1" w:styleId="NoList310">
    <w:name w:val="No List310"/>
    <w:next w:val="NoList"/>
    <w:uiPriority w:val="99"/>
    <w:semiHidden/>
    <w:unhideWhenUsed/>
    <w:rsid w:val="00601955"/>
  </w:style>
  <w:style w:type="numbering" w:customStyle="1" w:styleId="NoList410">
    <w:name w:val="No List410"/>
    <w:next w:val="NoList"/>
    <w:uiPriority w:val="99"/>
    <w:semiHidden/>
    <w:unhideWhenUsed/>
    <w:rsid w:val="00601955"/>
  </w:style>
  <w:style w:type="table" w:customStyle="1" w:styleId="TableGrid22">
    <w:name w:val="Table Grid22"/>
    <w:basedOn w:val="TableNormal"/>
    <w:next w:val="TableGrid"/>
    <w:uiPriority w:val="59"/>
    <w:rsid w:val="0060195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ilSebi">
    <w:name w:val="Stil_Sebi"/>
    <w:basedOn w:val="Heading1"/>
    <w:link w:val="StilSebiChar"/>
    <w:qFormat/>
    <w:rsid w:val="00601955"/>
    <w:pPr>
      <w:tabs>
        <w:tab w:val="clear" w:pos="720"/>
        <w:tab w:val="num" w:pos="0"/>
      </w:tabs>
      <w:suppressAutoHyphens/>
      <w:spacing w:before="0" w:after="0"/>
      <w:ind w:left="0" w:firstLine="0"/>
    </w:pPr>
    <w:rPr>
      <w:rFonts w:eastAsia="Times New Roman" w:cstheme="minorHAnsi"/>
      <w:noProof w:val="0"/>
      <w:sz w:val="24"/>
      <w:szCs w:val="24"/>
      <w:lang w:val="en-US" w:eastAsia="ar-SA"/>
    </w:rPr>
  </w:style>
  <w:style w:type="character" w:customStyle="1" w:styleId="StilSebiChar">
    <w:name w:val="Stil_Sebi Char"/>
    <w:basedOn w:val="Heading1Char"/>
    <w:link w:val="StilSebi"/>
    <w:rsid w:val="00601955"/>
    <w:rPr>
      <w:rFonts w:eastAsia="Times New Roman" w:cstheme="minorHAnsi"/>
      <w:b/>
      <w:bCs/>
      <w:kern w:val="32"/>
      <w:sz w:val="24"/>
      <w:szCs w:val="24"/>
      <w:lang w:eastAsia="ar-SA"/>
    </w:rPr>
  </w:style>
  <w:style w:type="table" w:customStyle="1" w:styleId="vladstyle">
    <w:name w:val="vlad style"/>
    <w:basedOn w:val="TableNormal"/>
    <w:uiPriority w:val="99"/>
    <w:rsid w:val="00601955"/>
    <w:pPr>
      <w:spacing w:after="0" w:line="240" w:lineRule="auto"/>
      <w:jc w:val="center"/>
    </w:pPr>
    <w:rPr>
      <w:rFonts w:ascii="Calibri" w:eastAsia="Times New Roman" w:hAnsi="Calibri" w:cs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7" w:type="dxa"/>
        <w:right w:w="17" w:type="dxa"/>
      </w:tblCellMar>
    </w:tblPr>
    <w:tcPr>
      <w:vAlign w:val="center"/>
    </w:tcPr>
  </w:style>
  <w:style w:type="paragraph" w:customStyle="1" w:styleId="xl101">
    <w:name w:val="xl101"/>
    <w:basedOn w:val="Normal"/>
    <w:rsid w:val="0060195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numbering" w:customStyle="1" w:styleId="NoList77">
    <w:name w:val="No List77"/>
    <w:next w:val="NoList"/>
    <w:uiPriority w:val="99"/>
    <w:semiHidden/>
    <w:unhideWhenUsed/>
    <w:rsid w:val="00601955"/>
  </w:style>
  <w:style w:type="table" w:customStyle="1" w:styleId="TableGrid9">
    <w:name w:val="Table Grid9"/>
    <w:basedOn w:val="TableNormal"/>
    <w:next w:val="TableGrid"/>
    <w:rsid w:val="006019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601955"/>
  </w:style>
  <w:style w:type="table" w:customStyle="1" w:styleId="TableGrid13">
    <w:name w:val="Table Grid13"/>
    <w:basedOn w:val="TableNormal"/>
    <w:next w:val="TableGrid"/>
    <w:uiPriority w:val="59"/>
    <w:rsid w:val="0060195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13">
    <w:name w:val="No List213"/>
    <w:next w:val="NoList"/>
    <w:uiPriority w:val="99"/>
    <w:semiHidden/>
    <w:unhideWhenUsed/>
    <w:rsid w:val="00601955"/>
  </w:style>
  <w:style w:type="numbering" w:customStyle="1" w:styleId="NoList311">
    <w:name w:val="No List311"/>
    <w:next w:val="NoList"/>
    <w:uiPriority w:val="99"/>
    <w:semiHidden/>
    <w:unhideWhenUsed/>
    <w:rsid w:val="00601955"/>
  </w:style>
  <w:style w:type="numbering" w:customStyle="1" w:styleId="NoList411">
    <w:name w:val="No List411"/>
    <w:next w:val="NoList"/>
    <w:uiPriority w:val="99"/>
    <w:semiHidden/>
    <w:unhideWhenUsed/>
    <w:rsid w:val="00601955"/>
  </w:style>
  <w:style w:type="table" w:customStyle="1" w:styleId="TableGrid23">
    <w:name w:val="Table Grid23"/>
    <w:basedOn w:val="TableNormal"/>
    <w:next w:val="TableGrid"/>
    <w:uiPriority w:val="59"/>
    <w:rsid w:val="0060195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8">
    <w:name w:val="No List78"/>
    <w:next w:val="NoList"/>
    <w:uiPriority w:val="99"/>
    <w:semiHidden/>
    <w:unhideWhenUsed/>
    <w:rsid w:val="008D557C"/>
  </w:style>
  <w:style w:type="table" w:customStyle="1" w:styleId="TableGrid10">
    <w:name w:val="Table Grid10"/>
    <w:basedOn w:val="TableNormal"/>
    <w:next w:val="TableGrid"/>
    <w:rsid w:val="008D557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4">
    <w:name w:val="No List114"/>
    <w:next w:val="NoList"/>
    <w:uiPriority w:val="99"/>
    <w:semiHidden/>
    <w:unhideWhenUsed/>
    <w:rsid w:val="008D557C"/>
  </w:style>
  <w:style w:type="table" w:customStyle="1" w:styleId="TableGrid14">
    <w:name w:val="Table Grid14"/>
    <w:basedOn w:val="TableNormal"/>
    <w:next w:val="TableGrid"/>
    <w:uiPriority w:val="59"/>
    <w:rsid w:val="008D557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14">
    <w:name w:val="No List214"/>
    <w:next w:val="NoList"/>
    <w:uiPriority w:val="99"/>
    <w:semiHidden/>
    <w:unhideWhenUsed/>
    <w:rsid w:val="008D557C"/>
  </w:style>
  <w:style w:type="numbering" w:customStyle="1" w:styleId="NoList312">
    <w:name w:val="No List312"/>
    <w:next w:val="NoList"/>
    <w:uiPriority w:val="99"/>
    <w:semiHidden/>
    <w:unhideWhenUsed/>
    <w:rsid w:val="008D557C"/>
  </w:style>
  <w:style w:type="numbering" w:customStyle="1" w:styleId="NoList412">
    <w:name w:val="No List412"/>
    <w:next w:val="NoList"/>
    <w:uiPriority w:val="99"/>
    <w:semiHidden/>
    <w:unhideWhenUsed/>
    <w:rsid w:val="008D557C"/>
  </w:style>
  <w:style w:type="table" w:customStyle="1" w:styleId="TableGrid24">
    <w:name w:val="Table Grid24"/>
    <w:basedOn w:val="TableNormal"/>
    <w:next w:val="TableGrid"/>
    <w:uiPriority w:val="59"/>
    <w:rsid w:val="008D557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9">
    <w:name w:val="No List79"/>
    <w:next w:val="NoList"/>
    <w:uiPriority w:val="99"/>
    <w:semiHidden/>
    <w:unhideWhenUsed/>
    <w:rsid w:val="008D557C"/>
  </w:style>
  <w:style w:type="table" w:customStyle="1" w:styleId="TableGrid15">
    <w:name w:val="Table Grid15"/>
    <w:basedOn w:val="TableNormal"/>
    <w:next w:val="TableGrid"/>
    <w:rsid w:val="008D557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5">
    <w:name w:val="No List115"/>
    <w:next w:val="NoList"/>
    <w:uiPriority w:val="99"/>
    <w:semiHidden/>
    <w:unhideWhenUsed/>
    <w:rsid w:val="008D557C"/>
  </w:style>
  <w:style w:type="table" w:customStyle="1" w:styleId="TableGrid16">
    <w:name w:val="Table Grid16"/>
    <w:basedOn w:val="TableNormal"/>
    <w:next w:val="TableGrid"/>
    <w:uiPriority w:val="59"/>
    <w:rsid w:val="008D557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15">
    <w:name w:val="No List215"/>
    <w:next w:val="NoList"/>
    <w:uiPriority w:val="99"/>
    <w:semiHidden/>
    <w:unhideWhenUsed/>
    <w:rsid w:val="008D557C"/>
  </w:style>
  <w:style w:type="numbering" w:customStyle="1" w:styleId="NoList313">
    <w:name w:val="No List313"/>
    <w:next w:val="NoList"/>
    <w:uiPriority w:val="99"/>
    <w:semiHidden/>
    <w:unhideWhenUsed/>
    <w:rsid w:val="008D557C"/>
  </w:style>
  <w:style w:type="numbering" w:customStyle="1" w:styleId="NoList413">
    <w:name w:val="No List413"/>
    <w:next w:val="NoList"/>
    <w:uiPriority w:val="99"/>
    <w:semiHidden/>
    <w:unhideWhenUsed/>
    <w:rsid w:val="008D557C"/>
  </w:style>
  <w:style w:type="table" w:customStyle="1" w:styleId="TableGrid25">
    <w:name w:val="Table Grid25"/>
    <w:basedOn w:val="TableNormal"/>
    <w:next w:val="TableGrid"/>
    <w:uiPriority w:val="59"/>
    <w:rsid w:val="008D557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1.jpeg"/><Relationship Id="rId39" Type="http://schemas.openxmlformats.org/officeDocument/2006/relationships/chart" Target="charts/chart10.xml"/><Relationship Id="rId21" Type="http://schemas.openxmlformats.org/officeDocument/2006/relationships/footer" Target="footer6.xml"/><Relationship Id="rId34" Type="http://schemas.openxmlformats.org/officeDocument/2006/relationships/chart" Target="charts/chart5.xml"/><Relationship Id="rId42" Type="http://schemas.openxmlformats.org/officeDocument/2006/relationships/image" Target="media/image14.jpg"/><Relationship Id="rId47" Type="http://schemas.openxmlformats.org/officeDocument/2006/relationships/image" Target="media/image19.jpeg"/><Relationship Id="rId50" Type="http://schemas.openxmlformats.org/officeDocument/2006/relationships/chart" Target="charts/chart13.xml"/><Relationship Id="rId55" Type="http://schemas.openxmlformats.org/officeDocument/2006/relationships/footer" Target="footer8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9" Type="http://schemas.openxmlformats.org/officeDocument/2006/relationships/chart" Target="charts/chart1.xml"/><Relationship Id="rId11" Type="http://schemas.openxmlformats.org/officeDocument/2006/relationships/header" Target="header1.xml"/><Relationship Id="rId24" Type="http://schemas.openxmlformats.org/officeDocument/2006/relationships/image" Target="media/image9.png"/><Relationship Id="rId32" Type="http://schemas.openxmlformats.org/officeDocument/2006/relationships/chart" Target="charts/chart3.xml"/><Relationship Id="rId37" Type="http://schemas.openxmlformats.org/officeDocument/2006/relationships/chart" Target="charts/chart8.xml"/><Relationship Id="rId40" Type="http://schemas.openxmlformats.org/officeDocument/2006/relationships/chart" Target="charts/chart11.xml"/><Relationship Id="rId45" Type="http://schemas.openxmlformats.org/officeDocument/2006/relationships/image" Target="media/image17.jpeg"/><Relationship Id="rId53" Type="http://schemas.openxmlformats.org/officeDocument/2006/relationships/chart" Target="charts/chart14.xml"/><Relationship Id="rId58" Type="http://schemas.openxmlformats.org/officeDocument/2006/relationships/glossaryDocument" Target="glossary/document.xml"/><Relationship Id="rId5" Type="http://schemas.openxmlformats.org/officeDocument/2006/relationships/settings" Target="settings.xml"/><Relationship Id="rId19" Type="http://schemas.openxmlformats.org/officeDocument/2006/relationships/image" Target="media/image5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Relationship Id="rId22" Type="http://schemas.openxmlformats.org/officeDocument/2006/relationships/image" Target="media/image7.jpeg"/><Relationship Id="rId27" Type="http://schemas.openxmlformats.org/officeDocument/2006/relationships/image" Target="media/image12.png"/><Relationship Id="rId30" Type="http://schemas.openxmlformats.org/officeDocument/2006/relationships/footer" Target="footer7.xml"/><Relationship Id="rId35" Type="http://schemas.openxmlformats.org/officeDocument/2006/relationships/chart" Target="charts/chart6.xml"/><Relationship Id="rId43" Type="http://schemas.openxmlformats.org/officeDocument/2006/relationships/image" Target="media/image15.jpeg"/><Relationship Id="rId48" Type="http://schemas.openxmlformats.org/officeDocument/2006/relationships/image" Target="media/image20.jpeg"/><Relationship Id="rId56" Type="http://schemas.openxmlformats.org/officeDocument/2006/relationships/footer" Target="footer9.xml"/><Relationship Id="rId8" Type="http://schemas.openxmlformats.org/officeDocument/2006/relationships/endnotes" Target="endnotes.xml"/><Relationship Id="rId51" Type="http://schemas.openxmlformats.org/officeDocument/2006/relationships/hyperlink" Target="http://www.earth.unibuc.ro/" TargetMode="Externa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0.jpeg"/><Relationship Id="rId33" Type="http://schemas.openxmlformats.org/officeDocument/2006/relationships/chart" Target="charts/chart4.xml"/><Relationship Id="rId38" Type="http://schemas.openxmlformats.org/officeDocument/2006/relationships/chart" Target="charts/chart9.xml"/><Relationship Id="rId46" Type="http://schemas.openxmlformats.org/officeDocument/2006/relationships/image" Target="media/image18.jpeg"/><Relationship Id="rId59" Type="http://schemas.openxmlformats.org/officeDocument/2006/relationships/theme" Target="theme/theme1.xml"/><Relationship Id="rId20" Type="http://schemas.openxmlformats.org/officeDocument/2006/relationships/image" Target="media/image6.jpeg"/><Relationship Id="rId41" Type="http://schemas.openxmlformats.org/officeDocument/2006/relationships/chart" Target="charts/chart12.xml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chart" Target="charts/chart7.xml"/><Relationship Id="rId49" Type="http://schemas.openxmlformats.org/officeDocument/2006/relationships/image" Target="media/image21.jpeg"/><Relationship Id="rId57" Type="http://schemas.openxmlformats.org/officeDocument/2006/relationships/fontTable" Target="fontTable.xml"/><Relationship Id="rId10" Type="http://schemas.openxmlformats.org/officeDocument/2006/relationships/image" Target="media/image2.jpeg"/><Relationship Id="rId31" Type="http://schemas.openxmlformats.org/officeDocument/2006/relationships/chart" Target="charts/chart2.xml"/><Relationship Id="rId44" Type="http://schemas.openxmlformats.org/officeDocument/2006/relationships/image" Target="media/image16.jpeg"/><Relationship Id="rId52" Type="http://schemas.openxmlformats.org/officeDocument/2006/relationships/hyperlink" Target="http://www.fotografieaeriana.eu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dr_11\Desktop\New%20Microsoft%20Excel%20Worksheet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\\192.168.0.121\forestdesign\amenajarea%20padurilor\proiecte%20in%20lucru\2022\Campo%20D&#8221;Oro\UP%20II%20Magureni\Proiect\De_ajutor_proiect\grafice_2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\\192.168.0.121\forestdesign\amenajarea%20padurilor\proiecte%20in%20lucru\2022\Campo%20D&#8221;Oro\UP%20II%20Magureni\Proiect\De_ajutor_proiect\grafice_2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\\192.168.0.121\forestdesign\amenajarea%20padurilor\proiecte%20in%20lucru\2022\Campo%20D&#8221;Oro\UP%20II%20Magureni\Proiect\De_ajutor_proiect\grafice_2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\\192.168.0.121\forestdesign\amenajarea%20padurilor\proiecte%20in%20lucru\2022\Campo%20D&#8221;Oro\UP%20II%20Magureni\Proiect\De_ajutor_proiect\grafice_2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dr_11\Desktop\New%20Microsoft%20Excel%20Workshee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dr_11\Desktop\New%20Microsoft%20Excel%20Workshee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dr_11\Desktop\New%20Microsoft%20Excel%20Workshee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4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/>
              <a:t>categoria</a:t>
            </a:r>
            <a:r>
              <a:rPr lang="ro-RO" baseline="0"/>
              <a:t> de bonitat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10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7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2728-4907-96C1-4D5AD116E78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2728-4907-96C1-4D5AD116E78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2728-4907-96C1-4D5AD116E78F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728-4907-96C1-4D5AD116E78F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728-4907-96C1-4D5AD116E78F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728-4907-96C1-4D5AD116E78F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3!$G$18:$G$20</c:f>
              <c:strCache>
                <c:ptCount val="3"/>
                <c:pt idx="0">
                  <c:v>Superioară</c:v>
                </c:pt>
                <c:pt idx="1">
                  <c:v>Mijlocie </c:v>
                </c:pt>
                <c:pt idx="2">
                  <c:v>Inferioară</c:v>
                </c:pt>
              </c:strCache>
            </c:strRef>
          </c:cat>
          <c:val>
            <c:numRef>
              <c:f>Sheet3!$H$18:$H$20</c:f>
              <c:numCache>
                <c:formatCode>0%</c:formatCode>
                <c:ptCount val="3"/>
                <c:pt idx="0">
                  <c:v>0.94</c:v>
                </c:pt>
                <c:pt idx="1">
                  <c:v>0.06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728-4907-96C1-4D5AD116E78F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900">
                <a:solidFill>
                  <a:sysClr val="windowText" lastClr="000000"/>
                </a:solidFill>
              </a:rPr>
              <a:t>repartiția posibilității pe lucrări</a:t>
            </a:r>
            <a:r>
              <a:rPr lang="ro-RO" sz="900" baseline="0">
                <a:solidFill>
                  <a:sysClr val="windowText" lastClr="000000"/>
                </a:solidFill>
              </a:rPr>
              <a:t> de îngrijire și conducere</a:t>
            </a:r>
            <a:endParaRPr lang="en-US" sz="90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118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1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50F6-49E5-B3BF-FC3E47CE94A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50F6-49E5-B3BF-FC3E47CE94A0}"/>
              </c:ext>
            </c:extLst>
          </c:dPt>
          <c:dLbls>
            <c:dLbl>
              <c:idx val="0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1-50F6-49E5-B3BF-FC3E47CE94A0}"/>
                </c:ext>
              </c:extLst>
            </c:dLbl>
            <c:dLbl>
              <c:idx val="1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3-50F6-49E5-B3BF-FC3E47CE94A0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rgbClr val="5B9BD5"/>
                </a:solidFill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Sheet1!$C$25:$C$26</c:f>
              <c:strCache>
                <c:ptCount val="2"/>
                <c:pt idx="0">
                  <c:v>Rărituri</c:v>
                </c:pt>
                <c:pt idx="1">
                  <c:v>Tăieri de igienă</c:v>
                </c:pt>
              </c:strCache>
            </c:strRef>
          </c:cat>
          <c:val>
            <c:numRef>
              <c:f>Sheet1!$D$25:$D$26</c:f>
              <c:numCache>
                <c:formatCode>General</c:formatCode>
                <c:ptCount val="2"/>
                <c:pt idx="0">
                  <c:v>14457</c:v>
                </c:pt>
                <c:pt idx="1">
                  <c:v>23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0F6-49E5-B3BF-FC3E47CE94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100"/>
              <a:t>volumul de recoltat pe specii (%)</a:t>
            </a:r>
            <a:endParaRPr lang="en-US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206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8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1161-409E-AB4B-8D63980A2CE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1161-409E-AB4B-8D63980A2CE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1161-409E-AB4B-8D63980A2CE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1161-409E-AB4B-8D63980A2CEB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1161-409E-AB4B-8D63980A2CEB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1161-409E-AB4B-8D63980A2CEB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1161-409E-AB4B-8D63980A2CEB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1161-409E-AB4B-8D63980A2CEB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1161-409E-AB4B-8D63980A2CEB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1161-409E-AB4B-8D63980A2CEB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1161-409E-AB4B-8D63980A2CEB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1161-409E-AB4B-8D63980A2CEB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1161-409E-AB4B-8D63980A2CEB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1161-409E-AB4B-8D63980A2CEB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B$9:$B$15</c:f>
              <c:strCache>
                <c:ptCount val="7"/>
                <c:pt idx="0">
                  <c:v>FA</c:v>
                </c:pt>
                <c:pt idx="1">
                  <c:v>GO</c:v>
                </c:pt>
                <c:pt idx="2">
                  <c:v>TE</c:v>
                </c:pt>
                <c:pt idx="3">
                  <c:v>CA</c:v>
                </c:pt>
                <c:pt idx="4">
                  <c:v>PLT</c:v>
                </c:pt>
                <c:pt idx="5">
                  <c:v>PIN</c:v>
                </c:pt>
                <c:pt idx="6">
                  <c:v>DT</c:v>
                </c:pt>
              </c:strCache>
            </c:strRef>
          </c:cat>
          <c:val>
            <c:numRef>
              <c:f>Sheet2!$C$9:$C$15</c:f>
              <c:numCache>
                <c:formatCode>General</c:formatCode>
                <c:ptCount val="7"/>
                <c:pt idx="0">
                  <c:v>526</c:v>
                </c:pt>
                <c:pt idx="1">
                  <c:v>423</c:v>
                </c:pt>
                <c:pt idx="2">
                  <c:v>130</c:v>
                </c:pt>
                <c:pt idx="3">
                  <c:v>123</c:v>
                </c:pt>
                <c:pt idx="4">
                  <c:v>100</c:v>
                </c:pt>
                <c:pt idx="5">
                  <c:v>36</c:v>
                </c:pt>
                <c:pt idx="6">
                  <c:v>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161-409E-AB4B-8D63980A2CEB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200"/>
              <a:t>volumul de masă</a:t>
            </a:r>
            <a:r>
              <a:rPr lang="ro-RO" sz="1200" baseline="0"/>
              <a:t> lemnoasă, posibil de recoltat, pe specii (mc%)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195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9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0B52-44FC-8E4D-77FF7157A47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0B52-44FC-8E4D-77FF7157A47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0B52-44FC-8E4D-77FF7157A47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0B52-44FC-8E4D-77FF7157A47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0B52-44FC-8E4D-77FF7157A47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0B52-44FC-8E4D-77FF7157A47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0B52-44FC-8E4D-77FF7157A47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0B52-44FC-8E4D-77FF7157A47C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0B52-44FC-8E4D-77FF7157A47C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0B52-44FC-8E4D-77FF7157A47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0B52-44FC-8E4D-77FF7157A47C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0B52-44FC-8E4D-77FF7157A47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0B52-44FC-8E4D-77FF7157A47C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0B52-44FC-8E4D-77FF7157A47C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0B52-44FC-8E4D-77FF7157A47C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0B52-44FC-8E4D-77FF7157A47C}"/>
                </c:ext>
              </c:extLst>
            </c:dLbl>
            <c:dLbl>
              <c:idx val="6"/>
              <c:layout>
                <c:manualLayout>
                  <c:x val="-0.05"/>
                  <c:y val="4.6296296296296294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0B52-44FC-8E4D-77FF7157A47C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0B52-44FC-8E4D-77FF7157A47C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0B52-44FC-8E4D-77FF7157A47C}"/>
                </c:ext>
              </c:extLst>
            </c:dLbl>
            <c:dLbl>
              <c:idx val="9"/>
              <c:layout>
                <c:manualLayout>
                  <c:x val="-8.8888888888888892E-2"/>
                  <c:y val="-2.777777777777777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0B52-44FC-8E4D-77FF7157A47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3!$C$9:$C$18</c:f>
              <c:strCache>
                <c:ptCount val="9"/>
                <c:pt idx="0">
                  <c:v>FA</c:v>
                </c:pt>
                <c:pt idx="1">
                  <c:v>GO</c:v>
                </c:pt>
                <c:pt idx="2">
                  <c:v>TE</c:v>
                </c:pt>
                <c:pt idx="3">
                  <c:v>CA</c:v>
                </c:pt>
                <c:pt idx="4">
                  <c:v>PLT</c:v>
                </c:pt>
                <c:pt idx="5">
                  <c:v>PIN</c:v>
                </c:pt>
                <c:pt idx="6">
                  <c:v>FR</c:v>
                </c:pt>
                <c:pt idx="7">
                  <c:v>DT</c:v>
                </c:pt>
                <c:pt idx="8">
                  <c:v>DM</c:v>
                </c:pt>
              </c:strCache>
            </c:strRef>
          </c:cat>
          <c:val>
            <c:numRef>
              <c:f>Sheet3!$D$9:$D$18</c:f>
              <c:numCache>
                <c:formatCode>General</c:formatCode>
                <c:ptCount val="10"/>
                <c:pt idx="0">
                  <c:v>2089</c:v>
                </c:pt>
                <c:pt idx="1">
                  <c:v>859</c:v>
                </c:pt>
                <c:pt idx="2">
                  <c:v>406</c:v>
                </c:pt>
                <c:pt idx="3">
                  <c:v>717</c:v>
                </c:pt>
                <c:pt idx="4">
                  <c:v>281</c:v>
                </c:pt>
                <c:pt idx="5">
                  <c:v>36</c:v>
                </c:pt>
                <c:pt idx="6">
                  <c:v>53</c:v>
                </c:pt>
                <c:pt idx="7">
                  <c:v>415</c:v>
                </c:pt>
                <c:pt idx="8">
                  <c:v>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0B52-44FC-8E4D-77FF7157A47C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200"/>
              <a:t>Ponderea</a:t>
            </a:r>
            <a:r>
              <a:rPr lang="ro-RO" sz="1200" baseline="0"/>
              <a:t> arboretelor pe tipuri de structură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122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10"/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1-F85B-4E6E-AE52-0F51BAE9D9A3}"/>
              </c:ext>
            </c:extLst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3-F85B-4E6E-AE52-0F51BAE9D9A3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5!$F$11:$F$12</c:f>
              <c:strCache>
                <c:ptCount val="2"/>
                <c:pt idx="0">
                  <c:v>relativ echienă</c:v>
                </c:pt>
                <c:pt idx="1">
                  <c:v>relativ plurienă</c:v>
                </c:pt>
              </c:strCache>
            </c:strRef>
          </c:cat>
          <c:val>
            <c:numRef>
              <c:f>Sheet5!$G$11:$G$12</c:f>
              <c:numCache>
                <c:formatCode>0%</c:formatCode>
                <c:ptCount val="2"/>
                <c:pt idx="0">
                  <c:v>0.82</c:v>
                </c:pt>
                <c:pt idx="1">
                  <c:v>0.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85B-4E6E-AE52-0F51BAE9D9A3}"/>
            </c:ext>
          </c:extLst>
        </c:ser>
        <c:dLbls>
          <c:dLblPos val="ctr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/>
              <a:t>DINAMICA STRUCTURII ARBORETELO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E$11</c:f>
              <c:strCache>
                <c:ptCount val="1"/>
                <c:pt idx="0">
                  <c:v>200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4!$F$10:$K$10</c:f>
              <c:strCache>
                <c:ptCount val="6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 și peste</c:v>
                </c:pt>
              </c:strCache>
            </c:strRef>
          </c:cat>
          <c:val>
            <c:numRef>
              <c:f>Sheet4!$F$11:$K$11</c:f>
              <c:numCache>
                <c:formatCode>General</c:formatCode>
                <c:ptCount val="6"/>
                <c:pt idx="0">
                  <c:v>3</c:v>
                </c:pt>
                <c:pt idx="1">
                  <c:v>6</c:v>
                </c:pt>
                <c:pt idx="2">
                  <c:v>17</c:v>
                </c:pt>
                <c:pt idx="3">
                  <c:v>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2E0-469B-9725-8BCC30FBB6C1}"/>
            </c:ext>
          </c:extLst>
        </c:ser>
        <c:ser>
          <c:idx val="1"/>
          <c:order val="1"/>
          <c:tx>
            <c:strRef>
              <c:f>Sheet4!$E$12</c:f>
              <c:strCache>
                <c:ptCount val="1"/>
                <c:pt idx="0">
                  <c:v>2013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4!$F$10:$K$10</c:f>
              <c:strCache>
                <c:ptCount val="6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 și peste</c:v>
                </c:pt>
              </c:strCache>
            </c:strRef>
          </c:cat>
          <c:val>
            <c:numRef>
              <c:f>Sheet4!$F$12:$K$12</c:f>
              <c:numCache>
                <c:formatCode>General</c:formatCode>
                <c:ptCount val="6"/>
                <c:pt idx="1">
                  <c:v>3</c:v>
                </c:pt>
                <c:pt idx="2">
                  <c:v>7</c:v>
                </c:pt>
                <c:pt idx="3">
                  <c:v>79</c:v>
                </c:pt>
                <c:pt idx="4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2E0-469B-9725-8BCC30FBB6C1}"/>
            </c:ext>
          </c:extLst>
        </c:ser>
        <c:ser>
          <c:idx val="2"/>
          <c:order val="2"/>
          <c:tx>
            <c:strRef>
              <c:f>Sheet4!$E$13</c:f>
              <c:strCache>
                <c:ptCount val="1"/>
                <c:pt idx="0">
                  <c:v>202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4!$F$10:$K$10</c:f>
              <c:strCache>
                <c:ptCount val="6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 și peste</c:v>
                </c:pt>
              </c:strCache>
            </c:strRef>
          </c:cat>
          <c:val>
            <c:numRef>
              <c:f>Sheet4!$F$13:$K$13</c:f>
              <c:numCache>
                <c:formatCode>General</c:formatCode>
                <c:ptCount val="6"/>
                <c:pt idx="2">
                  <c:v>4</c:v>
                </c:pt>
                <c:pt idx="3">
                  <c:v>35</c:v>
                </c:pt>
                <c:pt idx="4">
                  <c:v>41</c:v>
                </c:pt>
                <c:pt idx="5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2E0-469B-9725-8BCC30FBB6C1}"/>
            </c:ext>
          </c:extLst>
        </c:ser>
        <c:ser>
          <c:idx val="3"/>
          <c:order val="3"/>
          <c:tx>
            <c:strRef>
              <c:f>Sheet4!$E$14</c:f>
              <c:strCache>
                <c:ptCount val="1"/>
                <c:pt idx="0">
                  <c:v>2033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4!$F$10:$K$10</c:f>
              <c:strCache>
                <c:ptCount val="6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 și peste</c:v>
                </c:pt>
              </c:strCache>
            </c:strRef>
          </c:cat>
          <c:val>
            <c:numRef>
              <c:f>Sheet4!$F$14:$K$14</c:f>
              <c:numCache>
                <c:formatCode>General</c:formatCode>
                <c:ptCount val="6"/>
                <c:pt idx="0">
                  <c:v>4</c:v>
                </c:pt>
                <c:pt idx="2">
                  <c:v>3</c:v>
                </c:pt>
                <c:pt idx="3">
                  <c:v>7</c:v>
                </c:pt>
                <c:pt idx="4">
                  <c:v>62</c:v>
                </c:pt>
                <c:pt idx="5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2E0-469B-9725-8BCC30FBB6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5986960"/>
        <c:axId val="1097829120"/>
      </c:barChart>
      <c:catAx>
        <c:axId val="10959869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7829120"/>
        <c:crosses val="autoZero"/>
        <c:auto val="1"/>
        <c:lblAlgn val="ctr"/>
        <c:lblOffset val="100"/>
        <c:noMultiLvlLbl val="0"/>
      </c:catAx>
      <c:valAx>
        <c:axId val="1097829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59869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144C-44A8-951A-3AF231C801C5}"/>
              </c:ext>
            </c:extLst>
          </c:dPt>
          <c:dPt>
            <c:idx val="1"/>
            <c:bubble3D val="0"/>
            <c:explosion val="18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144C-44A8-951A-3AF231C801C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144C-44A8-951A-3AF231C801C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144C-44A8-951A-3AF231C801C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9-144C-44A8-951A-3AF231C801C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B-144C-44A8-951A-3AF231C801C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D-144C-44A8-951A-3AF231C801C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F-144C-44A8-951A-3AF231C801C5}"/>
              </c:ext>
            </c:extLst>
          </c:dPt>
          <c:dPt>
            <c:idx val="8"/>
            <c:bubble3D val="0"/>
            <c:explosion val="18"/>
            <c:spPr>
              <a:solidFill>
                <a:schemeClr val="accent3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1-144C-44A8-951A-3AF231C801C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3-144C-44A8-951A-3AF231C801C5}"/>
              </c:ext>
            </c:extLst>
          </c:dPt>
          <c:dPt>
            <c:idx val="10"/>
            <c:bubble3D val="0"/>
            <c:explosion val="18"/>
            <c:spPr>
              <a:solidFill>
                <a:schemeClr val="accent5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5-144C-44A8-951A-3AF231C801C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7-144C-44A8-951A-3AF231C801C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9-144C-44A8-951A-3AF231C801C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numRef>
              <c:f>Sheet3!$H$14:$H$26</c:f>
              <c:numCache>
                <c:formatCode>General</c:formatCode>
                <c:ptCount val="13"/>
                <c:pt idx="0">
                  <c:v>5131</c:v>
                </c:pt>
                <c:pt idx="1">
                  <c:v>5133</c:v>
                </c:pt>
                <c:pt idx="2">
                  <c:v>5212</c:v>
                </c:pt>
                <c:pt idx="3">
                  <c:v>5314</c:v>
                </c:pt>
                <c:pt idx="4">
                  <c:v>5211</c:v>
                </c:pt>
                <c:pt idx="5">
                  <c:v>5311</c:v>
                </c:pt>
                <c:pt idx="6">
                  <c:v>5312</c:v>
                </c:pt>
                <c:pt idx="7">
                  <c:v>4331</c:v>
                </c:pt>
                <c:pt idx="8">
                  <c:v>4332</c:v>
                </c:pt>
                <c:pt idx="9">
                  <c:v>5211</c:v>
                </c:pt>
                <c:pt idx="10">
                  <c:v>5312</c:v>
                </c:pt>
                <c:pt idx="11">
                  <c:v>411</c:v>
                </c:pt>
                <c:pt idx="12">
                  <c:v>9722</c:v>
                </c:pt>
              </c:numCache>
            </c:numRef>
          </c:cat>
          <c:val>
            <c:numRef>
              <c:f>Sheet3!$G$14:$G$26</c:f>
              <c:numCache>
                <c:formatCode>General</c:formatCode>
                <c:ptCount val="13"/>
                <c:pt idx="0">
                  <c:v>4</c:v>
                </c:pt>
                <c:pt idx="1">
                  <c:v>18</c:v>
                </c:pt>
                <c:pt idx="2">
                  <c:v>1</c:v>
                </c:pt>
                <c:pt idx="3">
                  <c:v>1</c:v>
                </c:pt>
                <c:pt idx="4">
                  <c:v>5</c:v>
                </c:pt>
                <c:pt idx="5">
                  <c:v>5</c:v>
                </c:pt>
                <c:pt idx="6">
                  <c:v>6</c:v>
                </c:pt>
                <c:pt idx="7">
                  <c:v>2</c:v>
                </c:pt>
                <c:pt idx="8">
                  <c:v>41</c:v>
                </c:pt>
                <c:pt idx="9">
                  <c:v>1</c:v>
                </c:pt>
                <c:pt idx="10">
                  <c:v>16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144C-44A8-951A-3AF231C801C5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C-144C-44A8-951A-3AF231C801C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E-144C-44A8-951A-3AF231C801C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0-144C-44A8-951A-3AF231C801C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2-144C-44A8-951A-3AF231C801C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4-144C-44A8-951A-3AF231C801C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6-144C-44A8-951A-3AF231C801C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8-144C-44A8-951A-3AF231C801C5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A-144C-44A8-951A-3AF231C801C5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C-144C-44A8-951A-3AF231C801C5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E-144C-44A8-951A-3AF231C801C5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0-144C-44A8-951A-3AF231C801C5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2-144C-44A8-951A-3AF231C801C5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4-144C-44A8-951A-3AF231C801C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numRef>
              <c:f>Sheet3!$H$14:$H$26</c:f>
              <c:numCache>
                <c:formatCode>General</c:formatCode>
                <c:ptCount val="13"/>
                <c:pt idx="0">
                  <c:v>5131</c:v>
                </c:pt>
                <c:pt idx="1">
                  <c:v>5133</c:v>
                </c:pt>
                <c:pt idx="2">
                  <c:v>5212</c:v>
                </c:pt>
                <c:pt idx="3">
                  <c:v>5314</c:v>
                </c:pt>
                <c:pt idx="4">
                  <c:v>5211</c:v>
                </c:pt>
                <c:pt idx="5">
                  <c:v>5311</c:v>
                </c:pt>
                <c:pt idx="6">
                  <c:v>5312</c:v>
                </c:pt>
                <c:pt idx="7">
                  <c:v>4331</c:v>
                </c:pt>
                <c:pt idx="8">
                  <c:v>4332</c:v>
                </c:pt>
                <c:pt idx="9">
                  <c:v>5211</c:v>
                </c:pt>
                <c:pt idx="10">
                  <c:v>5312</c:v>
                </c:pt>
                <c:pt idx="11">
                  <c:v>411</c:v>
                </c:pt>
                <c:pt idx="12">
                  <c:v>9722</c:v>
                </c:pt>
              </c:numCache>
            </c:numRef>
          </c:cat>
          <c:val>
            <c:numRef>
              <c:f>Sheet3!$H$14:$H$26</c:f>
              <c:numCache>
                <c:formatCode>General</c:formatCode>
                <c:ptCount val="13"/>
                <c:pt idx="0">
                  <c:v>5131</c:v>
                </c:pt>
                <c:pt idx="1">
                  <c:v>5133</c:v>
                </c:pt>
                <c:pt idx="2">
                  <c:v>5212</c:v>
                </c:pt>
                <c:pt idx="3">
                  <c:v>5314</c:v>
                </c:pt>
                <c:pt idx="4">
                  <c:v>5211</c:v>
                </c:pt>
                <c:pt idx="5">
                  <c:v>5311</c:v>
                </c:pt>
                <c:pt idx="6">
                  <c:v>5312</c:v>
                </c:pt>
                <c:pt idx="7">
                  <c:v>4331</c:v>
                </c:pt>
                <c:pt idx="8">
                  <c:v>4332</c:v>
                </c:pt>
                <c:pt idx="9">
                  <c:v>5211</c:v>
                </c:pt>
                <c:pt idx="10">
                  <c:v>5312</c:v>
                </c:pt>
                <c:pt idx="11">
                  <c:v>411</c:v>
                </c:pt>
                <c:pt idx="12">
                  <c:v>97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5-144C-44A8-951A-3AF231C801C5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l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900"/>
              <a:t>Structura fondului forestier pe</a:t>
            </a:r>
            <a:r>
              <a:rPr lang="ro-RO" sz="900" baseline="0"/>
              <a:t> grupe de specii</a:t>
            </a:r>
            <a:endParaRPr lang="en-US" sz="9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6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D0EF-4EA3-8BBA-E8EDA99F873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D0EF-4EA3-8BBA-E8EDA99F873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D0EF-4EA3-8BBA-E8EDA99F873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D0EF-4EA3-8BBA-E8EDA99F8733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D0EF-4EA3-8BBA-E8EDA99F8733}"/>
              </c:ext>
            </c:extLst>
          </c:dPt>
          <c:dLbls>
            <c:dLbl>
              <c:idx val="0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1-D0EF-4EA3-8BBA-E8EDA99F8733}"/>
                </c:ext>
              </c:extLst>
            </c:dLbl>
            <c:dLbl>
              <c:idx val="1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3-D0EF-4EA3-8BBA-E8EDA99F8733}"/>
                </c:ext>
              </c:extLst>
            </c:dLbl>
            <c:dLbl>
              <c:idx val="2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5-D0EF-4EA3-8BBA-E8EDA99F8733}"/>
                </c:ext>
              </c:extLst>
            </c:dLbl>
            <c:dLbl>
              <c:idx val="3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7-D0EF-4EA3-8BBA-E8EDA99F8733}"/>
                </c:ext>
              </c:extLst>
            </c:dLbl>
            <c:dLbl>
              <c:idx val="4"/>
              <c:spPr>
                <a:solidFill>
                  <a:sysClr val="window" lastClr="FFFFFF"/>
                </a:solidFill>
                <a:ln>
                  <a:solidFill>
                    <a:srgbClr val="5B9BD5"/>
                  </a:solidFill>
                </a:ln>
                <a:effectLst/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9-D0EF-4EA3-8BBA-E8EDA99F8733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rgbClr val="5B9BD5"/>
                </a:solidFill>
              </a:ln>
              <a:effectLst/>
            </c:spPr>
            <c:txPr>
              <a:bodyPr rot="0" spcFirstLastPara="1" vertOverflow="overflow" horzOverflow="overflow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Sheet1!$D$13:$D$17</c:f>
              <c:strCache>
                <c:ptCount val="5"/>
                <c:pt idx="0">
                  <c:v>Qv</c:v>
                </c:pt>
                <c:pt idx="1">
                  <c:v>DR</c:v>
                </c:pt>
                <c:pt idx="2">
                  <c:v>FA</c:v>
                </c:pt>
                <c:pt idx="3">
                  <c:v>DT</c:v>
                </c:pt>
                <c:pt idx="4">
                  <c:v>DM</c:v>
                </c:pt>
              </c:strCache>
            </c:strRef>
          </c:cat>
          <c:val>
            <c:numRef>
              <c:f>Sheet1!$E$13:$E$17</c:f>
              <c:numCache>
                <c:formatCode>General</c:formatCode>
                <c:ptCount val="5"/>
                <c:pt idx="0">
                  <c:v>310.42</c:v>
                </c:pt>
                <c:pt idx="1">
                  <c:v>10.17</c:v>
                </c:pt>
                <c:pt idx="2">
                  <c:v>368.04</c:v>
                </c:pt>
                <c:pt idx="3">
                  <c:v>166.71</c:v>
                </c:pt>
                <c:pt idx="4">
                  <c:v>124.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0EF-4EA3-8BBA-E8EDA99F8733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900"/>
              <a:t>DIsTribuția claselor de producție</a:t>
            </a:r>
            <a:endParaRPr lang="en-US" sz="9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gradFill flip="none" rotWithShape="1">
              <a:gsLst>
                <a:gs pos="0">
                  <a:schemeClr val="accent1"/>
                </a:gs>
                <a:gs pos="75000">
                  <a:schemeClr val="accent1">
                    <a:lumMod val="60000"/>
                    <a:lumOff val="40000"/>
                  </a:schemeClr>
                </a:gs>
                <a:gs pos="51000">
                  <a:schemeClr val="accent1">
                    <a:alpha val="75000"/>
                  </a:schemeClr>
                </a:gs>
                <a:gs pos="100000">
                  <a:schemeClr val="accent1">
                    <a:lumMod val="20000"/>
                    <a:lumOff val="80000"/>
                    <a:alpha val="15000"/>
                  </a:schemeClr>
                </a:gs>
              </a:gsLst>
              <a:lin ang="10800000" scaled="1"/>
              <a:tileRect/>
            </a:gradFill>
            <a:ln>
              <a:noFill/>
            </a:ln>
            <a:effectLst/>
          </c:spPr>
          <c:invertIfNegative val="0"/>
          <c:cat>
            <c:strRef>
              <c:f>Sheet1!$C$19:$C$23</c:f>
              <c:strCache>
                <c:ptCount val="5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</c:strCache>
            </c:strRef>
          </c:cat>
          <c:val>
            <c:numRef>
              <c:f>Sheet1!$D$19:$D$23</c:f>
              <c:numCache>
                <c:formatCode>General</c:formatCode>
                <c:ptCount val="5"/>
                <c:pt idx="0">
                  <c:v>285</c:v>
                </c:pt>
                <c:pt idx="1">
                  <c:v>523.03</c:v>
                </c:pt>
                <c:pt idx="2">
                  <c:v>154.09</c:v>
                </c:pt>
                <c:pt idx="3">
                  <c:v>14.39</c:v>
                </c:pt>
                <c:pt idx="4">
                  <c:v>3.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F42-44E1-9F0E-805664FF50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26"/>
        <c:overlap val="-58"/>
        <c:axId val="1892655807"/>
        <c:axId val="1892671199"/>
      </c:barChart>
      <c:catAx>
        <c:axId val="1892655807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o-RO"/>
                  <a:t>clasa de producți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15000"/>
                <a:lumOff val="8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2671199"/>
        <c:crosses val="autoZero"/>
        <c:auto val="1"/>
        <c:lblAlgn val="ctr"/>
        <c:lblOffset val="100"/>
        <c:noMultiLvlLbl val="0"/>
      </c:catAx>
      <c:valAx>
        <c:axId val="1892671199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99000">
                    <a:schemeClr val="tx1">
                      <a:lumMod val="25000"/>
                      <a:lumOff val="75000"/>
                    </a:schemeClr>
                  </a:gs>
                  <a:gs pos="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o-RO"/>
                  <a:t>Suprafața (ha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26558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200"/>
              <a:t>Distribuția claselor de vârstă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27.84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47FB-4313-A0E8-DDC6A81C379E}"/>
                </c:ext>
              </c:extLst>
            </c:dLbl>
            <c:dLbl>
              <c:idx val="4"/>
              <c:layout>
                <c:manualLayout>
                  <c:x val="0"/>
                  <c:y val="-2.3348346341758521E-17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405.89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47FB-4313-A0E8-DDC6A81C37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K$20:$K$26</c:f>
              <c:strCache>
                <c:ptCount val="7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</c:v>
                </c:pt>
                <c:pt idx="6">
                  <c:v>VII</c:v>
                </c:pt>
              </c:strCache>
            </c:strRef>
          </c:cat>
          <c:val>
            <c:numRef>
              <c:f>Sheet1!$L$20:$L$26</c:f>
              <c:numCache>
                <c:formatCode>General</c:formatCode>
                <c:ptCount val="7"/>
                <c:pt idx="0">
                  <c:v>3.77</c:v>
                </c:pt>
                <c:pt idx="1">
                  <c:v>25.28</c:v>
                </c:pt>
                <c:pt idx="2">
                  <c:v>40.1</c:v>
                </c:pt>
                <c:pt idx="3">
                  <c:v>323.64999999999998</c:v>
                </c:pt>
                <c:pt idx="4">
                  <c:v>410.08</c:v>
                </c:pt>
                <c:pt idx="5">
                  <c:v>162.44</c:v>
                </c:pt>
                <c:pt idx="6">
                  <c:v>14.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B9-4E88-9E50-5A5A4AE0927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898292927"/>
        <c:axId val="1898290847"/>
      </c:barChart>
      <c:catAx>
        <c:axId val="1898292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8290847"/>
        <c:crosses val="autoZero"/>
        <c:auto val="1"/>
        <c:lblAlgn val="ctr"/>
        <c:lblOffset val="100"/>
        <c:noMultiLvlLbl val="0"/>
      </c:catAx>
      <c:valAx>
        <c:axId val="189829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98292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100">
                <a:latin typeface="+mn-lt"/>
              </a:rPr>
              <a:t>Repartiția</a:t>
            </a:r>
            <a:r>
              <a:rPr lang="ro-RO" sz="1100" baseline="0">
                <a:latin typeface="+mn-lt"/>
              </a:rPr>
              <a:t> arboretelor din up ii măgureni în funcție de caracterul actual al tipului de pădure</a:t>
            </a:r>
            <a:endParaRPr lang="en-US" sz="1100">
              <a:latin typeface="+mn-lt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136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12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35CF-4636-9A1F-7D7F8B87B6C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35CF-4636-9A1F-7D7F8B87B6C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35CF-4636-9A1F-7D7F8B87B6C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35CF-4636-9A1F-7D7F8B87B6CC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35CF-4636-9A1F-7D7F8B87B6C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35CF-4636-9A1F-7D7F8B87B6C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H$10:$H$12</c:f>
              <c:strCache>
                <c:ptCount val="3"/>
                <c:pt idx="0">
                  <c:v>Natural fundamental</c:v>
                </c:pt>
                <c:pt idx="1">
                  <c:v>Parțial derivat</c:v>
                </c:pt>
                <c:pt idx="2">
                  <c:v>Total derivat</c:v>
                </c:pt>
              </c:strCache>
            </c:strRef>
          </c:cat>
          <c:val>
            <c:numRef>
              <c:f>Sheet2!$I$10:$I$12</c:f>
              <c:numCache>
                <c:formatCode>General</c:formatCode>
                <c:ptCount val="3"/>
                <c:pt idx="0">
                  <c:v>74</c:v>
                </c:pt>
                <c:pt idx="1">
                  <c:v>25</c:v>
                </c:pt>
                <c:pt idx="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5CF-4636-9A1F-7D7F8B87B6CC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200" b="0"/>
              <a:t>Repartizarea arboretelor pe tipuri</a:t>
            </a:r>
            <a:r>
              <a:rPr lang="ro-RO" sz="1200" b="0" baseline="0"/>
              <a:t> de categorii funcționale (%) </a:t>
            </a:r>
            <a:endParaRPr lang="en-US" sz="1200" b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5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explosion val="11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1-BC0F-4DF2-A981-78B216A661E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3-BC0F-4DF2-A981-78B216A661E6}"/>
              </c:ext>
            </c:extLst>
          </c:dPt>
          <c:dLbls>
            <c:dLbl>
              <c:idx val="0"/>
              <c:layout>
                <c:manualLayout>
                  <c:x val="-2.7920384951881014E-2"/>
                  <c:y val="-0.28691710411198601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C0F-4DF2-A981-78B216A661E6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B$1</c:f>
              <c:strCache>
                <c:ptCount val="2"/>
                <c:pt idx="0">
                  <c:v>T IV</c:v>
                </c:pt>
                <c:pt idx="1">
                  <c:v>T II</c:v>
                </c:pt>
              </c:strCache>
            </c:strRef>
          </c:cat>
          <c:val>
            <c:numRef>
              <c:f>Sheet1!$A$2:$B$2</c:f>
              <c:numCache>
                <c:formatCode>0%</c:formatCode>
                <c:ptCount val="2"/>
                <c:pt idx="0">
                  <c:v>0.96</c:v>
                </c:pt>
                <c:pt idx="1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C0F-4DF2-A981-78B216A661E6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1050"/>
              <a:t>POSIBILITATEA DE PRODUSE PRINCIPALE PE SPECII</a:t>
            </a:r>
            <a:endParaRPr lang="en-US" sz="105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81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explosion val="4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3ADC-4307-8062-F339AB21672B}"/>
              </c:ext>
            </c:extLst>
          </c:dPt>
          <c:dPt>
            <c:idx val="1"/>
            <c:bubble3D val="0"/>
            <c:explosion val="4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3ADC-4307-8062-F339AB21672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3ADC-4307-8062-F339AB21672B}"/>
              </c:ext>
            </c:extLst>
          </c:dPt>
          <c:dPt>
            <c:idx val="3"/>
            <c:bubble3D val="0"/>
            <c:explosion val="4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3ADC-4307-8062-F339AB21672B}"/>
              </c:ext>
            </c:extLst>
          </c:dPt>
          <c:dPt>
            <c:idx val="4"/>
            <c:bubble3D val="0"/>
            <c:explosion val="4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3ADC-4307-8062-F339AB21672B}"/>
              </c:ext>
            </c:extLst>
          </c:dPt>
          <c:dPt>
            <c:idx val="5"/>
            <c:bubble3D val="0"/>
            <c:explosion val="4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3ADC-4307-8062-F339AB21672B}"/>
              </c:ext>
            </c:extLst>
          </c:dPt>
          <c:dPt>
            <c:idx val="6"/>
            <c:bubble3D val="0"/>
            <c:explosion val="4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3ADC-4307-8062-F339AB21672B}"/>
              </c:ext>
            </c:extLst>
          </c:dPt>
          <c:dPt>
            <c:idx val="7"/>
            <c:bubble3D val="0"/>
            <c:explosion val="4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3ADC-4307-8062-F339AB21672B}"/>
              </c:ext>
            </c:extLst>
          </c:dPt>
          <c:dPt>
            <c:idx val="8"/>
            <c:bubble3D val="0"/>
            <c:explosion val="4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3ADC-4307-8062-F339AB21672B}"/>
              </c:ext>
            </c:extLst>
          </c:dPt>
          <c:dLbls>
            <c:dLbl>
              <c:idx val="0"/>
              <c:layout>
                <c:manualLayout>
                  <c:x val="1.0126362531034309E-16"/>
                  <c:y val="-3.240740740740748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ADC-4307-8062-F339AB21672B}"/>
                </c:ext>
              </c:extLst>
            </c:dLbl>
            <c:dLbl>
              <c:idx val="1"/>
              <c:layout>
                <c:manualLayout>
                  <c:x val="1.3808835697688603E-2"/>
                  <c:y val="-9.2592592592592587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ADC-4307-8062-F339AB21672B}"/>
                </c:ext>
              </c:extLst>
            </c:dLbl>
            <c:dLbl>
              <c:idx val="2"/>
              <c:layout>
                <c:manualLayout>
                  <c:x val="-5.5235342790754824E-3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ADC-4307-8062-F339AB21672B}"/>
                </c:ext>
              </c:extLst>
            </c:dLbl>
            <c:dLbl>
              <c:idx val="3"/>
              <c:layout>
                <c:manualLayout>
                  <c:x val="-1.3808835697688806E-2"/>
                  <c:y val="-1.6975112544026657E-16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ADC-4307-8062-F339AB21672B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3ADC-4307-8062-F339AB21672B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3ADC-4307-8062-F339AB21672B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3ADC-4307-8062-F339AB21672B}"/>
                </c:ext>
              </c:extLst>
            </c:dLbl>
            <c:dLbl>
              <c:idx val="7"/>
              <c:layout>
                <c:manualLayout>
                  <c:x val="-1.6570602837226448E-2"/>
                  <c:y val="-2.777777777777777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3ADC-4307-8062-F339AB21672B}"/>
                </c:ext>
              </c:extLst>
            </c:dLbl>
            <c:dLbl>
              <c:idx val="8"/>
              <c:layout>
                <c:manualLayout>
                  <c:x val="-2.7617671395377412E-3"/>
                  <c:y val="-2.777777777777777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3ADC-4307-8062-F339AB21672B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B$6:$B$14</c:f>
              <c:strCache>
                <c:ptCount val="9"/>
                <c:pt idx="0">
                  <c:v>CA</c:v>
                </c:pt>
                <c:pt idx="1">
                  <c:v>DM</c:v>
                </c:pt>
                <c:pt idx="2">
                  <c:v>DR</c:v>
                </c:pt>
                <c:pt idx="3">
                  <c:v>DT</c:v>
                </c:pt>
                <c:pt idx="4">
                  <c:v>FA</c:v>
                </c:pt>
                <c:pt idx="5">
                  <c:v>FR</c:v>
                </c:pt>
                <c:pt idx="6">
                  <c:v>GO</c:v>
                </c:pt>
                <c:pt idx="7">
                  <c:v>PLT</c:v>
                </c:pt>
                <c:pt idx="8">
                  <c:v>TE</c:v>
                </c:pt>
              </c:strCache>
            </c:strRef>
          </c:cat>
          <c:val>
            <c:numRef>
              <c:f>Sheet1!$C$6:$C$14</c:f>
              <c:numCache>
                <c:formatCode>General</c:formatCode>
                <c:ptCount val="9"/>
                <c:pt idx="0">
                  <c:v>580</c:v>
                </c:pt>
                <c:pt idx="1">
                  <c:v>39</c:v>
                </c:pt>
                <c:pt idx="2">
                  <c:v>2</c:v>
                </c:pt>
                <c:pt idx="3">
                  <c:v>292</c:v>
                </c:pt>
                <c:pt idx="4">
                  <c:v>1488</c:v>
                </c:pt>
                <c:pt idx="5">
                  <c:v>51</c:v>
                </c:pt>
                <c:pt idx="6">
                  <c:v>327</c:v>
                </c:pt>
                <c:pt idx="7">
                  <c:v>179</c:v>
                </c:pt>
                <c:pt idx="8">
                  <c:v>2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3ADC-4307-8062-F339AB21672B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o-RO" sz="900">
                <a:solidFill>
                  <a:sysClr val="windowText" lastClr="000000"/>
                </a:solidFill>
              </a:rPr>
              <a:t>Repartiția suprafețelor lucrărilor de îngrijire și conducere</a:t>
            </a:r>
            <a:endParaRPr lang="en-US" sz="90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134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explosion val="15"/>
          <c:dPt>
            <c:idx val="0"/>
            <c:bubble3D val="0"/>
            <c:explosion val="14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F22A-4AB2-9E9E-988998FD9E9C}"/>
              </c:ext>
            </c:extLst>
          </c:dPt>
          <c:dPt>
            <c:idx val="1"/>
            <c:bubble3D val="0"/>
            <c:explosion val="11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F22A-4AB2-9E9E-988998FD9E9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F22A-4AB2-9E9E-988998FD9E9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F22A-4AB2-9E9E-988998FD9E9C}"/>
              </c:ext>
            </c:extLst>
          </c:dPt>
          <c:dLbls>
            <c:dLbl>
              <c:idx val="0"/>
              <c:layout>
                <c:manualLayout>
                  <c:x val="1.9444444444444344E-2"/>
                  <c:y val="-3.2407407407407489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22A-4AB2-9E9E-988998FD9E9C}"/>
                </c:ext>
              </c:extLst>
            </c:dLbl>
            <c:dLbl>
              <c:idx val="1"/>
              <c:layout>
                <c:manualLayout>
                  <c:x val="-3.6111111111111108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22A-4AB2-9E9E-988998FD9E9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F22A-4AB2-9E9E-988998FD9E9C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F22A-4AB2-9E9E-988998FD9E9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H$9:$H$12</c:f>
              <c:strCache>
                <c:ptCount val="4"/>
                <c:pt idx="0">
                  <c:v>Degajări</c:v>
                </c:pt>
                <c:pt idx="1">
                  <c:v>Curățiri</c:v>
                </c:pt>
                <c:pt idx="2">
                  <c:v>Rărituri</c:v>
                </c:pt>
                <c:pt idx="3">
                  <c:v>Tăieri de igienă</c:v>
                </c:pt>
              </c:strCache>
            </c:strRef>
          </c:cat>
          <c:val>
            <c:numRef>
              <c:f>Sheet1!$I$9:$I$12</c:f>
              <c:numCache>
                <c:formatCode>General</c:formatCode>
                <c:ptCount val="4"/>
                <c:pt idx="0">
                  <c:v>31.57</c:v>
                </c:pt>
                <c:pt idx="1">
                  <c:v>3.42</c:v>
                </c:pt>
                <c:pt idx="2">
                  <c:v>556.86</c:v>
                </c:pt>
                <c:pt idx="3">
                  <c:v>268.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22A-4AB2-9E9E-988998FD9E9C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9050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gradFill flip="none" rotWithShape="1">
        <a:gsLst>
          <a:gs pos="0">
            <a:schemeClr val="phClr"/>
          </a:gs>
          <a:gs pos="75000">
            <a:schemeClr val="phClr">
              <a:lumMod val="60000"/>
              <a:lumOff val="40000"/>
            </a:schemeClr>
          </a:gs>
          <a:gs pos="51000">
            <a:schemeClr val="phClr">
              <a:alpha val="75000"/>
            </a:schemeClr>
          </a:gs>
          <a:gs pos="100000">
            <a:schemeClr val="phClr">
              <a:lumMod val="20000"/>
              <a:lumOff val="80000"/>
              <a:alpha val="15000"/>
            </a:schemeClr>
          </a:gs>
        </a:gsLst>
        <a:lin ang="10800000" scaled="1"/>
        <a:tileRect/>
      </a:gra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 flip="none" rotWithShape="1">
        <a:gsLst>
          <a:gs pos="0">
            <a:schemeClr val="phClr"/>
          </a:gs>
          <a:gs pos="75000">
            <a:schemeClr val="phClr">
              <a:lumMod val="60000"/>
              <a:lumOff val="40000"/>
            </a:schemeClr>
          </a:gs>
          <a:gs pos="51000">
            <a:schemeClr val="phClr">
              <a:alpha val="75000"/>
            </a:schemeClr>
          </a:gs>
          <a:gs pos="100000">
            <a:schemeClr val="phClr">
              <a:lumMod val="20000"/>
              <a:lumOff val="80000"/>
              <a:alpha val="15000"/>
            </a:schemeClr>
          </a:gs>
        </a:gsLst>
        <a:lin ang="10800000" scaled="1"/>
        <a:tileRect/>
      </a:gra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99000">
              <a:schemeClr val="tx1">
                <a:lumMod val="25000"/>
                <a:lumOff val="75000"/>
              </a:schemeClr>
            </a:gs>
            <a:gs pos="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tx1">
                <a:lumMod val="15000"/>
                <a:lumOff val="85000"/>
              </a:schemeClr>
            </a:gs>
            <a:gs pos="0">
              <a:schemeClr val="tx1">
                <a:lumMod val="5000"/>
                <a:lumOff val="9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16474BE8C845898795D76A31171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01FA2-3EFA-4704-B39A-EC2CF9127CBC}"/>
      </w:docPartPr>
      <w:docPartBody>
        <w:p w:rsidR="00AE7CB7" w:rsidRDefault="00AE7CB7" w:rsidP="00AE7CB7">
          <w:pPr>
            <w:pStyle w:val="7316474BE8C845898795D76A31171590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091D0091E0D42E5A5A5FF45DFC39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4B4DE-30D2-4A24-BE86-FEC080109625}"/>
      </w:docPartPr>
      <w:docPartBody>
        <w:p w:rsidR="00AE7CB7" w:rsidRDefault="00AE7CB7" w:rsidP="00AE7CB7">
          <w:pPr>
            <w:pStyle w:val="D091D0091E0D42E5A5A5FF45DFC39E79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  <w:docPart>
      <w:docPartPr>
        <w:name w:val="172E6DE4275244E5A79A9E5A63D6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DAD5A-F327-4A20-8F0B-78E519761812}"/>
      </w:docPartPr>
      <w:docPartBody>
        <w:p w:rsidR="00DB382F" w:rsidRDefault="00DD686C" w:rsidP="00DD686C">
          <w:pPr>
            <w:pStyle w:val="172E6DE4275244E5A79A9E5A63D6C0D4"/>
          </w:pPr>
          <w:r>
            <w:t>[Type the company name]</w:t>
          </w:r>
        </w:p>
      </w:docPartBody>
    </w:docPart>
    <w:docPart>
      <w:docPartPr>
        <w:name w:val="6100C79EAECD4503BA6C8E0F4B3D0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94F1-834B-4F84-B28D-AC5AC3FF8021}"/>
      </w:docPartPr>
      <w:docPartBody>
        <w:p w:rsidR="00DB382F" w:rsidRDefault="00DB382F" w:rsidP="00DB382F">
          <w:pPr>
            <w:pStyle w:val="6100C79EAECD4503BA6C8E0F4B3D0BFE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Klee One"/>
    <w:charset w:val="00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HBNCC+TimesNew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_TimesNewRoman">
    <w:altName w:val="Courier New"/>
    <w:charset w:val="00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Nimbus Sans L">
    <w:altName w:val="Arial Unicode MS"/>
    <w:charset w:val="80"/>
    <w:family w:val="swiss"/>
    <w:pitch w:val="variable"/>
  </w:font>
  <w:font w:name="DejaVu Sans">
    <w:charset w:val="EE"/>
    <w:family w:val="swiss"/>
    <w:pitch w:val="variable"/>
    <w:sig w:usb0="E7002EFF" w:usb1="D200FDFF" w:usb2="0A246029" w:usb3="00000000" w:csb0="8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MT">
    <w:altName w:val="MS Gothic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45B7"/>
    <w:rsid w:val="00001DAD"/>
    <w:rsid w:val="00003E88"/>
    <w:rsid w:val="00010276"/>
    <w:rsid w:val="0001597D"/>
    <w:rsid w:val="00016125"/>
    <w:rsid w:val="00020DCD"/>
    <w:rsid w:val="000211BF"/>
    <w:rsid w:val="0002210C"/>
    <w:rsid w:val="00053D8B"/>
    <w:rsid w:val="000602C9"/>
    <w:rsid w:val="00061021"/>
    <w:rsid w:val="00064CC2"/>
    <w:rsid w:val="00065E6C"/>
    <w:rsid w:val="00072057"/>
    <w:rsid w:val="00077033"/>
    <w:rsid w:val="000940EC"/>
    <w:rsid w:val="000A4E04"/>
    <w:rsid w:val="000C1878"/>
    <w:rsid w:val="000C73B0"/>
    <w:rsid w:val="000D1B69"/>
    <w:rsid w:val="000D693A"/>
    <w:rsid w:val="000D7460"/>
    <w:rsid w:val="000E0A23"/>
    <w:rsid w:val="001038D9"/>
    <w:rsid w:val="00113F5F"/>
    <w:rsid w:val="00115356"/>
    <w:rsid w:val="00136ACB"/>
    <w:rsid w:val="00137E6B"/>
    <w:rsid w:val="00147E93"/>
    <w:rsid w:val="00152C70"/>
    <w:rsid w:val="001538B5"/>
    <w:rsid w:val="00154549"/>
    <w:rsid w:val="00166F58"/>
    <w:rsid w:val="00176326"/>
    <w:rsid w:val="00177709"/>
    <w:rsid w:val="00182706"/>
    <w:rsid w:val="001827E4"/>
    <w:rsid w:val="00184234"/>
    <w:rsid w:val="00193826"/>
    <w:rsid w:val="00193A09"/>
    <w:rsid w:val="00193EB1"/>
    <w:rsid w:val="00194EBF"/>
    <w:rsid w:val="001A1B84"/>
    <w:rsid w:val="001B05CB"/>
    <w:rsid w:val="001C58C2"/>
    <w:rsid w:val="001C6525"/>
    <w:rsid w:val="001D1BB7"/>
    <w:rsid w:val="001E1C85"/>
    <w:rsid w:val="001E5934"/>
    <w:rsid w:val="001F1FDE"/>
    <w:rsid w:val="001F4910"/>
    <w:rsid w:val="00211EF6"/>
    <w:rsid w:val="0022360F"/>
    <w:rsid w:val="00231490"/>
    <w:rsid w:val="00244017"/>
    <w:rsid w:val="00246592"/>
    <w:rsid w:val="00252CFA"/>
    <w:rsid w:val="00257C9D"/>
    <w:rsid w:val="00266ECF"/>
    <w:rsid w:val="00277405"/>
    <w:rsid w:val="002832A0"/>
    <w:rsid w:val="0029217D"/>
    <w:rsid w:val="002935BE"/>
    <w:rsid w:val="002966B1"/>
    <w:rsid w:val="002A6E9B"/>
    <w:rsid w:val="002B1355"/>
    <w:rsid w:val="002C6A6B"/>
    <w:rsid w:val="002D5FA2"/>
    <w:rsid w:val="002D6D0D"/>
    <w:rsid w:val="002E1315"/>
    <w:rsid w:val="002F3F08"/>
    <w:rsid w:val="002F7B67"/>
    <w:rsid w:val="003000C0"/>
    <w:rsid w:val="00312571"/>
    <w:rsid w:val="00316787"/>
    <w:rsid w:val="0031724B"/>
    <w:rsid w:val="00321F8D"/>
    <w:rsid w:val="003465BE"/>
    <w:rsid w:val="003471E7"/>
    <w:rsid w:val="00356A1F"/>
    <w:rsid w:val="00360762"/>
    <w:rsid w:val="00364BC8"/>
    <w:rsid w:val="00371E0C"/>
    <w:rsid w:val="0038374E"/>
    <w:rsid w:val="00394D5E"/>
    <w:rsid w:val="003A6484"/>
    <w:rsid w:val="003B1209"/>
    <w:rsid w:val="003B3ADD"/>
    <w:rsid w:val="003D1F2D"/>
    <w:rsid w:val="003F2104"/>
    <w:rsid w:val="003F7F73"/>
    <w:rsid w:val="00400FAA"/>
    <w:rsid w:val="00404639"/>
    <w:rsid w:val="004055F7"/>
    <w:rsid w:val="00406080"/>
    <w:rsid w:val="004162BE"/>
    <w:rsid w:val="00423DF5"/>
    <w:rsid w:val="004262D8"/>
    <w:rsid w:val="00430ADA"/>
    <w:rsid w:val="0043143D"/>
    <w:rsid w:val="00433AFA"/>
    <w:rsid w:val="004372D0"/>
    <w:rsid w:val="00445CDE"/>
    <w:rsid w:val="004470F5"/>
    <w:rsid w:val="00451CD3"/>
    <w:rsid w:val="00452C92"/>
    <w:rsid w:val="00462303"/>
    <w:rsid w:val="00465E90"/>
    <w:rsid w:val="00474086"/>
    <w:rsid w:val="00485E87"/>
    <w:rsid w:val="00493D04"/>
    <w:rsid w:val="0049688F"/>
    <w:rsid w:val="00496EC4"/>
    <w:rsid w:val="004B3EB7"/>
    <w:rsid w:val="004B78D4"/>
    <w:rsid w:val="004C33F6"/>
    <w:rsid w:val="004D3713"/>
    <w:rsid w:val="004D71B6"/>
    <w:rsid w:val="004E6553"/>
    <w:rsid w:val="004F0483"/>
    <w:rsid w:val="004F27E1"/>
    <w:rsid w:val="004F38DC"/>
    <w:rsid w:val="004F4B00"/>
    <w:rsid w:val="004F7753"/>
    <w:rsid w:val="00500F3F"/>
    <w:rsid w:val="0052547B"/>
    <w:rsid w:val="0053012E"/>
    <w:rsid w:val="00532B6A"/>
    <w:rsid w:val="00546958"/>
    <w:rsid w:val="00563D8B"/>
    <w:rsid w:val="005707A4"/>
    <w:rsid w:val="00572CE3"/>
    <w:rsid w:val="005748A3"/>
    <w:rsid w:val="005845B7"/>
    <w:rsid w:val="005857A7"/>
    <w:rsid w:val="00586044"/>
    <w:rsid w:val="005B275E"/>
    <w:rsid w:val="005F0AB9"/>
    <w:rsid w:val="00601108"/>
    <w:rsid w:val="006052A6"/>
    <w:rsid w:val="0061342E"/>
    <w:rsid w:val="0061446C"/>
    <w:rsid w:val="006220B7"/>
    <w:rsid w:val="006309D9"/>
    <w:rsid w:val="00646832"/>
    <w:rsid w:val="00651E1D"/>
    <w:rsid w:val="00652C3F"/>
    <w:rsid w:val="006702DC"/>
    <w:rsid w:val="006815AF"/>
    <w:rsid w:val="0068294A"/>
    <w:rsid w:val="006834DF"/>
    <w:rsid w:val="00687E20"/>
    <w:rsid w:val="006915DB"/>
    <w:rsid w:val="006922B5"/>
    <w:rsid w:val="006936A4"/>
    <w:rsid w:val="00696595"/>
    <w:rsid w:val="006973BF"/>
    <w:rsid w:val="006A1994"/>
    <w:rsid w:val="006A2B49"/>
    <w:rsid w:val="006B4D38"/>
    <w:rsid w:val="006B6ACE"/>
    <w:rsid w:val="006C1960"/>
    <w:rsid w:val="006C5DDC"/>
    <w:rsid w:val="006D1465"/>
    <w:rsid w:val="006E5779"/>
    <w:rsid w:val="006E7C4C"/>
    <w:rsid w:val="006F1224"/>
    <w:rsid w:val="00712ACB"/>
    <w:rsid w:val="00716904"/>
    <w:rsid w:val="00720EF7"/>
    <w:rsid w:val="00720F9F"/>
    <w:rsid w:val="007314AB"/>
    <w:rsid w:val="00732C39"/>
    <w:rsid w:val="007666A9"/>
    <w:rsid w:val="00766CB5"/>
    <w:rsid w:val="00773B6D"/>
    <w:rsid w:val="00783EDD"/>
    <w:rsid w:val="0078527E"/>
    <w:rsid w:val="007906B3"/>
    <w:rsid w:val="00792F15"/>
    <w:rsid w:val="00793ED9"/>
    <w:rsid w:val="00796117"/>
    <w:rsid w:val="007A7B76"/>
    <w:rsid w:val="007B2468"/>
    <w:rsid w:val="007B2EB3"/>
    <w:rsid w:val="007B3447"/>
    <w:rsid w:val="007B64C6"/>
    <w:rsid w:val="007B74CC"/>
    <w:rsid w:val="007D0943"/>
    <w:rsid w:val="007D762E"/>
    <w:rsid w:val="007E11D0"/>
    <w:rsid w:val="007E277B"/>
    <w:rsid w:val="007E32AB"/>
    <w:rsid w:val="007E707B"/>
    <w:rsid w:val="007F21EC"/>
    <w:rsid w:val="007F31BC"/>
    <w:rsid w:val="0081153B"/>
    <w:rsid w:val="00811983"/>
    <w:rsid w:val="00814B97"/>
    <w:rsid w:val="008208EE"/>
    <w:rsid w:val="00824C20"/>
    <w:rsid w:val="00826116"/>
    <w:rsid w:val="00864F56"/>
    <w:rsid w:val="008654BF"/>
    <w:rsid w:val="00867D52"/>
    <w:rsid w:val="00893126"/>
    <w:rsid w:val="008A3B83"/>
    <w:rsid w:val="008B4530"/>
    <w:rsid w:val="008B76B9"/>
    <w:rsid w:val="008C744E"/>
    <w:rsid w:val="008E41D6"/>
    <w:rsid w:val="008E6405"/>
    <w:rsid w:val="008E683A"/>
    <w:rsid w:val="008F1029"/>
    <w:rsid w:val="00903E74"/>
    <w:rsid w:val="009140DD"/>
    <w:rsid w:val="0091450C"/>
    <w:rsid w:val="00915856"/>
    <w:rsid w:val="00917F9F"/>
    <w:rsid w:val="009212E4"/>
    <w:rsid w:val="00950D8E"/>
    <w:rsid w:val="009701BF"/>
    <w:rsid w:val="00970A73"/>
    <w:rsid w:val="0097223F"/>
    <w:rsid w:val="00974509"/>
    <w:rsid w:val="00975BE1"/>
    <w:rsid w:val="00980909"/>
    <w:rsid w:val="00996419"/>
    <w:rsid w:val="0099746C"/>
    <w:rsid w:val="009A58DA"/>
    <w:rsid w:val="009D0B50"/>
    <w:rsid w:val="009D50DF"/>
    <w:rsid w:val="009D78CD"/>
    <w:rsid w:val="009E139A"/>
    <w:rsid w:val="009E1936"/>
    <w:rsid w:val="00A00EF4"/>
    <w:rsid w:val="00A11D32"/>
    <w:rsid w:val="00A1351C"/>
    <w:rsid w:val="00A2193B"/>
    <w:rsid w:val="00A33C4D"/>
    <w:rsid w:val="00A3405E"/>
    <w:rsid w:val="00A358D1"/>
    <w:rsid w:val="00A40251"/>
    <w:rsid w:val="00A61FE6"/>
    <w:rsid w:val="00A73890"/>
    <w:rsid w:val="00A738C0"/>
    <w:rsid w:val="00A7780B"/>
    <w:rsid w:val="00A80094"/>
    <w:rsid w:val="00A853B9"/>
    <w:rsid w:val="00A86291"/>
    <w:rsid w:val="00A86D41"/>
    <w:rsid w:val="00A86FA7"/>
    <w:rsid w:val="00A91B70"/>
    <w:rsid w:val="00AB5B57"/>
    <w:rsid w:val="00AB78F7"/>
    <w:rsid w:val="00AC26EA"/>
    <w:rsid w:val="00AD4D72"/>
    <w:rsid w:val="00AD7B25"/>
    <w:rsid w:val="00AE6B7B"/>
    <w:rsid w:val="00AE7CB7"/>
    <w:rsid w:val="00B116E3"/>
    <w:rsid w:val="00B2358E"/>
    <w:rsid w:val="00B474C0"/>
    <w:rsid w:val="00B47E0C"/>
    <w:rsid w:val="00B53846"/>
    <w:rsid w:val="00B61A76"/>
    <w:rsid w:val="00B7042C"/>
    <w:rsid w:val="00B70A6D"/>
    <w:rsid w:val="00B724E0"/>
    <w:rsid w:val="00B7303E"/>
    <w:rsid w:val="00B824F5"/>
    <w:rsid w:val="00B82712"/>
    <w:rsid w:val="00B83BF1"/>
    <w:rsid w:val="00B853FF"/>
    <w:rsid w:val="00B861E7"/>
    <w:rsid w:val="00B924B5"/>
    <w:rsid w:val="00BB04EC"/>
    <w:rsid w:val="00BC1039"/>
    <w:rsid w:val="00BE2FB0"/>
    <w:rsid w:val="00BE75CB"/>
    <w:rsid w:val="00BF2179"/>
    <w:rsid w:val="00BF4B1F"/>
    <w:rsid w:val="00BF51C8"/>
    <w:rsid w:val="00C0444D"/>
    <w:rsid w:val="00C0488E"/>
    <w:rsid w:val="00C12326"/>
    <w:rsid w:val="00C21E78"/>
    <w:rsid w:val="00C23153"/>
    <w:rsid w:val="00C27656"/>
    <w:rsid w:val="00C34E00"/>
    <w:rsid w:val="00C35DDA"/>
    <w:rsid w:val="00C42F7D"/>
    <w:rsid w:val="00C47683"/>
    <w:rsid w:val="00C5120E"/>
    <w:rsid w:val="00C5206B"/>
    <w:rsid w:val="00C522AA"/>
    <w:rsid w:val="00C62323"/>
    <w:rsid w:val="00C63E32"/>
    <w:rsid w:val="00C64FB6"/>
    <w:rsid w:val="00C67F25"/>
    <w:rsid w:val="00C75D6E"/>
    <w:rsid w:val="00C775FB"/>
    <w:rsid w:val="00C82051"/>
    <w:rsid w:val="00C85243"/>
    <w:rsid w:val="00C871A9"/>
    <w:rsid w:val="00C871BC"/>
    <w:rsid w:val="00C91140"/>
    <w:rsid w:val="00CA53A6"/>
    <w:rsid w:val="00CB5EA0"/>
    <w:rsid w:val="00CB6248"/>
    <w:rsid w:val="00CC0D1A"/>
    <w:rsid w:val="00CC2BCF"/>
    <w:rsid w:val="00CD324B"/>
    <w:rsid w:val="00CD7B33"/>
    <w:rsid w:val="00CE00D1"/>
    <w:rsid w:val="00CE066C"/>
    <w:rsid w:val="00CE238E"/>
    <w:rsid w:val="00CF7B29"/>
    <w:rsid w:val="00D04B68"/>
    <w:rsid w:val="00D05654"/>
    <w:rsid w:val="00D059A4"/>
    <w:rsid w:val="00D06114"/>
    <w:rsid w:val="00D07165"/>
    <w:rsid w:val="00D15880"/>
    <w:rsid w:val="00D23039"/>
    <w:rsid w:val="00D32042"/>
    <w:rsid w:val="00D3278A"/>
    <w:rsid w:val="00D36418"/>
    <w:rsid w:val="00D41E3B"/>
    <w:rsid w:val="00D44B79"/>
    <w:rsid w:val="00D54F25"/>
    <w:rsid w:val="00D63282"/>
    <w:rsid w:val="00D77338"/>
    <w:rsid w:val="00D84965"/>
    <w:rsid w:val="00D87222"/>
    <w:rsid w:val="00D91742"/>
    <w:rsid w:val="00D93F51"/>
    <w:rsid w:val="00DA5A4E"/>
    <w:rsid w:val="00DB1235"/>
    <w:rsid w:val="00DB382F"/>
    <w:rsid w:val="00DB7725"/>
    <w:rsid w:val="00DC057D"/>
    <w:rsid w:val="00DC50AC"/>
    <w:rsid w:val="00DD32A6"/>
    <w:rsid w:val="00DD686C"/>
    <w:rsid w:val="00DD6FF9"/>
    <w:rsid w:val="00DE0959"/>
    <w:rsid w:val="00DE3F52"/>
    <w:rsid w:val="00DF0AC6"/>
    <w:rsid w:val="00E13BCE"/>
    <w:rsid w:val="00E1485B"/>
    <w:rsid w:val="00E15E1D"/>
    <w:rsid w:val="00E37DB8"/>
    <w:rsid w:val="00E50D04"/>
    <w:rsid w:val="00E520C3"/>
    <w:rsid w:val="00E64AEA"/>
    <w:rsid w:val="00E65F1D"/>
    <w:rsid w:val="00E67470"/>
    <w:rsid w:val="00E73BB8"/>
    <w:rsid w:val="00E823CD"/>
    <w:rsid w:val="00E84279"/>
    <w:rsid w:val="00E87960"/>
    <w:rsid w:val="00E87BD1"/>
    <w:rsid w:val="00E87F0A"/>
    <w:rsid w:val="00E9158C"/>
    <w:rsid w:val="00E95636"/>
    <w:rsid w:val="00EA6186"/>
    <w:rsid w:val="00EB116D"/>
    <w:rsid w:val="00EB1C35"/>
    <w:rsid w:val="00EC57C3"/>
    <w:rsid w:val="00EC6ADE"/>
    <w:rsid w:val="00ED326B"/>
    <w:rsid w:val="00EE2618"/>
    <w:rsid w:val="00EE7507"/>
    <w:rsid w:val="00EF43D4"/>
    <w:rsid w:val="00EF570D"/>
    <w:rsid w:val="00F0147E"/>
    <w:rsid w:val="00F04305"/>
    <w:rsid w:val="00F1291E"/>
    <w:rsid w:val="00F21E8C"/>
    <w:rsid w:val="00F33D2F"/>
    <w:rsid w:val="00F4384E"/>
    <w:rsid w:val="00F5231D"/>
    <w:rsid w:val="00F52EDC"/>
    <w:rsid w:val="00F54531"/>
    <w:rsid w:val="00F54DDA"/>
    <w:rsid w:val="00F61B0E"/>
    <w:rsid w:val="00F652DE"/>
    <w:rsid w:val="00F66984"/>
    <w:rsid w:val="00F70D33"/>
    <w:rsid w:val="00F85AA0"/>
    <w:rsid w:val="00F94868"/>
    <w:rsid w:val="00F96C0E"/>
    <w:rsid w:val="00FA566C"/>
    <w:rsid w:val="00FE3FBF"/>
    <w:rsid w:val="00FE4F5D"/>
    <w:rsid w:val="00FF18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74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7D52"/>
    <w:rPr>
      <w:color w:val="808080"/>
    </w:rPr>
  </w:style>
  <w:style w:type="paragraph" w:customStyle="1" w:styleId="7316474BE8C845898795D76A31171590">
    <w:name w:val="7316474BE8C845898795D76A31171590"/>
    <w:rsid w:val="00AE7CB7"/>
  </w:style>
  <w:style w:type="paragraph" w:customStyle="1" w:styleId="D091D0091E0D42E5A5A5FF45DFC39E79">
    <w:name w:val="D091D0091E0D42E5A5A5FF45DFC39E79"/>
    <w:rsid w:val="00AE7CB7"/>
  </w:style>
  <w:style w:type="paragraph" w:customStyle="1" w:styleId="172E6DE4275244E5A79A9E5A63D6C0D4">
    <w:name w:val="172E6DE4275244E5A79A9E5A63D6C0D4"/>
    <w:rsid w:val="00DD686C"/>
  </w:style>
  <w:style w:type="paragraph" w:customStyle="1" w:styleId="6100C79EAECD4503BA6C8E0F4B3D0BFE">
    <w:name w:val="6100C79EAECD4503BA6C8E0F4B3D0BFE"/>
    <w:rsid w:val="00DB38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1E7B8E-41AD-47BC-B94D-C72D6BAD5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260</Pages>
  <Words>84576</Words>
  <Characters>482086</Characters>
  <Application>Microsoft Office Word</Application>
  <DocSecurity>0</DocSecurity>
  <Lines>4017</Lines>
  <Paragraphs>1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 II Măgureni</vt:lpstr>
    </vt:vector>
  </TitlesOfParts>
  <Company>FOREST DESIGN SRL</Company>
  <LinksUpToDate>false</LinksUpToDate>
  <CharactersWithSpaces>56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 II Măgureni</dc:title>
  <dc:subject/>
  <dc:creator>Cucuiat Sebastian</dc:creator>
  <cp:keywords/>
  <dc:description/>
  <cp:lastModifiedBy>fdr_11</cp:lastModifiedBy>
  <cp:revision>43</cp:revision>
  <cp:lastPrinted>2023-05-02T08:33:00Z</cp:lastPrinted>
  <dcterms:created xsi:type="dcterms:W3CDTF">2023-04-27T06:29:00Z</dcterms:created>
  <dcterms:modified xsi:type="dcterms:W3CDTF">2023-05-02T09:11:00Z</dcterms:modified>
</cp:coreProperties>
</file>